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9F90E4" w14:textId="77777777" w:rsidR="0016153B" w:rsidRPr="001869B9" w:rsidRDefault="0005792F" w:rsidP="008878B5">
      <w:pPr>
        <w:spacing w:after="0"/>
        <w:jc w:val="center"/>
        <w:rPr>
          <w:rFonts w:ascii="Times New Roman" w:hAnsi="Times New Roman" w:cs="Times New Roman"/>
          <w:b/>
          <w:sz w:val="21"/>
          <w:szCs w:val="21"/>
        </w:rPr>
      </w:pPr>
      <w:bookmarkStart w:id="0" w:name="_Hlk502221277"/>
      <w:bookmarkEnd w:id="0"/>
      <w:r w:rsidRPr="001869B9">
        <w:rPr>
          <w:rFonts w:ascii="Times New Roman" w:hAnsi="Times New Roman" w:cs="Times New Roman"/>
          <w:b/>
          <w:bCs/>
          <w:noProof/>
          <w:sz w:val="21"/>
          <w:szCs w:val="21"/>
        </w:rPr>
        <w:drawing>
          <wp:inline distT="0" distB="0" distL="0" distR="0" wp14:anchorId="11CCC3C7" wp14:editId="777F53A0">
            <wp:extent cx="5837555" cy="686037"/>
            <wp:effectExtent l="0" t="0" r="0" b="0"/>
            <wp:docPr id="1" name="Picture 1" descr="NewLetter Hea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Letter Head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37555" cy="686037"/>
                    </a:xfrm>
                    <a:prstGeom prst="rect">
                      <a:avLst/>
                    </a:prstGeom>
                    <a:noFill/>
                    <a:ln>
                      <a:noFill/>
                    </a:ln>
                  </pic:spPr>
                </pic:pic>
              </a:graphicData>
            </a:graphic>
          </wp:inline>
        </w:drawing>
      </w:r>
    </w:p>
    <w:p w14:paraId="63865BA2" w14:textId="77777777" w:rsidR="008118C4" w:rsidRPr="001869B9" w:rsidRDefault="008118C4" w:rsidP="008878B5">
      <w:pPr>
        <w:spacing w:after="0"/>
        <w:jc w:val="center"/>
        <w:rPr>
          <w:rFonts w:ascii="Times New Roman" w:hAnsi="Times New Roman" w:cs="Times New Roman"/>
          <w:b/>
          <w:sz w:val="21"/>
          <w:szCs w:val="21"/>
        </w:rPr>
      </w:pPr>
    </w:p>
    <w:p w14:paraId="5B877801" w14:textId="2880B8CD" w:rsidR="00EF7017" w:rsidRPr="001869B9" w:rsidRDefault="00EF7017" w:rsidP="00EA3F66">
      <w:pPr>
        <w:jc w:val="center"/>
        <w:rPr>
          <w:rFonts w:ascii="Times New Roman" w:hAnsi="Times New Roman" w:cs="Times New Roman"/>
          <w:b/>
          <w:bCs/>
          <w:sz w:val="24"/>
          <w:szCs w:val="24"/>
        </w:rPr>
      </w:pPr>
      <w:bookmarkStart w:id="1" w:name="_Hlk508883484"/>
      <w:r w:rsidRPr="001869B9">
        <w:rPr>
          <w:rFonts w:ascii="Times New Roman" w:eastAsia="Times New Roman" w:hAnsi="Times New Roman" w:cs="Times New Roman"/>
          <w:sz w:val="24"/>
          <w:szCs w:val="24"/>
          <w:lang w:eastAsia="en-GB"/>
        </w:rPr>
        <w:t xml:space="preserve">Rehabilitation of Degraded Agricultural Lands (RDAL) in Kandy, Badulla and </w:t>
      </w:r>
      <w:proofErr w:type="spellStart"/>
      <w:r w:rsidRPr="001869B9">
        <w:rPr>
          <w:rFonts w:ascii="Times New Roman" w:eastAsia="Times New Roman" w:hAnsi="Times New Roman" w:cs="Times New Roman"/>
          <w:sz w:val="24"/>
          <w:szCs w:val="24"/>
          <w:lang w:eastAsia="en-GB"/>
        </w:rPr>
        <w:t>NuwaraEliya</w:t>
      </w:r>
      <w:proofErr w:type="spellEnd"/>
      <w:r w:rsidRPr="001869B9">
        <w:rPr>
          <w:rFonts w:ascii="Times New Roman" w:eastAsia="Times New Roman" w:hAnsi="Times New Roman" w:cs="Times New Roman"/>
          <w:sz w:val="24"/>
          <w:szCs w:val="24"/>
          <w:lang w:eastAsia="en-GB"/>
        </w:rPr>
        <w:t xml:space="preserve"> in Central Highlands.</w:t>
      </w:r>
    </w:p>
    <w:p w14:paraId="38F8BDF8" w14:textId="0EE8B131" w:rsidR="0005792F" w:rsidRPr="001869B9" w:rsidRDefault="00EF7017" w:rsidP="00EA3F66">
      <w:pPr>
        <w:jc w:val="center"/>
        <w:rPr>
          <w:rFonts w:ascii="Times New Roman" w:hAnsi="Times New Roman" w:cs="Times New Roman"/>
          <w:b/>
          <w:bCs/>
          <w:sz w:val="24"/>
          <w:szCs w:val="24"/>
        </w:rPr>
      </w:pPr>
      <w:r w:rsidRPr="001869B9">
        <w:rPr>
          <w:rFonts w:ascii="Times New Roman" w:hAnsi="Times New Roman" w:cs="Times New Roman"/>
          <w:b/>
          <w:bCs/>
          <w:sz w:val="24"/>
          <w:szCs w:val="24"/>
        </w:rPr>
        <w:t xml:space="preserve">Documentation of </w:t>
      </w:r>
      <w:r w:rsidR="001C4047" w:rsidRPr="001869B9">
        <w:rPr>
          <w:rFonts w:ascii="Times New Roman" w:hAnsi="Times New Roman" w:cs="Times New Roman"/>
          <w:b/>
          <w:bCs/>
          <w:sz w:val="24"/>
          <w:szCs w:val="24"/>
        </w:rPr>
        <w:t>s</w:t>
      </w:r>
      <w:r w:rsidRPr="001869B9">
        <w:rPr>
          <w:rFonts w:ascii="Times New Roman" w:hAnsi="Times New Roman" w:cs="Times New Roman"/>
          <w:b/>
          <w:bCs/>
          <w:sz w:val="24"/>
          <w:szCs w:val="24"/>
        </w:rPr>
        <w:t xml:space="preserve">ustainable </w:t>
      </w:r>
      <w:r w:rsidR="001C4047" w:rsidRPr="001869B9">
        <w:rPr>
          <w:rFonts w:ascii="Times New Roman" w:hAnsi="Times New Roman" w:cs="Times New Roman"/>
          <w:b/>
          <w:bCs/>
          <w:sz w:val="24"/>
          <w:szCs w:val="24"/>
        </w:rPr>
        <w:t>l</w:t>
      </w:r>
      <w:r w:rsidRPr="001869B9">
        <w:rPr>
          <w:rFonts w:ascii="Times New Roman" w:hAnsi="Times New Roman" w:cs="Times New Roman"/>
          <w:b/>
          <w:bCs/>
          <w:sz w:val="24"/>
          <w:szCs w:val="24"/>
        </w:rPr>
        <w:t xml:space="preserve">and </w:t>
      </w:r>
      <w:r w:rsidR="001C4047" w:rsidRPr="001869B9">
        <w:rPr>
          <w:rFonts w:ascii="Times New Roman" w:hAnsi="Times New Roman" w:cs="Times New Roman"/>
          <w:b/>
          <w:bCs/>
          <w:sz w:val="24"/>
          <w:szCs w:val="24"/>
        </w:rPr>
        <w:t>m</w:t>
      </w:r>
      <w:r w:rsidRPr="001869B9">
        <w:rPr>
          <w:rFonts w:ascii="Times New Roman" w:hAnsi="Times New Roman" w:cs="Times New Roman"/>
          <w:b/>
          <w:bCs/>
          <w:sz w:val="24"/>
          <w:szCs w:val="24"/>
        </w:rPr>
        <w:t>anagement (SLM) technologies and approaches to p</w:t>
      </w:r>
      <w:r w:rsidR="00E712E6" w:rsidRPr="001869B9">
        <w:rPr>
          <w:rFonts w:ascii="Times New Roman" w:hAnsi="Times New Roman" w:cs="Times New Roman"/>
          <w:b/>
          <w:bCs/>
          <w:sz w:val="24"/>
          <w:szCs w:val="24"/>
        </w:rPr>
        <w:t>romot</w:t>
      </w:r>
      <w:r w:rsidR="00BD3B9B" w:rsidRPr="001869B9">
        <w:rPr>
          <w:rFonts w:ascii="Times New Roman" w:hAnsi="Times New Roman" w:cs="Times New Roman"/>
          <w:b/>
          <w:bCs/>
          <w:sz w:val="24"/>
          <w:szCs w:val="24"/>
        </w:rPr>
        <w:t>e</w:t>
      </w:r>
      <w:r w:rsidR="00E712E6" w:rsidRPr="001869B9">
        <w:rPr>
          <w:rFonts w:ascii="Times New Roman" w:hAnsi="Times New Roman" w:cs="Times New Roman"/>
          <w:b/>
          <w:bCs/>
          <w:sz w:val="24"/>
          <w:szCs w:val="24"/>
        </w:rPr>
        <w:t xml:space="preserve"> experience</w:t>
      </w:r>
      <w:r w:rsidRPr="001869B9">
        <w:rPr>
          <w:rFonts w:ascii="Times New Roman" w:hAnsi="Times New Roman" w:cs="Times New Roman"/>
          <w:b/>
          <w:bCs/>
          <w:sz w:val="24"/>
          <w:szCs w:val="24"/>
        </w:rPr>
        <w:t xml:space="preserve"> sharing </w:t>
      </w:r>
      <w:r w:rsidR="00E712E6" w:rsidRPr="001869B9">
        <w:rPr>
          <w:rFonts w:ascii="Times New Roman" w:hAnsi="Times New Roman" w:cs="Times New Roman"/>
          <w:b/>
          <w:bCs/>
          <w:sz w:val="24"/>
          <w:szCs w:val="24"/>
        </w:rPr>
        <w:t xml:space="preserve">and knowledge </w:t>
      </w:r>
      <w:r w:rsidRPr="001869B9">
        <w:rPr>
          <w:rFonts w:ascii="Times New Roman" w:hAnsi="Times New Roman" w:cs="Times New Roman"/>
          <w:b/>
          <w:bCs/>
          <w:sz w:val="24"/>
          <w:szCs w:val="24"/>
        </w:rPr>
        <w:t xml:space="preserve">management </w:t>
      </w:r>
      <w:r w:rsidR="00BD3B9B" w:rsidRPr="001869B9">
        <w:rPr>
          <w:rFonts w:ascii="Times New Roman" w:hAnsi="Times New Roman" w:cs="Times New Roman"/>
          <w:b/>
          <w:bCs/>
          <w:sz w:val="24"/>
          <w:szCs w:val="24"/>
        </w:rPr>
        <w:t xml:space="preserve">through </w:t>
      </w:r>
      <w:r w:rsidR="00E712E6" w:rsidRPr="001869B9">
        <w:rPr>
          <w:rFonts w:ascii="Times New Roman" w:hAnsi="Times New Roman" w:cs="Times New Roman"/>
          <w:b/>
          <w:bCs/>
          <w:sz w:val="24"/>
          <w:szCs w:val="24"/>
        </w:rPr>
        <w:t>Sri</w:t>
      </w:r>
      <w:r w:rsidR="00EB0F07" w:rsidRPr="001869B9">
        <w:rPr>
          <w:rFonts w:ascii="Times New Roman" w:hAnsi="Times New Roman" w:cs="Times New Roman"/>
          <w:b/>
          <w:bCs/>
          <w:sz w:val="24"/>
          <w:szCs w:val="24"/>
        </w:rPr>
        <w:t>CAT</w:t>
      </w:r>
      <w:r w:rsidRPr="001869B9">
        <w:rPr>
          <w:rFonts w:ascii="Times New Roman" w:hAnsi="Times New Roman" w:cs="Times New Roman"/>
          <w:b/>
          <w:bCs/>
          <w:sz w:val="24"/>
          <w:szCs w:val="24"/>
        </w:rPr>
        <w:t xml:space="preserve"> </w:t>
      </w:r>
      <w:r w:rsidR="00DE683C" w:rsidRPr="001869B9">
        <w:rPr>
          <w:rFonts w:ascii="Times New Roman" w:hAnsi="Times New Roman" w:cs="Times New Roman"/>
          <w:b/>
          <w:bCs/>
          <w:sz w:val="24"/>
          <w:szCs w:val="24"/>
        </w:rPr>
        <w:t xml:space="preserve">website </w:t>
      </w:r>
      <w:r w:rsidRPr="001869B9">
        <w:rPr>
          <w:rFonts w:ascii="Times New Roman" w:hAnsi="Times New Roman" w:cs="Times New Roman"/>
          <w:b/>
          <w:bCs/>
          <w:sz w:val="24"/>
          <w:szCs w:val="24"/>
        </w:rPr>
        <w:t>(</w:t>
      </w:r>
      <w:r w:rsidRPr="001869B9">
        <w:rPr>
          <w:rFonts w:ascii="Times New Roman" w:hAnsi="Times New Roman" w:cs="Times New Roman"/>
          <w:color w:val="0070C0"/>
          <w:sz w:val="24"/>
          <w:szCs w:val="24"/>
        </w:rPr>
        <w:t>www.sricat.net)</w:t>
      </w:r>
    </w:p>
    <w:p w14:paraId="4945AFC8" w14:textId="2F28C5AD" w:rsidR="00D56D55" w:rsidRPr="001869B9" w:rsidRDefault="00D56D55" w:rsidP="001869B9">
      <w:pPr>
        <w:jc w:val="both"/>
        <w:rPr>
          <w:rFonts w:ascii="Times New Roman" w:hAnsi="Times New Roman" w:cs="Times New Roman"/>
          <w:b/>
          <w:bCs/>
          <w:sz w:val="24"/>
          <w:szCs w:val="24"/>
        </w:rPr>
      </w:pPr>
      <w:r w:rsidRPr="001869B9">
        <w:rPr>
          <w:rFonts w:ascii="Times New Roman" w:hAnsi="Times New Roman" w:cs="Times New Roman"/>
          <w:b/>
          <w:bCs/>
          <w:sz w:val="24"/>
          <w:szCs w:val="24"/>
        </w:rPr>
        <w:t>Introduction</w:t>
      </w:r>
    </w:p>
    <w:p w14:paraId="2454A01F" w14:textId="6453A653" w:rsidR="00941E90" w:rsidRPr="001869B9" w:rsidRDefault="00EB0F07" w:rsidP="001869B9">
      <w:pPr>
        <w:suppressAutoHyphens/>
        <w:jc w:val="both"/>
        <w:rPr>
          <w:rFonts w:ascii="Times New Roman" w:hAnsi="Times New Roman" w:cs="Times New Roman"/>
          <w:sz w:val="24"/>
          <w:szCs w:val="24"/>
        </w:rPr>
      </w:pPr>
      <w:r w:rsidRPr="001869B9">
        <w:rPr>
          <w:rFonts w:ascii="Times New Roman" w:hAnsi="Times New Roman" w:cs="Times New Roman"/>
          <w:sz w:val="24"/>
          <w:szCs w:val="24"/>
        </w:rPr>
        <w:t>RDAL</w:t>
      </w:r>
      <w:r w:rsidR="001C4047" w:rsidRPr="001869B9">
        <w:rPr>
          <w:rFonts w:ascii="Times New Roman" w:hAnsi="Times New Roman" w:cs="Times New Roman"/>
          <w:sz w:val="24"/>
          <w:szCs w:val="24"/>
        </w:rPr>
        <w:t xml:space="preserve"> project</w:t>
      </w:r>
      <w:r w:rsidRPr="001869B9">
        <w:rPr>
          <w:rFonts w:ascii="Times New Roman" w:hAnsi="Times New Roman" w:cs="Times New Roman"/>
          <w:sz w:val="24"/>
          <w:szCs w:val="24"/>
        </w:rPr>
        <w:t xml:space="preserve"> has already developed </w:t>
      </w:r>
      <w:r w:rsidR="0064484F" w:rsidRPr="001869B9">
        <w:rPr>
          <w:rFonts w:ascii="Times New Roman" w:hAnsi="Times New Roman" w:cs="Times New Roman"/>
          <w:sz w:val="24"/>
          <w:szCs w:val="24"/>
        </w:rPr>
        <w:t xml:space="preserve">information sharing platform on SLM namely </w:t>
      </w:r>
      <w:r w:rsidRPr="001869B9">
        <w:rPr>
          <w:rFonts w:ascii="Times New Roman" w:hAnsi="Times New Roman" w:cs="Times New Roman"/>
          <w:sz w:val="24"/>
          <w:szCs w:val="24"/>
        </w:rPr>
        <w:t>Sri Lanka Overview of Conservation Approaches and Technologies (SriCAT)</w:t>
      </w:r>
      <w:r w:rsidR="0064484F" w:rsidRPr="001869B9">
        <w:rPr>
          <w:rFonts w:ascii="Times New Roman" w:hAnsi="Times New Roman" w:cs="Times New Roman"/>
          <w:sz w:val="24"/>
          <w:szCs w:val="24"/>
        </w:rPr>
        <w:t xml:space="preserve"> -</w:t>
      </w:r>
      <w:r w:rsidRPr="001869B9">
        <w:rPr>
          <w:rFonts w:ascii="Times New Roman" w:hAnsi="Times New Roman" w:cs="Times New Roman"/>
          <w:sz w:val="24"/>
          <w:szCs w:val="24"/>
        </w:rPr>
        <w:t xml:space="preserve"> </w:t>
      </w:r>
      <w:r w:rsidRPr="001869B9">
        <w:rPr>
          <w:rFonts w:ascii="Times New Roman" w:hAnsi="Times New Roman" w:cs="Times New Roman"/>
          <w:color w:val="0070C0"/>
          <w:sz w:val="24"/>
          <w:szCs w:val="24"/>
        </w:rPr>
        <w:t>www.sricat.net</w:t>
      </w:r>
      <w:r w:rsidRPr="001869B9">
        <w:rPr>
          <w:rFonts w:ascii="Times New Roman" w:hAnsi="Times New Roman" w:cs="Times New Roman"/>
          <w:sz w:val="24"/>
          <w:szCs w:val="24"/>
        </w:rPr>
        <w:t xml:space="preserve">. This </w:t>
      </w:r>
      <w:r w:rsidR="0064484F" w:rsidRPr="001869B9">
        <w:rPr>
          <w:rFonts w:ascii="Times New Roman" w:hAnsi="Times New Roman" w:cs="Times New Roman"/>
          <w:sz w:val="24"/>
          <w:szCs w:val="24"/>
        </w:rPr>
        <w:t xml:space="preserve">website will </w:t>
      </w:r>
      <w:r w:rsidRPr="001869B9">
        <w:rPr>
          <w:rFonts w:ascii="Times New Roman" w:hAnsi="Times New Roman" w:cs="Times New Roman"/>
          <w:sz w:val="24"/>
          <w:szCs w:val="24"/>
        </w:rPr>
        <w:t xml:space="preserve">be </w:t>
      </w:r>
      <w:r w:rsidR="0064484F" w:rsidRPr="001869B9">
        <w:rPr>
          <w:rFonts w:ascii="Times New Roman" w:hAnsi="Times New Roman" w:cs="Times New Roman"/>
          <w:sz w:val="24"/>
          <w:szCs w:val="24"/>
        </w:rPr>
        <w:t xml:space="preserve">further </w:t>
      </w:r>
      <w:r w:rsidRPr="001869B9">
        <w:rPr>
          <w:rFonts w:ascii="Times New Roman" w:hAnsi="Times New Roman" w:cs="Times New Roman"/>
          <w:sz w:val="24"/>
          <w:szCs w:val="24"/>
        </w:rPr>
        <w:t>developed as the Sri Lanka’s National Land Information Sharing Platform. The website has been designed in the same format of the WOCAT (World Overview of Conservation Approaches and Technologies).</w:t>
      </w:r>
      <w:r w:rsidR="003B6CD8" w:rsidRPr="001869B9">
        <w:rPr>
          <w:rFonts w:ascii="Times New Roman" w:hAnsi="Times New Roman" w:cs="Times New Roman"/>
          <w:sz w:val="24"/>
          <w:szCs w:val="24"/>
        </w:rPr>
        <w:t xml:space="preserve"> </w:t>
      </w:r>
    </w:p>
    <w:p w14:paraId="7519C369" w14:textId="4532EEE2" w:rsidR="003B6CD8" w:rsidRPr="001869B9" w:rsidRDefault="003B6CD8" w:rsidP="001869B9">
      <w:pPr>
        <w:jc w:val="both"/>
        <w:rPr>
          <w:rFonts w:ascii="Times New Roman" w:hAnsi="Times New Roman" w:cs="Times New Roman"/>
          <w:sz w:val="24"/>
          <w:szCs w:val="24"/>
        </w:rPr>
      </w:pPr>
      <w:r w:rsidRPr="001869B9">
        <w:rPr>
          <w:rFonts w:ascii="Times New Roman" w:hAnsi="Times New Roman" w:cs="Times New Roman"/>
          <w:sz w:val="24"/>
          <w:szCs w:val="24"/>
        </w:rPr>
        <w:t xml:space="preserve">WOCAT provides standardized, user-driven, open-access, </w:t>
      </w:r>
      <w:r w:rsidR="001C4047" w:rsidRPr="001869B9">
        <w:rPr>
          <w:rFonts w:ascii="Times New Roman" w:hAnsi="Times New Roman" w:cs="Times New Roman"/>
          <w:sz w:val="24"/>
          <w:szCs w:val="24"/>
        </w:rPr>
        <w:t>globally used</w:t>
      </w:r>
      <w:r w:rsidRPr="001869B9">
        <w:rPr>
          <w:rFonts w:ascii="Times New Roman" w:hAnsi="Times New Roman" w:cs="Times New Roman"/>
          <w:sz w:val="24"/>
          <w:szCs w:val="24"/>
        </w:rPr>
        <w:t xml:space="preserve"> tools and methods for the documentation and assessment of sustainable land management practices. </w:t>
      </w:r>
      <w:r w:rsidRPr="001869B9">
        <w:rPr>
          <w:rFonts w:ascii="Times New Roman" w:hAnsi="Times New Roman" w:cs="Times New Roman"/>
          <w:bCs/>
          <w:sz w:val="24"/>
          <w:szCs w:val="24"/>
        </w:rPr>
        <w:t>SLM</w:t>
      </w:r>
      <w:r w:rsidRPr="001869B9">
        <w:rPr>
          <w:rFonts w:ascii="Times New Roman" w:hAnsi="Times New Roman" w:cs="Times New Roman"/>
          <w:sz w:val="24"/>
          <w:szCs w:val="24"/>
        </w:rPr>
        <w:t xml:space="preserve"> in the context of WOCAT is defined as the sustainable use of land resources – including soils, water, vegetation, and animals. WOCAT focuses on efforts to prevent and reduce land degradation and restore degraded land through improved </w:t>
      </w:r>
      <w:r w:rsidRPr="001869B9">
        <w:rPr>
          <w:rFonts w:ascii="Times New Roman" w:hAnsi="Times New Roman" w:cs="Times New Roman"/>
          <w:bCs/>
          <w:sz w:val="24"/>
          <w:szCs w:val="24"/>
        </w:rPr>
        <w:t>land management technologies and approaches</w:t>
      </w:r>
      <w:r w:rsidR="001C4047" w:rsidRPr="001869B9">
        <w:rPr>
          <w:rFonts w:ascii="Times New Roman" w:hAnsi="Times New Roman" w:cs="Times New Roman"/>
          <w:bCs/>
          <w:sz w:val="24"/>
          <w:szCs w:val="24"/>
        </w:rPr>
        <w:t xml:space="preserve">. </w:t>
      </w:r>
      <w:r w:rsidRPr="001869B9">
        <w:rPr>
          <w:rFonts w:ascii="Times New Roman" w:hAnsi="Times New Roman" w:cs="Times New Roman"/>
          <w:sz w:val="24"/>
          <w:szCs w:val="24"/>
        </w:rPr>
        <w:t>All practices may be considered, whether they are indigenous, newly introduced through projects, or recent innovations by land users. All information documented through WOCAT questionnaires is made available in the Global SLM Database and can be used to spread SLM knowledge and improve decision-making for further implementation and dissemination of SLM practices.</w:t>
      </w:r>
    </w:p>
    <w:p w14:paraId="1EBE6A8A" w14:textId="69C7C10A" w:rsidR="00EB0F07" w:rsidRPr="001869B9" w:rsidRDefault="00EB0F07" w:rsidP="001869B9">
      <w:pPr>
        <w:jc w:val="both"/>
        <w:rPr>
          <w:rFonts w:ascii="Times New Roman" w:hAnsi="Times New Roman" w:cs="Times New Roman"/>
          <w:sz w:val="24"/>
          <w:szCs w:val="24"/>
        </w:rPr>
      </w:pPr>
      <w:r w:rsidRPr="001869B9">
        <w:rPr>
          <w:rFonts w:ascii="Times New Roman" w:hAnsi="Times New Roman" w:cs="Times New Roman"/>
          <w:sz w:val="24"/>
          <w:szCs w:val="24"/>
        </w:rPr>
        <w:t xml:space="preserve">Many countries follow this WOCAT format in their national land information sharing platforms </w:t>
      </w:r>
      <w:r w:rsidR="0064484F" w:rsidRPr="001869B9">
        <w:rPr>
          <w:rFonts w:ascii="Times New Roman" w:hAnsi="Times New Roman" w:cs="Times New Roman"/>
          <w:sz w:val="24"/>
          <w:szCs w:val="24"/>
        </w:rPr>
        <w:t>and</w:t>
      </w:r>
      <w:r w:rsidRPr="001869B9">
        <w:rPr>
          <w:rFonts w:ascii="Times New Roman" w:hAnsi="Times New Roman" w:cs="Times New Roman"/>
          <w:sz w:val="24"/>
          <w:szCs w:val="24"/>
        </w:rPr>
        <w:t xml:space="preserve"> follow the same format in reporting such information. This gives uniformity in </w:t>
      </w:r>
      <w:r w:rsidR="0064484F" w:rsidRPr="001869B9">
        <w:rPr>
          <w:rFonts w:ascii="Times New Roman" w:hAnsi="Times New Roman" w:cs="Times New Roman"/>
          <w:sz w:val="24"/>
          <w:szCs w:val="24"/>
        </w:rPr>
        <w:t xml:space="preserve">sharing </w:t>
      </w:r>
      <w:r w:rsidRPr="001869B9">
        <w:rPr>
          <w:rFonts w:ascii="Times New Roman" w:hAnsi="Times New Roman" w:cs="Times New Roman"/>
          <w:sz w:val="24"/>
          <w:szCs w:val="24"/>
        </w:rPr>
        <w:t xml:space="preserve">global land information and experience. </w:t>
      </w:r>
      <w:r w:rsidR="002B3074" w:rsidRPr="001869B9">
        <w:rPr>
          <w:rFonts w:ascii="Times New Roman" w:hAnsi="Times New Roman" w:cs="Times New Roman"/>
          <w:sz w:val="24"/>
          <w:szCs w:val="24"/>
        </w:rPr>
        <w:t>United Nations Convention to Combat Desertification (</w:t>
      </w:r>
      <w:r w:rsidRPr="001869B9">
        <w:rPr>
          <w:rFonts w:ascii="Times New Roman" w:hAnsi="Times New Roman" w:cs="Times New Roman"/>
          <w:sz w:val="24"/>
          <w:szCs w:val="24"/>
        </w:rPr>
        <w:t>UNCCD</w:t>
      </w:r>
      <w:r w:rsidR="002B3074" w:rsidRPr="001869B9">
        <w:rPr>
          <w:rFonts w:ascii="Times New Roman" w:hAnsi="Times New Roman" w:cs="Times New Roman"/>
          <w:sz w:val="24"/>
          <w:szCs w:val="24"/>
        </w:rPr>
        <w:t>)</w:t>
      </w:r>
      <w:r w:rsidRPr="001869B9">
        <w:rPr>
          <w:rFonts w:ascii="Times New Roman" w:hAnsi="Times New Roman" w:cs="Times New Roman"/>
          <w:sz w:val="24"/>
          <w:szCs w:val="24"/>
        </w:rPr>
        <w:t xml:space="preserve"> officially recognize WOCAT as the primary recommended Global SLM Database for best practices.</w:t>
      </w:r>
    </w:p>
    <w:p w14:paraId="5EBFFA3E" w14:textId="1FE15B74" w:rsidR="00787A57" w:rsidRPr="001869B9" w:rsidRDefault="00EB0F07" w:rsidP="001869B9">
      <w:pPr>
        <w:jc w:val="both"/>
        <w:rPr>
          <w:rFonts w:ascii="Times New Roman" w:hAnsi="Times New Roman" w:cs="Times New Roman"/>
          <w:sz w:val="24"/>
          <w:szCs w:val="24"/>
        </w:rPr>
      </w:pPr>
      <w:r w:rsidRPr="001869B9">
        <w:rPr>
          <w:rFonts w:ascii="Times New Roman" w:hAnsi="Times New Roman" w:cs="Times New Roman"/>
          <w:sz w:val="24"/>
          <w:szCs w:val="24"/>
        </w:rPr>
        <w:t xml:space="preserve">SriCAT has been designed in all three languages and </w:t>
      </w:r>
      <w:r w:rsidR="004B6F91" w:rsidRPr="001869B9">
        <w:rPr>
          <w:rFonts w:ascii="Times New Roman" w:hAnsi="Times New Roman" w:cs="Times New Roman"/>
          <w:sz w:val="24"/>
          <w:szCs w:val="24"/>
        </w:rPr>
        <w:t>RDAL</w:t>
      </w:r>
      <w:r w:rsidR="00237E4B" w:rsidRPr="001869B9">
        <w:rPr>
          <w:rFonts w:ascii="Times New Roman" w:hAnsi="Times New Roman" w:cs="Times New Roman"/>
          <w:sz w:val="24"/>
          <w:szCs w:val="24"/>
        </w:rPr>
        <w:t xml:space="preserve"> project</w:t>
      </w:r>
      <w:r w:rsidR="004B6F91" w:rsidRPr="001869B9">
        <w:rPr>
          <w:rFonts w:ascii="Times New Roman" w:hAnsi="Times New Roman" w:cs="Times New Roman"/>
          <w:sz w:val="24"/>
          <w:szCs w:val="24"/>
        </w:rPr>
        <w:t xml:space="preserve"> is </w:t>
      </w:r>
      <w:r w:rsidRPr="001869B9">
        <w:rPr>
          <w:rFonts w:ascii="Times New Roman" w:hAnsi="Times New Roman" w:cs="Times New Roman"/>
          <w:sz w:val="24"/>
          <w:szCs w:val="24"/>
        </w:rPr>
        <w:t xml:space="preserve">now </w:t>
      </w:r>
      <w:r w:rsidR="004B6F91" w:rsidRPr="001869B9">
        <w:rPr>
          <w:rFonts w:ascii="Times New Roman" w:hAnsi="Times New Roman" w:cs="Times New Roman"/>
          <w:sz w:val="24"/>
          <w:szCs w:val="24"/>
        </w:rPr>
        <w:t xml:space="preserve">trying to promote the platform among </w:t>
      </w:r>
      <w:r w:rsidRPr="001869B9">
        <w:rPr>
          <w:rFonts w:ascii="Times New Roman" w:hAnsi="Times New Roman" w:cs="Times New Roman"/>
          <w:sz w:val="24"/>
          <w:szCs w:val="24"/>
        </w:rPr>
        <w:t xml:space="preserve">relevant </w:t>
      </w:r>
      <w:r w:rsidR="004B6F91" w:rsidRPr="001869B9">
        <w:rPr>
          <w:rFonts w:ascii="Times New Roman" w:hAnsi="Times New Roman" w:cs="Times New Roman"/>
          <w:sz w:val="24"/>
          <w:szCs w:val="24"/>
        </w:rPr>
        <w:t xml:space="preserve">government </w:t>
      </w:r>
      <w:r w:rsidRPr="001869B9">
        <w:rPr>
          <w:rFonts w:ascii="Times New Roman" w:hAnsi="Times New Roman" w:cs="Times New Roman"/>
          <w:sz w:val="24"/>
          <w:szCs w:val="24"/>
        </w:rPr>
        <w:t>agencies</w:t>
      </w:r>
      <w:r w:rsidR="004B6F91" w:rsidRPr="001869B9">
        <w:rPr>
          <w:rFonts w:ascii="Times New Roman" w:hAnsi="Times New Roman" w:cs="Times New Roman"/>
          <w:sz w:val="24"/>
          <w:szCs w:val="24"/>
        </w:rPr>
        <w:t xml:space="preserve">, private </w:t>
      </w:r>
      <w:proofErr w:type="gramStart"/>
      <w:r w:rsidR="004B6F91" w:rsidRPr="001869B9">
        <w:rPr>
          <w:rFonts w:ascii="Times New Roman" w:hAnsi="Times New Roman" w:cs="Times New Roman"/>
          <w:sz w:val="24"/>
          <w:szCs w:val="24"/>
        </w:rPr>
        <w:t>organizations</w:t>
      </w:r>
      <w:proofErr w:type="gramEnd"/>
      <w:r w:rsidRPr="001869B9">
        <w:rPr>
          <w:rFonts w:ascii="Times New Roman" w:hAnsi="Times New Roman" w:cs="Times New Roman"/>
          <w:sz w:val="24"/>
          <w:szCs w:val="24"/>
        </w:rPr>
        <w:t xml:space="preserve"> and individuals</w:t>
      </w:r>
      <w:r w:rsidR="004B6F91" w:rsidRPr="001869B9">
        <w:rPr>
          <w:rFonts w:ascii="Times New Roman" w:hAnsi="Times New Roman" w:cs="Times New Roman"/>
          <w:sz w:val="24"/>
          <w:szCs w:val="24"/>
        </w:rPr>
        <w:t xml:space="preserve"> to share their experience and information related to sustainable land management in Sri Lanka</w:t>
      </w:r>
      <w:r w:rsidRPr="001869B9">
        <w:rPr>
          <w:rFonts w:ascii="Times New Roman" w:hAnsi="Times New Roman" w:cs="Times New Roman"/>
          <w:sz w:val="24"/>
          <w:szCs w:val="24"/>
        </w:rPr>
        <w:t xml:space="preserve">. </w:t>
      </w:r>
      <w:r w:rsidR="004B6F91" w:rsidRPr="001869B9">
        <w:rPr>
          <w:rFonts w:ascii="Times New Roman" w:hAnsi="Times New Roman" w:cs="Times New Roman"/>
          <w:sz w:val="24"/>
          <w:szCs w:val="24"/>
        </w:rPr>
        <w:t>RDAL</w:t>
      </w:r>
      <w:r w:rsidR="00237E4B" w:rsidRPr="001869B9">
        <w:rPr>
          <w:rFonts w:ascii="Times New Roman" w:hAnsi="Times New Roman" w:cs="Times New Roman"/>
          <w:sz w:val="24"/>
          <w:szCs w:val="24"/>
        </w:rPr>
        <w:t xml:space="preserve"> project</w:t>
      </w:r>
      <w:r w:rsidR="004B6F91" w:rsidRPr="001869B9">
        <w:rPr>
          <w:rFonts w:ascii="Times New Roman" w:hAnsi="Times New Roman" w:cs="Times New Roman"/>
          <w:sz w:val="24"/>
          <w:szCs w:val="24"/>
        </w:rPr>
        <w:t xml:space="preserve"> conducted </w:t>
      </w:r>
      <w:r w:rsidR="0056343D" w:rsidRPr="001869B9">
        <w:rPr>
          <w:rFonts w:ascii="Times New Roman" w:hAnsi="Times New Roman" w:cs="Times New Roman"/>
          <w:sz w:val="24"/>
          <w:szCs w:val="24"/>
        </w:rPr>
        <w:t xml:space="preserve">a discussion with WOCAT </w:t>
      </w:r>
      <w:r w:rsidR="006629AB" w:rsidRPr="001869B9">
        <w:rPr>
          <w:rFonts w:ascii="Times New Roman" w:hAnsi="Times New Roman" w:cs="Times New Roman"/>
          <w:sz w:val="24"/>
          <w:szCs w:val="24"/>
        </w:rPr>
        <w:t>secretariat</w:t>
      </w:r>
      <w:r w:rsidR="006A6CCB" w:rsidRPr="001869B9">
        <w:rPr>
          <w:rFonts w:ascii="Times New Roman" w:hAnsi="Times New Roman" w:cs="Times New Roman"/>
          <w:sz w:val="24"/>
          <w:szCs w:val="24"/>
        </w:rPr>
        <w:t xml:space="preserve"> and the </w:t>
      </w:r>
      <w:r w:rsidR="004B6F91" w:rsidRPr="001869B9">
        <w:rPr>
          <w:rFonts w:ascii="Times New Roman" w:hAnsi="Times New Roman" w:cs="Times New Roman"/>
          <w:sz w:val="24"/>
          <w:szCs w:val="24"/>
        </w:rPr>
        <w:t>M</w:t>
      </w:r>
      <w:r w:rsidR="006A6CCB" w:rsidRPr="001869B9">
        <w:rPr>
          <w:rFonts w:ascii="Times New Roman" w:hAnsi="Times New Roman" w:cs="Times New Roman"/>
          <w:sz w:val="24"/>
          <w:szCs w:val="24"/>
        </w:rPr>
        <w:t xml:space="preserve">inistry of </w:t>
      </w:r>
      <w:r w:rsidR="004B6F91" w:rsidRPr="001869B9">
        <w:rPr>
          <w:rFonts w:ascii="Times New Roman" w:hAnsi="Times New Roman" w:cs="Times New Roman"/>
          <w:sz w:val="24"/>
          <w:szCs w:val="24"/>
        </w:rPr>
        <w:t>E</w:t>
      </w:r>
      <w:r w:rsidR="006A6CCB" w:rsidRPr="001869B9">
        <w:rPr>
          <w:rFonts w:ascii="Times New Roman" w:hAnsi="Times New Roman" w:cs="Times New Roman"/>
          <w:sz w:val="24"/>
          <w:szCs w:val="24"/>
        </w:rPr>
        <w:t>nvironment</w:t>
      </w:r>
      <w:r w:rsidR="002B3074" w:rsidRPr="001869B9">
        <w:rPr>
          <w:rFonts w:ascii="Times New Roman" w:hAnsi="Times New Roman" w:cs="Times New Roman"/>
          <w:sz w:val="24"/>
          <w:szCs w:val="24"/>
        </w:rPr>
        <w:t>,</w:t>
      </w:r>
      <w:r w:rsidR="006A6CCB" w:rsidRPr="001869B9">
        <w:rPr>
          <w:rFonts w:ascii="Times New Roman" w:hAnsi="Times New Roman" w:cs="Times New Roman"/>
          <w:sz w:val="24"/>
          <w:szCs w:val="24"/>
        </w:rPr>
        <w:t xml:space="preserve"> </w:t>
      </w:r>
      <w:r w:rsidR="0056343D" w:rsidRPr="001869B9">
        <w:rPr>
          <w:rFonts w:ascii="Times New Roman" w:hAnsi="Times New Roman" w:cs="Times New Roman"/>
          <w:sz w:val="24"/>
          <w:szCs w:val="24"/>
        </w:rPr>
        <w:t xml:space="preserve">and they </w:t>
      </w:r>
      <w:proofErr w:type="gramStart"/>
      <w:r w:rsidR="0056343D" w:rsidRPr="001869B9">
        <w:rPr>
          <w:rFonts w:ascii="Times New Roman" w:hAnsi="Times New Roman" w:cs="Times New Roman"/>
          <w:sz w:val="24"/>
          <w:szCs w:val="24"/>
        </w:rPr>
        <w:t>are in agreement</w:t>
      </w:r>
      <w:proofErr w:type="gramEnd"/>
      <w:r w:rsidR="0056343D" w:rsidRPr="001869B9">
        <w:rPr>
          <w:rFonts w:ascii="Times New Roman" w:hAnsi="Times New Roman" w:cs="Times New Roman"/>
          <w:sz w:val="24"/>
          <w:szCs w:val="24"/>
        </w:rPr>
        <w:t xml:space="preserve"> to support </w:t>
      </w:r>
      <w:r w:rsidR="002B3074" w:rsidRPr="001869B9">
        <w:rPr>
          <w:rFonts w:ascii="Times New Roman" w:hAnsi="Times New Roman" w:cs="Times New Roman"/>
          <w:sz w:val="24"/>
          <w:szCs w:val="24"/>
        </w:rPr>
        <w:t>RDAL project</w:t>
      </w:r>
      <w:r w:rsidR="0056343D" w:rsidRPr="001869B9">
        <w:rPr>
          <w:rFonts w:ascii="Times New Roman" w:hAnsi="Times New Roman" w:cs="Times New Roman"/>
          <w:sz w:val="24"/>
          <w:szCs w:val="24"/>
        </w:rPr>
        <w:t xml:space="preserve"> </w:t>
      </w:r>
      <w:r w:rsidR="004B6F91" w:rsidRPr="001869B9">
        <w:rPr>
          <w:rFonts w:ascii="Times New Roman" w:hAnsi="Times New Roman" w:cs="Times New Roman"/>
          <w:sz w:val="24"/>
          <w:szCs w:val="24"/>
        </w:rPr>
        <w:t xml:space="preserve">to </w:t>
      </w:r>
      <w:r w:rsidR="0056343D" w:rsidRPr="001869B9">
        <w:rPr>
          <w:rFonts w:ascii="Times New Roman" w:hAnsi="Times New Roman" w:cs="Times New Roman"/>
          <w:sz w:val="24"/>
          <w:szCs w:val="24"/>
        </w:rPr>
        <w:t>further improve</w:t>
      </w:r>
      <w:r w:rsidR="005A5545" w:rsidRPr="001869B9">
        <w:rPr>
          <w:rFonts w:ascii="Times New Roman" w:hAnsi="Times New Roman" w:cs="Times New Roman"/>
          <w:sz w:val="24"/>
          <w:szCs w:val="24"/>
        </w:rPr>
        <w:t xml:space="preserve"> </w:t>
      </w:r>
      <w:r w:rsidR="004B6F91" w:rsidRPr="001869B9">
        <w:rPr>
          <w:rFonts w:ascii="Times New Roman" w:hAnsi="Times New Roman" w:cs="Times New Roman"/>
          <w:sz w:val="24"/>
          <w:szCs w:val="24"/>
        </w:rPr>
        <w:t>this website as a standard and national</w:t>
      </w:r>
      <w:r w:rsidR="0056343D" w:rsidRPr="001869B9">
        <w:rPr>
          <w:rFonts w:ascii="Times New Roman" w:hAnsi="Times New Roman" w:cs="Times New Roman"/>
          <w:sz w:val="24"/>
          <w:szCs w:val="24"/>
        </w:rPr>
        <w:t xml:space="preserve"> land information sharing platform.</w:t>
      </w:r>
      <w:r w:rsidR="00787A57" w:rsidRPr="001869B9">
        <w:rPr>
          <w:rFonts w:ascii="Times New Roman" w:hAnsi="Times New Roman" w:cs="Times New Roman"/>
          <w:sz w:val="24"/>
          <w:szCs w:val="24"/>
        </w:rPr>
        <w:t xml:space="preserve"> </w:t>
      </w:r>
      <w:r w:rsidR="006A6CCB" w:rsidRPr="001869B9">
        <w:rPr>
          <w:rFonts w:ascii="Times New Roman" w:hAnsi="Times New Roman" w:cs="Times New Roman"/>
          <w:sz w:val="24"/>
          <w:szCs w:val="24"/>
        </w:rPr>
        <w:t xml:space="preserve">The SriCAT will </w:t>
      </w:r>
      <w:r w:rsidR="004B6F91" w:rsidRPr="001869B9">
        <w:rPr>
          <w:rFonts w:ascii="Times New Roman" w:hAnsi="Times New Roman" w:cs="Times New Roman"/>
          <w:sz w:val="24"/>
          <w:szCs w:val="24"/>
        </w:rPr>
        <w:t xml:space="preserve">also be </w:t>
      </w:r>
      <w:r w:rsidR="006A6CCB" w:rsidRPr="001869B9">
        <w:rPr>
          <w:rFonts w:ascii="Times New Roman" w:hAnsi="Times New Roman" w:cs="Times New Roman"/>
          <w:sz w:val="24"/>
          <w:szCs w:val="24"/>
        </w:rPr>
        <w:t>use</w:t>
      </w:r>
      <w:r w:rsidR="004B6F91" w:rsidRPr="001869B9">
        <w:rPr>
          <w:rFonts w:ascii="Times New Roman" w:hAnsi="Times New Roman" w:cs="Times New Roman"/>
          <w:sz w:val="24"/>
          <w:szCs w:val="24"/>
        </w:rPr>
        <w:t xml:space="preserve">d as </w:t>
      </w:r>
      <w:r w:rsidR="004550AA" w:rsidRPr="001869B9">
        <w:rPr>
          <w:rFonts w:ascii="Times New Roman" w:hAnsi="Times New Roman" w:cs="Times New Roman"/>
          <w:sz w:val="24"/>
          <w:szCs w:val="24"/>
        </w:rPr>
        <w:t>information</w:t>
      </w:r>
      <w:r w:rsidR="006A6CCB" w:rsidRPr="001869B9">
        <w:rPr>
          <w:rFonts w:ascii="Times New Roman" w:hAnsi="Times New Roman" w:cs="Times New Roman"/>
          <w:sz w:val="24"/>
          <w:szCs w:val="24"/>
        </w:rPr>
        <w:t xml:space="preserve"> sharing </w:t>
      </w:r>
      <w:r w:rsidR="004550AA" w:rsidRPr="001869B9">
        <w:rPr>
          <w:rFonts w:ascii="Times New Roman" w:hAnsi="Times New Roman" w:cs="Times New Roman"/>
          <w:sz w:val="24"/>
          <w:szCs w:val="24"/>
        </w:rPr>
        <w:t>platform</w:t>
      </w:r>
      <w:r w:rsidR="006A6CCB" w:rsidRPr="001869B9">
        <w:rPr>
          <w:rFonts w:ascii="Times New Roman" w:hAnsi="Times New Roman" w:cs="Times New Roman"/>
          <w:sz w:val="24"/>
          <w:szCs w:val="24"/>
        </w:rPr>
        <w:t xml:space="preserve"> under UNCCD program as well.</w:t>
      </w:r>
    </w:p>
    <w:p w14:paraId="0A09EC4E" w14:textId="4CB602DC" w:rsidR="00EB0F07" w:rsidRPr="001869B9" w:rsidRDefault="00787A57" w:rsidP="001869B9">
      <w:pPr>
        <w:jc w:val="both"/>
        <w:rPr>
          <w:rFonts w:ascii="Times New Roman" w:hAnsi="Times New Roman" w:cs="Times New Roman"/>
          <w:sz w:val="24"/>
          <w:szCs w:val="24"/>
        </w:rPr>
      </w:pPr>
      <w:r w:rsidRPr="001869B9">
        <w:rPr>
          <w:rFonts w:ascii="Times New Roman" w:hAnsi="Times New Roman" w:cs="Times New Roman"/>
          <w:sz w:val="24"/>
          <w:szCs w:val="24"/>
        </w:rPr>
        <w:t>Therefore</w:t>
      </w:r>
      <w:r w:rsidR="00C668EA" w:rsidRPr="001869B9">
        <w:rPr>
          <w:rFonts w:ascii="Times New Roman" w:hAnsi="Times New Roman" w:cs="Times New Roman"/>
          <w:sz w:val="24"/>
          <w:szCs w:val="24"/>
        </w:rPr>
        <w:t>,</w:t>
      </w:r>
      <w:r w:rsidRPr="001869B9">
        <w:rPr>
          <w:rFonts w:ascii="Times New Roman" w:hAnsi="Times New Roman" w:cs="Times New Roman"/>
          <w:sz w:val="24"/>
          <w:szCs w:val="24"/>
        </w:rPr>
        <w:t xml:space="preserve"> the </w:t>
      </w:r>
      <w:r w:rsidR="002B3074" w:rsidRPr="001869B9">
        <w:rPr>
          <w:rFonts w:ascii="Times New Roman" w:hAnsi="Times New Roman" w:cs="Times New Roman"/>
          <w:sz w:val="24"/>
          <w:szCs w:val="24"/>
        </w:rPr>
        <w:t xml:space="preserve">RDAL </w:t>
      </w:r>
      <w:r w:rsidRPr="001869B9">
        <w:rPr>
          <w:rFonts w:ascii="Times New Roman" w:hAnsi="Times New Roman" w:cs="Times New Roman"/>
          <w:sz w:val="24"/>
          <w:szCs w:val="24"/>
        </w:rPr>
        <w:t xml:space="preserve">project </w:t>
      </w:r>
      <w:r w:rsidR="004B6F91" w:rsidRPr="001869B9">
        <w:rPr>
          <w:rFonts w:ascii="Times New Roman" w:hAnsi="Times New Roman" w:cs="Times New Roman"/>
          <w:sz w:val="24"/>
          <w:szCs w:val="24"/>
        </w:rPr>
        <w:t>need</w:t>
      </w:r>
      <w:r w:rsidR="005A5545" w:rsidRPr="001869B9">
        <w:rPr>
          <w:rFonts w:ascii="Times New Roman" w:hAnsi="Times New Roman" w:cs="Times New Roman"/>
          <w:sz w:val="24"/>
          <w:szCs w:val="24"/>
        </w:rPr>
        <w:t>s</w:t>
      </w:r>
      <w:r w:rsidR="004B6F91" w:rsidRPr="001869B9">
        <w:rPr>
          <w:rFonts w:ascii="Times New Roman" w:hAnsi="Times New Roman" w:cs="Times New Roman"/>
          <w:sz w:val="24"/>
          <w:szCs w:val="24"/>
        </w:rPr>
        <w:t xml:space="preserve"> to </w:t>
      </w:r>
      <w:r w:rsidR="003F4EC5" w:rsidRPr="001869B9">
        <w:rPr>
          <w:rFonts w:ascii="Times New Roman" w:hAnsi="Times New Roman" w:cs="Times New Roman"/>
          <w:sz w:val="24"/>
          <w:szCs w:val="24"/>
        </w:rPr>
        <w:t>identify</w:t>
      </w:r>
      <w:r w:rsidR="002B3074" w:rsidRPr="001869B9">
        <w:rPr>
          <w:rFonts w:ascii="Times New Roman" w:hAnsi="Times New Roman" w:cs="Times New Roman"/>
          <w:sz w:val="24"/>
          <w:szCs w:val="24"/>
        </w:rPr>
        <w:t xml:space="preserve"> </w:t>
      </w:r>
      <w:r w:rsidR="004B6F91" w:rsidRPr="001869B9">
        <w:rPr>
          <w:rFonts w:ascii="Times New Roman" w:hAnsi="Times New Roman" w:cs="Times New Roman"/>
          <w:sz w:val="24"/>
          <w:szCs w:val="24"/>
        </w:rPr>
        <w:t xml:space="preserve">and </w:t>
      </w:r>
      <w:r w:rsidRPr="001869B9">
        <w:rPr>
          <w:rFonts w:ascii="Times New Roman" w:hAnsi="Times New Roman" w:cs="Times New Roman"/>
          <w:sz w:val="24"/>
          <w:szCs w:val="24"/>
        </w:rPr>
        <w:t xml:space="preserve">document successful technologies and approaches developed by the project and other </w:t>
      </w:r>
      <w:r w:rsidR="00D56D55" w:rsidRPr="001869B9">
        <w:rPr>
          <w:rFonts w:ascii="Times New Roman" w:hAnsi="Times New Roman" w:cs="Times New Roman"/>
          <w:sz w:val="24"/>
          <w:szCs w:val="24"/>
        </w:rPr>
        <w:t>relevant</w:t>
      </w:r>
      <w:r w:rsidRPr="001869B9">
        <w:rPr>
          <w:rFonts w:ascii="Times New Roman" w:hAnsi="Times New Roman" w:cs="Times New Roman"/>
          <w:sz w:val="24"/>
          <w:szCs w:val="24"/>
        </w:rPr>
        <w:t xml:space="preserve"> </w:t>
      </w:r>
      <w:r w:rsidR="00D56D55" w:rsidRPr="001869B9">
        <w:rPr>
          <w:rFonts w:ascii="Times New Roman" w:hAnsi="Times New Roman" w:cs="Times New Roman"/>
          <w:sz w:val="24"/>
          <w:szCs w:val="24"/>
        </w:rPr>
        <w:t>agencies</w:t>
      </w:r>
      <w:r w:rsidR="004B6F91" w:rsidRPr="001869B9">
        <w:rPr>
          <w:rFonts w:ascii="Times New Roman" w:hAnsi="Times New Roman" w:cs="Times New Roman"/>
          <w:sz w:val="24"/>
          <w:szCs w:val="24"/>
        </w:rPr>
        <w:t xml:space="preserve"> to </w:t>
      </w:r>
      <w:r w:rsidR="00D56D55" w:rsidRPr="001869B9">
        <w:rPr>
          <w:rFonts w:ascii="Times New Roman" w:hAnsi="Times New Roman" w:cs="Times New Roman"/>
          <w:sz w:val="24"/>
          <w:szCs w:val="24"/>
        </w:rPr>
        <w:t>up</w:t>
      </w:r>
      <w:r w:rsidR="002B3074" w:rsidRPr="001869B9">
        <w:rPr>
          <w:rFonts w:ascii="Times New Roman" w:hAnsi="Times New Roman" w:cs="Times New Roman"/>
          <w:sz w:val="24"/>
          <w:szCs w:val="24"/>
        </w:rPr>
        <w:t xml:space="preserve">date them </w:t>
      </w:r>
      <w:r w:rsidR="004B6F91" w:rsidRPr="001869B9">
        <w:rPr>
          <w:rFonts w:ascii="Times New Roman" w:hAnsi="Times New Roman" w:cs="Times New Roman"/>
          <w:sz w:val="24"/>
          <w:szCs w:val="24"/>
        </w:rPr>
        <w:t>in</w:t>
      </w:r>
      <w:r w:rsidR="00D56D55" w:rsidRPr="001869B9">
        <w:rPr>
          <w:rFonts w:ascii="Times New Roman" w:hAnsi="Times New Roman" w:cs="Times New Roman"/>
          <w:sz w:val="24"/>
          <w:szCs w:val="24"/>
        </w:rPr>
        <w:t xml:space="preserve"> the </w:t>
      </w:r>
      <w:r w:rsidR="004B6F91" w:rsidRPr="001869B9">
        <w:rPr>
          <w:rFonts w:ascii="Times New Roman" w:hAnsi="Times New Roman" w:cs="Times New Roman"/>
          <w:sz w:val="24"/>
          <w:szCs w:val="24"/>
        </w:rPr>
        <w:t>Sri</w:t>
      </w:r>
      <w:r w:rsidR="00D56D55" w:rsidRPr="001869B9">
        <w:rPr>
          <w:rFonts w:ascii="Times New Roman" w:hAnsi="Times New Roman" w:cs="Times New Roman"/>
          <w:sz w:val="24"/>
          <w:szCs w:val="24"/>
        </w:rPr>
        <w:t xml:space="preserve">CAT web site. </w:t>
      </w:r>
    </w:p>
    <w:p w14:paraId="227DE42C" w14:textId="084A6312" w:rsidR="005E536A" w:rsidRPr="001869B9" w:rsidRDefault="005E536A" w:rsidP="001869B9">
      <w:pPr>
        <w:jc w:val="both"/>
        <w:rPr>
          <w:rFonts w:ascii="Times New Roman" w:hAnsi="Times New Roman" w:cs="Times New Roman"/>
          <w:sz w:val="24"/>
          <w:szCs w:val="24"/>
        </w:rPr>
      </w:pPr>
      <w:r w:rsidRPr="001869B9">
        <w:rPr>
          <w:rFonts w:ascii="Times New Roman" w:hAnsi="Times New Roman" w:cs="Times New Roman"/>
          <w:sz w:val="24"/>
          <w:szCs w:val="24"/>
        </w:rPr>
        <w:t xml:space="preserve">There are many government and private organizations working </w:t>
      </w:r>
      <w:proofErr w:type="gramStart"/>
      <w:r w:rsidRPr="001869B9">
        <w:rPr>
          <w:rFonts w:ascii="Times New Roman" w:hAnsi="Times New Roman" w:cs="Times New Roman"/>
          <w:sz w:val="24"/>
          <w:szCs w:val="24"/>
        </w:rPr>
        <w:t>in the area of</w:t>
      </w:r>
      <w:proofErr w:type="gramEnd"/>
      <w:r w:rsidRPr="001869B9">
        <w:rPr>
          <w:rFonts w:ascii="Times New Roman" w:hAnsi="Times New Roman" w:cs="Times New Roman"/>
          <w:sz w:val="24"/>
          <w:szCs w:val="24"/>
        </w:rPr>
        <w:t xml:space="preserve"> land resources management</w:t>
      </w:r>
      <w:r w:rsidR="002B3074" w:rsidRPr="001869B9">
        <w:rPr>
          <w:rFonts w:ascii="Times New Roman" w:hAnsi="Times New Roman" w:cs="Times New Roman"/>
          <w:sz w:val="24"/>
          <w:szCs w:val="24"/>
        </w:rPr>
        <w:t>. They</w:t>
      </w:r>
      <w:r w:rsidRPr="001869B9">
        <w:rPr>
          <w:rFonts w:ascii="Times New Roman" w:hAnsi="Times New Roman" w:cs="Times New Roman"/>
          <w:sz w:val="24"/>
          <w:szCs w:val="24"/>
        </w:rPr>
        <w:t xml:space="preserve"> promote policies and programs to </w:t>
      </w:r>
      <w:r w:rsidR="002B3074" w:rsidRPr="001869B9">
        <w:rPr>
          <w:rFonts w:ascii="Times New Roman" w:hAnsi="Times New Roman" w:cs="Times New Roman"/>
          <w:sz w:val="24"/>
          <w:szCs w:val="24"/>
        </w:rPr>
        <w:t xml:space="preserve">ensure </w:t>
      </w:r>
      <w:r w:rsidRPr="001869B9">
        <w:rPr>
          <w:rFonts w:ascii="Times New Roman" w:hAnsi="Times New Roman" w:cs="Times New Roman"/>
          <w:sz w:val="24"/>
          <w:szCs w:val="24"/>
        </w:rPr>
        <w:t xml:space="preserve">sustainable use </w:t>
      </w:r>
      <w:r w:rsidR="002B3074" w:rsidRPr="001869B9">
        <w:rPr>
          <w:rFonts w:ascii="Times New Roman" w:hAnsi="Times New Roman" w:cs="Times New Roman"/>
          <w:sz w:val="24"/>
          <w:szCs w:val="24"/>
        </w:rPr>
        <w:t xml:space="preserve">and protection </w:t>
      </w:r>
      <w:r w:rsidRPr="001869B9">
        <w:rPr>
          <w:rFonts w:ascii="Times New Roman" w:hAnsi="Times New Roman" w:cs="Times New Roman"/>
          <w:sz w:val="24"/>
          <w:szCs w:val="24"/>
        </w:rPr>
        <w:t>of</w:t>
      </w:r>
      <w:r w:rsidR="002B3074" w:rsidRPr="001869B9">
        <w:rPr>
          <w:rFonts w:ascii="Times New Roman" w:hAnsi="Times New Roman" w:cs="Times New Roman"/>
          <w:sz w:val="24"/>
          <w:szCs w:val="24"/>
        </w:rPr>
        <w:t xml:space="preserve"> </w:t>
      </w:r>
      <w:r w:rsidRPr="001869B9">
        <w:rPr>
          <w:rFonts w:ascii="Times New Roman" w:hAnsi="Times New Roman" w:cs="Times New Roman"/>
          <w:sz w:val="24"/>
          <w:szCs w:val="24"/>
        </w:rPr>
        <w:t xml:space="preserve">land resources. However, effective information sharing strategies to be introduced to </w:t>
      </w:r>
      <w:r w:rsidR="00C16A08" w:rsidRPr="001869B9">
        <w:rPr>
          <w:rFonts w:ascii="Times New Roman" w:hAnsi="Times New Roman" w:cs="Times New Roman"/>
          <w:sz w:val="24"/>
          <w:szCs w:val="24"/>
        </w:rPr>
        <w:t>individual stakeholders such as farmers and local land users to mainstream SLM in local contexts</w:t>
      </w:r>
      <w:r w:rsidRPr="001869B9">
        <w:rPr>
          <w:rFonts w:ascii="Times New Roman" w:hAnsi="Times New Roman" w:cs="Times New Roman"/>
          <w:sz w:val="24"/>
          <w:szCs w:val="24"/>
        </w:rPr>
        <w:t>.</w:t>
      </w:r>
      <w:r w:rsidR="005A5545" w:rsidRPr="001869B9">
        <w:rPr>
          <w:rFonts w:ascii="Times New Roman" w:hAnsi="Times New Roman" w:cs="Times New Roman"/>
          <w:sz w:val="24"/>
          <w:szCs w:val="24"/>
        </w:rPr>
        <w:t xml:space="preserve"> </w:t>
      </w:r>
      <w:r w:rsidRPr="001869B9">
        <w:rPr>
          <w:rFonts w:ascii="Times New Roman" w:hAnsi="Times New Roman" w:cs="Times New Roman"/>
          <w:sz w:val="24"/>
          <w:szCs w:val="24"/>
        </w:rPr>
        <w:t xml:space="preserve">Hence, </w:t>
      </w:r>
      <w:r w:rsidRPr="001869B9">
        <w:rPr>
          <w:rFonts w:ascii="Times New Roman" w:hAnsi="Times New Roman" w:cs="Times New Roman"/>
          <w:sz w:val="24"/>
          <w:szCs w:val="24"/>
        </w:rPr>
        <w:lastRenderedPageBreak/>
        <w:t xml:space="preserve">SriCAT attempts to document all this information </w:t>
      </w:r>
      <w:r w:rsidR="005A5545" w:rsidRPr="001869B9">
        <w:rPr>
          <w:rFonts w:ascii="Times New Roman" w:hAnsi="Times New Roman" w:cs="Times New Roman"/>
          <w:sz w:val="24"/>
          <w:szCs w:val="24"/>
        </w:rPr>
        <w:t xml:space="preserve">and </w:t>
      </w:r>
      <w:r w:rsidRPr="001869B9">
        <w:rPr>
          <w:rFonts w:ascii="Times New Roman" w:hAnsi="Times New Roman" w:cs="Times New Roman"/>
          <w:sz w:val="24"/>
          <w:szCs w:val="24"/>
        </w:rPr>
        <w:t xml:space="preserve">publish </w:t>
      </w:r>
      <w:r w:rsidR="005A5545" w:rsidRPr="001869B9">
        <w:rPr>
          <w:rFonts w:ascii="Times New Roman" w:hAnsi="Times New Roman" w:cs="Times New Roman"/>
          <w:sz w:val="24"/>
          <w:szCs w:val="24"/>
        </w:rPr>
        <w:t>them. I</w:t>
      </w:r>
      <w:r w:rsidRPr="001869B9">
        <w:rPr>
          <w:rFonts w:ascii="Times New Roman" w:hAnsi="Times New Roman" w:cs="Times New Roman"/>
          <w:sz w:val="24"/>
          <w:szCs w:val="24"/>
        </w:rPr>
        <w:t>n addition to that</w:t>
      </w:r>
      <w:r w:rsidR="005A5545" w:rsidRPr="001869B9">
        <w:rPr>
          <w:rFonts w:ascii="Times New Roman" w:hAnsi="Times New Roman" w:cs="Times New Roman"/>
          <w:sz w:val="24"/>
          <w:szCs w:val="24"/>
        </w:rPr>
        <w:t>,</w:t>
      </w:r>
      <w:r w:rsidRPr="001869B9">
        <w:rPr>
          <w:rFonts w:ascii="Times New Roman" w:hAnsi="Times New Roman" w:cs="Times New Roman"/>
          <w:sz w:val="24"/>
          <w:szCs w:val="24"/>
        </w:rPr>
        <w:t xml:space="preserve"> a guideline for SLM good practices will be developed by the project as well. </w:t>
      </w:r>
    </w:p>
    <w:bookmarkEnd w:id="1"/>
    <w:p w14:paraId="45ADD393" w14:textId="0FA844E8" w:rsidR="00D56D55" w:rsidRPr="001869B9" w:rsidRDefault="00D56D55" w:rsidP="001869B9">
      <w:pPr>
        <w:spacing w:after="0"/>
        <w:jc w:val="both"/>
        <w:rPr>
          <w:rFonts w:ascii="Times New Roman" w:hAnsi="Times New Roman" w:cs="Times New Roman"/>
          <w:b/>
          <w:sz w:val="24"/>
          <w:szCs w:val="24"/>
        </w:rPr>
      </w:pPr>
      <w:r w:rsidRPr="001869B9">
        <w:rPr>
          <w:rFonts w:ascii="Times New Roman" w:hAnsi="Times New Roman" w:cs="Times New Roman"/>
          <w:b/>
          <w:sz w:val="24"/>
          <w:szCs w:val="24"/>
        </w:rPr>
        <w:t>The foll</w:t>
      </w:r>
      <w:r w:rsidR="00800CE6" w:rsidRPr="001869B9">
        <w:rPr>
          <w:rFonts w:ascii="Times New Roman" w:hAnsi="Times New Roman" w:cs="Times New Roman"/>
          <w:b/>
          <w:sz w:val="24"/>
          <w:szCs w:val="24"/>
        </w:rPr>
        <w:t>o</w:t>
      </w:r>
      <w:r w:rsidRPr="001869B9">
        <w:rPr>
          <w:rFonts w:ascii="Times New Roman" w:hAnsi="Times New Roman" w:cs="Times New Roman"/>
          <w:b/>
          <w:sz w:val="24"/>
          <w:szCs w:val="24"/>
        </w:rPr>
        <w:t xml:space="preserve">wing steps would be </w:t>
      </w:r>
      <w:r w:rsidR="00800CE6" w:rsidRPr="001869B9">
        <w:rPr>
          <w:rFonts w:ascii="Times New Roman" w:hAnsi="Times New Roman" w:cs="Times New Roman"/>
          <w:b/>
          <w:sz w:val="24"/>
          <w:szCs w:val="24"/>
        </w:rPr>
        <w:t>conducted</w:t>
      </w:r>
      <w:r w:rsidRPr="001869B9">
        <w:rPr>
          <w:rFonts w:ascii="Times New Roman" w:hAnsi="Times New Roman" w:cs="Times New Roman"/>
          <w:b/>
          <w:sz w:val="24"/>
          <w:szCs w:val="24"/>
        </w:rPr>
        <w:t xml:space="preserve"> to complete these activities.</w:t>
      </w:r>
    </w:p>
    <w:p w14:paraId="16952D9D" w14:textId="77777777" w:rsidR="003F4EC5" w:rsidRPr="001869B9" w:rsidRDefault="003F4EC5" w:rsidP="001869B9">
      <w:pPr>
        <w:spacing w:after="0"/>
        <w:ind w:left="900" w:hanging="900"/>
        <w:jc w:val="both"/>
        <w:rPr>
          <w:rFonts w:ascii="Times New Roman" w:hAnsi="Times New Roman" w:cs="Times New Roman"/>
          <w:bCs/>
          <w:sz w:val="24"/>
          <w:szCs w:val="24"/>
        </w:rPr>
      </w:pPr>
    </w:p>
    <w:p w14:paraId="604866FD" w14:textId="24083E2E" w:rsidR="00991B69" w:rsidRPr="001869B9" w:rsidRDefault="003F4EC5" w:rsidP="001869B9">
      <w:pPr>
        <w:spacing w:after="0"/>
        <w:ind w:left="900" w:hanging="900"/>
        <w:jc w:val="both"/>
        <w:rPr>
          <w:rFonts w:ascii="Times New Roman" w:hAnsi="Times New Roman" w:cs="Times New Roman"/>
          <w:bCs/>
          <w:sz w:val="24"/>
          <w:szCs w:val="24"/>
        </w:rPr>
      </w:pPr>
      <w:r w:rsidRPr="001869B9">
        <w:rPr>
          <w:rFonts w:ascii="Times New Roman" w:hAnsi="Times New Roman" w:cs="Times New Roman"/>
          <w:bCs/>
          <w:sz w:val="24"/>
          <w:szCs w:val="24"/>
        </w:rPr>
        <w:t xml:space="preserve">Step 01: </w:t>
      </w:r>
      <w:r w:rsidR="00D66CB3" w:rsidRPr="001869B9">
        <w:rPr>
          <w:rFonts w:ascii="Times New Roman" w:hAnsi="Times New Roman" w:cs="Times New Roman"/>
          <w:bCs/>
          <w:sz w:val="24"/>
          <w:szCs w:val="24"/>
        </w:rPr>
        <w:t xml:space="preserve">Virtual initial meeting with stakeholders and interested parties to build their awareness on WOCAT documentation procedures. </w:t>
      </w:r>
    </w:p>
    <w:p w14:paraId="3F6A0090" w14:textId="77777777" w:rsidR="003F4EC5" w:rsidRPr="001869B9" w:rsidRDefault="003F4EC5" w:rsidP="001869B9">
      <w:pPr>
        <w:spacing w:after="0"/>
        <w:ind w:left="900" w:hanging="900"/>
        <w:jc w:val="both"/>
        <w:rPr>
          <w:rFonts w:ascii="Times New Roman" w:hAnsi="Times New Roman" w:cs="Times New Roman"/>
          <w:bCs/>
          <w:sz w:val="24"/>
          <w:szCs w:val="24"/>
        </w:rPr>
      </w:pPr>
    </w:p>
    <w:p w14:paraId="63172D56" w14:textId="5E4C0865" w:rsidR="00D56D55" w:rsidRPr="001869B9" w:rsidRDefault="003F4EC5" w:rsidP="001869B9">
      <w:pPr>
        <w:spacing w:after="0"/>
        <w:ind w:left="900" w:hanging="900"/>
        <w:jc w:val="both"/>
        <w:rPr>
          <w:rFonts w:ascii="Times New Roman" w:hAnsi="Times New Roman" w:cs="Times New Roman"/>
          <w:bCs/>
          <w:sz w:val="24"/>
          <w:szCs w:val="24"/>
        </w:rPr>
      </w:pPr>
      <w:r w:rsidRPr="001869B9">
        <w:rPr>
          <w:rFonts w:ascii="Times New Roman" w:hAnsi="Times New Roman" w:cs="Times New Roman"/>
          <w:bCs/>
          <w:sz w:val="24"/>
          <w:szCs w:val="24"/>
        </w:rPr>
        <w:t xml:space="preserve">Step 02: </w:t>
      </w:r>
      <w:r w:rsidR="00D66CB3" w:rsidRPr="001869B9">
        <w:rPr>
          <w:rFonts w:ascii="Times New Roman" w:hAnsi="Times New Roman" w:cs="Times New Roman"/>
          <w:bCs/>
          <w:sz w:val="24"/>
          <w:szCs w:val="24"/>
        </w:rPr>
        <w:t xml:space="preserve">SLM technologies and approaches practiced by stakeholders and interested parties around the Island will be collected with the support of Ministry of Environment.  </w:t>
      </w:r>
    </w:p>
    <w:p w14:paraId="68B8D83D" w14:textId="77777777" w:rsidR="003F4EC5" w:rsidRPr="001869B9" w:rsidRDefault="003F4EC5" w:rsidP="001869B9">
      <w:pPr>
        <w:spacing w:after="0"/>
        <w:ind w:left="900" w:hanging="900"/>
        <w:jc w:val="both"/>
        <w:rPr>
          <w:rFonts w:ascii="Times New Roman" w:hAnsi="Times New Roman" w:cs="Times New Roman"/>
          <w:bCs/>
          <w:sz w:val="24"/>
          <w:szCs w:val="24"/>
        </w:rPr>
      </w:pPr>
    </w:p>
    <w:p w14:paraId="54A47978" w14:textId="7E9A3606" w:rsidR="00800CE6" w:rsidRPr="001869B9" w:rsidRDefault="003F4EC5" w:rsidP="001869B9">
      <w:pPr>
        <w:spacing w:after="0"/>
        <w:ind w:left="900" w:hanging="900"/>
        <w:jc w:val="both"/>
        <w:rPr>
          <w:rFonts w:ascii="Times New Roman" w:hAnsi="Times New Roman" w:cs="Times New Roman"/>
          <w:bCs/>
          <w:sz w:val="24"/>
          <w:szCs w:val="24"/>
        </w:rPr>
      </w:pPr>
      <w:r w:rsidRPr="001869B9">
        <w:rPr>
          <w:rFonts w:ascii="Times New Roman" w:hAnsi="Times New Roman" w:cs="Times New Roman"/>
          <w:bCs/>
          <w:sz w:val="24"/>
          <w:szCs w:val="24"/>
        </w:rPr>
        <w:t xml:space="preserve">Step 03: </w:t>
      </w:r>
      <w:r w:rsidR="00D66CB3" w:rsidRPr="001869B9">
        <w:rPr>
          <w:rFonts w:ascii="Times New Roman" w:hAnsi="Times New Roman" w:cs="Times New Roman"/>
          <w:bCs/>
          <w:sz w:val="24"/>
          <w:szCs w:val="24"/>
        </w:rPr>
        <w:t>I</w:t>
      </w:r>
      <w:r w:rsidR="00800CE6" w:rsidRPr="001869B9">
        <w:rPr>
          <w:rFonts w:ascii="Times New Roman" w:hAnsi="Times New Roman" w:cs="Times New Roman"/>
          <w:bCs/>
          <w:sz w:val="24"/>
          <w:szCs w:val="24"/>
        </w:rPr>
        <w:t xml:space="preserve">nnovative/ </w:t>
      </w:r>
      <w:r w:rsidR="005E536A" w:rsidRPr="001869B9">
        <w:rPr>
          <w:rFonts w:ascii="Times New Roman" w:hAnsi="Times New Roman" w:cs="Times New Roman"/>
          <w:bCs/>
          <w:sz w:val="24"/>
          <w:szCs w:val="24"/>
        </w:rPr>
        <w:t>effective</w:t>
      </w:r>
      <w:r w:rsidR="00800CE6" w:rsidRPr="001869B9">
        <w:rPr>
          <w:rFonts w:ascii="Times New Roman" w:hAnsi="Times New Roman" w:cs="Times New Roman"/>
          <w:bCs/>
          <w:sz w:val="24"/>
          <w:szCs w:val="24"/>
        </w:rPr>
        <w:t xml:space="preserve"> technologies and approaches suitable to document under the WOCAT </w:t>
      </w:r>
      <w:r w:rsidRPr="001869B9">
        <w:rPr>
          <w:rFonts w:ascii="Times New Roman" w:hAnsi="Times New Roman" w:cs="Times New Roman"/>
          <w:bCs/>
          <w:sz w:val="24"/>
          <w:szCs w:val="24"/>
        </w:rPr>
        <w:t>method</w:t>
      </w:r>
      <w:r w:rsidR="00D66CB3" w:rsidRPr="001869B9">
        <w:rPr>
          <w:rFonts w:ascii="Times New Roman" w:hAnsi="Times New Roman" w:cs="Times New Roman"/>
          <w:bCs/>
          <w:sz w:val="24"/>
          <w:szCs w:val="24"/>
        </w:rPr>
        <w:t xml:space="preserve"> will be selected by an expert committee. </w:t>
      </w:r>
    </w:p>
    <w:p w14:paraId="56BB4602" w14:textId="77777777" w:rsidR="003F4EC5" w:rsidRPr="001869B9" w:rsidRDefault="003F4EC5" w:rsidP="001869B9">
      <w:pPr>
        <w:spacing w:after="0"/>
        <w:ind w:left="900" w:hanging="900"/>
        <w:jc w:val="both"/>
        <w:rPr>
          <w:rFonts w:ascii="Times New Roman" w:hAnsi="Times New Roman" w:cs="Times New Roman"/>
          <w:bCs/>
          <w:sz w:val="24"/>
          <w:szCs w:val="24"/>
        </w:rPr>
      </w:pPr>
    </w:p>
    <w:p w14:paraId="4D4F0286" w14:textId="2E3EE0F2" w:rsidR="003F4EC5" w:rsidRPr="001869B9" w:rsidRDefault="003F4EC5" w:rsidP="001869B9">
      <w:pPr>
        <w:spacing w:after="0"/>
        <w:ind w:left="900" w:hanging="900"/>
        <w:jc w:val="both"/>
        <w:rPr>
          <w:rFonts w:ascii="Times New Roman" w:hAnsi="Times New Roman" w:cs="Times New Roman"/>
          <w:bCs/>
          <w:sz w:val="24"/>
          <w:szCs w:val="24"/>
        </w:rPr>
      </w:pPr>
      <w:r w:rsidRPr="001869B9">
        <w:rPr>
          <w:rFonts w:ascii="Times New Roman" w:hAnsi="Times New Roman" w:cs="Times New Roman"/>
          <w:bCs/>
          <w:sz w:val="24"/>
          <w:szCs w:val="24"/>
        </w:rPr>
        <w:t xml:space="preserve">Step 04: </w:t>
      </w:r>
      <w:r w:rsidR="00D66CB3" w:rsidRPr="001869B9">
        <w:rPr>
          <w:rFonts w:ascii="Times New Roman" w:hAnsi="Times New Roman" w:cs="Times New Roman"/>
          <w:bCs/>
          <w:sz w:val="24"/>
          <w:szCs w:val="24"/>
        </w:rPr>
        <w:t>D</w:t>
      </w:r>
      <w:r w:rsidR="00800CE6" w:rsidRPr="001869B9">
        <w:rPr>
          <w:rFonts w:ascii="Times New Roman" w:hAnsi="Times New Roman" w:cs="Times New Roman"/>
          <w:bCs/>
          <w:sz w:val="24"/>
          <w:szCs w:val="24"/>
        </w:rPr>
        <w:t xml:space="preserve">ocument </w:t>
      </w:r>
      <w:r w:rsidR="00D66CB3" w:rsidRPr="001869B9">
        <w:rPr>
          <w:rFonts w:ascii="Times New Roman" w:hAnsi="Times New Roman" w:cs="Times New Roman"/>
          <w:bCs/>
          <w:sz w:val="24"/>
          <w:szCs w:val="24"/>
        </w:rPr>
        <w:t>selected</w:t>
      </w:r>
      <w:r w:rsidR="00800CE6" w:rsidRPr="001869B9">
        <w:rPr>
          <w:rFonts w:ascii="Times New Roman" w:hAnsi="Times New Roman" w:cs="Times New Roman"/>
          <w:bCs/>
          <w:sz w:val="24"/>
          <w:szCs w:val="24"/>
        </w:rPr>
        <w:t xml:space="preserve"> technologies and approaches and develop guideline for SLM best practices.</w:t>
      </w:r>
    </w:p>
    <w:p w14:paraId="5897D413" w14:textId="308B9CAA" w:rsidR="003F4EC5" w:rsidRPr="001869B9" w:rsidRDefault="003F4EC5" w:rsidP="001869B9">
      <w:pPr>
        <w:spacing w:after="0"/>
        <w:jc w:val="both"/>
        <w:rPr>
          <w:rFonts w:ascii="Times New Roman" w:hAnsi="Times New Roman" w:cs="Times New Roman"/>
          <w:bCs/>
          <w:sz w:val="24"/>
          <w:szCs w:val="24"/>
        </w:rPr>
      </w:pPr>
    </w:p>
    <w:p w14:paraId="28D4CAFA" w14:textId="634AAE2F" w:rsidR="004550AA" w:rsidRPr="001869B9" w:rsidRDefault="003F4EC5" w:rsidP="001869B9">
      <w:pPr>
        <w:spacing w:after="0"/>
        <w:ind w:left="900" w:hanging="900"/>
        <w:jc w:val="both"/>
        <w:rPr>
          <w:rFonts w:ascii="Times New Roman" w:hAnsi="Times New Roman" w:cs="Times New Roman"/>
          <w:bCs/>
          <w:sz w:val="24"/>
          <w:szCs w:val="24"/>
        </w:rPr>
      </w:pPr>
      <w:r w:rsidRPr="001869B9">
        <w:rPr>
          <w:rFonts w:ascii="Times New Roman" w:hAnsi="Times New Roman" w:cs="Times New Roman"/>
          <w:bCs/>
          <w:sz w:val="24"/>
          <w:szCs w:val="24"/>
        </w:rPr>
        <w:t xml:space="preserve">Step 05: </w:t>
      </w:r>
      <w:r w:rsidR="00D66CB3" w:rsidRPr="001869B9">
        <w:rPr>
          <w:rFonts w:ascii="Times New Roman" w:hAnsi="Times New Roman" w:cs="Times New Roman"/>
          <w:bCs/>
          <w:sz w:val="24"/>
          <w:szCs w:val="24"/>
        </w:rPr>
        <w:t>National level awarding ceremony</w:t>
      </w:r>
      <w:r w:rsidR="006A6CCB" w:rsidRPr="001869B9">
        <w:rPr>
          <w:rFonts w:ascii="Times New Roman" w:hAnsi="Times New Roman" w:cs="Times New Roman"/>
          <w:bCs/>
          <w:sz w:val="24"/>
          <w:szCs w:val="24"/>
        </w:rPr>
        <w:t xml:space="preserve"> </w:t>
      </w:r>
      <w:r w:rsidR="00D66CB3" w:rsidRPr="001869B9">
        <w:rPr>
          <w:rFonts w:ascii="Times New Roman" w:hAnsi="Times New Roman" w:cs="Times New Roman"/>
          <w:bCs/>
          <w:sz w:val="24"/>
          <w:szCs w:val="24"/>
        </w:rPr>
        <w:t xml:space="preserve">will be conducted under the patronage of Secretary, Ministry of environment to felicitate </w:t>
      </w:r>
      <w:r w:rsidR="006A6CCB" w:rsidRPr="001869B9">
        <w:rPr>
          <w:rFonts w:ascii="Times New Roman" w:hAnsi="Times New Roman" w:cs="Times New Roman"/>
          <w:bCs/>
          <w:sz w:val="24"/>
          <w:szCs w:val="24"/>
        </w:rPr>
        <w:t>best innovative approaches and technologies</w:t>
      </w:r>
      <w:r w:rsidRPr="001869B9">
        <w:rPr>
          <w:rFonts w:ascii="Times New Roman" w:hAnsi="Times New Roman" w:cs="Times New Roman"/>
          <w:bCs/>
          <w:sz w:val="24"/>
          <w:szCs w:val="24"/>
        </w:rPr>
        <w:t xml:space="preserve">. </w:t>
      </w:r>
      <w:r w:rsidR="004550AA" w:rsidRPr="001869B9">
        <w:rPr>
          <w:rFonts w:ascii="Times New Roman" w:hAnsi="Times New Roman" w:cs="Times New Roman"/>
          <w:bCs/>
          <w:sz w:val="24"/>
          <w:szCs w:val="24"/>
        </w:rPr>
        <w:t xml:space="preserve"> </w:t>
      </w:r>
      <w:r w:rsidR="00D66CB3" w:rsidRPr="001869B9">
        <w:rPr>
          <w:rFonts w:ascii="Times New Roman" w:hAnsi="Times New Roman" w:cs="Times New Roman"/>
          <w:bCs/>
          <w:sz w:val="24"/>
          <w:szCs w:val="24"/>
        </w:rPr>
        <w:t xml:space="preserve"> </w:t>
      </w:r>
    </w:p>
    <w:p w14:paraId="43091F1C" w14:textId="4FFB4D70" w:rsidR="00D66CB3" w:rsidRPr="001869B9" w:rsidRDefault="00D66CB3" w:rsidP="001869B9">
      <w:pPr>
        <w:spacing w:after="0"/>
        <w:ind w:left="900" w:hanging="900"/>
        <w:jc w:val="both"/>
        <w:rPr>
          <w:rFonts w:ascii="Times New Roman" w:hAnsi="Times New Roman" w:cs="Times New Roman"/>
          <w:bCs/>
          <w:sz w:val="24"/>
          <w:szCs w:val="24"/>
        </w:rPr>
      </w:pPr>
    </w:p>
    <w:p w14:paraId="76D69A79" w14:textId="430964CA" w:rsidR="00D66CB3" w:rsidRPr="001869B9" w:rsidRDefault="00D66CB3" w:rsidP="001869B9">
      <w:pPr>
        <w:spacing w:after="0"/>
        <w:ind w:left="900" w:hanging="900"/>
        <w:jc w:val="both"/>
        <w:rPr>
          <w:rFonts w:ascii="Times New Roman" w:hAnsi="Times New Roman" w:cs="Times New Roman"/>
          <w:b/>
          <w:sz w:val="24"/>
          <w:szCs w:val="24"/>
        </w:rPr>
      </w:pPr>
      <w:r w:rsidRPr="001869B9">
        <w:rPr>
          <w:rFonts w:ascii="Times New Roman" w:hAnsi="Times New Roman" w:cs="Times New Roman"/>
          <w:b/>
          <w:sz w:val="24"/>
          <w:szCs w:val="24"/>
        </w:rPr>
        <w:t xml:space="preserve">National Award Giving Ceremony </w:t>
      </w:r>
    </w:p>
    <w:p w14:paraId="059E945B" w14:textId="5A6C74DE" w:rsidR="00D66CB3" w:rsidRPr="001869B9" w:rsidRDefault="00D66CB3" w:rsidP="001869B9">
      <w:pPr>
        <w:spacing w:after="0"/>
        <w:ind w:left="900" w:hanging="900"/>
        <w:jc w:val="both"/>
        <w:rPr>
          <w:rFonts w:ascii="Times New Roman" w:hAnsi="Times New Roman" w:cs="Times New Roman"/>
          <w:bCs/>
          <w:sz w:val="24"/>
          <w:szCs w:val="24"/>
        </w:rPr>
      </w:pPr>
    </w:p>
    <w:p w14:paraId="5C3CD345" w14:textId="34BDF3E2" w:rsidR="00BD3B9B" w:rsidRPr="001869B9" w:rsidRDefault="00D66CB3" w:rsidP="001869B9">
      <w:pPr>
        <w:spacing w:after="0"/>
        <w:jc w:val="both"/>
        <w:rPr>
          <w:rFonts w:ascii="Times New Roman" w:hAnsi="Times New Roman" w:cs="Times New Roman"/>
          <w:bCs/>
          <w:sz w:val="24"/>
          <w:szCs w:val="24"/>
        </w:rPr>
      </w:pPr>
      <w:r w:rsidRPr="001869B9">
        <w:rPr>
          <w:rFonts w:ascii="Times New Roman" w:hAnsi="Times New Roman" w:cs="Times New Roman"/>
          <w:bCs/>
          <w:sz w:val="24"/>
          <w:szCs w:val="24"/>
        </w:rPr>
        <w:t xml:space="preserve">A national level award giving ceremony will be conducted to acknowledge the </w:t>
      </w:r>
      <w:r w:rsidR="00411E81" w:rsidRPr="001869B9">
        <w:rPr>
          <w:rFonts w:ascii="Times New Roman" w:hAnsi="Times New Roman" w:cs="Times New Roman"/>
          <w:bCs/>
          <w:sz w:val="24"/>
          <w:szCs w:val="24"/>
        </w:rPr>
        <w:t>best innovative approaches and technologies. The best approach and technology from three main sectors namely government</w:t>
      </w:r>
      <w:r w:rsidR="00663E56" w:rsidRPr="001869B9">
        <w:rPr>
          <w:rFonts w:ascii="Times New Roman" w:hAnsi="Times New Roman" w:cs="Times New Roman"/>
          <w:bCs/>
          <w:sz w:val="24"/>
          <w:szCs w:val="24"/>
        </w:rPr>
        <w:t>, private</w:t>
      </w:r>
      <w:r w:rsidR="00411E81" w:rsidRPr="001869B9">
        <w:rPr>
          <w:rFonts w:ascii="Times New Roman" w:hAnsi="Times New Roman" w:cs="Times New Roman"/>
          <w:bCs/>
          <w:sz w:val="24"/>
          <w:szCs w:val="24"/>
        </w:rPr>
        <w:t xml:space="preserve"> and </w:t>
      </w:r>
      <w:r w:rsidR="00663E56" w:rsidRPr="001869B9">
        <w:rPr>
          <w:rFonts w:ascii="Times New Roman" w:hAnsi="Times New Roman" w:cs="Times New Roman"/>
          <w:bCs/>
          <w:sz w:val="24"/>
          <w:szCs w:val="24"/>
        </w:rPr>
        <w:t xml:space="preserve">civil society </w:t>
      </w:r>
      <w:r w:rsidR="00411E81" w:rsidRPr="001869B9">
        <w:rPr>
          <w:rFonts w:ascii="Times New Roman" w:hAnsi="Times New Roman" w:cs="Times New Roman"/>
          <w:bCs/>
          <w:sz w:val="24"/>
          <w:szCs w:val="24"/>
        </w:rPr>
        <w:t>(</w:t>
      </w:r>
      <w:r w:rsidR="00663E56" w:rsidRPr="001869B9">
        <w:rPr>
          <w:rFonts w:ascii="Times New Roman" w:hAnsi="Times New Roman" w:cs="Times New Roman"/>
          <w:bCs/>
          <w:sz w:val="24"/>
          <w:szCs w:val="24"/>
        </w:rPr>
        <w:t>UN/NGO/CBOs</w:t>
      </w:r>
      <w:r w:rsidR="00411E81" w:rsidRPr="001869B9">
        <w:rPr>
          <w:rFonts w:ascii="Times New Roman" w:hAnsi="Times New Roman" w:cs="Times New Roman"/>
          <w:bCs/>
          <w:sz w:val="24"/>
          <w:szCs w:val="24"/>
        </w:rPr>
        <w:t xml:space="preserve">) will be selected by an expert committee appointed by the ministry and the project.  </w:t>
      </w:r>
    </w:p>
    <w:p w14:paraId="7641F4BF" w14:textId="5B5746CF" w:rsidR="00411E81" w:rsidRPr="001869B9" w:rsidRDefault="00411E81" w:rsidP="001869B9">
      <w:pPr>
        <w:spacing w:after="0"/>
        <w:jc w:val="both"/>
        <w:rPr>
          <w:rFonts w:ascii="Times New Roman" w:hAnsi="Times New Roman" w:cs="Times New Roman"/>
          <w:bCs/>
          <w:sz w:val="24"/>
          <w:szCs w:val="24"/>
        </w:rPr>
      </w:pPr>
    </w:p>
    <w:p w14:paraId="4A24921A" w14:textId="1F26F348" w:rsidR="00E90657" w:rsidRPr="001869B9" w:rsidRDefault="00411E81" w:rsidP="001869B9">
      <w:pPr>
        <w:spacing w:after="0"/>
        <w:jc w:val="both"/>
        <w:rPr>
          <w:rFonts w:ascii="Times New Roman" w:hAnsi="Times New Roman" w:cs="Times New Roman"/>
          <w:bCs/>
          <w:sz w:val="24"/>
          <w:szCs w:val="24"/>
        </w:rPr>
      </w:pPr>
      <w:r w:rsidRPr="001869B9">
        <w:rPr>
          <w:rFonts w:ascii="Times New Roman" w:hAnsi="Times New Roman" w:cs="Times New Roman"/>
          <w:bCs/>
          <w:sz w:val="24"/>
          <w:szCs w:val="24"/>
        </w:rPr>
        <w:t xml:space="preserve">Best ten </w:t>
      </w:r>
      <w:r w:rsidR="00CD69C0" w:rsidRPr="001869B9">
        <w:rPr>
          <w:rFonts w:ascii="Times New Roman" w:hAnsi="Times New Roman" w:cs="Times New Roman"/>
          <w:bCs/>
          <w:sz w:val="24"/>
          <w:szCs w:val="24"/>
        </w:rPr>
        <w:t>tech</w:t>
      </w:r>
      <w:r w:rsidRPr="001869B9">
        <w:rPr>
          <w:rFonts w:ascii="Times New Roman" w:hAnsi="Times New Roman" w:cs="Times New Roman"/>
          <w:bCs/>
          <w:sz w:val="24"/>
          <w:szCs w:val="24"/>
        </w:rPr>
        <w:t xml:space="preserve">nologies </w:t>
      </w:r>
      <w:r w:rsidR="00CD69C0" w:rsidRPr="001869B9">
        <w:rPr>
          <w:rFonts w:ascii="Times New Roman" w:hAnsi="Times New Roman" w:cs="Times New Roman"/>
          <w:bCs/>
          <w:sz w:val="24"/>
          <w:szCs w:val="24"/>
        </w:rPr>
        <w:t xml:space="preserve">and </w:t>
      </w:r>
      <w:r w:rsidRPr="001869B9">
        <w:rPr>
          <w:rFonts w:ascii="Times New Roman" w:hAnsi="Times New Roman" w:cs="Times New Roman"/>
          <w:bCs/>
          <w:sz w:val="24"/>
          <w:szCs w:val="24"/>
        </w:rPr>
        <w:t xml:space="preserve">5 </w:t>
      </w:r>
      <w:r w:rsidR="00CD69C0" w:rsidRPr="001869B9">
        <w:rPr>
          <w:rFonts w:ascii="Times New Roman" w:hAnsi="Times New Roman" w:cs="Times New Roman"/>
          <w:bCs/>
          <w:sz w:val="24"/>
          <w:szCs w:val="24"/>
        </w:rPr>
        <w:t>app</w:t>
      </w:r>
      <w:r w:rsidRPr="001869B9">
        <w:rPr>
          <w:rFonts w:ascii="Times New Roman" w:hAnsi="Times New Roman" w:cs="Times New Roman"/>
          <w:bCs/>
          <w:sz w:val="24"/>
          <w:szCs w:val="24"/>
        </w:rPr>
        <w:t xml:space="preserve">roaches </w:t>
      </w:r>
      <w:r w:rsidR="00CD69C0" w:rsidRPr="001869B9">
        <w:rPr>
          <w:rFonts w:ascii="Times New Roman" w:hAnsi="Times New Roman" w:cs="Times New Roman"/>
          <w:bCs/>
          <w:sz w:val="24"/>
          <w:szCs w:val="24"/>
        </w:rPr>
        <w:t xml:space="preserve">will </w:t>
      </w:r>
      <w:r w:rsidR="00E90657" w:rsidRPr="001869B9">
        <w:rPr>
          <w:rFonts w:ascii="Times New Roman" w:hAnsi="Times New Roman" w:cs="Times New Roman"/>
          <w:bCs/>
          <w:sz w:val="24"/>
          <w:szCs w:val="24"/>
        </w:rPr>
        <w:t>be documented according</w:t>
      </w:r>
      <w:r w:rsidR="00CD69C0" w:rsidRPr="001869B9">
        <w:rPr>
          <w:rFonts w:ascii="Times New Roman" w:hAnsi="Times New Roman" w:cs="Times New Roman"/>
          <w:bCs/>
          <w:sz w:val="24"/>
          <w:szCs w:val="24"/>
        </w:rPr>
        <w:t xml:space="preserve"> to </w:t>
      </w:r>
      <w:r w:rsidRPr="001869B9">
        <w:rPr>
          <w:rFonts w:ascii="Times New Roman" w:hAnsi="Times New Roman" w:cs="Times New Roman"/>
          <w:bCs/>
          <w:sz w:val="24"/>
          <w:szCs w:val="24"/>
        </w:rPr>
        <w:t xml:space="preserve">WOCAT method and </w:t>
      </w:r>
      <w:r w:rsidR="00E90657" w:rsidRPr="001869B9">
        <w:rPr>
          <w:rFonts w:ascii="Times New Roman" w:hAnsi="Times New Roman" w:cs="Times New Roman"/>
          <w:bCs/>
          <w:sz w:val="24"/>
          <w:szCs w:val="24"/>
        </w:rPr>
        <w:t xml:space="preserve">will be published and made available in international information sharing platforms like WOCAT. </w:t>
      </w:r>
    </w:p>
    <w:p w14:paraId="59CA7DD7" w14:textId="374AC2EB" w:rsidR="00CD69C0" w:rsidRPr="001869B9" w:rsidRDefault="00CD69C0" w:rsidP="001869B9">
      <w:pPr>
        <w:spacing w:after="0"/>
        <w:jc w:val="both"/>
        <w:rPr>
          <w:rFonts w:ascii="Times New Roman" w:hAnsi="Times New Roman" w:cs="Times New Roman"/>
          <w:bCs/>
          <w:sz w:val="24"/>
          <w:szCs w:val="24"/>
        </w:rPr>
      </w:pPr>
      <w:r w:rsidRPr="001869B9">
        <w:rPr>
          <w:rFonts w:ascii="Times New Roman" w:hAnsi="Times New Roman" w:cs="Times New Roman"/>
          <w:bCs/>
          <w:sz w:val="24"/>
          <w:szCs w:val="24"/>
        </w:rPr>
        <w:t xml:space="preserve"> </w:t>
      </w:r>
    </w:p>
    <w:p w14:paraId="4E3F3727" w14:textId="4F3935B5" w:rsidR="00CD69C0" w:rsidRPr="001869B9" w:rsidRDefault="00E90657" w:rsidP="001869B9">
      <w:pPr>
        <w:jc w:val="both"/>
        <w:rPr>
          <w:rFonts w:ascii="Times New Roman" w:hAnsi="Times New Roman" w:cs="Times New Roman"/>
          <w:bCs/>
          <w:sz w:val="24"/>
          <w:szCs w:val="24"/>
        </w:rPr>
      </w:pPr>
      <w:r w:rsidRPr="001869B9">
        <w:rPr>
          <w:rFonts w:ascii="Times New Roman" w:hAnsi="Times New Roman" w:cs="Times New Roman"/>
          <w:bCs/>
          <w:sz w:val="24"/>
          <w:szCs w:val="24"/>
        </w:rPr>
        <w:t xml:space="preserve">A guideline for SLM best practices will be developed based on the information collected from the identified best technologies and approaches and published as a book. </w:t>
      </w:r>
    </w:p>
    <w:p w14:paraId="4C03ADDB" w14:textId="443178DC" w:rsidR="00941E90" w:rsidRPr="001869B9" w:rsidRDefault="00941E90">
      <w:pPr>
        <w:rPr>
          <w:rFonts w:ascii="Times New Roman" w:hAnsi="Times New Roman" w:cs="Times New Roman"/>
          <w:bCs/>
          <w:sz w:val="24"/>
          <w:szCs w:val="24"/>
        </w:rPr>
      </w:pPr>
      <w:r w:rsidRPr="001869B9">
        <w:rPr>
          <w:rFonts w:ascii="Times New Roman" w:hAnsi="Times New Roman" w:cs="Times New Roman"/>
          <w:bCs/>
          <w:sz w:val="24"/>
          <w:szCs w:val="24"/>
        </w:rPr>
        <w:br w:type="page"/>
      </w:r>
    </w:p>
    <w:p w14:paraId="79457538" w14:textId="4FBE8D3A" w:rsidR="00BD3B9B" w:rsidRPr="001869B9" w:rsidRDefault="00BD3B9B" w:rsidP="003F4EC5">
      <w:pPr>
        <w:spacing w:after="0"/>
        <w:ind w:left="900" w:hanging="900"/>
        <w:rPr>
          <w:rFonts w:ascii="Times New Roman" w:hAnsi="Times New Roman" w:cs="Times New Roman"/>
          <w:bCs/>
          <w:sz w:val="24"/>
          <w:szCs w:val="24"/>
        </w:rPr>
      </w:pPr>
      <w:bookmarkStart w:id="2" w:name="_Hlk62739972"/>
      <w:r w:rsidRPr="001869B9">
        <w:rPr>
          <w:rFonts w:ascii="Times New Roman" w:hAnsi="Times New Roman" w:cs="Times New Roman"/>
          <w:bCs/>
          <w:sz w:val="24"/>
          <w:szCs w:val="24"/>
        </w:rPr>
        <w:lastRenderedPageBreak/>
        <w:t xml:space="preserve">Annexure 01: </w:t>
      </w:r>
    </w:p>
    <w:p w14:paraId="2E8500D7" w14:textId="3F7E0BA7" w:rsidR="00BD3B9B" w:rsidRPr="001869B9" w:rsidRDefault="00BD3B9B" w:rsidP="003F4EC5">
      <w:pPr>
        <w:spacing w:after="0"/>
        <w:ind w:left="900" w:hanging="900"/>
        <w:rPr>
          <w:rFonts w:ascii="Times New Roman" w:hAnsi="Times New Roman" w:cs="Times New Roman"/>
          <w:bCs/>
          <w:sz w:val="24"/>
          <w:szCs w:val="24"/>
        </w:rPr>
      </w:pPr>
    </w:p>
    <w:p w14:paraId="6191CD73" w14:textId="763DD663" w:rsidR="00BD3B9B" w:rsidRPr="001869B9" w:rsidRDefault="00BD3B9B" w:rsidP="002E0ACA">
      <w:pPr>
        <w:spacing w:after="0"/>
        <w:ind w:left="900" w:hanging="900"/>
        <w:jc w:val="center"/>
        <w:rPr>
          <w:rFonts w:ascii="Times New Roman" w:hAnsi="Times New Roman" w:cs="Times New Roman"/>
          <w:bCs/>
          <w:sz w:val="24"/>
          <w:szCs w:val="24"/>
        </w:rPr>
      </w:pPr>
      <w:r w:rsidRPr="001869B9">
        <w:rPr>
          <w:rFonts w:ascii="Times New Roman" w:hAnsi="Times New Roman" w:cs="Times New Roman"/>
          <w:bCs/>
          <w:sz w:val="24"/>
          <w:szCs w:val="24"/>
        </w:rPr>
        <w:t xml:space="preserve">Basic Information on SLM technologies </w:t>
      </w:r>
      <w:r w:rsidR="002E0ACA" w:rsidRPr="001869B9">
        <w:rPr>
          <w:rFonts w:ascii="Times New Roman" w:hAnsi="Times New Roman" w:cs="Times New Roman"/>
          <w:bCs/>
          <w:sz w:val="24"/>
          <w:szCs w:val="24"/>
        </w:rPr>
        <w:t>practiced by individuals/groups/organizations</w:t>
      </w:r>
    </w:p>
    <w:p w14:paraId="4C226736" w14:textId="5278DBB5" w:rsidR="002E0ACA" w:rsidRPr="001869B9" w:rsidRDefault="002E0ACA" w:rsidP="009E4D8D">
      <w:pPr>
        <w:pStyle w:val="Heading1"/>
        <w:rPr>
          <w:rFonts w:ascii="Times New Roman" w:hAnsi="Times New Roman" w:cs="Times New Roman"/>
        </w:rPr>
      </w:pPr>
      <w:r w:rsidRPr="001869B9">
        <w:rPr>
          <w:rFonts w:ascii="Times New Roman" w:hAnsi="Times New Roman" w:cs="Times New Roman"/>
        </w:rPr>
        <w:t xml:space="preserve">Definitions </w:t>
      </w:r>
    </w:p>
    <w:p w14:paraId="35FFF98E" w14:textId="77777777" w:rsidR="00C636B3" w:rsidRPr="001869B9" w:rsidRDefault="00C636B3" w:rsidP="00C636B3">
      <w:pPr>
        <w:pStyle w:val="NoSpacing"/>
        <w:rPr>
          <w:rFonts w:ascii="Times New Roman" w:hAnsi="Times New Roman" w:cs="Times New Roman"/>
          <w:lang w:eastAsia="en-GB"/>
        </w:rPr>
      </w:pPr>
    </w:p>
    <w:p w14:paraId="579DE1F5" w14:textId="4D0438B3" w:rsidR="00EF470E" w:rsidRPr="001869B9" w:rsidRDefault="00EF470E" w:rsidP="00C636B3">
      <w:pPr>
        <w:pStyle w:val="NoSpacing"/>
        <w:spacing w:after="120"/>
        <w:rPr>
          <w:rFonts w:ascii="Times New Roman" w:hAnsi="Times New Roman" w:cs="Times New Roman"/>
          <w:b/>
          <w:bCs/>
          <w:sz w:val="24"/>
          <w:szCs w:val="24"/>
          <w:lang w:eastAsia="en-GB"/>
        </w:rPr>
      </w:pPr>
      <w:r w:rsidRPr="001869B9">
        <w:rPr>
          <w:rFonts w:ascii="Times New Roman" w:hAnsi="Times New Roman" w:cs="Times New Roman"/>
          <w:b/>
          <w:bCs/>
          <w:sz w:val="24"/>
          <w:szCs w:val="24"/>
          <w:lang w:eastAsia="en-GB"/>
        </w:rPr>
        <w:t xml:space="preserve">SLM Technology: </w:t>
      </w:r>
    </w:p>
    <w:p w14:paraId="0F766612" w14:textId="682B13A7" w:rsidR="00EF470E" w:rsidRPr="001869B9" w:rsidRDefault="00EF470E" w:rsidP="00C636B3">
      <w:pPr>
        <w:pStyle w:val="NoSpacing"/>
        <w:rPr>
          <w:rFonts w:ascii="Times New Roman" w:hAnsi="Times New Roman" w:cs="Times New Roman"/>
          <w:sz w:val="24"/>
          <w:szCs w:val="24"/>
          <w:lang w:eastAsia="en-GB"/>
        </w:rPr>
      </w:pPr>
      <w:r w:rsidRPr="001869B9">
        <w:rPr>
          <w:rFonts w:ascii="Times New Roman" w:hAnsi="Times New Roman" w:cs="Times New Roman"/>
          <w:sz w:val="24"/>
          <w:szCs w:val="24"/>
          <w:lang w:eastAsia="en-GB"/>
        </w:rPr>
        <w:t>An SLM Technology is a physical practice in the field that controls land degradation and/ or enhances productivity. A Technology consists of one or several measures, such as agronomic, vegetative, structural, and management measures.</w:t>
      </w:r>
    </w:p>
    <w:bookmarkEnd w:id="2"/>
    <w:p w14:paraId="3B0BFD09" w14:textId="23F91679" w:rsidR="0004323D" w:rsidRPr="001869B9" w:rsidRDefault="0004323D" w:rsidP="009E4D8D">
      <w:pPr>
        <w:pStyle w:val="Heading1"/>
        <w:rPr>
          <w:rFonts w:ascii="Times New Roman" w:hAnsi="Times New Roman" w:cs="Times New Roman"/>
          <w:lang w:eastAsia="en-GB"/>
        </w:rPr>
      </w:pPr>
      <w:r w:rsidRPr="001869B9">
        <w:rPr>
          <w:rFonts w:ascii="Times New Roman" w:hAnsi="Times New Roman" w:cs="Times New Roman"/>
          <w:lang w:eastAsia="en-GB"/>
        </w:rPr>
        <w:t xml:space="preserve">Details of Information Provider </w:t>
      </w:r>
    </w:p>
    <w:p w14:paraId="5DC7DFE2" w14:textId="77777777" w:rsidR="00C636B3" w:rsidRPr="001869B9" w:rsidRDefault="00C636B3" w:rsidP="00C636B3">
      <w:pPr>
        <w:pStyle w:val="ListParagraph"/>
        <w:keepNext/>
        <w:keepLines/>
        <w:numPr>
          <w:ilvl w:val="0"/>
          <w:numId w:val="14"/>
        </w:numPr>
        <w:shd w:val="clear" w:color="auto" w:fill="C6D9F1" w:themeFill="text2" w:themeFillTint="33"/>
        <w:spacing w:before="240" w:after="0"/>
        <w:contextualSpacing w:val="0"/>
        <w:outlineLvl w:val="0"/>
        <w:rPr>
          <w:rFonts w:ascii="Times New Roman" w:eastAsiaTheme="majorEastAsia" w:hAnsi="Times New Roman" w:cs="Times New Roman"/>
          <w:b/>
          <w:bCs/>
          <w:vanish/>
          <w:color w:val="365F91" w:themeColor="accent1" w:themeShade="BF"/>
          <w:sz w:val="28"/>
          <w:szCs w:val="28"/>
          <w:lang w:eastAsia="en-GB"/>
        </w:rPr>
      </w:pPr>
    </w:p>
    <w:p w14:paraId="7EAAACC9" w14:textId="77777777" w:rsidR="00C636B3" w:rsidRPr="001869B9" w:rsidRDefault="00C636B3" w:rsidP="00C636B3">
      <w:pPr>
        <w:pStyle w:val="ListParagraph"/>
        <w:keepNext/>
        <w:keepLines/>
        <w:numPr>
          <w:ilvl w:val="0"/>
          <w:numId w:val="14"/>
        </w:numPr>
        <w:shd w:val="clear" w:color="auto" w:fill="C6D9F1" w:themeFill="text2" w:themeFillTint="33"/>
        <w:spacing w:before="240" w:after="0"/>
        <w:contextualSpacing w:val="0"/>
        <w:outlineLvl w:val="0"/>
        <w:rPr>
          <w:rFonts w:ascii="Times New Roman" w:eastAsiaTheme="majorEastAsia" w:hAnsi="Times New Roman" w:cs="Times New Roman"/>
          <w:b/>
          <w:bCs/>
          <w:vanish/>
          <w:color w:val="365F91" w:themeColor="accent1" w:themeShade="BF"/>
          <w:sz w:val="28"/>
          <w:szCs w:val="28"/>
          <w:lang w:eastAsia="en-GB"/>
        </w:rPr>
      </w:pPr>
    </w:p>
    <w:p w14:paraId="546854D4" w14:textId="57E4C6C7" w:rsidR="0004323D" w:rsidRPr="001869B9" w:rsidRDefault="0004323D" w:rsidP="00474DDA">
      <w:pPr>
        <w:pStyle w:val="Heading2"/>
        <w:ind w:left="990"/>
        <w:rPr>
          <w:rFonts w:ascii="Times New Roman" w:hAnsi="Times New Roman" w:cs="Times New Roman"/>
        </w:rPr>
      </w:pPr>
      <w:r w:rsidRPr="001869B9">
        <w:rPr>
          <w:rFonts w:ascii="Times New Roman" w:hAnsi="Times New Roman" w:cs="Times New Roman"/>
        </w:rPr>
        <w:t xml:space="preserve">Name: </w:t>
      </w:r>
    </w:p>
    <w:p w14:paraId="03CB0A12" w14:textId="4E91002C" w:rsidR="0004323D" w:rsidRPr="001869B9" w:rsidRDefault="0004323D" w:rsidP="00474DDA">
      <w:pPr>
        <w:pStyle w:val="Heading2"/>
        <w:ind w:left="990"/>
        <w:rPr>
          <w:rFonts w:ascii="Times New Roman" w:hAnsi="Times New Roman" w:cs="Times New Roman"/>
        </w:rPr>
      </w:pPr>
      <w:r w:rsidRPr="001869B9">
        <w:rPr>
          <w:rFonts w:ascii="Times New Roman" w:hAnsi="Times New Roman" w:cs="Times New Roman"/>
        </w:rPr>
        <w:t xml:space="preserve">Designation/ Occupation: </w:t>
      </w:r>
    </w:p>
    <w:p w14:paraId="2BC0707A" w14:textId="20213109" w:rsidR="0004323D" w:rsidRPr="001869B9" w:rsidRDefault="0004323D" w:rsidP="00474DDA">
      <w:pPr>
        <w:pStyle w:val="Heading2"/>
        <w:ind w:left="990"/>
        <w:rPr>
          <w:rFonts w:ascii="Times New Roman" w:hAnsi="Times New Roman" w:cs="Times New Roman"/>
        </w:rPr>
      </w:pPr>
      <w:r w:rsidRPr="001869B9">
        <w:rPr>
          <w:rFonts w:ascii="Times New Roman" w:hAnsi="Times New Roman" w:cs="Times New Roman"/>
        </w:rPr>
        <w:t xml:space="preserve">Organization: </w:t>
      </w:r>
    </w:p>
    <w:p w14:paraId="3462F83E" w14:textId="5EA80CA1" w:rsidR="0004323D" w:rsidRPr="001869B9" w:rsidRDefault="0004323D" w:rsidP="00474DDA">
      <w:pPr>
        <w:pStyle w:val="Heading2"/>
        <w:ind w:left="990"/>
        <w:rPr>
          <w:rFonts w:ascii="Times New Roman" w:hAnsi="Times New Roman" w:cs="Times New Roman"/>
        </w:rPr>
      </w:pPr>
      <w:r w:rsidRPr="001869B9">
        <w:rPr>
          <w:rFonts w:ascii="Times New Roman" w:hAnsi="Times New Roman" w:cs="Times New Roman"/>
        </w:rPr>
        <w:t>Address</w:t>
      </w:r>
    </w:p>
    <w:p w14:paraId="6FF96769" w14:textId="15FC4EC8" w:rsidR="0004323D" w:rsidRPr="001869B9" w:rsidRDefault="0004323D" w:rsidP="00474DDA">
      <w:pPr>
        <w:pStyle w:val="Heading2"/>
        <w:ind w:left="990"/>
        <w:rPr>
          <w:rFonts w:ascii="Times New Roman" w:hAnsi="Times New Roman" w:cs="Times New Roman"/>
        </w:rPr>
      </w:pPr>
      <w:r w:rsidRPr="001869B9">
        <w:rPr>
          <w:rFonts w:ascii="Times New Roman" w:hAnsi="Times New Roman" w:cs="Times New Roman"/>
        </w:rPr>
        <w:t xml:space="preserve">Mobile: </w:t>
      </w:r>
    </w:p>
    <w:p w14:paraId="62CF34CE" w14:textId="6CFBD940" w:rsidR="00B16D48" w:rsidRPr="001869B9" w:rsidRDefault="0004323D" w:rsidP="00474DDA">
      <w:pPr>
        <w:pStyle w:val="Heading2"/>
        <w:ind w:left="990"/>
        <w:rPr>
          <w:rFonts w:ascii="Times New Roman" w:hAnsi="Times New Roman" w:cs="Times New Roman"/>
        </w:rPr>
      </w:pPr>
      <w:r w:rsidRPr="001869B9">
        <w:rPr>
          <w:rFonts w:ascii="Times New Roman" w:hAnsi="Times New Roman" w:cs="Times New Roman"/>
        </w:rPr>
        <w:t xml:space="preserve">Email: </w:t>
      </w:r>
    </w:p>
    <w:p w14:paraId="14CA6CD4" w14:textId="77777777" w:rsidR="00474DDA" w:rsidRPr="001869B9" w:rsidRDefault="00474DDA" w:rsidP="00474DDA">
      <w:pPr>
        <w:rPr>
          <w:rFonts w:ascii="Times New Roman" w:hAnsi="Times New Roman" w:cs="Times New Roman"/>
          <w:lang w:eastAsia="en-GB"/>
        </w:rPr>
      </w:pPr>
    </w:p>
    <w:p w14:paraId="7954FC1E" w14:textId="22AEE128" w:rsidR="0004323D" w:rsidRPr="001869B9" w:rsidRDefault="0004323D" w:rsidP="009E4D8D">
      <w:pPr>
        <w:pStyle w:val="Heading1"/>
        <w:rPr>
          <w:rFonts w:ascii="Times New Roman" w:hAnsi="Times New Roman" w:cs="Times New Roman"/>
          <w:lang w:eastAsia="en-GB"/>
        </w:rPr>
      </w:pPr>
      <w:r w:rsidRPr="001869B9">
        <w:rPr>
          <w:rFonts w:ascii="Times New Roman" w:hAnsi="Times New Roman" w:cs="Times New Roman"/>
          <w:shd w:val="clear" w:color="auto" w:fill="C6D9F1" w:themeFill="text2" w:themeFillTint="33"/>
          <w:lang w:eastAsia="en-GB"/>
        </w:rPr>
        <w:t xml:space="preserve">Details of SLM Technology </w:t>
      </w:r>
      <w:r w:rsidR="00E35654" w:rsidRPr="001869B9">
        <w:rPr>
          <w:rFonts w:ascii="Times New Roman" w:hAnsi="Times New Roman" w:cs="Times New Roman"/>
          <w:shd w:val="clear" w:color="auto" w:fill="C6D9F1" w:themeFill="text2" w:themeFillTint="33"/>
          <w:lang w:eastAsia="en-GB"/>
        </w:rPr>
        <w:t xml:space="preserve">(please </w:t>
      </w:r>
      <w:r w:rsidR="007850F7" w:rsidRPr="001869B9">
        <w:rPr>
          <w:rFonts w:ascii="Times New Roman" w:hAnsi="Times New Roman" w:cs="Times New Roman"/>
          <w:shd w:val="clear" w:color="auto" w:fill="C6D9F1" w:themeFill="text2" w:themeFillTint="33"/>
          <w:lang w:eastAsia="en-GB"/>
        </w:rPr>
        <w:t>use separate form</w:t>
      </w:r>
      <w:r w:rsidR="00E35654" w:rsidRPr="001869B9">
        <w:rPr>
          <w:rFonts w:ascii="Times New Roman" w:hAnsi="Times New Roman" w:cs="Times New Roman"/>
          <w:shd w:val="clear" w:color="auto" w:fill="C6D9F1" w:themeFill="text2" w:themeFillTint="33"/>
          <w:lang w:eastAsia="en-GB"/>
        </w:rPr>
        <w:t xml:space="preserve"> if there are more than one)</w:t>
      </w:r>
    </w:p>
    <w:p w14:paraId="27F6B2F3" w14:textId="77777777" w:rsidR="009E4D8D" w:rsidRPr="001869B9" w:rsidRDefault="009E4D8D" w:rsidP="009E4D8D">
      <w:pPr>
        <w:pStyle w:val="ListParagraph"/>
        <w:keepNext/>
        <w:keepLines/>
        <w:numPr>
          <w:ilvl w:val="0"/>
          <w:numId w:val="14"/>
        </w:numPr>
        <w:spacing w:before="200" w:after="0" w:line="240" w:lineRule="auto"/>
        <w:contextualSpacing w:val="0"/>
        <w:outlineLvl w:val="1"/>
        <w:rPr>
          <w:rFonts w:ascii="Times New Roman" w:eastAsiaTheme="majorEastAsia" w:hAnsi="Times New Roman" w:cs="Times New Roman"/>
          <w:vanish/>
          <w:sz w:val="24"/>
          <w:szCs w:val="24"/>
          <w:lang w:eastAsia="en-GB"/>
        </w:rPr>
      </w:pPr>
    </w:p>
    <w:p w14:paraId="71EF20FB" w14:textId="6DE47651" w:rsidR="00A9385C" w:rsidRPr="001869B9" w:rsidRDefault="00A9385C" w:rsidP="009E4D8D">
      <w:pPr>
        <w:pStyle w:val="Heading2"/>
        <w:rPr>
          <w:rFonts w:ascii="Times New Roman" w:hAnsi="Times New Roman" w:cs="Times New Roman"/>
        </w:rPr>
      </w:pPr>
      <w:r w:rsidRPr="001869B9">
        <w:rPr>
          <w:rFonts w:ascii="Times New Roman" w:hAnsi="Times New Roman" w:cs="Times New Roman"/>
        </w:rPr>
        <w:t>Name</w:t>
      </w:r>
      <w:r w:rsidR="00E35654" w:rsidRPr="001869B9">
        <w:rPr>
          <w:rFonts w:ascii="Times New Roman" w:hAnsi="Times New Roman" w:cs="Times New Roman"/>
        </w:rPr>
        <w:t xml:space="preserve"> of the technolog</w:t>
      </w:r>
      <w:r w:rsidR="00731AFE" w:rsidRPr="001869B9">
        <w:rPr>
          <w:rFonts w:ascii="Times New Roman" w:hAnsi="Times New Roman" w:cs="Times New Roman"/>
        </w:rPr>
        <w:t>y</w:t>
      </w:r>
      <w:r w:rsidR="00E35654" w:rsidRPr="001869B9">
        <w:rPr>
          <w:rFonts w:ascii="Times New Roman" w:hAnsi="Times New Roman" w:cs="Times New Roman"/>
        </w:rPr>
        <w:t xml:space="preserve"> (if known)</w:t>
      </w:r>
      <w:r w:rsidR="007850F7" w:rsidRPr="001869B9">
        <w:rPr>
          <w:rFonts w:ascii="Times New Roman" w:hAnsi="Times New Roman" w:cs="Times New Roman"/>
        </w:rPr>
        <w:t xml:space="preserve">: </w:t>
      </w:r>
    </w:p>
    <w:p w14:paraId="7DD12EB2" w14:textId="39008D46" w:rsidR="00A9385C" w:rsidRPr="001869B9" w:rsidRDefault="00A9385C" w:rsidP="00C636B3">
      <w:pPr>
        <w:pStyle w:val="Heading2"/>
        <w:rPr>
          <w:rFonts w:ascii="Times New Roman" w:hAnsi="Times New Roman" w:cs="Times New Roman"/>
        </w:rPr>
      </w:pPr>
      <w:r w:rsidRPr="001869B9">
        <w:rPr>
          <w:rFonts w:ascii="Times New Roman" w:hAnsi="Times New Roman" w:cs="Times New Roman"/>
        </w:rPr>
        <w:t xml:space="preserve">Locally used name: </w:t>
      </w:r>
    </w:p>
    <w:p w14:paraId="125A85E6" w14:textId="5888E6AB" w:rsidR="002E23B2" w:rsidRPr="001869B9" w:rsidRDefault="00E35654" w:rsidP="002E23B2">
      <w:pPr>
        <w:pStyle w:val="Heading2"/>
        <w:rPr>
          <w:rFonts w:ascii="Times New Roman" w:hAnsi="Times New Roman" w:cs="Times New Roman"/>
        </w:rPr>
      </w:pPr>
      <w:r w:rsidRPr="001869B9">
        <w:rPr>
          <w:rFonts w:ascii="Times New Roman" w:hAnsi="Times New Roman" w:cs="Times New Roman"/>
        </w:rPr>
        <w:t>Location</w:t>
      </w:r>
      <w:r w:rsidR="00731AFE" w:rsidRPr="001869B9">
        <w:rPr>
          <w:rFonts w:ascii="Times New Roman" w:hAnsi="Times New Roman" w:cs="Times New Roman"/>
        </w:rPr>
        <w:t>s</w:t>
      </w:r>
      <w:r w:rsidRPr="001869B9">
        <w:rPr>
          <w:rFonts w:ascii="Times New Roman" w:hAnsi="Times New Roman" w:cs="Times New Roman"/>
        </w:rPr>
        <w:t xml:space="preserve"> (GN Division</w:t>
      </w:r>
      <w:r w:rsidR="00731AFE" w:rsidRPr="001869B9">
        <w:rPr>
          <w:rFonts w:ascii="Times New Roman" w:hAnsi="Times New Roman" w:cs="Times New Roman"/>
        </w:rPr>
        <w:t>/s</w:t>
      </w:r>
      <w:r w:rsidRPr="001869B9">
        <w:rPr>
          <w:rFonts w:ascii="Times New Roman" w:hAnsi="Times New Roman" w:cs="Times New Roman"/>
        </w:rPr>
        <w:t>, DS Division and District)</w:t>
      </w:r>
      <w:r w:rsidR="00C636B3" w:rsidRPr="001869B9">
        <w:rPr>
          <w:rFonts w:ascii="Times New Roman" w:hAnsi="Times New Roman" w:cs="Times New Roman"/>
        </w:rPr>
        <w:t>:</w:t>
      </w:r>
    </w:p>
    <w:p w14:paraId="47C0BEF1" w14:textId="3B941211" w:rsidR="00474DDA" w:rsidRPr="001869B9" w:rsidRDefault="002E23B2" w:rsidP="00474DDA">
      <w:pPr>
        <w:pStyle w:val="Heading2"/>
        <w:rPr>
          <w:rFonts w:ascii="Times New Roman" w:hAnsi="Times New Roman" w:cs="Times New Roman"/>
        </w:rPr>
      </w:pPr>
      <w:r w:rsidRPr="001869B9">
        <w:rPr>
          <w:rFonts w:ascii="Times New Roman" w:hAnsi="Times New Roman" w:cs="Times New Roman"/>
        </w:rPr>
        <w:t xml:space="preserve">Land Extend (ha): </w:t>
      </w:r>
    </w:p>
    <w:p w14:paraId="2C5D350E" w14:textId="5ECF501D" w:rsidR="00621DC0" w:rsidRPr="001869B9" w:rsidRDefault="00474DDA" w:rsidP="00474DDA">
      <w:pPr>
        <w:pStyle w:val="Heading2"/>
        <w:rPr>
          <w:rFonts w:ascii="Times New Roman" w:hAnsi="Times New Roman" w:cs="Times New Roman"/>
        </w:rPr>
      </w:pPr>
      <w:r w:rsidRPr="001869B9">
        <w:rPr>
          <w:rFonts w:ascii="Times New Roman" w:hAnsi="Times New Roman" w:cs="Times New Roman"/>
        </w:rPr>
        <w:t xml:space="preserve">Total cost occurred </w:t>
      </w:r>
      <w:r w:rsidR="00621DC0" w:rsidRPr="001869B9">
        <w:rPr>
          <w:rFonts w:ascii="Times New Roman" w:hAnsi="Times New Roman" w:cs="Times New Roman"/>
        </w:rPr>
        <w:t xml:space="preserve">during the period of 2015 </w:t>
      </w:r>
      <w:r w:rsidRPr="001869B9">
        <w:rPr>
          <w:rFonts w:ascii="Times New Roman" w:hAnsi="Times New Roman" w:cs="Times New Roman"/>
        </w:rPr>
        <w:t>–</w:t>
      </w:r>
      <w:r w:rsidR="00621DC0" w:rsidRPr="001869B9">
        <w:rPr>
          <w:rFonts w:ascii="Times New Roman" w:hAnsi="Times New Roman" w:cs="Times New Roman"/>
        </w:rPr>
        <w:t xml:space="preserve"> 2020</w:t>
      </w:r>
      <w:r w:rsidRPr="001869B9">
        <w:rPr>
          <w:rFonts w:ascii="Times New Roman" w:hAnsi="Times New Roman" w:cs="Times New Roman"/>
        </w:rPr>
        <w:t>:</w:t>
      </w:r>
    </w:p>
    <w:p w14:paraId="4C36CD17" w14:textId="3F103CDE" w:rsidR="00C636B3" w:rsidRPr="001869B9" w:rsidRDefault="00E35654" w:rsidP="00474DDA">
      <w:pPr>
        <w:pStyle w:val="Heading2"/>
        <w:rPr>
          <w:rFonts w:ascii="Times New Roman" w:hAnsi="Times New Roman" w:cs="Times New Roman"/>
        </w:rPr>
      </w:pPr>
      <w:r w:rsidRPr="001869B9">
        <w:rPr>
          <w:rFonts w:ascii="Times New Roman" w:hAnsi="Times New Roman" w:cs="Times New Roman"/>
        </w:rPr>
        <w:t>Short description of the technolog</w:t>
      </w:r>
      <w:r w:rsidR="00731AFE" w:rsidRPr="001869B9">
        <w:rPr>
          <w:rFonts w:ascii="Times New Roman" w:hAnsi="Times New Roman" w:cs="Times New Roman"/>
        </w:rPr>
        <w:t>y</w:t>
      </w:r>
      <w:r w:rsidR="00C636B3" w:rsidRPr="001869B9">
        <w:rPr>
          <w:rFonts w:ascii="Times New Roman" w:hAnsi="Times New Roman" w:cs="Times New Roman"/>
        </w:rPr>
        <w:t>:</w:t>
      </w:r>
    </w:p>
    <w:p w14:paraId="6201C4FB" w14:textId="78EEB2D0" w:rsidR="009E4D8D" w:rsidRPr="001869B9" w:rsidRDefault="009E4D8D" w:rsidP="00C636B3">
      <w:pPr>
        <w:rPr>
          <w:rFonts w:ascii="Times New Roman" w:hAnsi="Times New Roman" w:cs="Times New Roman"/>
          <w:lang w:eastAsia="en-GB"/>
        </w:rPr>
      </w:pPr>
    </w:p>
    <w:p w14:paraId="784EC966" w14:textId="1AE8770D" w:rsidR="009E4D8D" w:rsidRPr="001869B9" w:rsidRDefault="009E4D8D" w:rsidP="00C636B3">
      <w:pPr>
        <w:rPr>
          <w:rFonts w:ascii="Times New Roman" w:hAnsi="Times New Roman" w:cs="Times New Roman"/>
          <w:lang w:eastAsia="en-GB"/>
        </w:rPr>
      </w:pPr>
    </w:p>
    <w:p w14:paraId="632BF55A" w14:textId="4F6E0DDE" w:rsidR="009E4D8D" w:rsidRPr="001869B9" w:rsidRDefault="009E4D8D" w:rsidP="00C636B3">
      <w:pPr>
        <w:rPr>
          <w:rFonts w:ascii="Times New Roman" w:hAnsi="Times New Roman" w:cs="Times New Roman"/>
          <w:lang w:eastAsia="en-GB"/>
        </w:rPr>
      </w:pPr>
    </w:p>
    <w:p w14:paraId="4C16CC19" w14:textId="21A0BBBE" w:rsidR="00474DDA" w:rsidRPr="001869B9" w:rsidRDefault="00474DDA" w:rsidP="00C636B3">
      <w:pPr>
        <w:rPr>
          <w:rFonts w:ascii="Times New Roman" w:hAnsi="Times New Roman" w:cs="Times New Roman"/>
          <w:lang w:eastAsia="en-GB"/>
        </w:rPr>
      </w:pPr>
    </w:p>
    <w:p w14:paraId="2E4F27A4" w14:textId="4F03E68D" w:rsidR="00474DDA" w:rsidRPr="001869B9" w:rsidRDefault="00474DDA" w:rsidP="00C636B3">
      <w:pPr>
        <w:rPr>
          <w:rFonts w:ascii="Times New Roman" w:hAnsi="Times New Roman" w:cs="Times New Roman"/>
          <w:lang w:eastAsia="en-GB"/>
        </w:rPr>
      </w:pPr>
    </w:p>
    <w:p w14:paraId="63B07F18" w14:textId="77777777" w:rsidR="0098016F" w:rsidRPr="001869B9" w:rsidRDefault="0098016F" w:rsidP="00C636B3">
      <w:pPr>
        <w:rPr>
          <w:rFonts w:ascii="Times New Roman" w:hAnsi="Times New Roman" w:cs="Times New Roman"/>
          <w:lang w:eastAsia="en-GB"/>
        </w:rPr>
      </w:pPr>
    </w:p>
    <w:p w14:paraId="1AF8132A" w14:textId="416D606D" w:rsidR="007E61B0" w:rsidRPr="001869B9" w:rsidRDefault="007E61B0" w:rsidP="00C636B3">
      <w:pPr>
        <w:pStyle w:val="Heading2"/>
        <w:rPr>
          <w:rFonts w:ascii="Times New Roman" w:hAnsi="Times New Roman" w:cs="Times New Roman"/>
        </w:rPr>
      </w:pPr>
      <w:r w:rsidRPr="001869B9">
        <w:rPr>
          <w:rFonts w:ascii="Times New Roman" w:hAnsi="Times New Roman" w:cs="Times New Roman"/>
        </w:rPr>
        <w:t>Specify how the Technology</w:t>
      </w:r>
      <w:r w:rsidR="00731AFE" w:rsidRPr="001869B9">
        <w:rPr>
          <w:rFonts w:ascii="Times New Roman" w:hAnsi="Times New Roman" w:cs="Times New Roman"/>
        </w:rPr>
        <w:t xml:space="preserve"> </w:t>
      </w:r>
      <w:r w:rsidRPr="001869B9">
        <w:rPr>
          <w:rFonts w:ascii="Times New Roman" w:hAnsi="Times New Roman" w:cs="Times New Roman"/>
        </w:rPr>
        <w:t>was introduced:</w:t>
      </w:r>
    </w:p>
    <w:p w14:paraId="033AE526" w14:textId="77777777" w:rsidR="00474DDA" w:rsidRPr="001869B9" w:rsidRDefault="00474DDA" w:rsidP="00663E56">
      <w:pPr>
        <w:tabs>
          <w:tab w:val="right" w:leader="dot" w:pos="8959"/>
        </w:tabs>
        <w:spacing w:line="256" w:lineRule="auto"/>
        <w:rPr>
          <w:rFonts w:ascii="Times New Roman" w:hAnsi="Times New Roman" w:cs="Times New Roman"/>
          <w:spacing w:val="-3"/>
          <w:sz w:val="28"/>
        </w:rPr>
        <w:sectPr w:rsidR="00474DDA" w:rsidRPr="001869B9" w:rsidSect="00810AD9">
          <w:pgSz w:w="11909" w:h="16834" w:code="9"/>
          <w:pgMar w:top="720" w:right="1440" w:bottom="720" w:left="1276" w:header="720" w:footer="720" w:gutter="0"/>
          <w:cols w:space="720"/>
          <w:docGrid w:linePitch="360"/>
        </w:sectPr>
      </w:pPr>
    </w:p>
    <w:p w14:paraId="1F7ACF85" w14:textId="77777777" w:rsidR="00802486" w:rsidRPr="001869B9" w:rsidRDefault="00802486" w:rsidP="00F83682">
      <w:pPr>
        <w:tabs>
          <w:tab w:val="right" w:leader="dot" w:pos="8959"/>
        </w:tabs>
        <w:spacing w:after="0" w:line="257" w:lineRule="auto"/>
        <w:ind w:left="547"/>
        <w:rPr>
          <w:rFonts w:ascii="Times New Roman" w:hAnsi="Times New Roman" w:cs="Times New Roman"/>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as part of a traditional system </w:t>
      </w:r>
    </w:p>
    <w:p w14:paraId="4577DB16" w14:textId="77777777" w:rsidR="00802486" w:rsidRPr="001869B9" w:rsidRDefault="00802486" w:rsidP="00F83682">
      <w:pPr>
        <w:tabs>
          <w:tab w:val="right" w:leader="dot" w:pos="8959"/>
        </w:tabs>
        <w:spacing w:after="0" w:line="257" w:lineRule="auto"/>
        <w:ind w:left="547"/>
        <w:rPr>
          <w:rFonts w:ascii="Times New Roman" w:hAnsi="Times New Roman" w:cs="Times New Roman"/>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land users’ innovation</w:t>
      </w:r>
    </w:p>
    <w:p w14:paraId="221CB68F" w14:textId="77777777" w:rsidR="00802486" w:rsidRPr="001869B9" w:rsidRDefault="00802486" w:rsidP="00F83682">
      <w:pPr>
        <w:tabs>
          <w:tab w:val="right" w:leader="dot" w:pos="8959"/>
        </w:tabs>
        <w:spacing w:after="0" w:line="257" w:lineRule="auto"/>
        <w:ind w:left="547"/>
        <w:rPr>
          <w:rFonts w:ascii="Times New Roman" w:hAnsi="Times New Roman" w:cs="Times New Roman"/>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during experiments/ research </w:t>
      </w:r>
    </w:p>
    <w:p w14:paraId="42943E14" w14:textId="77777777" w:rsidR="00802486" w:rsidRPr="001869B9" w:rsidRDefault="00802486" w:rsidP="00F83682">
      <w:pPr>
        <w:tabs>
          <w:tab w:val="right" w:leader="dot" w:pos="8959"/>
        </w:tabs>
        <w:spacing w:after="0" w:line="257" w:lineRule="auto"/>
        <w:ind w:left="547"/>
        <w:rPr>
          <w:rFonts w:ascii="Times New Roman" w:hAnsi="Times New Roman" w:cs="Times New Roman"/>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through projects/ external interventions</w:t>
      </w:r>
    </w:p>
    <w:p w14:paraId="4C1E4C99" w14:textId="77777777" w:rsidR="00802486" w:rsidRPr="001869B9" w:rsidRDefault="00802486" w:rsidP="00F83682">
      <w:pPr>
        <w:tabs>
          <w:tab w:val="right" w:leader="dot" w:pos="8959"/>
        </w:tabs>
        <w:spacing w:after="0" w:line="257" w:lineRule="auto"/>
        <w:ind w:left="547"/>
        <w:rPr>
          <w:rFonts w:ascii="Times New Roman" w:hAnsi="Times New Roman" w:cs="Times New Roman"/>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other (specify): ……………………………</w:t>
      </w:r>
      <w:proofErr w:type="gramStart"/>
      <w:r w:rsidRPr="001869B9">
        <w:rPr>
          <w:rFonts w:ascii="Times New Roman" w:hAnsi="Times New Roman" w:cs="Times New Roman"/>
        </w:rPr>
        <w:t>…..</w:t>
      </w:r>
      <w:proofErr w:type="gramEnd"/>
    </w:p>
    <w:p w14:paraId="0A6F4135" w14:textId="77777777" w:rsidR="00474DDA" w:rsidRPr="001869B9" w:rsidRDefault="00474DDA" w:rsidP="00C636B3">
      <w:pPr>
        <w:pStyle w:val="Heading2"/>
        <w:rPr>
          <w:rFonts w:ascii="Times New Roman" w:hAnsi="Times New Roman" w:cs="Times New Roman"/>
        </w:rPr>
        <w:sectPr w:rsidR="00474DDA" w:rsidRPr="001869B9" w:rsidSect="00802486">
          <w:type w:val="continuous"/>
          <w:pgSz w:w="11909" w:h="16834" w:code="9"/>
          <w:pgMar w:top="720" w:right="1440" w:bottom="720" w:left="1276" w:header="720" w:footer="720" w:gutter="0"/>
          <w:cols w:num="2" w:space="137"/>
          <w:docGrid w:linePitch="360"/>
        </w:sectPr>
      </w:pPr>
      <w:bookmarkStart w:id="3" w:name="_Toc22472437"/>
    </w:p>
    <w:p w14:paraId="529171E3" w14:textId="05759203" w:rsidR="007A059F" w:rsidRPr="001869B9" w:rsidRDefault="007A059F" w:rsidP="00C636B3">
      <w:pPr>
        <w:pStyle w:val="Heading2"/>
        <w:rPr>
          <w:rFonts w:ascii="Times New Roman" w:hAnsi="Times New Roman" w:cs="Times New Roman"/>
        </w:rPr>
      </w:pPr>
      <w:r w:rsidRPr="001869B9">
        <w:rPr>
          <w:rFonts w:ascii="Times New Roman" w:hAnsi="Times New Roman" w:cs="Times New Roman"/>
        </w:rPr>
        <w:lastRenderedPageBreak/>
        <w:t>Main purpose(s) of the Technology</w:t>
      </w:r>
      <w:bookmarkEnd w:id="3"/>
      <w:r w:rsidRPr="001869B9">
        <w:rPr>
          <w:rFonts w:ascii="Times New Roman" w:hAnsi="Times New Roman" w:cs="Times New Roman"/>
        </w:rPr>
        <w:t xml:space="preserve"> </w:t>
      </w:r>
    </w:p>
    <w:p w14:paraId="30CAF665" w14:textId="19FE49AD" w:rsidR="007A059F" w:rsidRPr="001869B9" w:rsidRDefault="007A059F" w:rsidP="007A059F">
      <w:pPr>
        <w:tabs>
          <w:tab w:val="left" w:pos="7088"/>
        </w:tabs>
        <w:spacing w:after="120"/>
        <w:rPr>
          <w:rFonts w:ascii="Times New Roman" w:hAnsi="Times New Roman" w:cs="Times New Roman"/>
          <w:i/>
          <w:color w:val="365F91" w:themeColor="accent1" w:themeShade="BF"/>
        </w:rPr>
      </w:pPr>
      <w:r w:rsidRPr="001869B9">
        <w:rPr>
          <w:rFonts w:ascii="Times New Roman" w:hAnsi="Times New Roman" w:cs="Times New Roman"/>
          <w:i/>
          <w:color w:val="365F91" w:themeColor="accent1" w:themeShade="BF"/>
        </w:rPr>
        <w:t>Several answers possible</w:t>
      </w:r>
      <w:r w:rsidRPr="001869B9">
        <w:rPr>
          <w:rFonts w:ascii="Times New Roman" w:hAnsi="Times New Roman" w:cs="Times New Roman"/>
          <w:i/>
          <w:color w:val="365F91" w:themeColor="accent1" w:themeShade="BF"/>
        </w:rPr>
        <w:tab/>
      </w:r>
    </w:p>
    <w:p w14:paraId="66A5308A" w14:textId="77777777" w:rsidR="00802486" w:rsidRPr="001869B9" w:rsidRDefault="00802486" w:rsidP="0098016F">
      <w:pPr>
        <w:pStyle w:val="CommentText"/>
        <w:tabs>
          <w:tab w:val="left" w:pos="540"/>
        </w:tabs>
        <w:ind w:left="821" w:hanging="288"/>
        <w:rPr>
          <w:lang w:val="en-GB"/>
        </w:rPr>
      </w:pPr>
      <w:r w:rsidRPr="001869B9">
        <w:rPr>
          <w:spacing w:val="-3"/>
          <w:sz w:val="28"/>
          <w:lang w:val="en-GB"/>
        </w:rPr>
        <w:sym w:font="Wingdings 2" w:char="F030"/>
      </w:r>
      <w:r w:rsidRPr="001869B9">
        <w:rPr>
          <w:lang w:val="en-GB"/>
        </w:rPr>
        <w:t xml:space="preserve">  improve production (crop, fodder, wood/ fibre, water, energy)</w:t>
      </w:r>
    </w:p>
    <w:p w14:paraId="6A43F965" w14:textId="77777777" w:rsidR="00802486" w:rsidRPr="001869B9" w:rsidRDefault="00802486" w:rsidP="0098016F">
      <w:pPr>
        <w:pStyle w:val="CommentText"/>
        <w:tabs>
          <w:tab w:val="left" w:pos="540"/>
        </w:tabs>
        <w:ind w:left="821" w:hanging="288"/>
        <w:rPr>
          <w:lang w:val="en-GB"/>
        </w:rPr>
      </w:pPr>
      <w:r w:rsidRPr="001869B9">
        <w:rPr>
          <w:spacing w:val="-3"/>
          <w:sz w:val="28"/>
          <w:lang w:val="en-GB"/>
        </w:rPr>
        <w:sym w:font="Wingdings 2" w:char="F030"/>
      </w:r>
      <w:r w:rsidRPr="001869B9">
        <w:rPr>
          <w:lang w:val="en-GB"/>
        </w:rPr>
        <w:t xml:space="preserve">  prevent (avoid), reduce land degradation; restore/rehabilitate land (reverse land degradation) (soil, water, vegetation)</w:t>
      </w:r>
    </w:p>
    <w:p w14:paraId="4CC37AAC" w14:textId="77777777" w:rsidR="00802486" w:rsidRPr="001869B9" w:rsidRDefault="00802486" w:rsidP="0098016F">
      <w:pPr>
        <w:pStyle w:val="CommentText"/>
        <w:tabs>
          <w:tab w:val="left" w:pos="540"/>
        </w:tabs>
        <w:ind w:left="821" w:hanging="288"/>
        <w:rPr>
          <w:lang w:val="en-GB"/>
        </w:rPr>
      </w:pPr>
      <w:r w:rsidRPr="001869B9">
        <w:rPr>
          <w:spacing w:val="-3"/>
          <w:sz w:val="28"/>
          <w:lang w:val="en-GB"/>
        </w:rPr>
        <w:sym w:font="Wingdings 2" w:char="F030"/>
      </w:r>
      <w:r w:rsidRPr="001869B9">
        <w:rPr>
          <w:lang w:val="en-GB"/>
        </w:rPr>
        <w:t xml:space="preserve">  conserve ecosystem</w:t>
      </w:r>
    </w:p>
    <w:p w14:paraId="0245F04E" w14:textId="77777777" w:rsidR="00802486" w:rsidRPr="001869B9" w:rsidRDefault="00802486" w:rsidP="0098016F">
      <w:pPr>
        <w:pStyle w:val="CommentText"/>
        <w:tabs>
          <w:tab w:val="left" w:pos="540"/>
        </w:tabs>
        <w:ind w:left="821" w:hanging="288"/>
        <w:rPr>
          <w:spacing w:val="-3"/>
          <w:sz w:val="28"/>
          <w:lang w:val="en-GB"/>
        </w:rPr>
      </w:pPr>
      <w:r w:rsidRPr="001869B9">
        <w:rPr>
          <w:spacing w:val="-3"/>
          <w:sz w:val="28"/>
          <w:lang w:val="en-GB"/>
        </w:rPr>
        <w:sym w:font="Wingdings 2" w:char="F030"/>
      </w:r>
      <w:r w:rsidRPr="001869B9">
        <w:rPr>
          <w:lang w:val="en-GB"/>
        </w:rPr>
        <w:t xml:space="preserve">  preserve/ improve biodiversity</w:t>
      </w:r>
    </w:p>
    <w:p w14:paraId="50208F51" w14:textId="77777777" w:rsidR="00802486" w:rsidRPr="001869B9" w:rsidRDefault="00802486" w:rsidP="0098016F">
      <w:pPr>
        <w:pStyle w:val="CommentText"/>
        <w:tabs>
          <w:tab w:val="left" w:pos="540"/>
        </w:tabs>
        <w:ind w:left="821" w:hanging="288"/>
        <w:rPr>
          <w:spacing w:val="-3"/>
          <w:sz w:val="28"/>
          <w:lang w:val="en-GB"/>
        </w:rPr>
      </w:pPr>
      <w:r w:rsidRPr="001869B9">
        <w:rPr>
          <w:spacing w:val="-3"/>
          <w:sz w:val="28"/>
          <w:lang w:val="en-GB"/>
        </w:rPr>
        <w:sym w:font="Wingdings 2" w:char="F030"/>
      </w:r>
      <w:r w:rsidRPr="001869B9">
        <w:rPr>
          <w:lang w:val="en-GB"/>
        </w:rPr>
        <w:t xml:space="preserve">  create beneficial economic impact (e.g. increase income/ employment opportunities)</w:t>
      </w:r>
    </w:p>
    <w:p w14:paraId="0C26EC00" w14:textId="77777777" w:rsidR="00802486" w:rsidRPr="001869B9" w:rsidRDefault="00802486" w:rsidP="0098016F">
      <w:pPr>
        <w:pStyle w:val="CommentText"/>
        <w:tabs>
          <w:tab w:val="left" w:pos="540"/>
        </w:tabs>
        <w:ind w:left="821" w:hanging="288"/>
        <w:rPr>
          <w:spacing w:val="-3"/>
          <w:sz w:val="28"/>
          <w:lang w:val="en-GB"/>
        </w:rPr>
      </w:pPr>
      <w:r w:rsidRPr="001869B9">
        <w:rPr>
          <w:spacing w:val="-3"/>
          <w:sz w:val="28"/>
          <w:lang w:val="en-GB"/>
        </w:rPr>
        <w:sym w:font="Wingdings 2" w:char="F030"/>
      </w:r>
      <w:r w:rsidRPr="001869B9">
        <w:rPr>
          <w:lang w:val="en-GB"/>
        </w:rPr>
        <w:t xml:space="preserve">  create beneficial social impact (e.g. reduce conflicts on natural resources, support marginalized groups)</w:t>
      </w:r>
    </w:p>
    <w:p w14:paraId="4C3870C0" w14:textId="77777777" w:rsidR="00802486" w:rsidRPr="001869B9" w:rsidRDefault="00802486" w:rsidP="0098016F">
      <w:pPr>
        <w:pStyle w:val="CommentText"/>
        <w:tabs>
          <w:tab w:val="left" w:pos="540"/>
        </w:tabs>
        <w:ind w:left="821" w:hanging="288"/>
        <w:rPr>
          <w:lang w:val="en-GB"/>
        </w:rPr>
      </w:pPr>
      <w:r w:rsidRPr="001869B9">
        <w:rPr>
          <w:spacing w:val="-3"/>
          <w:sz w:val="28"/>
          <w:lang w:val="en-GB"/>
        </w:rPr>
        <w:sym w:font="Wingdings 2" w:char="F030"/>
      </w:r>
      <w:r w:rsidRPr="001869B9">
        <w:rPr>
          <w:lang w:val="en-GB"/>
        </w:rPr>
        <w:t xml:space="preserve">  reduce risk of disasters (e.g. droughts, floods, landslides)</w:t>
      </w:r>
    </w:p>
    <w:p w14:paraId="2C4A4ACC" w14:textId="77777777" w:rsidR="00802486" w:rsidRPr="001869B9" w:rsidRDefault="00802486" w:rsidP="0098016F">
      <w:pPr>
        <w:pStyle w:val="CommentText"/>
        <w:tabs>
          <w:tab w:val="left" w:pos="540"/>
        </w:tabs>
        <w:ind w:left="821" w:hanging="288"/>
        <w:rPr>
          <w:lang w:val="en-GB"/>
        </w:rPr>
      </w:pPr>
      <w:r w:rsidRPr="001869B9">
        <w:rPr>
          <w:spacing w:val="-3"/>
          <w:sz w:val="28"/>
          <w:lang w:val="en-GB"/>
        </w:rPr>
        <w:sym w:font="Wingdings 2" w:char="F030"/>
      </w:r>
      <w:r w:rsidRPr="001869B9">
        <w:rPr>
          <w:lang w:val="en-GB"/>
        </w:rPr>
        <w:t xml:space="preserve">  </w:t>
      </w:r>
      <w:r w:rsidRPr="001869B9">
        <w:rPr>
          <w:spacing w:val="-6"/>
          <w:lang w:val="en-GB"/>
        </w:rPr>
        <w:t>adapt to climate change/ extremes and its impacts (e.g. resilience to droughts, storms)</w:t>
      </w:r>
    </w:p>
    <w:p w14:paraId="39242DCE" w14:textId="77777777" w:rsidR="00802486" w:rsidRPr="001869B9" w:rsidRDefault="00802486" w:rsidP="0098016F">
      <w:pPr>
        <w:pStyle w:val="CommentText"/>
        <w:tabs>
          <w:tab w:val="left" w:pos="540"/>
        </w:tabs>
        <w:ind w:left="821" w:hanging="288"/>
        <w:rPr>
          <w:lang w:val="en-GB"/>
        </w:rPr>
      </w:pPr>
      <w:r w:rsidRPr="001869B9">
        <w:rPr>
          <w:spacing w:val="-3"/>
          <w:sz w:val="28"/>
          <w:lang w:val="en-GB"/>
        </w:rPr>
        <w:sym w:font="Wingdings 2" w:char="F030"/>
      </w:r>
      <w:r w:rsidRPr="001869B9">
        <w:rPr>
          <w:lang w:val="en-GB"/>
        </w:rPr>
        <w:t xml:space="preserve">  mitigate climate change and its impacts (e.g. through carbon sequestration)</w:t>
      </w:r>
    </w:p>
    <w:p w14:paraId="3BFE0C6E" w14:textId="77777777" w:rsidR="00802486" w:rsidRPr="001869B9" w:rsidRDefault="00802486" w:rsidP="0098016F">
      <w:pPr>
        <w:tabs>
          <w:tab w:val="left" w:pos="540"/>
          <w:tab w:val="right" w:leader="dot" w:pos="7088"/>
        </w:tabs>
        <w:spacing w:after="0"/>
        <w:ind w:left="821" w:hanging="288"/>
        <w:rPr>
          <w:rFonts w:ascii="Times New Roman" w:hAnsi="Times New Roman" w:cs="Times New Roman"/>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other purpose (specify): </w:t>
      </w:r>
      <w:r w:rsidRPr="001869B9">
        <w:rPr>
          <w:rFonts w:ascii="Times New Roman" w:hAnsi="Times New Roman" w:cs="Times New Roman"/>
        </w:rPr>
        <w:tab/>
        <w:t>……………………………………………………………………………………………</w:t>
      </w:r>
    </w:p>
    <w:p w14:paraId="6D030901" w14:textId="6F05F7C1" w:rsidR="00E35654" w:rsidRPr="001869B9" w:rsidRDefault="007A059F" w:rsidP="009E4D8D">
      <w:pPr>
        <w:pStyle w:val="Heading2"/>
        <w:rPr>
          <w:rFonts w:ascii="Times New Roman" w:hAnsi="Times New Roman" w:cs="Times New Roman"/>
        </w:rPr>
      </w:pPr>
      <w:r w:rsidRPr="001869B9">
        <w:rPr>
          <w:rFonts w:ascii="Times New Roman" w:hAnsi="Times New Roman" w:cs="Times New Roman"/>
        </w:rPr>
        <w:t>Current land use type(s) where the Technology is applied</w:t>
      </w:r>
    </w:p>
    <w:p w14:paraId="1714082B" w14:textId="42797614" w:rsidR="007A059F" w:rsidRPr="001869B9" w:rsidRDefault="007A059F" w:rsidP="0098016F">
      <w:pPr>
        <w:spacing w:after="0"/>
        <w:ind w:left="547"/>
        <w:rPr>
          <w:rFonts w:ascii="Times New Roman" w:hAnsi="Times New Roman" w:cs="Times New Roman"/>
          <w:b/>
        </w:rPr>
      </w:pPr>
      <w:r w:rsidRPr="001869B9">
        <w:rPr>
          <w:rFonts w:ascii="Times New Roman" w:hAnsi="Times New Roman" w:cs="Times New Roman"/>
          <w:spacing w:val="-3"/>
          <w:sz w:val="28"/>
        </w:rPr>
        <w:sym w:font="Wingdings 2" w:char="F030"/>
      </w:r>
      <w:r w:rsidRPr="001869B9">
        <w:rPr>
          <w:rFonts w:ascii="Times New Roman" w:hAnsi="Times New Roman" w:cs="Times New Roman"/>
          <w:iCs/>
        </w:rPr>
        <w:t xml:space="preserve">  Cropland</w:t>
      </w:r>
      <w:r w:rsidRPr="001869B9">
        <w:rPr>
          <w:rFonts w:ascii="Times New Roman" w:hAnsi="Times New Roman" w:cs="Times New Roman"/>
          <w:i/>
          <w:iCs/>
          <w:color w:val="365F91" w:themeColor="accent1" w:themeShade="BF"/>
        </w:rPr>
        <w:t xml:space="preserve"> (land used for cultivation of crops (field crops, orchards)</w:t>
      </w:r>
    </w:p>
    <w:p w14:paraId="52FEA165" w14:textId="2E104A9F" w:rsidR="007A059F" w:rsidRPr="001869B9" w:rsidRDefault="007A059F" w:rsidP="0098016F">
      <w:pPr>
        <w:spacing w:after="0"/>
        <w:ind w:left="547"/>
        <w:rPr>
          <w:rFonts w:ascii="Times New Roman" w:hAnsi="Times New Roman" w:cs="Times New Roman"/>
          <w:iCs/>
        </w:rPr>
      </w:pPr>
      <w:r w:rsidRPr="001869B9">
        <w:rPr>
          <w:rFonts w:ascii="Times New Roman" w:hAnsi="Times New Roman" w:cs="Times New Roman"/>
          <w:spacing w:val="-3"/>
          <w:sz w:val="28"/>
        </w:rPr>
        <w:sym w:font="Wingdings 2" w:char="F030"/>
      </w:r>
      <w:r w:rsidRPr="001869B9">
        <w:rPr>
          <w:rFonts w:ascii="Times New Roman" w:hAnsi="Times New Roman" w:cs="Times New Roman"/>
          <w:iCs/>
        </w:rPr>
        <w:t xml:space="preserve">  Grazing land (</w:t>
      </w:r>
      <w:r w:rsidRPr="001869B9">
        <w:rPr>
          <w:rFonts w:ascii="Times New Roman" w:hAnsi="Times New Roman" w:cs="Times New Roman"/>
          <w:i/>
          <w:iCs/>
          <w:color w:val="365F91" w:themeColor="accent1" w:themeShade="BF"/>
        </w:rPr>
        <w:t>land used for animal production)</w:t>
      </w:r>
    </w:p>
    <w:p w14:paraId="108155E0" w14:textId="7F23A51D" w:rsidR="007A059F" w:rsidRPr="001869B9" w:rsidRDefault="007A059F" w:rsidP="0098016F">
      <w:pPr>
        <w:spacing w:after="0"/>
        <w:ind w:left="547"/>
        <w:rPr>
          <w:rFonts w:ascii="Times New Roman" w:hAnsi="Times New Roman" w:cs="Times New Roman"/>
          <w:iCs/>
        </w:rPr>
      </w:pPr>
      <w:r w:rsidRPr="001869B9">
        <w:rPr>
          <w:rFonts w:ascii="Times New Roman" w:hAnsi="Times New Roman" w:cs="Times New Roman"/>
          <w:spacing w:val="-3"/>
          <w:sz w:val="28"/>
        </w:rPr>
        <w:sym w:font="Wingdings 2" w:char="F030"/>
      </w:r>
      <w:r w:rsidRPr="001869B9">
        <w:rPr>
          <w:rFonts w:ascii="Times New Roman" w:hAnsi="Times New Roman" w:cs="Times New Roman"/>
          <w:iCs/>
        </w:rPr>
        <w:t xml:space="preserve">  Forest/ woodlands (</w:t>
      </w:r>
      <w:r w:rsidRPr="001869B9">
        <w:rPr>
          <w:rFonts w:ascii="Times New Roman" w:hAnsi="Times New Roman" w:cs="Times New Roman"/>
          <w:i/>
          <w:iCs/>
          <w:color w:val="365F91" w:themeColor="accent1" w:themeShade="BF"/>
        </w:rPr>
        <w:t>land used mainly for wood production, other forest products, recreation, protection.)</w:t>
      </w:r>
    </w:p>
    <w:p w14:paraId="7B5CDF9B" w14:textId="77777777" w:rsidR="00802486" w:rsidRPr="001869B9" w:rsidRDefault="007A059F" w:rsidP="0098016F">
      <w:pPr>
        <w:spacing w:after="0"/>
        <w:ind w:left="547"/>
        <w:rPr>
          <w:rFonts w:ascii="Times New Roman" w:hAnsi="Times New Roman" w:cs="Times New Roman"/>
          <w:iCs/>
        </w:rPr>
      </w:pPr>
      <w:r w:rsidRPr="001869B9">
        <w:rPr>
          <w:rFonts w:ascii="Times New Roman" w:hAnsi="Times New Roman" w:cs="Times New Roman"/>
          <w:spacing w:val="-3"/>
          <w:sz w:val="28"/>
        </w:rPr>
        <w:sym w:font="Wingdings 2" w:char="F030"/>
      </w:r>
      <w:r w:rsidRPr="001869B9">
        <w:rPr>
          <w:rFonts w:ascii="Times New Roman" w:hAnsi="Times New Roman" w:cs="Times New Roman"/>
          <w:iCs/>
        </w:rPr>
        <w:t xml:space="preserve">  Settlements, infrastructure </w:t>
      </w:r>
    </w:p>
    <w:p w14:paraId="6F18FA47" w14:textId="0B4BF0AD" w:rsidR="007A059F" w:rsidRPr="001869B9" w:rsidRDefault="007A059F" w:rsidP="0098016F">
      <w:pPr>
        <w:spacing w:after="0"/>
        <w:ind w:left="547"/>
        <w:rPr>
          <w:rFonts w:ascii="Times New Roman" w:hAnsi="Times New Roman" w:cs="Times New Roman"/>
          <w:iCs/>
        </w:rPr>
      </w:pPr>
      <w:r w:rsidRPr="001869B9">
        <w:rPr>
          <w:rFonts w:ascii="Times New Roman" w:hAnsi="Times New Roman" w:cs="Times New Roman"/>
          <w:spacing w:val="-3"/>
          <w:sz w:val="28"/>
        </w:rPr>
        <w:sym w:font="Wingdings 2" w:char="F030"/>
      </w:r>
      <w:r w:rsidRPr="001869B9">
        <w:rPr>
          <w:rFonts w:ascii="Times New Roman" w:hAnsi="Times New Roman" w:cs="Times New Roman"/>
          <w:iCs/>
        </w:rPr>
        <w:t xml:space="preserve">  Waterways, waterbodies, wetlands</w:t>
      </w:r>
    </w:p>
    <w:p w14:paraId="3B10C787" w14:textId="1E762E4E" w:rsidR="007A059F" w:rsidRPr="001869B9" w:rsidRDefault="007A059F" w:rsidP="0098016F">
      <w:pPr>
        <w:spacing w:after="0"/>
        <w:ind w:left="547"/>
        <w:rPr>
          <w:rFonts w:ascii="Times New Roman" w:hAnsi="Times New Roman" w:cs="Times New Roman"/>
          <w:iCs/>
        </w:rPr>
      </w:pPr>
      <w:r w:rsidRPr="001869B9">
        <w:rPr>
          <w:rFonts w:ascii="Times New Roman" w:hAnsi="Times New Roman" w:cs="Times New Roman"/>
          <w:spacing w:val="-3"/>
          <w:sz w:val="28"/>
        </w:rPr>
        <w:sym w:font="Wingdings 2" w:char="F030"/>
      </w:r>
      <w:r w:rsidRPr="001869B9">
        <w:rPr>
          <w:rFonts w:ascii="Times New Roman" w:hAnsi="Times New Roman" w:cs="Times New Roman"/>
          <w:iCs/>
        </w:rPr>
        <w:t xml:space="preserve">  Mines, extractive industries</w:t>
      </w:r>
    </w:p>
    <w:p w14:paraId="36DB27E6" w14:textId="10B53AE2" w:rsidR="007A059F" w:rsidRPr="001869B9" w:rsidRDefault="007A059F" w:rsidP="0098016F">
      <w:pPr>
        <w:spacing w:after="0"/>
        <w:ind w:left="547"/>
        <w:rPr>
          <w:rFonts w:ascii="Times New Roman" w:hAnsi="Times New Roman" w:cs="Times New Roman"/>
          <w:iCs/>
        </w:rPr>
      </w:pPr>
      <w:r w:rsidRPr="001869B9">
        <w:rPr>
          <w:rFonts w:ascii="Times New Roman" w:hAnsi="Times New Roman" w:cs="Times New Roman"/>
          <w:spacing w:val="-3"/>
          <w:sz w:val="28"/>
        </w:rPr>
        <w:sym w:font="Wingdings 2" w:char="F030"/>
      </w:r>
      <w:r w:rsidRPr="001869B9">
        <w:rPr>
          <w:rFonts w:ascii="Times New Roman" w:hAnsi="Times New Roman" w:cs="Times New Roman"/>
          <w:iCs/>
        </w:rPr>
        <w:t xml:space="preserve">  Unproductive land</w:t>
      </w:r>
    </w:p>
    <w:p w14:paraId="13A0BCFB" w14:textId="2BC7989E" w:rsidR="007A059F" w:rsidRPr="001869B9" w:rsidRDefault="007A059F" w:rsidP="0098016F">
      <w:pPr>
        <w:spacing w:after="0"/>
        <w:ind w:left="547"/>
        <w:rPr>
          <w:rFonts w:ascii="Times New Roman" w:hAnsi="Times New Roman" w:cs="Times New Roman"/>
          <w:spacing w:val="-3"/>
        </w:rPr>
      </w:pPr>
      <w:r w:rsidRPr="001869B9">
        <w:rPr>
          <w:rFonts w:ascii="Times New Roman" w:hAnsi="Times New Roman" w:cs="Times New Roman"/>
          <w:spacing w:val="-3"/>
          <w:sz w:val="28"/>
        </w:rPr>
        <w:sym w:font="Wingdings 2" w:char="F030"/>
      </w:r>
      <w:r w:rsidRPr="001869B9">
        <w:rPr>
          <w:rFonts w:ascii="Times New Roman" w:hAnsi="Times New Roman" w:cs="Times New Roman"/>
          <w:spacing w:val="-3"/>
          <w:sz w:val="28"/>
        </w:rPr>
        <w:t xml:space="preserve"> </w:t>
      </w:r>
      <w:r w:rsidRPr="001869B9">
        <w:rPr>
          <w:rFonts w:ascii="Times New Roman" w:hAnsi="Times New Roman" w:cs="Times New Roman"/>
          <w:spacing w:val="-3"/>
        </w:rPr>
        <w:t>Protected areas</w:t>
      </w:r>
    </w:p>
    <w:p w14:paraId="2336AE4E" w14:textId="4B3E8FB2" w:rsidR="007A059F" w:rsidRPr="001869B9" w:rsidRDefault="007A059F" w:rsidP="0098016F">
      <w:pPr>
        <w:spacing w:after="0"/>
        <w:ind w:left="547"/>
        <w:rPr>
          <w:rFonts w:ascii="Times New Roman" w:hAnsi="Times New Roman" w:cs="Times New Roman"/>
          <w:iCs/>
        </w:rPr>
      </w:pPr>
      <w:r w:rsidRPr="001869B9">
        <w:rPr>
          <w:rFonts w:ascii="Times New Roman" w:hAnsi="Times New Roman" w:cs="Times New Roman"/>
          <w:spacing w:val="-3"/>
          <w:sz w:val="28"/>
        </w:rPr>
        <w:sym w:font="Wingdings 2" w:char="F030"/>
      </w:r>
      <w:r w:rsidRPr="001869B9">
        <w:rPr>
          <w:rFonts w:ascii="Times New Roman" w:hAnsi="Times New Roman" w:cs="Times New Roman"/>
          <w:iCs/>
        </w:rPr>
        <w:t xml:space="preserve">  Other (specify):</w:t>
      </w:r>
    </w:p>
    <w:p w14:paraId="71935D20" w14:textId="07D0D424" w:rsidR="00731AFE" w:rsidRPr="001869B9" w:rsidRDefault="00731AFE" w:rsidP="00731AFE">
      <w:pPr>
        <w:pStyle w:val="Heading2"/>
        <w:rPr>
          <w:rFonts w:ascii="Times New Roman" w:hAnsi="Times New Roman" w:cs="Times New Roman"/>
        </w:rPr>
      </w:pPr>
      <w:r w:rsidRPr="001869B9">
        <w:rPr>
          <w:rFonts w:ascii="Times New Roman" w:hAnsi="Times New Roman" w:cs="Times New Roman"/>
        </w:rPr>
        <w:t>Current land use system(s) where the Technology is applied</w:t>
      </w:r>
    </w:p>
    <w:p w14:paraId="511A7543" w14:textId="264402ED" w:rsidR="00731AFE" w:rsidRPr="001869B9" w:rsidRDefault="00802486" w:rsidP="00802486">
      <w:pPr>
        <w:spacing w:after="0"/>
        <w:ind w:left="900" w:hanging="324"/>
        <w:rPr>
          <w:rFonts w:ascii="Times New Roman" w:hAnsi="Times New Roman" w:cs="Times New Roman"/>
          <w:iCs/>
        </w:rPr>
      </w:pPr>
      <w:r w:rsidRPr="001869B9">
        <w:rPr>
          <w:rFonts w:ascii="Times New Roman" w:hAnsi="Times New Roman" w:cs="Times New Roman"/>
          <w:spacing w:val="-3"/>
          <w:sz w:val="28"/>
        </w:rPr>
        <w:sym w:font="Wingdings 2" w:char="F030"/>
      </w:r>
      <w:r w:rsidRPr="001869B9">
        <w:rPr>
          <w:rFonts w:ascii="Times New Roman" w:hAnsi="Times New Roman" w:cs="Times New Roman"/>
          <w:iCs/>
        </w:rPr>
        <w:t xml:space="preserve"> </w:t>
      </w:r>
      <w:r w:rsidR="00731AFE" w:rsidRPr="001869B9">
        <w:rPr>
          <w:rFonts w:ascii="Times New Roman" w:hAnsi="Times New Roman" w:cs="Times New Roman"/>
          <w:iCs/>
        </w:rPr>
        <w:t xml:space="preserve">High In-put Vegetable </w:t>
      </w:r>
    </w:p>
    <w:p w14:paraId="4A00242B" w14:textId="1A30FCBE" w:rsidR="00731AFE" w:rsidRPr="001869B9" w:rsidRDefault="00802486" w:rsidP="00802486">
      <w:pPr>
        <w:spacing w:after="0"/>
        <w:ind w:left="900" w:hanging="324"/>
        <w:rPr>
          <w:rFonts w:ascii="Times New Roman" w:hAnsi="Times New Roman" w:cs="Times New Roman"/>
          <w:iCs/>
        </w:rPr>
      </w:pPr>
      <w:r w:rsidRPr="001869B9">
        <w:rPr>
          <w:rFonts w:ascii="Times New Roman" w:hAnsi="Times New Roman" w:cs="Times New Roman"/>
          <w:spacing w:val="-3"/>
          <w:sz w:val="28"/>
        </w:rPr>
        <w:sym w:font="Wingdings 2" w:char="F030"/>
      </w:r>
      <w:r w:rsidRPr="001869B9">
        <w:rPr>
          <w:rFonts w:ascii="Times New Roman" w:hAnsi="Times New Roman" w:cs="Times New Roman"/>
          <w:iCs/>
        </w:rPr>
        <w:t xml:space="preserve"> </w:t>
      </w:r>
      <w:r w:rsidR="00731AFE" w:rsidRPr="001869B9">
        <w:rPr>
          <w:rFonts w:ascii="Times New Roman" w:hAnsi="Times New Roman" w:cs="Times New Roman"/>
          <w:iCs/>
        </w:rPr>
        <w:t>Low In-put Vegetable (Rain-fed)</w:t>
      </w:r>
    </w:p>
    <w:p w14:paraId="5F93E4FE" w14:textId="645CB2CE" w:rsidR="00731AFE" w:rsidRPr="001869B9" w:rsidRDefault="00802486" w:rsidP="00802486">
      <w:pPr>
        <w:spacing w:after="0"/>
        <w:ind w:left="900" w:hanging="324"/>
        <w:rPr>
          <w:rFonts w:ascii="Times New Roman" w:hAnsi="Times New Roman" w:cs="Times New Roman"/>
          <w:iCs/>
        </w:rPr>
      </w:pPr>
      <w:r w:rsidRPr="001869B9">
        <w:rPr>
          <w:rFonts w:ascii="Times New Roman" w:hAnsi="Times New Roman" w:cs="Times New Roman"/>
          <w:spacing w:val="-3"/>
          <w:sz w:val="28"/>
        </w:rPr>
        <w:sym w:font="Wingdings 2" w:char="F030"/>
      </w:r>
      <w:r w:rsidRPr="001869B9">
        <w:rPr>
          <w:rFonts w:ascii="Times New Roman" w:hAnsi="Times New Roman" w:cs="Times New Roman"/>
          <w:iCs/>
        </w:rPr>
        <w:t xml:space="preserve"> </w:t>
      </w:r>
      <w:r w:rsidR="00731AFE" w:rsidRPr="001869B9">
        <w:rPr>
          <w:rFonts w:ascii="Times New Roman" w:hAnsi="Times New Roman" w:cs="Times New Roman"/>
          <w:iCs/>
        </w:rPr>
        <w:t xml:space="preserve">Rice </w:t>
      </w:r>
    </w:p>
    <w:p w14:paraId="6697A60D" w14:textId="4754F214" w:rsidR="00F65347" w:rsidRPr="001869B9" w:rsidRDefault="00F83682" w:rsidP="00F83682">
      <w:pPr>
        <w:spacing w:after="0"/>
        <w:ind w:left="900" w:hanging="324"/>
        <w:rPr>
          <w:rFonts w:ascii="Times New Roman" w:hAnsi="Times New Roman" w:cs="Times New Roman"/>
          <w:iCs/>
        </w:rPr>
      </w:pPr>
      <w:r w:rsidRPr="001869B9">
        <w:rPr>
          <w:rFonts w:ascii="Times New Roman" w:hAnsi="Times New Roman" w:cs="Times New Roman"/>
          <w:spacing w:val="-3"/>
          <w:sz w:val="28"/>
        </w:rPr>
        <w:sym w:font="Wingdings 2" w:char="F030"/>
      </w:r>
      <w:r w:rsidRPr="001869B9">
        <w:rPr>
          <w:rFonts w:ascii="Times New Roman" w:hAnsi="Times New Roman" w:cs="Times New Roman"/>
          <w:iCs/>
        </w:rPr>
        <w:t xml:space="preserve"> </w:t>
      </w:r>
      <w:r w:rsidR="00F65347" w:rsidRPr="001869B9">
        <w:rPr>
          <w:rFonts w:ascii="Times New Roman" w:hAnsi="Times New Roman" w:cs="Times New Roman"/>
          <w:iCs/>
        </w:rPr>
        <w:t>Home garden</w:t>
      </w:r>
    </w:p>
    <w:p w14:paraId="591AE914" w14:textId="20D7CD39" w:rsidR="00F65347" w:rsidRPr="001869B9" w:rsidRDefault="00F83682" w:rsidP="00F83682">
      <w:pPr>
        <w:spacing w:after="0"/>
        <w:ind w:left="900" w:hanging="324"/>
        <w:rPr>
          <w:rFonts w:ascii="Times New Roman" w:hAnsi="Times New Roman" w:cs="Times New Roman"/>
          <w:iCs/>
        </w:rPr>
      </w:pPr>
      <w:r w:rsidRPr="001869B9">
        <w:rPr>
          <w:rFonts w:ascii="Times New Roman" w:hAnsi="Times New Roman" w:cs="Times New Roman"/>
          <w:spacing w:val="-3"/>
          <w:sz w:val="28"/>
        </w:rPr>
        <w:sym w:font="Wingdings 2" w:char="F030"/>
      </w:r>
      <w:r w:rsidRPr="001869B9">
        <w:rPr>
          <w:rFonts w:ascii="Times New Roman" w:hAnsi="Times New Roman" w:cs="Times New Roman"/>
          <w:iCs/>
        </w:rPr>
        <w:t xml:space="preserve"> </w:t>
      </w:r>
      <w:r w:rsidR="00F65347" w:rsidRPr="001869B9">
        <w:rPr>
          <w:rFonts w:ascii="Times New Roman" w:hAnsi="Times New Roman" w:cs="Times New Roman"/>
          <w:iCs/>
        </w:rPr>
        <w:t xml:space="preserve">Tea (Small holder/ plantation) </w:t>
      </w:r>
    </w:p>
    <w:p w14:paraId="25FEDB6F" w14:textId="11E8C306" w:rsidR="00731AFE" w:rsidRPr="001869B9" w:rsidRDefault="00F83682" w:rsidP="00F83682">
      <w:pPr>
        <w:spacing w:after="0"/>
        <w:ind w:left="900" w:hanging="324"/>
        <w:rPr>
          <w:rFonts w:ascii="Times New Roman" w:hAnsi="Times New Roman" w:cs="Times New Roman"/>
          <w:iCs/>
        </w:rPr>
      </w:pPr>
      <w:r w:rsidRPr="001869B9">
        <w:rPr>
          <w:rFonts w:ascii="Times New Roman" w:hAnsi="Times New Roman" w:cs="Times New Roman"/>
          <w:spacing w:val="-3"/>
          <w:sz w:val="28"/>
        </w:rPr>
        <w:sym w:font="Wingdings 2" w:char="F030"/>
      </w:r>
      <w:r w:rsidRPr="001869B9">
        <w:rPr>
          <w:rFonts w:ascii="Times New Roman" w:hAnsi="Times New Roman" w:cs="Times New Roman"/>
          <w:iCs/>
        </w:rPr>
        <w:t xml:space="preserve"> </w:t>
      </w:r>
      <w:r w:rsidR="00731AFE" w:rsidRPr="001869B9">
        <w:rPr>
          <w:rFonts w:ascii="Times New Roman" w:hAnsi="Times New Roman" w:cs="Times New Roman"/>
          <w:iCs/>
        </w:rPr>
        <w:t>Fru</w:t>
      </w:r>
      <w:r w:rsidR="00F65347" w:rsidRPr="001869B9">
        <w:rPr>
          <w:rFonts w:ascii="Times New Roman" w:hAnsi="Times New Roman" w:cs="Times New Roman"/>
          <w:iCs/>
        </w:rPr>
        <w:t xml:space="preserve">its </w:t>
      </w:r>
    </w:p>
    <w:p w14:paraId="18E9A259" w14:textId="298E8350" w:rsidR="00F65347" w:rsidRPr="001869B9" w:rsidRDefault="00F83682" w:rsidP="00F83682">
      <w:pPr>
        <w:spacing w:after="0"/>
        <w:ind w:left="900" w:hanging="324"/>
        <w:rPr>
          <w:rFonts w:ascii="Times New Roman" w:hAnsi="Times New Roman" w:cs="Times New Roman"/>
          <w:iCs/>
        </w:rPr>
      </w:pPr>
      <w:r w:rsidRPr="001869B9">
        <w:rPr>
          <w:rFonts w:ascii="Times New Roman" w:hAnsi="Times New Roman" w:cs="Times New Roman"/>
          <w:spacing w:val="-3"/>
          <w:sz w:val="28"/>
        </w:rPr>
        <w:sym w:font="Wingdings 2" w:char="F030"/>
      </w:r>
      <w:r w:rsidRPr="001869B9">
        <w:rPr>
          <w:rFonts w:ascii="Times New Roman" w:hAnsi="Times New Roman" w:cs="Times New Roman"/>
          <w:iCs/>
        </w:rPr>
        <w:t xml:space="preserve"> </w:t>
      </w:r>
      <w:r w:rsidR="00F65347" w:rsidRPr="001869B9">
        <w:rPr>
          <w:rFonts w:ascii="Times New Roman" w:hAnsi="Times New Roman" w:cs="Times New Roman"/>
          <w:iCs/>
        </w:rPr>
        <w:t>Other</w:t>
      </w:r>
    </w:p>
    <w:p w14:paraId="2EB61CDC" w14:textId="1EB9E5AB" w:rsidR="00F65347" w:rsidRPr="001869B9" w:rsidRDefault="00F65347" w:rsidP="00F83682">
      <w:pPr>
        <w:spacing w:after="0"/>
        <w:ind w:left="900" w:hanging="324"/>
        <w:rPr>
          <w:rFonts w:ascii="Times New Roman" w:hAnsi="Times New Roman" w:cs="Times New Roman"/>
          <w:iCs/>
        </w:rPr>
      </w:pPr>
      <w:r w:rsidRPr="001869B9">
        <w:rPr>
          <w:rFonts w:ascii="Times New Roman" w:hAnsi="Times New Roman" w:cs="Times New Roman"/>
          <w:iCs/>
        </w:rPr>
        <w:t>………………………</w:t>
      </w:r>
      <w:r w:rsidR="00F83682" w:rsidRPr="001869B9">
        <w:rPr>
          <w:rFonts w:ascii="Times New Roman" w:hAnsi="Times New Roman" w:cs="Times New Roman"/>
          <w:iCs/>
        </w:rPr>
        <w:t>………………..</w:t>
      </w:r>
    </w:p>
    <w:p w14:paraId="547B80F5" w14:textId="477F7C1C" w:rsidR="00F65347" w:rsidRPr="001869B9" w:rsidRDefault="00F65347" w:rsidP="00F83682">
      <w:pPr>
        <w:spacing w:after="0"/>
        <w:ind w:left="900" w:hanging="324"/>
        <w:rPr>
          <w:rFonts w:ascii="Times New Roman" w:hAnsi="Times New Roman" w:cs="Times New Roman"/>
          <w:iCs/>
        </w:rPr>
      </w:pPr>
      <w:r w:rsidRPr="001869B9">
        <w:rPr>
          <w:rFonts w:ascii="Times New Roman" w:hAnsi="Times New Roman" w:cs="Times New Roman"/>
          <w:iCs/>
        </w:rPr>
        <w:t>………………………</w:t>
      </w:r>
      <w:r w:rsidR="00F83682" w:rsidRPr="001869B9">
        <w:rPr>
          <w:rFonts w:ascii="Times New Roman" w:hAnsi="Times New Roman" w:cs="Times New Roman"/>
          <w:iCs/>
        </w:rPr>
        <w:t>………………..</w:t>
      </w:r>
    </w:p>
    <w:p w14:paraId="63371497" w14:textId="13949E09" w:rsidR="00F65347" w:rsidRPr="001869B9" w:rsidRDefault="00F65347" w:rsidP="00F83682">
      <w:pPr>
        <w:spacing w:after="0"/>
        <w:ind w:left="900" w:hanging="324"/>
        <w:rPr>
          <w:rFonts w:ascii="Times New Roman" w:hAnsi="Times New Roman" w:cs="Times New Roman"/>
          <w:iCs/>
        </w:rPr>
      </w:pPr>
      <w:r w:rsidRPr="001869B9">
        <w:rPr>
          <w:rFonts w:ascii="Times New Roman" w:hAnsi="Times New Roman" w:cs="Times New Roman"/>
          <w:iCs/>
        </w:rPr>
        <w:t>………………………</w:t>
      </w:r>
      <w:r w:rsidR="00F83682" w:rsidRPr="001869B9">
        <w:rPr>
          <w:rFonts w:ascii="Times New Roman" w:hAnsi="Times New Roman" w:cs="Times New Roman"/>
          <w:iCs/>
        </w:rPr>
        <w:t>………………..</w:t>
      </w:r>
    </w:p>
    <w:p w14:paraId="49CA955E" w14:textId="1F759CA2" w:rsidR="00F61A50" w:rsidRPr="001869B9" w:rsidRDefault="00F61A50" w:rsidP="00C636B3">
      <w:pPr>
        <w:pStyle w:val="Heading2"/>
        <w:rPr>
          <w:rFonts w:ascii="Times New Roman" w:hAnsi="Times New Roman" w:cs="Times New Roman"/>
        </w:rPr>
      </w:pPr>
      <w:bookmarkStart w:id="4" w:name="_Toc22472444"/>
      <w:r w:rsidRPr="001869B9">
        <w:rPr>
          <w:rFonts w:ascii="Times New Roman" w:hAnsi="Times New Roman" w:cs="Times New Roman"/>
        </w:rPr>
        <w:t>Main types of land degradation addressed by the Technology</w:t>
      </w:r>
      <w:bookmarkEnd w:id="4"/>
    </w:p>
    <w:p w14:paraId="62411932" w14:textId="00C92AE6" w:rsidR="00F61A50" w:rsidRPr="001869B9" w:rsidRDefault="00F61A50" w:rsidP="00F83682">
      <w:pPr>
        <w:tabs>
          <w:tab w:val="left" w:pos="2977"/>
          <w:tab w:val="right" w:leader="dot" w:pos="9214"/>
        </w:tabs>
        <w:spacing w:after="0" w:line="240" w:lineRule="auto"/>
        <w:ind w:left="547"/>
        <w:rPr>
          <w:rFonts w:ascii="Times New Roman" w:hAnsi="Times New Roman" w:cs="Times New Roman"/>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w:t>
      </w:r>
      <w:r w:rsidRPr="001869B9">
        <w:rPr>
          <w:rFonts w:ascii="Times New Roman" w:hAnsi="Times New Roman" w:cs="Times New Roman"/>
          <w:iCs/>
        </w:rPr>
        <w:t>soil erosion by water</w:t>
      </w:r>
      <w:r w:rsidRPr="001869B9">
        <w:rPr>
          <w:rFonts w:ascii="Times New Roman" w:hAnsi="Times New Roman" w:cs="Times New Roman"/>
        </w:rPr>
        <w:tab/>
      </w:r>
    </w:p>
    <w:p w14:paraId="76708820" w14:textId="407F5C2C" w:rsidR="00F61A50" w:rsidRPr="001869B9" w:rsidRDefault="00F61A50" w:rsidP="00F83682">
      <w:pPr>
        <w:tabs>
          <w:tab w:val="left" w:pos="2977"/>
          <w:tab w:val="right" w:leader="dot" w:pos="9214"/>
        </w:tabs>
        <w:spacing w:after="0" w:line="240" w:lineRule="auto"/>
        <w:ind w:left="547"/>
        <w:rPr>
          <w:rFonts w:ascii="Times New Roman" w:hAnsi="Times New Roman" w:cs="Times New Roman"/>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w:t>
      </w:r>
      <w:r w:rsidRPr="001869B9">
        <w:rPr>
          <w:rFonts w:ascii="Times New Roman" w:hAnsi="Times New Roman" w:cs="Times New Roman"/>
          <w:bCs/>
          <w:iCs/>
        </w:rPr>
        <w:t>soil erosion by wind</w:t>
      </w:r>
      <w:r w:rsidRPr="001869B9">
        <w:rPr>
          <w:rFonts w:ascii="Times New Roman" w:hAnsi="Times New Roman" w:cs="Times New Roman"/>
        </w:rPr>
        <w:tab/>
      </w:r>
    </w:p>
    <w:p w14:paraId="56232238" w14:textId="0AE13D5E" w:rsidR="00F61A50" w:rsidRPr="001869B9" w:rsidRDefault="00F61A50" w:rsidP="00F83682">
      <w:pPr>
        <w:tabs>
          <w:tab w:val="left" w:pos="2977"/>
          <w:tab w:val="right" w:leader="dot" w:pos="9214"/>
        </w:tabs>
        <w:spacing w:after="0" w:line="240" w:lineRule="auto"/>
        <w:ind w:left="547"/>
        <w:rPr>
          <w:rFonts w:ascii="Times New Roman" w:hAnsi="Times New Roman" w:cs="Times New Roman"/>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w:t>
      </w:r>
      <w:r w:rsidRPr="001869B9">
        <w:rPr>
          <w:rFonts w:ascii="Times New Roman" w:hAnsi="Times New Roman" w:cs="Times New Roman"/>
          <w:bCs/>
          <w:iCs/>
        </w:rPr>
        <w:t>chemical soil deterioration</w:t>
      </w:r>
    </w:p>
    <w:p w14:paraId="1CE49C15" w14:textId="7DFBE416" w:rsidR="00F61A50" w:rsidRPr="001869B9" w:rsidRDefault="00F61A50" w:rsidP="00F83682">
      <w:pPr>
        <w:tabs>
          <w:tab w:val="left" w:pos="2977"/>
          <w:tab w:val="right" w:leader="dot" w:pos="9214"/>
        </w:tabs>
        <w:spacing w:after="0" w:line="240" w:lineRule="auto"/>
        <w:ind w:left="547"/>
        <w:rPr>
          <w:rFonts w:ascii="Times New Roman" w:hAnsi="Times New Roman" w:cs="Times New Roman"/>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w:t>
      </w:r>
      <w:r w:rsidRPr="001869B9">
        <w:rPr>
          <w:rFonts w:ascii="Times New Roman" w:hAnsi="Times New Roman" w:cs="Times New Roman"/>
          <w:bCs/>
          <w:iCs/>
        </w:rPr>
        <w:t>physical soil deterioration</w:t>
      </w:r>
    </w:p>
    <w:p w14:paraId="09448E06" w14:textId="7F15EB6B" w:rsidR="00F61A50" w:rsidRPr="001869B9" w:rsidRDefault="00F61A50" w:rsidP="00F83682">
      <w:pPr>
        <w:tabs>
          <w:tab w:val="left" w:pos="2977"/>
          <w:tab w:val="right" w:leader="dot" w:pos="9214"/>
        </w:tabs>
        <w:spacing w:after="0" w:line="240" w:lineRule="auto"/>
        <w:ind w:left="547"/>
        <w:rPr>
          <w:rFonts w:ascii="Times New Roman" w:hAnsi="Times New Roman" w:cs="Times New Roman"/>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w:t>
      </w:r>
      <w:r w:rsidRPr="001869B9">
        <w:rPr>
          <w:rFonts w:ascii="Times New Roman" w:hAnsi="Times New Roman" w:cs="Times New Roman"/>
          <w:bCs/>
          <w:iCs/>
        </w:rPr>
        <w:t>biological degradation</w:t>
      </w:r>
      <w:r w:rsidRPr="001869B9">
        <w:rPr>
          <w:rFonts w:ascii="Times New Roman" w:hAnsi="Times New Roman" w:cs="Times New Roman"/>
        </w:rPr>
        <w:tab/>
      </w:r>
    </w:p>
    <w:p w14:paraId="26093F18" w14:textId="06F5695A" w:rsidR="00F61A50" w:rsidRPr="001869B9" w:rsidRDefault="00F61A50" w:rsidP="00F83682">
      <w:pPr>
        <w:tabs>
          <w:tab w:val="left" w:pos="2977"/>
          <w:tab w:val="right" w:leader="dot" w:pos="9214"/>
        </w:tabs>
        <w:spacing w:after="0" w:line="240" w:lineRule="auto"/>
        <w:ind w:left="547"/>
        <w:rPr>
          <w:rFonts w:ascii="Times New Roman" w:hAnsi="Times New Roman" w:cs="Times New Roman"/>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w:t>
      </w:r>
      <w:r w:rsidRPr="001869B9">
        <w:rPr>
          <w:rFonts w:ascii="Times New Roman" w:hAnsi="Times New Roman" w:cs="Times New Roman"/>
          <w:bCs/>
          <w:iCs/>
        </w:rPr>
        <w:t>water degradation</w:t>
      </w:r>
      <w:r w:rsidRPr="001869B9">
        <w:rPr>
          <w:rFonts w:ascii="Times New Roman" w:hAnsi="Times New Roman" w:cs="Times New Roman"/>
        </w:rPr>
        <w:tab/>
      </w:r>
    </w:p>
    <w:p w14:paraId="2F1B6A52" w14:textId="066BCF79" w:rsidR="00F61A50" w:rsidRPr="001869B9" w:rsidRDefault="00F61A50" w:rsidP="00F83682">
      <w:pPr>
        <w:spacing w:after="0" w:line="240" w:lineRule="auto"/>
        <w:ind w:left="547"/>
        <w:rPr>
          <w:rFonts w:ascii="Times New Roman" w:hAnsi="Times New Roman" w:cs="Times New Roman"/>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other</w:t>
      </w:r>
    </w:p>
    <w:p w14:paraId="71031458" w14:textId="1E306770" w:rsidR="00F61A50" w:rsidRPr="001869B9" w:rsidRDefault="00F61A50" w:rsidP="00F61A50">
      <w:pPr>
        <w:spacing w:after="0"/>
        <w:ind w:left="900" w:hanging="900"/>
        <w:rPr>
          <w:rFonts w:ascii="Times New Roman" w:hAnsi="Times New Roman" w:cs="Times New Roman"/>
        </w:rPr>
      </w:pPr>
    </w:p>
    <w:p w14:paraId="51F787D0" w14:textId="77777777" w:rsidR="009E4D8D" w:rsidRPr="001869B9" w:rsidRDefault="009E4D8D" w:rsidP="009E4D8D">
      <w:pPr>
        <w:pStyle w:val="Heading1"/>
        <w:rPr>
          <w:rFonts w:ascii="Times New Roman" w:hAnsi="Times New Roman" w:cs="Times New Roman"/>
        </w:rPr>
      </w:pPr>
      <w:r w:rsidRPr="001869B9">
        <w:rPr>
          <w:rFonts w:ascii="Times New Roman" w:hAnsi="Times New Roman" w:cs="Times New Roman"/>
        </w:rPr>
        <w:lastRenderedPageBreak/>
        <w:t>Photos of the technology</w:t>
      </w:r>
    </w:p>
    <w:p w14:paraId="41FCE3B7" w14:textId="21A1D1EB" w:rsidR="00F61A50" w:rsidRPr="001869B9" w:rsidRDefault="00F61A50" w:rsidP="00F61A50">
      <w:pPr>
        <w:spacing w:after="0"/>
        <w:ind w:left="900" w:hanging="900"/>
        <w:rPr>
          <w:rFonts w:ascii="Times New Roman" w:hAnsi="Times New Roman" w:cs="Times New Roman"/>
          <w:bCs/>
          <w:sz w:val="24"/>
          <w:szCs w:val="24"/>
        </w:rPr>
      </w:pPr>
    </w:p>
    <w:p w14:paraId="57FEEAF4" w14:textId="679D6A78" w:rsidR="00B16D48" w:rsidRPr="001869B9" w:rsidRDefault="00B16D48" w:rsidP="00F61A50">
      <w:pPr>
        <w:spacing w:after="0"/>
        <w:ind w:left="900" w:hanging="900"/>
        <w:rPr>
          <w:rFonts w:ascii="Times New Roman" w:hAnsi="Times New Roman" w:cs="Times New Roman"/>
          <w:bCs/>
          <w:sz w:val="24"/>
          <w:szCs w:val="24"/>
        </w:rPr>
      </w:pPr>
    </w:p>
    <w:p w14:paraId="1D0A5E7A" w14:textId="31D742D7" w:rsidR="0098016F" w:rsidRPr="001869B9" w:rsidRDefault="0098016F" w:rsidP="0098016F">
      <w:pPr>
        <w:rPr>
          <w:rFonts w:ascii="Times New Roman" w:hAnsi="Times New Roman" w:cs="Times New Roman"/>
          <w:sz w:val="24"/>
          <w:szCs w:val="24"/>
        </w:rPr>
      </w:pPr>
    </w:p>
    <w:p w14:paraId="2A2C07C0" w14:textId="76321BD3" w:rsidR="0098016F" w:rsidRPr="001869B9" w:rsidRDefault="0098016F" w:rsidP="0098016F">
      <w:pPr>
        <w:rPr>
          <w:rFonts w:ascii="Times New Roman" w:hAnsi="Times New Roman" w:cs="Times New Roman"/>
          <w:sz w:val="24"/>
          <w:szCs w:val="24"/>
        </w:rPr>
      </w:pPr>
    </w:p>
    <w:p w14:paraId="7B626E00" w14:textId="0A22FC0D" w:rsidR="0098016F" w:rsidRPr="001869B9" w:rsidRDefault="0098016F" w:rsidP="0098016F">
      <w:pPr>
        <w:rPr>
          <w:rFonts w:ascii="Times New Roman" w:hAnsi="Times New Roman" w:cs="Times New Roman"/>
          <w:sz w:val="24"/>
          <w:szCs w:val="24"/>
        </w:rPr>
      </w:pPr>
    </w:p>
    <w:p w14:paraId="7B2C308C" w14:textId="694F630B" w:rsidR="0098016F" w:rsidRPr="001869B9" w:rsidRDefault="0098016F" w:rsidP="0098016F">
      <w:pPr>
        <w:rPr>
          <w:rFonts w:ascii="Times New Roman" w:hAnsi="Times New Roman" w:cs="Times New Roman"/>
          <w:sz w:val="24"/>
          <w:szCs w:val="24"/>
        </w:rPr>
      </w:pPr>
    </w:p>
    <w:p w14:paraId="25978453" w14:textId="40BC2A23" w:rsidR="0098016F" w:rsidRPr="001869B9" w:rsidRDefault="0098016F" w:rsidP="0098016F">
      <w:pPr>
        <w:rPr>
          <w:rFonts w:ascii="Times New Roman" w:hAnsi="Times New Roman" w:cs="Times New Roman"/>
          <w:sz w:val="24"/>
          <w:szCs w:val="24"/>
        </w:rPr>
      </w:pPr>
    </w:p>
    <w:p w14:paraId="0DA94D38" w14:textId="33042247" w:rsidR="0098016F" w:rsidRPr="001869B9" w:rsidRDefault="0098016F" w:rsidP="0098016F">
      <w:pPr>
        <w:rPr>
          <w:rFonts w:ascii="Times New Roman" w:hAnsi="Times New Roman" w:cs="Times New Roman"/>
          <w:sz w:val="24"/>
          <w:szCs w:val="24"/>
        </w:rPr>
      </w:pPr>
    </w:p>
    <w:p w14:paraId="40A3DBD4" w14:textId="69352C47" w:rsidR="0098016F" w:rsidRPr="001869B9" w:rsidRDefault="0098016F" w:rsidP="0098016F">
      <w:pPr>
        <w:rPr>
          <w:rFonts w:ascii="Times New Roman" w:hAnsi="Times New Roman" w:cs="Times New Roman"/>
          <w:sz w:val="24"/>
          <w:szCs w:val="24"/>
        </w:rPr>
      </w:pPr>
    </w:p>
    <w:p w14:paraId="37F09EF2" w14:textId="250E8D1F" w:rsidR="0098016F" w:rsidRPr="001869B9" w:rsidRDefault="0098016F" w:rsidP="0098016F">
      <w:pPr>
        <w:rPr>
          <w:rFonts w:ascii="Times New Roman" w:hAnsi="Times New Roman" w:cs="Times New Roman"/>
          <w:sz w:val="24"/>
          <w:szCs w:val="24"/>
        </w:rPr>
      </w:pPr>
    </w:p>
    <w:p w14:paraId="3A48A49F" w14:textId="0FE030BF" w:rsidR="0098016F" w:rsidRPr="001869B9" w:rsidRDefault="0098016F" w:rsidP="0098016F">
      <w:pPr>
        <w:rPr>
          <w:rFonts w:ascii="Times New Roman" w:hAnsi="Times New Roman" w:cs="Times New Roman"/>
          <w:sz w:val="24"/>
          <w:szCs w:val="24"/>
        </w:rPr>
      </w:pPr>
    </w:p>
    <w:p w14:paraId="26BABFB8" w14:textId="6559AF63" w:rsidR="0098016F" w:rsidRPr="001869B9" w:rsidRDefault="0098016F" w:rsidP="0098016F">
      <w:pPr>
        <w:rPr>
          <w:rFonts w:ascii="Times New Roman" w:hAnsi="Times New Roman" w:cs="Times New Roman"/>
          <w:sz w:val="24"/>
          <w:szCs w:val="24"/>
        </w:rPr>
      </w:pPr>
    </w:p>
    <w:p w14:paraId="3CAA55FC" w14:textId="6DB18966" w:rsidR="0098016F" w:rsidRPr="001869B9" w:rsidRDefault="0098016F" w:rsidP="0098016F">
      <w:pPr>
        <w:rPr>
          <w:rFonts w:ascii="Times New Roman" w:hAnsi="Times New Roman" w:cs="Times New Roman"/>
          <w:sz w:val="24"/>
          <w:szCs w:val="24"/>
        </w:rPr>
      </w:pPr>
    </w:p>
    <w:p w14:paraId="4EF0FAA0" w14:textId="0DCBAD9C" w:rsidR="0098016F" w:rsidRPr="001869B9" w:rsidRDefault="0098016F" w:rsidP="0098016F">
      <w:pPr>
        <w:rPr>
          <w:rFonts w:ascii="Times New Roman" w:hAnsi="Times New Roman" w:cs="Times New Roman"/>
          <w:sz w:val="24"/>
          <w:szCs w:val="24"/>
        </w:rPr>
      </w:pPr>
    </w:p>
    <w:p w14:paraId="59CFF936" w14:textId="1A9867A8" w:rsidR="0098016F" w:rsidRPr="001869B9" w:rsidRDefault="0098016F" w:rsidP="0098016F">
      <w:pPr>
        <w:rPr>
          <w:rFonts w:ascii="Times New Roman" w:hAnsi="Times New Roman" w:cs="Times New Roman"/>
          <w:sz w:val="24"/>
          <w:szCs w:val="24"/>
        </w:rPr>
      </w:pPr>
    </w:p>
    <w:p w14:paraId="63CD661B" w14:textId="59D2FDFD" w:rsidR="0098016F" w:rsidRPr="001869B9" w:rsidRDefault="0098016F" w:rsidP="0098016F">
      <w:pPr>
        <w:rPr>
          <w:rFonts w:ascii="Times New Roman" w:hAnsi="Times New Roman" w:cs="Times New Roman"/>
          <w:sz w:val="24"/>
          <w:szCs w:val="24"/>
        </w:rPr>
      </w:pPr>
    </w:p>
    <w:p w14:paraId="0E66A722" w14:textId="13267D20" w:rsidR="0098016F" w:rsidRPr="001869B9" w:rsidRDefault="0098016F" w:rsidP="0098016F">
      <w:pPr>
        <w:rPr>
          <w:rFonts w:ascii="Times New Roman" w:hAnsi="Times New Roman" w:cs="Times New Roman"/>
          <w:sz w:val="24"/>
          <w:szCs w:val="24"/>
        </w:rPr>
      </w:pPr>
    </w:p>
    <w:p w14:paraId="469AE9D3" w14:textId="40091C25" w:rsidR="0098016F" w:rsidRPr="001869B9" w:rsidRDefault="0098016F" w:rsidP="0098016F">
      <w:pPr>
        <w:rPr>
          <w:rFonts w:ascii="Times New Roman" w:hAnsi="Times New Roman" w:cs="Times New Roman"/>
          <w:sz w:val="24"/>
          <w:szCs w:val="24"/>
        </w:rPr>
      </w:pPr>
    </w:p>
    <w:p w14:paraId="38897EC6" w14:textId="0DD148C6" w:rsidR="0098016F" w:rsidRPr="001869B9" w:rsidRDefault="0098016F" w:rsidP="0098016F">
      <w:pPr>
        <w:rPr>
          <w:rFonts w:ascii="Times New Roman" w:hAnsi="Times New Roman" w:cs="Times New Roman"/>
          <w:sz w:val="24"/>
          <w:szCs w:val="24"/>
        </w:rPr>
      </w:pPr>
    </w:p>
    <w:p w14:paraId="30E19B6A" w14:textId="5A13EFEC" w:rsidR="0098016F" w:rsidRPr="001869B9" w:rsidRDefault="0098016F" w:rsidP="0098016F">
      <w:pPr>
        <w:rPr>
          <w:rFonts w:ascii="Times New Roman" w:hAnsi="Times New Roman" w:cs="Times New Roman"/>
          <w:sz w:val="24"/>
          <w:szCs w:val="24"/>
        </w:rPr>
      </w:pPr>
    </w:p>
    <w:p w14:paraId="49E81656" w14:textId="67ADC6C5" w:rsidR="0098016F" w:rsidRPr="001869B9" w:rsidRDefault="0098016F" w:rsidP="0098016F">
      <w:pPr>
        <w:rPr>
          <w:rFonts w:ascii="Times New Roman" w:hAnsi="Times New Roman" w:cs="Times New Roman"/>
          <w:sz w:val="24"/>
          <w:szCs w:val="24"/>
        </w:rPr>
      </w:pPr>
    </w:p>
    <w:p w14:paraId="10AF5221" w14:textId="30EE784F" w:rsidR="0098016F" w:rsidRPr="001869B9" w:rsidRDefault="0098016F" w:rsidP="0098016F">
      <w:pPr>
        <w:rPr>
          <w:rFonts w:ascii="Times New Roman" w:hAnsi="Times New Roman" w:cs="Times New Roman"/>
          <w:sz w:val="24"/>
          <w:szCs w:val="24"/>
        </w:rPr>
      </w:pPr>
    </w:p>
    <w:p w14:paraId="478A2AA4" w14:textId="1A92BB69" w:rsidR="0098016F" w:rsidRPr="001869B9" w:rsidRDefault="0098016F" w:rsidP="0098016F">
      <w:pPr>
        <w:rPr>
          <w:rFonts w:ascii="Times New Roman" w:hAnsi="Times New Roman" w:cs="Times New Roman"/>
          <w:sz w:val="24"/>
          <w:szCs w:val="24"/>
        </w:rPr>
      </w:pPr>
    </w:p>
    <w:p w14:paraId="0A2C58DB" w14:textId="62597564" w:rsidR="0098016F" w:rsidRPr="001869B9" w:rsidRDefault="0098016F" w:rsidP="0098016F">
      <w:pPr>
        <w:rPr>
          <w:rFonts w:ascii="Times New Roman" w:hAnsi="Times New Roman" w:cs="Times New Roman"/>
          <w:sz w:val="24"/>
          <w:szCs w:val="24"/>
        </w:rPr>
      </w:pPr>
    </w:p>
    <w:p w14:paraId="1CF96123" w14:textId="26102D18" w:rsidR="0098016F" w:rsidRPr="001869B9" w:rsidRDefault="0098016F" w:rsidP="0098016F">
      <w:pPr>
        <w:rPr>
          <w:rFonts w:ascii="Times New Roman" w:hAnsi="Times New Roman" w:cs="Times New Roman"/>
          <w:sz w:val="24"/>
          <w:szCs w:val="24"/>
        </w:rPr>
      </w:pPr>
    </w:p>
    <w:p w14:paraId="559EC018" w14:textId="463C3268" w:rsidR="0098016F" w:rsidRPr="001869B9" w:rsidRDefault="0098016F" w:rsidP="0098016F">
      <w:pPr>
        <w:rPr>
          <w:rFonts w:ascii="Times New Roman" w:hAnsi="Times New Roman" w:cs="Times New Roman"/>
          <w:sz w:val="24"/>
          <w:szCs w:val="24"/>
        </w:rPr>
      </w:pPr>
    </w:p>
    <w:p w14:paraId="0E66A9E2" w14:textId="138FFE5F" w:rsidR="0098016F" w:rsidRPr="001869B9" w:rsidRDefault="0098016F" w:rsidP="0098016F">
      <w:pPr>
        <w:rPr>
          <w:rFonts w:ascii="Times New Roman" w:hAnsi="Times New Roman" w:cs="Times New Roman"/>
          <w:sz w:val="24"/>
          <w:szCs w:val="24"/>
        </w:rPr>
      </w:pPr>
    </w:p>
    <w:p w14:paraId="161E4FFE" w14:textId="23EF6FB5" w:rsidR="0098016F" w:rsidRPr="001869B9" w:rsidRDefault="0098016F" w:rsidP="0098016F">
      <w:pPr>
        <w:rPr>
          <w:rFonts w:ascii="Times New Roman" w:hAnsi="Times New Roman" w:cs="Times New Roman"/>
          <w:bCs/>
          <w:sz w:val="24"/>
          <w:szCs w:val="24"/>
        </w:rPr>
      </w:pPr>
    </w:p>
    <w:p w14:paraId="339D4194" w14:textId="5E35538C" w:rsidR="0098016F" w:rsidRPr="001869B9" w:rsidRDefault="0098016F" w:rsidP="0098016F">
      <w:pPr>
        <w:tabs>
          <w:tab w:val="left" w:pos="1683"/>
        </w:tabs>
        <w:rPr>
          <w:rFonts w:ascii="Times New Roman" w:hAnsi="Times New Roman" w:cs="Times New Roman"/>
          <w:sz w:val="24"/>
          <w:szCs w:val="24"/>
        </w:rPr>
      </w:pPr>
      <w:r w:rsidRPr="001869B9">
        <w:rPr>
          <w:rFonts w:ascii="Times New Roman" w:hAnsi="Times New Roman" w:cs="Times New Roman"/>
          <w:sz w:val="24"/>
          <w:szCs w:val="24"/>
        </w:rPr>
        <w:tab/>
      </w:r>
    </w:p>
    <w:p w14:paraId="3ED3127A" w14:textId="77777777" w:rsidR="0098016F" w:rsidRPr="001869B9" w:rsidRDefault="0098016F">
      <w:pPr>
        <w:rPr>
          <w:rFonts w:ascii="Times New Roman" w:hAnsi="Times New Roman" w:cs="Times New Roman"/>
          <w:sz w:val="24"/>
          <w:szCs w:val="24"/>
        </w:rPr>
      </w:pPr>
      <w:r w:rsidRPr="001869B9">
        <w:rPr>
          <w:rFonts w:ascii="Times New Roman" w:hAnsi="Times New Roman" w:cs="Times New Roman"/>
          <w:sz w:val="24"/>
          <w:szCs w:val="24"/>
        </w:rPr>
        <w:br w:type="page"/>
      </w:r>
    </w:p>
    <w:p w14:paraId="7D6AC881" w14:textId="77777777" w:rsidR="0098016F" w:rsidRPr="001869B9" w:rsidRDefault="0098016F" w:rsidP="0098016F">
      <w:pPr>
        <w:spacing w:after="0"/>
        <w:ind w:left="900" w:hanging="900"/>
        <w:rPr>
          <w:rFonts w:ascii="Times New Roman" w:hAnsi="Times New Roman" w:cs="Times New Roman"/>
          <w:bCs/>
          <w:sz w:val="24"/>
          <w:szCs w:val="24"/>
        </w:rPr>
      </w:pPr>
      <w:r w:rsidRPr="001869B9">
        <w:rPr>
          <w:rFonts w:ascii="Times New Roman" w:hAnsi="Times New Roman" w:cs="Times New Roman"/>
          <w:bCs/>
          <w:sz w:val="24"/>
          <w:szCs w:val="24"/>
        </w:rPr>
        <w:lastRenderedPageBreak/>
        <w:t xml:space="preserve">Annexure 02: </w:t>
      </w:r>
    </w:p>
    <w:p w14:paraId="049AEF5C" w14:textId="77777777" w:rsidR="0098016F" w:rsidRPr="001869B9" w:rsidRDefault="0098016F" w:rsidP="0098016F">
      <w:pPr>
        <w:spacing w:after="0"/>
        <w:ind w:left="900" w:hanging="900"/>
        <w:rPr>
          <w:rFonts w:ascii="Times New Roman" w:hAnsi="Times New Roman" w:cs="Times New Roman"/>
          <w:bCs/>
          <w:sz w:val="24"/>
          <w:szCs w:val="24"/>
        </w:rPr>
      </w:pPr>
    </w:p>
    <w:p w14:paraId="46DD3E84" w14:textId="77777777" w:rsidR="0098016F" w:rsidRPr="001869B9" w:rsidRDefault="0098016F" w:rsidP="0098016F">
      <w:pPr>
        <w:spacing w:after="0"/>
        <w:ind w:left="900" w:hanging="900"/>
        <w:jc w:val="center"/>
        <w:rPr>
          <w:rFonts w:ascii="Times New Roman" w:hAnsi="Times New Roman" w:cs="Times New Roman"/>
          <w:bCs/>
          <w:sz w:val="24"/>
          <w:szCs w:val="24"/>
        </w:rPr>
      </w:pPr>
      <w:r w:rsidRPr="001869B9">
        <w:rPr>
          <w:rFonts w:ascii="Times New Roman" w:hAnsi="Times New Roman" w:cs="Times New Roman"/>
          <w:bCs/>
          <w:sz w:val="24"/>
          <w:szCs w:val="24"/>
        </w:rPr>
        <w:t>Basic Information on SLM approaches practiced by individuals/groups/organizations</w:t>
      </w:r>
    </w:p>
    <w:p w14:paraId="30B41A3B" w14:textId="77777777" w:rsidR="0098016F" w:rsidRPr="001869B9" w:rsidRDefault="0098016F" w:rsidP="0098016F">
      <w:pPr>
        <w:spacing w:after="0"/>
        <w:ind w:left="900" w:hanging="900"/>
        <w:jc w:val="center"/>
        <w:rPr>
          <w:rFonts w:ascii="Times New Roman" w:hAnsi="Times New Roman" w:cs="Times New Roman"/>
          <w:bCs/>
          <w:sz w:val="24"/>
          <w:szCs w:val="24"/>
        </w:rPr>
      </w:pPr>
    </w:p>
    <w:p w14:paraId="085F1FD4" w14:textId="77777777" w:rsidR="0098016F" w:rsidRPr="001869B9" w:rsidRDefault="0098016F" w:rsidP="0098016F">
      <w:pPr>
        <w:pStyle w:val="Heading1"/>
        <w:numPr>
          <w:ilvl w:val="0"/>
          <w:numId w:val="18"/>
        </w:numPr>
        <w:rPr>
          <w:rFonts w:ascii="Times New Roman" w:hAnsi="Times New Roman" w:cs="Times New Roman"/>
        </w:rPr>
      </w:pPr>
      <w:r w:rsidRPr="001869B9">
        <w:rPr>
          <w:rFonts w:ascii="Times New Roman" w:hAnsi="Times New Roman" w:cs="Times New Roman"/>
        </w:rPr>
        <w:t xml:space="preserve">Definitions </w:t>
      </w:r>
    </w:p>
    <w:p w14:paraId="4454CC0D" w14:textId="77777777" w:rsidR="0098016F" w:rsidRPr="001869B9" w:rsidRDefault="0098016F" w:rsidP="0098016F">
      <w:pPr>
        <w:pStyle w:val="NoSpacing"/>
        <w:rPr>
          <w:rFonts w:ascii="Times New Roman" w:hAnsi="Times New Roman" w:cs="Times New Roman"/>
          <w:lang w:eastAsia="en-GB"/>
        </w:rPr>
      </w:pPr>
    </w:p>
    <w:p w14:paraId="388AFF1D" w14:textId="77777777" w:rsidR="0098016F" w:rsidRPr="001869B9" w:rsidRDefault="0098016F" w:rsidP="0098016F">
      <w:pPr>
        <w:pStyle w:val="NoSpacing"/>
        <w:spacing w:after="120"/>
        <w:rPr>
          <w:rFonts w:ascii="Times New Roman" w:hAnsi="Times New Roman" w:cs="Times New Roman"/>
          <w:b/>
          <w:bCs/>
          <w:sz w:val="24"/>
          <w:szCs w:val="24"/>
          <w:lang w:eastAsia="en-GB"/>
        </w:rPr>
      </w:pPr>
      <w:r w:rsidRPr="001869B9">
        <w:rPr>
          <w:rFonts w:ascii="Times New Roman" w:hAnsi="Times New Roman" w:cs="Times New Roman"/>
          <w:b/>
          <w:bCs/>
          <w:sz w:val="24"/>
          <w:szCs w:val="24"/>
          <w:lang w:eastAsia="en-GB"/>
        </w:rPr>
        <w:t>SLM Approach:</w:t>
      </w:r>
    </w:p>
    <w:p w14:paraId="4769D2FA" w14:textId="77777777" w:rsidR="0098016F" w:rsidRPr="001869B9" w:rsidRDefault="0098016F" w:rsidP="0098016F">
      <w:pPr>
        <w:pStyle w:val="NoSpacing"/>
        <w:rPr>
          <w:rFonts w:ascii="Times New Roman" w:hAnsi="Times New Roman" w:cs="Times New Roman"/>
          <w:sz w:val="24"/>
          <w:szCs w:val="24"/>
          <w:lang w:eastAsia="en-GB"/>
        </w:rPr>
      </w:pPr>
      <w:r w:rsidRPr="001869B9">
        <w:rPr>
          <w:rFonts w:ascii="Times New Roman" w:hAnsi="Times New Roman" w:cs="Times New Roman"/>
          <w:sz w:val="24"/>
          <w:szCs w:val="24"/>
          <w:lang w:eastAsia="en-GB"/>
        </w:rPr>
        <w:t xml:space="preserve">An SLM Approach defines the ways and means used to implement one or several SLM Technologies. It includes technical and material support, </w:t>
      </w:r>
      <w:proofErr w:type="gramStart"/>
      <w:r w:rsidRPr="001869B9">
        <w:rPr>
          <w:rFonts w:ascii="Times New Roman" w:hAnsi="Times New Roman" w:cs="Times New Roman"/>
          <w:sz w:val="24"/>
          <w:szCs w:val="24"/>
          <w:lang w:eastAsia="en-GB"/>
        </w:rPr>
        <w:t>involvement</w:t>
      </w:r>
      <w:proofErr w:type="gramEnd"/>
      <w:r w:rsidRPr="001869B9">
        <w:rPr>
          <w:rFonts w:ascii="Times New Roman" w:hAnsi="Times New Roman" w:cs="Times New Roman"/>
          <w:sz w:val="24"/>
          <w:szCs w:val="24"/>
          <w:lang w:eastAsia="en-GB"/>
        </w:rPr>
        <w:t xml:space="preserve"> and roles of different stakeholders, etc. An Approach can refer to a project/ </w:t>
      </w:r>
      <w:proofErr w:type="spellStart"/>
      <w:r w:rsidRPr="001869B9">
        <w:rPr>
          <w:rFonts w:ascii="Times New Roman" w:hAnsi="Times New Roman" w:cs="Times New Roman"/>
          <w:sz w:val="24"/>
          <w:szCs w:val="24"/>
          <w:lang w:eastAsia="en-GB"/>
        </w:rPr>
        <w:t>programme</w:t>
      </w:r>
      <w:proofErr w:type="spellEnd"/>
      <w:r w:rsidRPr="001869B9">
        <w:rPr>
          <w:rFonts w:ascii="Times New Roman" w:hAnsi="Times New Roman" w:cs="Times New Roman"/>
          <w:sz w:val="24"/>
          <w:szCs w:val="24"/>
          <w:lang w:eastAsia="en-GB"/>
        </w:rPr>
        <w:t xml:space="preserve"> or to activities initiated by land users themselves.</w:t>
      </w:r>
    </w:p>
    <w:p w14:paraId="5E875FFC" w14:textId="77777777" w:rsidR="0098016F" w:rsidRPr="001869B9" w:rsidRDefault="0098016F" w:rsidP="0098016F">
      <w:pPr>
        <w:pStyle w:val="Heading1"/>
        <w:rPr>
          <w:rFonts w:ascii="Times New Roman" w:hAnsi="Times New Roman" w:cs="Times New Roman"/>
          <w:lang w:eastAsia="en-GB"/>
        </w:rPr>
      </w:pPr>
      <w:r w:rsidRPr="001869B9">
        <w:rPr>
          <w:rFonts w:ascii="Times New Roman" w:hAnsi="Times New Roman" w:cs="Times New Roman"/>
          <w:lang w:eastAsia="en-GB"/>
        </w:rPr>
        <w:t xml:space="preserve">Details of Information Provider </w:t>
      </w:r>
    </w:p>
    <w:p w14:paraId="0A7A3645" w14:textId="77777777" w:rsidR="0098016F" w:rsidRPr="001869B9" w:rsidRDefault="0098016F" w:rsidP="0098016F">
      <w:pPr>
        <w:keepNext/>
        <w:keepLines/>
        <w:numPr>
          <w:ilvl w:val="0"/>
          <w:numId w:val="14"/>
        </w:numPr>
        <w:shd w:val="clear" w:color="auto" w:fill="C6D9F1" w:themeFill="text2" w:themeFillTint="33"/>
        <w:tabs>
          <w:tab w:val="num" w:pos="360"/>
        </w:tabs>
        <w:spacing w:before="240" w:after="0"/>
        <w:ind w:left="0" w:firstLine="0"/>
        <w:outlineLvl w:val="0"/>
        <w:rPr>
          <w:rFonts w:ascii="Times New Roman" w:eastAsiaTheme="majorEastAsia" w:hAnsi="Times New Roman" w:cs="Times New Roman"/>
          <w:b/>
          <w:bCs/>
          <w:vanish/>
          <w:color w:val="365F91" w:themeColor="accent1" w:themeShade="BF"/>
          <w:sz w:val="28"/>
          <w:szCs w:val="28"/>
          <w:lang w:eastAsia="en-GB"/>
        </w:rPr>
      </w:pPr>
    </w:p>
    <w:p w14:paraId="0D80A1E0" w14:textId="77777777" w:rsidR="0098016F" w:rsidRPr="001869B9" w:rsidRDefault="0098016F" w:rsidP="0098016F">
      <w:pPr>
        <w:keepNext/>
        <w:keepLines/>
        <w:numPr>
          <w:ilvl w:val="0"/>
          <w:numId w:val="14"/>
        </w:numPr>
        <w:shd w:val="clear" w:color="auto" w:fill="C6D9F1" w:themeFill="text2" w:themeFillTint="33"/>
        <w:tabs>
          <w:tab w:val="num" w:pos="360"/>
        </w:tabs>
        <w:spacing w:before="240" w:after="0"/>
        <w:ind w:left="0" w:firstLine="0"/>
        <w:outlineLvl w:val="0"/>
        <w:rPr>
          <w:rFonts w:ascii="Times New Roman" w:eastAsiaTheme="majorEastAsia" w:hAnsi="Times New Roman" w:cs="Times New Roman"/>
          <w:b/>
          <w:bCs/>
          <w:vanish/>
          <w:color w:val="365F91" w:themeColor="accent1" w:themeShade="BF"/>
          <w:sz w:val="28"/>
          <w:szCs w:val="28"/>
          <w:lang w:eastAsia="en-GB"/>
        </w:rPr>
      </w:pPr>
    </w:p>
    <w:p w14:paraId="1ACED9AE" w14:textId="77777777" w:rsidR="0098016F" w:rsidRPr="001869B9" w:rsidRDefault="0098016F" w:rsidP="0098016F">
      <w:pPr>
        <w:pStyle w:val="Heading2"/>
        <w:rPr>
          <w:rFonts w:ascii="Times New Roman" w:hAnsi="Times New Roman" w:cs="Times New Roman"/>
        </w:rPr>
      </w:pPr>
      <w:r w:rsidRPr="001869B9">
        <w:rPr>
          <w:rFonts w:ascii="Times New Roman" w:hAnsi="Times New Roman" w:cs="Times New Roman"/>
        </w:rPr>
        <w:t xml:space="preserve">Name: </w:t>
      </w:r>
    </w:p>
    <w:p w14:paraId="0C81B0BF" w14:textId="77777777" w:rsidR="0098016F" w:rsidRPr="001869B9" w:rsidRDefault="0098016F" w:rsidP="0098016F">
      <w:pPr>
        <w:pStyle w:val="Heading2"/>
        <w:rPr>
          <w:rFonts w:ascii="Times New Roman" w:hAnsi="Times New Roman" w:cs="Times New Roman"/>
        </w:rPr>
      </w:pPr>
      <w:r w:rsidRPr="001869B9">
        <w:rPr>
          <w:rFonts w:ascii="Times New Roman" w:hAnsi="Times New Roman" w:cs="Times New Roman"/>
        </w:rPr>
        <w:t xml:space="preserve">Designation/ Occupation: </w:t>
      </w:r>
    </w:p>
    <w:p w14:paraId="66663C44" w14:textId="77777777" w:rsidR="0098016F" w:rsidRPr="001869B9" w:rsidRDefault="0098016F" w:rsidP="0098016F">
      <w:pPr>
        <w:pStyle w:val="Heading2"/>
        <w:rPr>
          <w:rFonts w:ascii="Times New Roman" w:hAnsi="Times New Roman" w:cs="Times New Roman"/>
        </w:rPr>
      </w:pPr>
      <w:r w:rsidRPr="001869B9">
        <w:rPr>
          <w:rFonts w:ascii="Times New Roman" w:hAnsi="Times New Roman" w:cs="Times New Roman"/>
        </w:rPr>
        <w:t xml:space="preserve">Organization: </w:t>
      </w:r>
    </w:p>
    <w:p w14:paraId="7B22F556" w14:textId="77777777" w:rsidR="0098016F" w:rsidRPr="001869B9" w:rsidRDefault="0098016F" w:rsidP="0098016F">
      <w:pPr>
        <w:pStyle w:val="Heading2"/>
        <w:rPr>
          <w:rFonts w:ascii="Times New Roman" w:hAnsi="Times New Roman" w:cs="Times New Roman"/>
        </w:rPr>
      </w:pPr>
      <w:r w:rsidRPr="001869B9">
        <w:rPr>
          <w:rFonts w:ascii="Times New Roman" w:hAnsi="Times New Roman" w:cs="Times New Roman"/>
        </w:rPr>
        <w:t>Address</w:t>
      </w:r>
    </w:p>
    <w:p w14:paraId="072ACF05" w14:textId="77777777" w:rsidR="0098016F" w:rsidRPr="001869B9" w:rsidRDefault="0098016F" w:rsidP="0098016F">
      <w:pPr>
        <w:pStyle w:val="Heading2"/>
        <w:rPr>
          <w:rFonts w:ascii="Times New Roman" w:hAnsi="Times New Roman" w:cs="Times New Roman"/>
        </w:rPr>
      </w:pPr>
      <w:r w:rsidRPr="001869B9">
        <w:rPr>
          <w:rFonts w:ascii="Times New Roman" w:hAnsi="Times New Roman" w:cs="Times New Roman"/>
        </w:rPr>
        <w:t xml:space="preserve">Mobile: </w:t>
      </w:r>
    </w:p>
    <w:p w14:paraId="1054A027" w14:textId="77777777" w:rsidR="0098016F" w:rsidRPr="001869B9" w:rsidRDefault="0098016F" w:rsidP="0098016F">
      <w:pPr>
        <w:pStyle w:val="Heading2"/>
        <w:rPr>
          <w:rFonts w:ascii="Times New Roman" w:hAnsi="Times New Roman" w:cs="Times New Roman"/>
        </w:rPr>
      </w:pPr>
      <w:r w:rsidRPr="001869B9">
        <w:rPr>
          <w:rFonts w:ascii="Times New Roman" w:hAnsi="Times New Roman" w:cs="Times New Roman"/>
        </w:rPr>
        <w:t xml:space="preserve">Email: </w:t>
      </w:r>
    </w:p>
    <w:p w14:paraId="1990A786" w14:textId="77777777" w:rsidR="0098016F" w:rsidRPr="001869B9" w:rsidRDefault="0098016F" w:rsidP="0098016F">
      <w:pPr>
        <w:pStyle w:val="Heading1"/>
        <w:rPr>
          <w:rFonts w:ascii="Times New Roman" w:hAnsi="Times New Roman" w:cs="Times New Roman"/>
          <w:lang w:eastAsia="en-GB"/>
        </w:rPr>
      </w:pPr>
      <w:r w:rsidRPr="001869B9">
        <w:rPr>
          <w:rFonts w:ascii="Times New Roman" w:hAnsi="Times New Roman" w:cs="Times New Roman"/>
          <w:shd w:val="clear" w:color="auto" w:fill="C6D9F1" w:themeFill="text2" w:themeFillTint="33"/>
          <w:lang w:eastAsia="en-GB"/>
        </w:rPr>
        <w:t>Details of SLM Approach (please use separate form if there are more than one)</w:t>
      </w:r>
    </w:p>
    <w:p w14:paraId="5D7791BA" w14:textId="77777777" w:rsidR="0098016F" w:rsidRPr="001869B9" w:rsidRDefault="0098016F" w:rsidP="0098016F">
      <w:pPr>
        <w:keepNext/>
        <w:keepLines/>
        <w:numPr>
          <w:ilvl w:val="0"/>
          <w:numId w:val="14"/>
        </w:numPr>
        <w:tabs>
          <w:tab w:val="num" w:pos="360"/>
        </w:tabs>
        <w:spacing w:before="200" w:after="0" w:line="240" w:lineRule="auto"/>
        <w:ind w:left="0" w:firstLine="0"/>
        <w:outlineLvl w:val="1"/>
        <w:rPr>
          <w:rFonts w:ascii="Times New Roman" w:eastAsiaTheme="majorEastAsia" w:hAnsi="Times New Roman" w:cs="Times New Roman"/>
          <w:vanish/>
          <w:sz w:val="24"/>
          <w:szCs w:val="24"/>
          <w:lang w:eastAsia="en-GB"/>
        </w:rPr>
      </w:pPr>
    </w:p>
    <w:p w14:paraId="4F1E6270" w14:textId="77777777" w:rsidR="0098016F" w:rsidRPr="001869B9" w:rsidRDefault="0098016F" w:rsidP="0098016F">
      <w:pPr>
        <w:pStyle w:val="Heading2"/>
        <w:rPr>
          <w:rFonts w:ascii="Times New Roman" w:hAnsi="Times New Roman" w:cs="Times New Roman"/>
        </w:rPr>
      </w:pPr>
      <w:r w:rsidRPr="001869B9">
        <w:rPr>
          <w:rFonts w:ascii="Times New Roman" w:hAnsi="Times New Roman" w:cs="Times New Roman"/>
        </w:rPr>
        <w:t xml:space="preserve">Name of the Approach (if known): </w:t>
      </w:r>
    </w:p>
    <w:p w14:paraId="5BB342AB" w14:textId="77777777" w:rsidR="0098016F" w:rsidRPr="001869B9" w:rsidRDefault="0098016F" w:rsidP="0098016F">
      <w:pPr>
        <w:pStyle w:val="Heading2"/>
        <w:rPr>
          <w:rFonts w:ascii="Times New Roman" w:hAnsi="Times New Roman" w:cs="Times New Roman"/>
        </w:rPr>
      </w:pPr>
      <w:r w:rsidRPr="001869B9">
        <w:rPr>
          <w:rFonts w:ascii="Times New Roman" w:hAnsi="Times New Roman" w:cs="Times New Roman"/>
        </w:rPr>
        <w:t>Locally used name:</w:t>
      </w:r>
    </w:p>
    <w:p w14:paraId="07118E1D" w14:textId="77777777" w:rsidR="0098016F" w:rsidRPr="001869B9" w:rsidRDefault="0098016F" w:rsidP="0098016F">
      <w:pPr>
        <w:pStyle w:val="Heading2"/>
        <w:rPr>
          <w:rFonts w:ascii="Times New Roman" w:hAnsi="Times New Roman" w:cs="Times New Roman"/>
        </w:rPr>
      </w:pPr>
      <w:r w:rsidRPr="001869B9">
        <w:rPr>
          <w:rFonts w:ascii="Times New Roman" w:hAnsi="Times New Roman" w:cs="Times New Roman"/>
        </w:rPr>
        <w:t>Locations (GN Division/s, DS Division and District):</w:t>
      </w:r>
    </w:p>
    <w:p w14:paraId="4785A8E7" w14:textId="57C84F32" w:rsidR="0098016F" w:rsidRPr="001869B9" w:rsidRDefault="0098016F" w:rsidP="0098016F">
      <w:pPr>
        <w:pStyle w:val="Heading2"/>
        <w:rPr>
          <w:rFonts w:ascii="Times New Roman" w:hAnsi="Times New Roman" w:cs="Times New Roman"/>
        </w:rPr>
      </w:pPr>
      <w:r w:rsidRPr="001869B9">
        <w:rPr>
          <w:rFonts w:ascii="Times New Roman" w:hAnsi="Times New Roman" w:cs="Times New Roman"/>
        </w:rPr>
        <w:t xml:space="preserve">Land Extend (ha): </w:t>
      </w:r>
    </w:p>
    <w:p w14:paraId="6DAD92DC" w14:textId="05B52D84" w:rsidR="0098016F" w:rsidRPr="001869B9" w:rsidRDefault="0098016F" w:rsidP="0098016F">
      <w:pPr>
        <w:pStyle w:val="Heading2"/>
        <w:rPr>
          <w:rFonts w:ascii="Times New Roman" w:hAnsi="Times New Roman" w:cs="Times New Roman"/>
        </w:rPr>
      </w:pPr>
      <w:r w:rsidRPr="001869B9">
        <w:rPr>
          <w:rFonts w:ascii="Times New Roman" w:hAnsi="Times New Roman" w:cs="Times New Roman"/>
        </w:rPr>
        <w:t>Implemented Period of the Approach: Start Date:</w:t>
      </w:r>
      <w:r w:rsidRPr="001869B9">
        <w:rPr>
          <w:rFonts w:ascii="Times New Roman" w:hAnsi="Times New Roman" w:cs="Times New Roman"/>
        </w:rPr>
        <w:tab/>
      </w:r>
      <w:r w:rsidRPr="001869B9">
        <w:rPr>
          <w:rFonts w:ascii="Times New Roman" w:hAnsi="Times New Roman" w:cs="Times New Roman"/>
        </w:rPr>
        <w:tab/>
        <w:t xml:space="preserve">         End Date: </w:t>
      </w:r>
    </w:p>
    <w:p w14:paraId="36E8062C" w14:textId="2259D688" w:rsidR="0098016F" w:rsidRPr="001869B9" w:rsidRDefault="0098016F" w:rsidP="0098016F">
      <w:pPr>
        <w:pStyle w:val="Heading2"/>
        <w:rPr>
          <w:rFonts w:ascii="Times New Roman" w:hAnsi="Times New Roman" w:cs="Times New Roman"/>
        </w:rPr>
      </w:pPr>
      <w:r w:rsidRPr="001869B9">
        <w:rPr>
          <w:rFonts w:ascii="Times New Roman" w:hAnsi="Times New Roman" w:cs="Times New Roman"/>
        </w:rPr>
        <w:t xml:space="preserve">Total cost occurred to implement approach: </w:t>
      </w:r>
    </w:p>
    <w:p w14:paraId="7E419062" w14:textId="43B2C9D0" w:rsidR="0098016F" w:rsidRPr="001869B9" w:rsidRDefault="0098016F" w:rsidP="0098016F">
      <w:pPr>
        <w:pStyle w:val="Heading2"/>
        <w:rPr>
          <w:rFonts w:ascii="Times New Roman" w:hAnsi="Times New Roman" w:cs="Times New Roman"/>
        </w:rPr>
      </w:pPr>
      <w:r w:rsidRPr="001869B9">
        <w:rPr>
          <w:rFonts w:ascii="Times New Roman" w:hAnsi="Times New Roman" w:cs="Times New Roman"/>
        </w:rPr>
        <w:t>Short description of the Approach:</w:t>
      </w:r>
    </w:p>
    <w:p w14:paraId="216BAE45" w14:textId="77777777" w:rsidR="00F25479" w:rsidRPr="001869B9" w:rsidRDefault="00F25479" w:rsidP="00F25479">
      <w:pPr>
        <w:pStyle w:val="Heading2"/>
        <w:spacing w:after="120"/>
        <w:ind w:left="510" w:right="510" w:hanging="510"/>
        <w:rPr>
          <w:rFonts w:ascii="Times New Roman" w:hAnsi="Times New Roman" w:cs="Times New Roman"/>
        </w:rPr>
      </w:pPr>
      <w:r w:rsidRPr="001869B9">
        <w:rPr>
          <w:rFonts w:ascii="Times New Roman" w:hAnsi="Times New Roman" w:cs="Times New Roman"/>
        </w:rPr>
        <w:t xml:space="preserve">Type of Approach </w:t>
      </w:r>
    </w:p>
    <w:p w14:paraId="3B095B24" w14:textId="77777777" w:rsidR="00F25479" w:rsidRPr="001869B9" w:rsidRDefault="00F25479" w:rsidP="00F25479">
      <w:pPr>
        <w:tabs>
          <w:tab w:val="left" w:pos="4111"/>
        </w:tabs>
        <w:spacing w:after="0"/>
        <w:ind w:left="540"/>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traditional/ indigenous</w:t>
      </w:r>
      <w:r w:rsidRPr="001869B9">
        <w:rPr>
          <w:rFonts w:ascii="Times New Roman" w:hAnsi="Times New Roman" w:cs="Times New Roman"/>
          <w:spacing w:val="-2"/>
          <w:lang w:val="en-GB"/>
        </w:rPr>
        <w:tab/>
      </w:r>
    </w:p>
    <w:p w14:paraId="70FA5841" w14:textId="77777777" w:rsidR="00F25479" w:rsidRPr="001869B9" w:rsidRDefault="00F25479" w:rsidP="00F25479">
      <w:pPr>
        <w:tabs>
          <w:tab w:val="left" w:pos="4111"/>
        </w:tabs>
        <w:spacing w:after="0"/>
        <w:ind w:left="540"/>
        <w:rPr>
          <w:rFonts w:ascii="Times New Roman" w:hAnsi="Times New Roman" w:cs="Times New Roman"/>
          <w:spacing w:val="-3"/>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recent local initiative/ innovative</w:t>
      </w:r>
      <w:r w:rsidRPr="001869B9">
        <w:rPr>
          <w:rFonts w:ascii="Times New Roman" w:hAnsi="Times New Roman" w:cs="Times New Roman"/>
          <w:spacing w:val="-2"/>
          <w:lang w:val="en-GB"/>
        </w:rPr>
        <w:tab/>
      </w:r>
    </w:p>
    <w:p w14:paraId="4F18B032" w14:textId="77777777" w:rsidR="00F25479" w:rsidRPr="001869B9" w:rsidRDefault="00F25479" w:rsidP="00F25479">
      <w:pPr>
        <w:tabs>
          <w:tab w:val="left" w:pos="4111"/>
        </w:tabs>
        <w:spacing w:after="0"/>
        <w:ind w:left="540"/>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project/ programme</w:t>
      </w:r>
      <w:r w:rsidRPr="001869B9">
        <w:rPr>
          <w:rFonts w:ascii="Times New Roman" w:hAnsi="Times New Roman" w:cs="Times New Roman"/>
          <w:spacing w:val="-2"/>
          <w:lang w:val="en-GB"/>
        </w:rPr>
        <w:t xml:space="preserve"> based</w:t>
      </w:r>
      <w:r w:rsidRPr="001869B9">
        <w:rPr>
          <w:rFonts w:ascii="Times New Roman" w:hAnsi="Times New Roman" w:cs="Times New Roman"/>
          <w:spacing w:val="-2"/>
          <w:lang w:val="en-GB"/>
        </w:rPr>
        <w:tab/>
      </w:r>
    </w:p>
    <w:p w14:paraId="012C4E4D" w14:textId="77777777" w:rsidR="00F25479" w:rsidRPr="001869B9" w:rsidRDefault="00F25479" w:rsidP="00F25479">
      <w:pPr>
        <w:tabs>
          <w:tab w:val="left" w:pos="4111"/>
        </w:tabs>
        <w:spacing w:after="0"/>
        <w:ind w:left="540"/>
        <w:rPr>
          <w:rFonts w:ascii="Times New Roman" w:hAnsi="Times New Roman" w:cs="Times New Roman"/>
          <w:spacing w:val="-3"/>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other (specify):……………………………...</w:t>
      </w:r>
      <w:r w:rsidRPr="001869B9">
        <w:rPr>
          <w:rFonts w:ascii="Times New Roman" w:hAnsi="Times New Roman" w:cs="Times New Roman"/>
          <w:spacing w:val="-2"/>
          <w:lang w:val="en-GB"/>
        </w:rPr>
        <w:t xml:space="preserve"> </w:t>
      </w:r>
      <w:r w:rsidRPr="001869B9">
        <w:rPr>
          <w:rFonts w:ascii="Times New Roman" w:hAnsi="Times New Roman" w:cs="Times New Roman"/>
          <w:spacing w:val="-2"/>
          <w:lang w:val="en-GB"/>
        </w:rPr>
        <w:tab/>
      </w:r>
    </w:p>
    <w:p w14:paraId="238EFB5E" w14:textId="77777777" w:rsidR="00FD2E34" w:rsidRPr="001869B9" w:rsidRDefault="00FD2E34" w:rsidP="00FD2E34">
      <w:pPr>
        <w:pStyle w:val="Heading2"/>
        <w:spacing w:after="120"/>
        <w:ind w:left="510" w:right="112" w:hanging="510"/>
        <w:rPr>
          <w:rFonts w:ascii="Times New Roman" w:hAnsi="Times New Roman" w:cs="Times New Roman"/>
          <w:color w:val="000000" w:themeColor="text1"/>
        </w:rPr>
      </w:pPr>
      <w:r w:rsidRPr="001869B9">
        <w:rPr>
          <w:rFonts w:ascii="Times New Roman" w:hAnsi="Times New Roman" w:cs="Times New Roman"/>
          <w:color w:val="000000" w:themeColor="text1"/>
        </w:rPr>
        <w:t>Main aims/ objectives of the Approach</w:t>
      </w:r>
    </w:p>
    <w:p w14:paraId="3F4E0330" w14:textId="77777777" w:rsidR="00FD2E34" w:rsidRPr="001869B9" w:rsidRDefault="00FD2E34" w:rsidP="00FD2E34">
      <w:pPr>
        <w:tabs>
          <w:tab w:val="right" w:leader="dot" w:pos="9781"/>
        </w:tabs>
        <w:spacing w:after="0" w:line="360" w:lineRule="auto"/>
        <w:rPr>
          <w:rFonts w:ascii="Times New Roman" w:hAnsi="Times New Roman" w:cs="Times New Roman"/>
          <w:color w:val="000000" w:themeColor="text1"/>
          <w:lang w:val="en-GB"/>
        </w:rPr>
      </w:pPr>
      <w:r w:rsidRPr="001869B9">
        <w:rPr>
          <w:rFonts w:ascii="Times New Roman" w:hAnsi="Times New Roman" w:cs="Times New Roman"/>
          <w:color w:val="000000" w:themeColor="text1"/>
          <w:lang w:val="en-GB"/>
        </w:rPr>
        <w:tab/>
      </w:r>
    </w:p>
    <w:p w14:paraId="2EDD3190" w14:textId="77777777" w:rsidR="00FD2E34" w:rsidRPr="001869B9" w:rsidRDefault="00FD2E34" w:rsidP="00FD2E34">
      <w:pPr>
        <w:tabs>
          <w:tab w:val="right" w:leader="dot" w:pos="9781"/>
        </w:tabs>
        <w:spacing w:after="0" w:line="360" w:lineRule="auto"/>
        <w:rPr>
          <w:rFonts w:ascii="Times New Roman" w:hAnsi="Times New Roman" w:cs="Times New Roman"/>
          <w:color w:val="000000" w:themeColor="text1"/>
          <w:lang w:val="en-GB"/>
        </w:rPr>
      </w:pPr>
      <w:r w:rsidRPr="001869B9">
        <w:rPr>
          <w:rFonts w:ascii="Times New Roman" w:hAnsi="Times New Roman" w:cs="Times New Roman"/>
          <w:color w:val="000000" w:themeColor="text1"/>
          <w:lang w:val="en-GB"/>
        </w:rPr>
        <w:tab/>
      </w:r>
    </w:p>
    <w:p w14:paraId="76C33514" w14:textId="539499A3" w:rsidR="00FD2E34" w:rsidRPr="001869B9" w:rsidRDefault="00FD2E34" w:rsidP="00FD2E34">
      <w:pPr>
        <w:tabs>
          <w:tab w:val="right" w:leader="dot" w:pos="9781"/>
        </w:tabs>
        <w:spacing w:after="0" w:line="360" w:lineRule="auto"/>
        <w:rPr>
          <w:rFonts w:ascii="Times New Roman" w:hAnsi="Times New Roman" w:cs="Times New Roman"/>
          <w:color w:val="000000" w:themeColor="text1"/>
          <w:lang w:val="en-GB"/>
        </w:rPr>
      </w:pPr>
      <w:r w:rsidRPr="001869B9">
        <w:rPr>
          <w:rFonts w:ascii="Times New Roman" w:hAnsi="Times New Roman" w:cs="Times New Roman"/>
          <w:color w:val="000000" w:themeColor="text1"/>
          <w:lang w:val="en-GB"/>
        </w:rPr>
        <w:tab/>
      </w:r>
    </w:p>
    <w:p w14:paraId="0CD7AA67" w14:textId="77777777" w:rsidR="00FD2E34" w:rsidRPr="001869B9" w:rsidRDefault="00FD2E34" w:rsidP="00F25479">
      <w:pPr>
        <w:pStyle w:val="Heading1"/>
        <w:rPr>
          <w:rFonts w:ascii="Times New Roman" w:hAnsi="Times New Roman" w:cs="Times New Roman"/>
        </w:rPr>
      </w:pPr>
      <w:r w:rsidRPr="001869B9">
        <w:rPr>
          <w:rFonts w:ascii="Times New Roman" w:hAnsi="Times New Roman" w:cs="Times New Roman"/>
        </w:rPr>
        <w:lastRenderedPageBreak/>
        <w:t>Main motivation of land users to implement SLM</w:t>
      </w:r>
    </w:p>
    <w:p w14:paraId="45301807" w14:textId="6B4BE351" w:rsidR="00FD2E34" w:rsidRPr="001869B9" w:rsidRDefault="00FD2E34" w:rsidP="00FD2E34">
      <w:pPr>
        <w:pStyle w:val="Titel4"/>
        <w:tabs>
          <w:tab w:val="clear" w:pos="709"/>
          <w:tab w:val="left" w:pos="4820"/>
        </w:tabs>
        <w:spacing w:before="0" w:after="80"/>
        <w:ind w:left="0" w:firstLine="0"/>
        <w:rPr>
          <w:b w:val="0"/>
          <w:i/>
          <w:color w:val="365F91" w:themeColor="accent1" w:themeShade="BF"/>
          <w:sz w:val="18"/>
          <w:szCs w:val="18"/>
        </w:rPr>
      </w:pPr>
      <w:r w:rsidRPr="001869B9">
        <w:rPr>
          <w:b w:val="0"/>
          <w:i/>
          <w:color w:val="365F91" w:themeColor="accent1" w:themeShade="BF"/>
          <w:sz w:val="18"/>
          <w:szCs w:val="18"/>
        </w:rPr>
        <w:t>Several answers possible.</w:t>
      </w:r>
      <w:r w:rsidRPr="001869B9">
        <w:rPr>
          <w:b w:val="0"/>
        </w:rPr>
        <w:tab/>
      </w:r>
    </w:p>
    <w:p w14:paraId="61169CA8" w14:textId="5769685E"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Pr="001869B9">
        <w:rPr>
          <w:b w:val="0"/>
        </w:rPr>
        <w:t xml:space="preserve">increased production </w:t>
      </w:r>
      <w:r w:rsidRPr="001869B9">
        <w:rPr>
          <w:b w:val="0"/>
        </w:rPr>
        <w:tab/>
      </w:r>
    </w:p>
    <w:p w14:paraId="3B84CA40" w14:textId="0635A8AD"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Pr="001869B9">
        <w:rPr>
          <w:b w:val="0"/>
        </w:rPr>
        <w:t>increased profit(ability), improved cost-benefit ratio</w:t>
      </w:r>
    </w:p>
    <w:p w14:paraId="704FBE55" w14:textId="7FF48B96"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reduced land degradation </w:t>
      </w:r>
      <w:r w:rsidRPr="001869B9">
        <w:rPr>
          <w:b w:val="0"/>
          <w:spacing w:val="-3"/>
        </w:rPr>
        <w:tab/>
      </w:r>
    </w:p>
    <w:p w14:paraId="3E45AEDA" w14:textId="639BF43A"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reduced risk of disasters</w:t>
      </w:r>
      <w:r w:rsidRPr="001869B9">
        <w:rPr>
          <w:b w:val="0"/>
          <w:spacing w:val="-3"/>
        </w:rPr>
        <w:tab/>
      </w:r>
    </w:p>
    <w:p w14:paraId="1251B14C" w14:textId="70F533DA"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Pr="001869B9">
        <w:rPr>
          <w:b w:val="0"/>
        </w:rPr>
        <w:t>reduced workload</w:t>
      </w:r>
      <w:r w:rsidRPr="001869B9">
        <w:rPr>
          <w:b w:val="0"/>
        </w:rPr>
        <w:tab/>
      </w:r>
    </w:p>
    <w:p w14:paraId="630B6AC0" w14:textId="09D329C9"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Pr="001869B9">
        <w:rPr>
          <w:b w:val="0"/>
        </w:rPr>
        <w:t>payments/ subsidies</w:t>
      </w:r>
      <w:r w:rsidRPr="001869B9">
        <w:rPr>
          <w:b w:val="0"/>
        </w:rPr>
        <w:tab/>
      </w:r>
    </w:p>
    <w:p w14:paraId="480B4627" w14:textId="04F6B39A"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Pr="001869B9">
        <w:rPr>
          <w:b w:val="0"/>
        </w:rPr>
        <w:t>rules and regulations (fines)/ enforcement</w:t>
      </w:r>
      <w:r w:rsidRPr="001869B9">
        <w:rPr>
          <w:b w:val="0"/>
        </w:rPr>
        <w:tab/>
      </w:r>
    </w:p>
    <w:p w14:paraId="738F306A" w14:textId="0754DB8A" w:rsidR="00FD2E34" w:rsidRPr="001869B9" w:rsidRDefault="00FD2E34" w:rsidP="00FD2E34">
      <w:pPr>
        <w:pStyle w:val="Titel4"/>
        <w:tabs>
          <w:tab w:val="clear" w:pos="709"/>
          <w:tab w:val="left" w:pos="4820"/>
          <w:tab w:val="right" w:leader="dot" w:pos="9468"/>
        </w:tabs>
        <w:spacing w:before="0" w:after="0"/>
        <w:ind w:left="540" w:firstLine="0"/>
        <w:rPr>
          <w:b w:val="0"/>
          <w:lang w:val="fr-CH"/>
        </w:rPr>
      </w:pPr>
      <w:r w:rsidRPr="001869B9">
        <w:rPr>
          <w:b w:val="0"/>
          <w:spacing w:val="-3"/>
          <w:sz w:val="28"/>
        </w:rPr>
        <w:sym w:font="Wingdings 2" w:char="F030"/>
      </w:r>
      <w:r w:rsidRPr="001869B9">
        <w:rPr>
          <w:b w:val="0"/>
          <w:spacing w:val="-3"/>
          <w:lang w:val="fr-CH"/>
        </w:rPr>
        <w:t xml:space="preserve">  </w:t>
      </w:r>
      <w:proofErr w:type="gramStart"/>
      <w:r w:rsidRPr="001869B9">
        <w:rPr>
          <w:b w:val="0"/>
          <w:lang w:val="fr-CH"/>
        </w:rPr>
        <w:t>prestige</w:t>
      </w:r>
      <w:proofErr w:type="gramEnd"/>
      <w:r w:rsidRPr="001869B9">
        <w:rPr>
          <w:b w:val="0"/>
          <w:lang w:val="fr-CH"/>
        </w:rPr>
        <w:t xml:space="preserve">, social pressure/ social </w:t>
      </w:r>
      <w:proofErr w:type="spellStart"/>
      <w:r w:rsidRPr="001869B9">
        <w:rPr>
          <w:b w:val="0"/>
          <w:lang w:val="fr-CH"/>
        </w:rPr>
        <w:t>cohesion</w:t>
      </w:r>
      <w:proofErr w:type="spellEnd"/>
      <w:r w:rsidRPr="001869B9">
        <w:rPr>
          <w:b w:val="0"/>
          <w:lang w:val="fr-CH"/>
        </w:rPr>
        <w:tab/>
      </w:r>
    </w:p>
    <w:p w14:paraId="57414213" w14:textId="5D76E046"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Pr="001869B9">
        <w:rPr>
          <w:b w:val="0"/>
        </w:rPr>
        <w:t>affiliation to movement/ project/ group/ networks</w:t>
      </w:r>
      <w:r w:rsidRPr="001869B9">
        <w:rPr>
          <w:b w:val="0"/>
        </w:rPr>
        <w:tab/>
      </w:r>
    </w:p>
    <w:p w14:paraId="7D90BE92" w14:textId="3486BE8A"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hyperlink r:id="rId6" w:history="1">
        <w:r w:rsidRPr="001869B9">
          <w:rPr>
            <w:b w:val="0"/>
          </w:rPr>
          <w:t>environmental</w:t>
        </w:r>
      </w:hyperlink>
      <w:r w:rsidRPr="001869B9">
        <w:rPr>
          <w:b w:val="0"/>
        </w:rPr>
        <w:t xml:space="preserve"> </w:t>
      </w:r>
      <w:hyperlink r:id="rId7" w:history="1">
        <w:r w:rsidRPr="001869B9">
          <w:rPr>
            <w:b w:val="0"/>
          </w:rPr>
          <w:t>consciousness</w:t>
        </w:r>
      </w:hyperlink>
      <w:r w:rsidRPr="001869B9">
        <w:rPr>
          <w:b w:val="0"/>
        </w:rPr>
        <w:tab/>
      </w:r>
    </w:p>
    <w:p w14:paraId="34EBE7EB" w14:textId="30487732"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Pr="001869B9">
        <w:rPr>
          <w:b w:val="0"/>
        </w:rPr>
        <w:t>customs and beliefs, morals</w:t>
      </w:r>
      <w:r w:rsidRPr="001869B9">
        <w:rPr>
          <w:b w:val="0"/>
        </w:rPr>
        <w:tab/>
      </w:r>
    </w:p>
    <w:p w14:paraId="592CE608" w14:textId="67118271"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Pr="001869B9">
        <w:rPr>
          <w:b w:val="0"/>
        </w:rPr>
        <w:t>enhanced SLM knowledge and skills</w:t>
      </w:r>
      <w:r w:rsidRPr="001869B9">
        <w:rPr>
          <w:b w:val="0"/>
        </w:rPr>
        <w:tab/>
      </w:r>
    </w:p>
    <w:p w14:paraId="2A819B92" w14:textId="25C61B9E"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Pr="001869B9">
        <w:rPr>
          <w:b w:val="0"/>
        </w:rPr>
        <w:t>aesthetic improvement</w:t>
      </w:r>
      <w:r w:rsidRPr="001869B9">
        <w:rPr>
          <w:b w:val="0"/>
        </w:rPr>
        <w:tab/>
      </w:r>
    </w:p>
    <w:p w14:paraId="493A01A3" w14:textId="3C1E4BD3"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Pr="001869B9">
        <w:rPr>
          <w:b w:val="0"/>
        </w:rPr>
        <w:t>conflict mitigation</w:t>
      </w:r>
      <w:r w:rsidRPr="001869B9">
        <w:rPr>
          <w:b w:val="0"/>
        </w:rPr>
        <w:tab/>
      </w:r>
    </w:p>
    <w:p w14:paraId="515D9CA3" w14:textId="714FA5CE"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Pr="001869B9">
        <w:rPr>
          <w:b w:val="0"/>
        </w:rPr>
        <w:t>other (specify): …………………………………….</w:t>
      </w:r>
      <w:r w:rsidRPr="001869B9">
        <w:rPr>
          <w:b w:val="0"/>
        </w:rPr>
        <w:tab/>
      </w:r>
    </w:p>
    <w:p w14:paraId="389B29AB" w14:textId="74EDB2C4" w:rsidR="00FD2E34" w:rsidRPr="001869B9" w:rsidRDefault="00FD2E34" w:rsidP="0098016F">
      <w:pPr>
        <w:rPr>
          <w:rFonts w:ascii="Times New Roman" w:hAnsi="Times New Roman" w:cs="Times New Roman"/>
          <w:lang w:eastAsia="en-GB"/>
        </w:rPr>
      </w:pPr>
    </w:p>
    <w:p w14:paraId="5C18D2F0" w14:textId="77777777" w:rsidR="00FD2E34" w:rsidRPr="001869B9" w:rsidRDefault="00FD2E34" w:rsidP="00FD2E34">
      <w:pPr>
        <w:pStyle w:val="Heading1"/>
        <w:rPr>
          <w:rFonts w:ascii="Times New Roman" w:hAnsi="Times New Roman" w:cs="Times New Roman"/>
        </w:rPr>
      </w:pPr>
      <w:bookmarkStart w:id="5" w:name="_Toc457304459"/>
      <w:r w:rsidRPr="001869B9">
        <w:rPr>
          <w:rFonts w:ascii="Times New Roman" w:hAnsi="Times New Roman" w:cs="Times New Roman"/>
        </w:rPr>
        <w:t>Impacts of the Approach</w:t>
      </w:r>
      <w:bookmarkEnd w:id="5"/>
    </w:p>
    <w:tbl>
      <w:tblPr>
        <w:tblStyle w:val="TableGrid"/>
        <w:tblW w:w="9437" w:type="dxa"/>
        <w:tblInd w:w="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413"/>
        <w:gridCol w:w="364"/>
        <w:gridCol w:w="356"/>
        <w:gridCol w:w="720"/>
        <w:gridCol w:w="584"/>
      </w:tblGrid>
      <w:tr w:rsidR="00FD2E34" w:rsidRPr="001869B9" w14:paraId="623772BA" w14:textId="77777777" w:rsidTr="00FD2E34">
        <w:trPr>
          <w:trHeight w:val="1358"/>
        </w:trPr>
        <w:tc>
          <w:tcPr>
            <w:tcW w:w="7413" w:type="dxa"/>
            <w:vAlign w:val="bottom"/>
          </w:tcPr>
          <w:p w14:paraId="520E522E" w14:textId="77777777" w:rsidR="00FD2E34" w:rsidRPr="001869B9" w:rsidRDefault="00FD2E34" w:rsidP="001058EF">
            <w:pPr>
              <w:tabs>
                <w:tab w:val="right" w:leader="dot" w:pos="9072"/>
              </w:tabs>
              <w:spacing w:after="60"/>
              <w:rPr>
                <w:rFonts w:ascii="Times New Roman" w:hAnsi="Times New Roman" w:cs="Times New Roman"/>
                <w:i/>
                <w:color w:val="365F91" w:themeColor="accent1" w:themeShade="BF"/>
                <w:sz w:val="18"/>
                <w:szCs w:val="18"/>
                <w:lang w:val="en-GB"/>
              </w:rPr>
            </w:pPr>
          </w:p>
          <w:p w14:paraId="3B74EC5A" w14:textId="67CB9A72" w:rsidR="00FD2E34" w:rsidRPr="001869B9" w:rsidRDefault="00FD2E34" w:rsidP="001058EF">
            <w:pPr>
              <w:tabs>
                <w:tab w:val="right" w:leader="dot" w:pos="9072"/>
              </w:tabs>
              <w:spacing w:after="60"/>
              <w:rPr>
                <w:rFonts w:ascii="Times New Roman" w:hAnsi="Times New Roman" w:cs="Times New Roman"/>
                <w:i/>
                <w:color w:val="365F91" w:themeColor="accent1" w:themeShade="BF"/>
                <w:sz w:val="18"/>
                <w:szCs w:val="18"/>
                <w:lang w:val="en-GB"/>
              </w:rPr>
            </w:pPr>
            <w:r w:rsidRPr="001869B9">
              <w:rPr>
                <w:rFonts w:ascii="Times New Roman" w:hAnsi="Times New Roman" w:cs="Times New Roman"/>
                <w:i/>
                <w:color w:val="365F91" w:themeColor="accent1" w:themeShade="BF"/>
                <w:sz w:val="18"/>
                <w:szCs w:val="18"/>
                <w:lang w:val="en-GB"/>
              </w:rPr>
              <w:t xml:space="preserve">First, tick relevant impacts (tick boxes on the left). Then, for each selected impact, tick the extent </w:t>
            </w:r>
          </w:p>
          <w:p w14:paraId="0F9C008E" w14:textId="77777777" w:rsidR="00FD2E34" w:rsidRPr="001869B9" w:rsidRDefault="00FD2E34" w:rsidP="001058EF">
            <w:pPr>
              <w:tabs>
                <w:tab w:val="right" w:leader="dot" w:pos="9072"/>
              </w:tabs>
              <w:spacing w:after="60"/>
              <w:rPr>
                <w:rFonts w:ascii="Times New Roman" w:hAnsi="Times New Roman" w:cs="Times New Roman"/>
                <w:b/>
                <w:i/>
                <w:lang w:val="en-GB"/>
              </w:rPr>
            </w:pPr>
            <w:r w:rsidRPr="001869B9">
              <w:rPr>
                <w:rFonts w:ascii="Times New Roman" w:hAnsi="Times New Roman" w:cs="Times New Roman"/>
                <w:b/>
                <w:i/>
                <w:lang w:val="en-GB"/>
              </w:rPr>
              <w:t xml:space="preserve"> </w:t>
            </w:r>
          </w:p>
          <w:p w14:paraId="6ECE027A" w14:textId="77777777" w:rsidR="00FD2E34" w:rsidRPr="001869B9" w:rsidRDefault="00FD2E34" w:rsidP="001058EF">
            <w:pPr>
              <w:tabs>
                <w:tab w:val="right" w:leader="dot" w:pos="9072"/>
              </w:tabs>
              <w:spacing w:after="60"/>
              <w:rPr>
                <w:rFonts w:ascii="Times New Roman" w:hAnsi="Times New Roman" w:cs="Times New Roman"/>
                <w:b/>
                <w:i/>
                <w:lang w:val="en-GB"/>
              </w:rPr>
            </w:pPr>
            <w:r w:rsidRPr="001869B9">
              <w:rPr>
                <w:rFonts w:ascii="Times New Roman" w:hAnsi="Times New Roman" w:cs="Times New Roman"/>
                <w:b/>
                <w:i/>
                <w:lang w:val="en-GB"/>
              </w:rPr>
              <w:t>Did the Approach…:</w:t>
            </w:r>
          </w:p>
        </w:tc>
        <w:tc>
          <w:tcPr>
            <w:tcW w:w="364" w:type="dxa"/>
            <w:textDirection w:val="btLr"/>
          </w:tcPr>
          <w:p w14:paraId="7041F9AE" w14:textId="77777777" w:rsidR="00FD2E34" w:rsidRPr="001869B9" w:rsidRDefault="00FD2E34" w:rsidP="001058EF">
            <w:pPr>
              <w:tabs>
                <w:tab w:val="right" w:leader="dot" w:pos="9072"/>
              </w:tabs>
              <w:spacing w:after="60"/>
              <w:ind w:left="113" w:right="113"/>
              <w:rPr>
                <w:rFonts w:ascii="Times New Roman" w:hAnsi="Times New Roman" w:cs="Times New Roman"/>
                <w:b/>
                <w:lang w:val="en-GB"/>
              </w:rPr>
            </w:pPr>
            <w:r w:rsidRPr="001869B9">
              <w:rPr>
                <w:rFonts w:ascii="Times New Roman" w:hAnsi="Times New Roman" w:cs="Times New Roman"/>
                <w:b/>
                <w:lang w:val="en-GB"/>
              </w:rPr>
              <w:t xml:space="preserve">No </w:t>
            </w:r>
          </w:p>
        </w:tc>
        <w:tc>
          <w:tcPr>
            <w:tcW w:w="356" w:type="dxa"/>
            <w:textDirection w:val="btLr"/>
          </w:tcPr>
          <w:p w14:paraId="2E146FB0" w14:textId="77777777" w:rsidR="00FD2E34" w:rsidRPr="001869B9" w:rsidRDefault="00FD2E34" w:rsidP="001058EF">
            <w:pPr>
              <w:tabs>
                <w:tab w:val="right" w:leader="dot" w:pos="9072"/>
              </w:tabs>
              <w:spacing w:after="60"/>
              <w:ind w:left="113" w:right="113"/>
              <w:rPr>
                <w:rFonts w:ascii="Times New Roman" w:hAnsi="Times New Roman" w:cs="Times New Roman"/>
                <w:b/>
                <w:lang w:val="en-GB"/>
              </w:rPr>
            </w:pPr>
            <w:r w:rsidRPr="001869B9">
              <w:rPr>
                <w:rFonts w:ascii="Times New Roman" w:hAnsi="Times New Roman" w:cs="Times New Roman"/>
                <w:b/>
                <w:lang w:val="en-GB"/>
              </w:rPr>
              <w:t>Yes, a little</w:t>
            </w:r>
          </w:p>
        </w:tc>
        <w:tc>
          <w:tcPr>
            <w:tcW w:w="720" w:type="dxa"/>
            <w:textDirection w:val="btLr"/>
          </w:tcPr>
          <w:p w14:paraId="610D86EE" w14:textId="77777777" w:rsidR="00FD2E34" w:rsidRPr="001869B9" w:rsidRDefault="00FD2E34" w:rsidP="001058EF">
            <w:pPr>
              <w:tabs>
                <w:tab w:val="right" w:leader="dot" w:pos="9072"/>
              </w:tabs>
              <w:spacing w:after="60"/>
              <w:ind w:left="113" w:right="113"/>
              <w:rPr>
                <w:rFonts w:ascii="Times New Roman" w:hAnsi="Times New Roman" w:cs="Times New Roman"/>
                <w:b/>
                <w:lang w:val="en-GB"/>
              </w:rPr>
            </w:pPr>
            <w:r w:rsidRPr="001869B9">
              <w:rPr>
                <w:rFonts w:ascii="Times New Roman" w:hAnsi="Times New Roman" w:cs="Times New Roman"/>
                <w:b/>
                <w:lang w:val="en-GB"/>
              </w:rPr>
              <w:t>Yes, moderately</w:t>
            </w:r>
          </w:p>
        </w:tc>
        <w:tc>
          <w:tcPr>
            <w:tcW w:w="584" w:type="dxa"/>
            <w:textDirection w:val="btLr"/>
          </w:tcPr>
          <w:p w14:paraId="5EFE4A0D" w14:textId="77777777" w:rsidR="00FD2E34" w:rsidRPr="001869B9" w:rsidRDefault="00FD2E34" w:rsidP="001058EF">
            <w:pPr>
              <w:tabs>
                <w:tab w:val="right" w:leader="dot" w:pos="9072"/>
              </w:tabs>
              <w:spacing w:after="60"/>
              <w:ind w:left="113" w:right="113"/>
              <w:rPr>
                <w:rFonts w:ascii="Times New Roman" w:hAnsi="Times New Roman" w:cs="Times New Roman"/>
                <w:b/>
                <w:lang w:val="en-GB"/>
              </w:rPr>
            </w:pPr>
            <w:r w:rsidRPr="001869B9">
              <w:rPr>
                <w:rFonts w:ascii="Times New Roman" w:hAnsi="Times New Roman" w:cs="Times New Roman"/>
                <w:b/>
                <w:lang w:val="en-GB"/>
              </w:rPr>
              <w:t>Yes, greatly</w:t>
            </w:r>
          </w:p>
        </w:tc>
      </w:tr>
      <w:tr w:rsidR="00FD2E34" w:rsidRPr="001869B9" w14:paraId="6A09C01F" w14:textId="77777777" w:rsidTr="00FD2E34">
        <w:tc>
          <w:tcPr>
            <w:tcW w:w="7413" w:type="dxa"/>
          </w:tcPr>
          <w:p w14:paraId="0439315A" w14:textId="77777777" w:rsidR="00FD2E34" w:rsidRPr="001869B9" w:rsidRDefault="00FD2E34" w:rsidP="001058EF">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Pr="001869B9">
              <w:rPr>
                <w:rFonts w:ascii="Times New Roman" w:hAnsi="Times New Roman" w:cs="Times New Roman"/>
                <w:lang w:val="en-GB"/>
              </w:rPr>
              <w:t>empower local land users, improve stakeholder participation?</w:t>
            </w:r>
          </w:p>
        </w:tc>
        <w:tc>
          <w:tcPr>
            <w:tcW w:w="364" w:type="dxa"/>
          </w:tcPr>
          <w:p w14:paraId="2126ECC4"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356" w:type="dxa"/>
          </w:tcPr>
          <w:p w14:paraId="6D55CEFA"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720" w:type="dxa"/>
          </w:tcPr>
          <w:p w14:paraId="0FF23A5E"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584" w:type="dxa"/>
          </w:tcPr>
          <w:p w14:paraId="5AB5F134"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r>
      <w:tr w:rsidR="00FD2E34" w:rsidRPr="001869B9" w14:paraId="2BD9ECDA" w14:textId="77777777" w:rsidTr="00FD2E34">
        <w:tc>
          <w:tcPr>
            <w:tcW w:w="7413" w:type="dxa"/>
          </w:tcPr>
          <w:p w14:paraId="131C4699" w14:textId="77777777" w:rsidR="00FD2E34" w:rsidRPr="001869B9" w:rsidRDefault="00FD2E34" w:rsidP="001058EF">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Pr="001869B9">
              <w:rPr>
                <w:rFonts w:ascii="Times New Roman" w:hAnsi="Times New Roman" w:cs="Times New Roman"/>
                <w:lang w:val="en-GB"/>
              </w:rPr>
              <w:t>enable evidence-based decision-making?</w:t>
            </w:r>
          </w:p>
        </w:tc>
        <w:tc>
          <w:tcPr>
            <w:tcW w:w="364" w:type="dxa"/>
          </w:tcPr>
          <w:p w14:paraId="3ECD0D2F"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356" w:type="dxa"/>
          </w:tcPr>
          <w:p w14:paraId="5B7FA75A"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720" w:type="dxa"/>
          </w:tcPr>
          <w:p w14:paraId="4B441B62"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584" w:type="dxa"/>
          </w:tcPr>
          <w:p w14:paraId="0EDB69D4"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r>
      <w:tr w:rsidR="00FD2E34" w:rsidRPr="001869B9" w14:paraId="6495A05D" w14:textId="77777777" w:rsidTr="00FD2E34">
        <w:tc>
          <w:tcPr>
            <w:tcW w:w="7413" w:type="dxa"/>
          </w:tcPr>
          <w:p w14:paraId="6260278F" w14:textId="77777777" w:rsidR="00FD2E34" w:rsidRPr="001869B9" w:rsidRDefault="00FD2E34" w:rsidP="001058EF">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Pr="001869B9">
              <w:rPr>
                <w:rFonts w:ascii="Times New Roman" w:hAnsi="Times New Roman" w:cs="Times New Roman"/>
                <w:lang w:val="en-GB"/>
              </w:rPr>
              <w:t>help land users to implement and maintain SLM Technologies?</w:t>
            </w:r>
          </w:p>
        </w:tc>
        <w:tc>
          <w:tcPr>
            <w:tcW w:w="364" w:type="dxa"/>
          </w:tcPr>
          <w:p w14:paraId="1DDA73EA"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356" w:type="dxa"/>
          </w:tcPr>
          <w:p w14:paraId="609D9F1D"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720" w:type="dxa"/>
          </w:tcPr>
          <w:p w14:paraId="19EE03D7"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584" w:type="dxa"/>
          </w:tcPr>
          <w:p w14:paraId="5B15FC96"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r>
      <w:tr w:rsidR="00FD2E34" w:rsidRPr="001869B9" w14:paraId="5B92445E" w14:textId="77777777" w:rsidTr="00FD2E34">
        <w:tc>
          <w:tcPr>
            <w:tcW w:w="7413" w:type="dxa"/>
          </w:tcPr>
          <w:p w14:paraId="5B35EFC4" w14:textId="77777777" w:rsidR="00FD2E34" w:rsidRPr="001869B9" w:rsidRDefault="00FD2E34" w:rsidP="001058EF">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Pr="001869B9">
              <w:rPr>
                <w:rFonts w:ascii="Times New Roman" w:hAnsi="Times New Roman" w:cs="Times New Roman"/>
                <w:lang w:val="en-GB"/>
              </w:rPr>
              <w:t>improve coordination and cost-effective implementation of SLM?</w:t>
            </w:r>
          </w:p>
        </w:tc>
        <w:tc>
          <w:tcPr>
            <w:tcW w:w="364" w:type="dxa"/>
          </w:tcPr>
          <w:p w14:paraId="3F3C2631"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0192068A"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5A117C5A"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6BDC6694"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1D1EFCB9" w14:textId="77777777" w:rsidTr="00FD2E34">
        <w:tc>
          <w:tcPr>
            <w:tcW w:w="7413" w:type="dxa"/>
          </w:tcPr>
          <w:p w14:paraId="1555B1E4" w14:textId="77777777" w:rsidR="00FD2E34" w:rsidRPr="001869B9" w:rsidRDefault="00FD2E34" w:rsidP="001058EF">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Pr="001869B9">
              <w:rPr>
                <w:rFonts w:ascii="Times New Roman" w:hAnsi="Times New Roman" w:cs="Times New Roman"/>
                <w:lang w:val="en-GB"/>
              </w:rPr>
              <w:t>mobilize/ improve access to financial resources for SLM implementation?</w:t>
            </w:r>
          </w:p>
        </w:tc>
        <w:tc>
          <w:tcPr>
            <w:tcW w:w="364" w:type="dxa"/>
          </w:tcPr>
          <w:p w14:paraId="13962AA2"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02EE422D"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096D6A1B"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458C324D"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6A772873" w14:textId="77777777" w:rsidTr="00FD2E34">
        <w:tc>
          <w:tcPr>
            <w:tcW w:w="7413" w:type="dxa"/>
          </w:tcPr>
          <w:p w14:paraId="48D1F516" w14:textId="77777777" w:rsidR="00FD2E34" w:rsidRPr="001869B9" w:rsidRDefault="00FD2E34" w:rsidP="001058EF">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Pr="001869B9">
              <w:rPr>
                <w:rFonts w:ascii="Times New Roman" w:hAnsi="Times New Roman" w:cs="Times New Roman"/>
                <w:lang w:val="en-GB"/>
              </w:rPr>
              <w:t>improve knowledge and capacities of land users to implement SLM?</w:t>
            </w:r>
          </w:p>
        </w:tc>
        <w:tc>
          <w:tcPr>
            <w:tcW w:w="364" w:type="dxa"/>
          </w:tcPr>
          <w:p w14:paraId="39B42974"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4FA72686"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5A7DC549"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26065CDC"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18249C37" w14:textId="77777777" w:rsidTr="00FD2E34">
        <w:tc>
          <w:tcPr>
            <w:tcW w:w="7413" w:type="dxa"/>
          </w:tcPr>
          <w:p w14:paraId="7857BC2F" w14:textId="77777777" w:rsidR="00FD2E34" w:rsidRPr="001869B9" w:rsidRDefault="00FD2E34" w:rsidP="001058EF">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Pr="001869B9">
              <w:rPr>
                <w:rFonts w:ascii="Times New Roman" w:hAnsi="Times New Roman" w:cs="Times New Roman"/>
                <w:lang w:val="en-GB"/>
              </w:rPr>
              <w:t>improve knowledge and capacities of other stakeholders?</w:t>
            </w:r>
          </w:p>
        </w:tc>
        <w:tc>
          <w:tcPr>
            <w:tcW w:w="364" w:type="dxa"/>
          </w:tcPr>
          <w:p w14:paraId="58DB534E"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356" w:type="dxa"/>
          </w:tcPr>
          <w:p w14:paraId="7117B777"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720" w:type="dxa"/>
          </w:tcPr>
          <w:p w14:paraId="35E65228"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584" w:type="dxa"/>
          </w:tcPr>
          <w:p w14:paraId="5FEAA12B"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r>
      <w:tr w:rsidR="00FD2E34" w:rsidRPr="001869B9" w14:paraId="15212A87" w14:textId="77777777" w:rsidTr="00FD2E34">
        <w:tc>
          <w:tcPr>
            <w:tcW w:w="7413" w:type="dxa"/>
          </w:tcPr>
          <w:p w14:paraId="4F89A15A" w14:textId="77777777" w:rsidR="00FD2E34" w:rsidRPr="001869B9" w:rsidRDefault="00FD2E34" w:rsidP="001058EF">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Pr="001869B9">
              <w:rPr>
                <w:rFonts w:ascii="Times New Roman" w:hAnsi="Times New Roman" w:cs="Times New Roman"/>
                <w:lang w:val="en-GB"/>
              </w:rPr>
              <w:t>build/ strengthen institutions, collaboration between stakeholders?</w:t>
            </w:r>
          </w:p>
        </w:tc>
        <w:tc>
          <w:tcPr>
            <w:tcW w:w="364" w:type="dxa"/>
          </w:tcPr>
          <w:p w14:paraId="6DFFDC73"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356" w:type="dxa"/>
          </w:tcPr>
          <w:p w14:paraId="0BB9110E"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720" w:type="dxa"/>
          </w:tcPr>
          <w:p w14:paraId="55D00181"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584" w:type="dxa"/>
          </w:tcPr>
          <w:p w14:paraId="27D68D47"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r>
      <w:tr w:rsidR="00FD2E34" w:rsidRPr="001869B9" w14:paraId="6F31B77E" w14:textId="77777777" w:rsidTr="00FD2E34">
        <w:tc>
          <w:tcPr>
            <w:tcW w:w="7413" w:type="dxa"/>
          </w:tcPr>
          <w:p w14:paraId="34693324" w14:textId="77777777" w:rsidR="00FD2E34" w:rsidRPr="001869B9" w:rsidRDefault="00FD2E34" w:rsidP="001058EF">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Pr="001869B9">
              <w:rPr>
                <w:rFonts w:ascii="Times New Roman" w:hAnsi="Times New Roman" w:cs="Times New Roman"/>
                <w:lang w:val="en-GB"/>
              </w:rPr>
              <w:t>mitigate conflicts?</w:t>
            </w:r>
          </w:p>
        </w:tc>
        <w:tc>
          <w:tcPr>
            <w:tcW w:w="364" w:type="dxa"/>
          </w:tcPr>
          <w:p w14:paraId="42DBCB76"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356" w:type="dxa"/>
          </w:tcPr>
          <w:p w14:paraId="0519507A"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720" w:type="dxa"/>
          </w:tcPr>
          <w:p w14:paraId="37310D4C"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584" w:type="dxa"/>
          </w:tcPr>
          <w:p w14:paraId="6FD7E031"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r>
      <w:tr w:rsidR="00FD2E34" w:rsidRPr="001869B9" w14:paraId="33007A78" w14:textId="77777777" w:rsidTr="00FD2E34">
        <w:tc>
          <w:tcPr>
            <w:tcW w:w="7413" w:type="dxa"/>
          </w:tcPr>
          <w:p w14:paraId="615954E2" w14:textId="77777777" w:rsidR="00FD2E34" w:rsidRPr="001869B9" w:rsidRDefault="00FD2E34" w:rsidP="001058EF">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Pr="001869B9">
              <w:rPr>
                <w:rFonts w:ascii="Times New Roman" w:hAnsi="Times New Roman" w:cs="Times New Roman"/>
                <w:lang w:val="en-GB"/>
              </w:rPr>
              <w:t xml:space="preserve">empower socially and </w:t>
            </w:r>
            <w:proofErr w:type="gramStart"/>
            <w:r w:rsidRPr="001869B9">
              <w:rPr>
                <w:rFonts w:ascii="Times New Roman" w:hAnsi="Times New Roman" w:cs="Times New Roman"/>
                <w:lang w:val="en-GB"/>
              </w:rPr>
              <w:t>economically disadvantaged</w:t>
            </w:r>
            <w:proofErr w:type="gramEnd"/>
            <w:r w:rsidRPr="001869B9">
              <w:rPr>
                <w:rFonts w:ascii="Times New Roman" w:hAnsi="Times New Roman" w:cs="Times New Roman"/>
                <w:lang w:val="en-GB"/>
              </w:rPr>
              <w:t xml:space="preserve"> groups?</w:t>
            </w:r>
          </w:p>
        </w:tc>
        <w:tc>
          <w:tcPr>
            <w:tcW w:w="364" w:type="dxa"/>
          </w:tcPr>
          <w:p w14:paraId="3B1A4289"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356" w:type="dxa"/>
          </w:tcPr>
          <w:p w14:paraId="797752D7"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720" w:type="dxa"/>
          </w:tcPr>
          <w:p w14:paraId="71B1F079"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584" w:type="dxa"/>
          </w:tcPr>
          <w:p w14:paraId="5263413A"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r>
      <w:tr w:rsidR="00FD2E34" w:rsidRPr="001869B9" w14:paraId="33E73D95" w14:textId="77777777" w:rsidTr="00FD2E34">
        <w:tc>
          <w:tcPr>
            <w:tcW w:w="7413" w:type="dxa"/>
          </w:tcPr>
          <w:p w14:paraId="34670FFB" w14:textId="77777777" w:rsidR="00FD2E34" w:rsidRPr="001869B9" w:rsidRDefault="00FD2E34" w:rsidP="001058EF">
            <w:pPr>
              <w:tabs>
                <w:tab w:val="left" w:pos="232"/>
                <w:tab w:val="right" w:leader="dot" w:pos="9072"/>
              </w:tabs>
              <w:spacing w:after="60"/>
              <w:ind w:left="232" w:hanging="232"/>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Pr="001869B9">
              <w:rPr>
                <w:rFonts w:ascii="Times New Roman" w:hAnsi="Times New Roman" w:cs="Times New Roman"/>
                <w:lang w:val="en-GB"/>
              </w:rPr>
              <w:t>improve gender equality and empower women and girls?</w:t>
            </w:r>
          </w:p>
        </w:tc>
        <w:tc>
          <w:tcPr>
            <w:tcW w:w="364" w:type="dxa"/>
          </w:tcPr>
          <w:p w14:paraId="70DCE779"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65A8FE3F"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1F2EA94E"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5C21D6D2"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0C306FBF" w14:textId="77777777" w:rsidTr="00FD2E34">
        <w:tc>
          <w:tcPr>
            <w:tcW w:w="7413" w:type="dxa"/>
          </w:tcPr>
          <w:p w14:paraId="49324283" w14:textId="77777777" w:rsidR="00FD2E34" w:rsidRPr="001869B9" w:rsidRDefault="00FD2E34" w:rsidP="001058EF">
            <w:pPr>
              <w:tabs>
                <w:tab w:val="left" w:pos="232"/>
                <w:tab w:val="right" w:leader="dot" w:pos="9072"/>
              </w:tabs>
              <w:spacing w:after="60"/>
              <w:ind w:left="232" w:hanging="232"/>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Pr="001869B9">
              <w:rPr>
                <w:rFonts w:ascii="Times New Roman" w:hAnsi="Times New Roman" w:cs="Times New Roman"/>
                <w:lang w:val="en-GB"/>
              </w:rPr>
              <w:t>encourage young people/ the next generation of land users to engage in SLM?</w:t>
            </w:r>
          </w:p>
        </w:tc>
        <w:tc>
          <w:tcPr>
            <w:tcW w:w="364" w:type="dxa"/>
          </w:tcPr>
          <w:p w14:paraId="282E7D13"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1A810172"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62212716"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2CE56B6F"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6279588C" w14:textId="77777777" w:rsidTr="00FD2E34">
        <w:tc>
          <w:tcPr>
            <w:tcW w:w="7413" w:type="dxa"/>
          </w:tcPr>
          <w:p w14:paraId="393BA796" w14:textId="77777777" w:rsidR="00FD2E34" w:rsidRPr="001869B9" w:rsidRDefault="00FD2E34" w:rsidP="001058EF">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Pr="001869B9">
              <w:rPr>
                <w:rFonts w:ascii="Times New Roman" w:hAnsi="Times New Roman" w:cs="Times New Roman"/>
                <w:lang w:val="en-GB"/>
              </w:rPr>
              <w:t>improve issues of land tenure/ user rights that hindered implemen</w:t>
            </w:r>
            <w:r w:rsidRPr="001869B9">
              <w:rPr>
                <w:rFonts w:ascii="Times New Roman" w:hAnsi="Times New Roman" w:cs="Times New Roman"/>
                <w:lang w:val="en-GB"/>
              </w:rPr>
              <w:softHyphen/>
              <w:t>tation of SLM Technologies?</w:t>
            </w:r>
          </w:p>
        </w:tc>
        <w:tc>
          <w:tcPr>
            <w:tcW w:w="364" w:type="dxa"/>
          </w:tcPr>
          <w:p w14:paraId="4098FDFC"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356" w:type="dxa"/>
          </w:tcPr>
          <w:p w14:paraId="485473E1"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720" w:type="dxa"/>
          </w:tcPr>
          <w:p w14:paraId="6AEE5594"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584" w:type="dxa"/>
          </w:tcPr>
          <w:p w14:paraId="5455FC9C" w14:textId="77777777" w:rsidR="00FD2E34" w:rsidRPr="001869B9" w:rsidRDefault="00FD2E34" w:rsidP="001058EF">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r>
      <w:tr w:rsidR="00FD2E34" w:rsidRPr="001869B9" w14:paraId="5CAEE3DE" w14:textId="77777777" w:rsidTr="00FD2E34">
        <w:tc>
          <w:tcPr>
            <w:tcW w:w="7413" w:type="dxa"/>
          </w:tcPr>
          <w:p w14:paraId="6446E92B" w14:textId="77777777" w:rsidR="00FD2E34" w:rsidRPr="001869B9" w:rsidRDefault="00FD2E34" w:rsidP="001058EF">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Pr="001869B9">
              <w:rPr>
                <w:rFonts w:ascii="Times New Roman" w:hAnsi="Times New Roman" w:cs="Times New Roman"/>
                <w:lang w:val="en-GB"/>
              </w:rPr>
              <w:t>lead to improved food security/ improved nutrition?</w:t>
            </w:r>
          </w:p>
        </w:tc>
        <w:tc>
          <w:tcPr>
            <w:tcW w:w="364" w:type="dxa"/>
          </w:tcPr>
          <w:p w14:paraId="0F6C0F8F"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3F9D9ADF"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1C4B2026"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091D220E"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50266896" w14:textId="77777777" w:rsidTr="00FD2E34">
        <w:tc>
          <w:tcPr>
            <w:tcW w:w="7413" w:type="dxa"/>
          </w:tcPr>
          <w:p w14:paraId="3C68A42D" w14:textId="77777777" w:rsidR="00FD2E34" w:rsidRPr="001869B9" w:rsidRDefault="00FD2E34" w:rsidP="001058EF">
            <w:pPr>
              <w:tabs>
                <w:tab w:val="left" w:pos="232"/>
                <w:tab w:val="right" w:leader="dot" w:pos="9072"/>
              </w:tabs>
              <w:spacing w:after="60"/>
              <w:ind w:left="232" w:hanging="232"/>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Pr="001869B9">
              <w:rPr>
                <w:rFonts w:ascii="Times New Roman" w:hAnsi="Times New Roman" w:cs="Times New Roman"/>
                <w:lang w:val="en-GB"/>
              </w:rPr>
              <w:t>improve access to markets?</w:t>
            </w:r>
          </w:p>
        </w:tc>
        <w:tc>
          <w:tcPr>
            <w:tcW w:w="364" w:type="dxa"/>
          </w:tcPr>
          <w:p w14:paraId="156F14BD"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617B4796"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517636C8"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3F208912"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5F794895" w14:textId="77777777" w:rsidTr="00FD2E34">
        <w:tc>
          <w:tcPr>
            <w:tcW w:w="7413" w:type="dxa"/>
          </w:tcPr>
          <w:p w14:paraId="6C873069" w14:textId="77777777" w:rsidR="00FD2E34" w:rsidRPr="001869B9" w:rsidRDefault="00FD2E34" w:rsidP="001058EF">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Pr="001869B9">
              <w:rPr>
                <w:rFonts w:ascii="Times New Roman" w:hAnsi="Times New Roman" w:cs="Times New Roman"/>
                <w:lang w:val="en-GB"/>
              </w:rPr>
              <w:t>lead to improved access to water and sanitation?</w:t>
            </w:r>
          </w:p>
        </w:tc>
        <w:tc>
          <w:tcPr>
            <w:tcW w:w="364" w:type="dxa"/>
          </w:tcPr>
          <w:p w14:paraId="195917E5"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09F66777"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4CEBE758"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1116EDC5"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5BD5E6D9" w14:textId="77777777" w:rsidTr="00FD2E34">
        <w:tc>
          <w:tcPr>
            <w:tcW w:w="7413" w:type="dxa"/>
          </w:tcPr>
          <w:p w14:paraId="4AE26002" w14:textId="77777777" w:rsidR="00FD2E34" w:rsidRPr="001869B9" w:rsidRDefault="00FD2E34" w:rsidP="001058EF">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Pr="001869B9">
              <w:rPr>
                <w:rFonts w:ascii="Times New Roman" w:hAnsi="Times New Roman" w:cs="Times New Roman"/>
                <w:lang w:val="en-GB"/>
              </w:rPr>
              <w:t>lead to more sustainable use/ sources of energy?</w:t>
            </w:r>
          </w:p>
        </w:tc>
        <w:tc>
          <w:tcPr>
            <w:tcW w:w="364" w:type="dxa"/>
          </w:tcPr>
          <w:p w14:paraId="698A0B6F"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6FE591F0"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551CA49D"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46E401C3"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52EF3A09" w14:textId="77777777" w:rsidTr="00FD2E34">
        <w:tc>
          <w:tcPr>
            <w:tcW w:w="7413" w:type="dxa"/>
          </w:tcPr>
          <w:p w14:paraId="38060D0A" w14:textId="77777777" w:rsidR="00FD2E34" w:rsidRPr="001869B9" w:rsidRDefault="00FD2E34" w:rsidP="001058EF">
            <w:pPr>
              <w:tabs>
                <w:tab w:val="left" w:pos="232"/>
                <w:tab w:val="right" w:leader="dot" w:pos="9072"/>
              </w:tabs>
              <w:spacing w:after="60"/>
              <w:ind w:left="232" w:hanging="232"/>
              <w:rPr>
                <w:rFonts w:ascii="Times New Roman" w:hAnsi="Times New Roman" w:cs="Times New Roman"/>
                <w:lang w:val="de-CH"/>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 xml:space="preserve"> </w:t>
            </w:r>
            <w:r w:rsidRPr="001869B9">
              <w:rPr>
                <w:rFonts w:ascii="Times New Roman" w:hAnsi="Times New Roman" w:cs="Times New Roman"/>
                <w:lang w:val="de-CH"/>
              </w:rPr>
              <w:t>improve land users’ resilience to climatic changes/ extremes and disasters?</w:t>
            </w:r>
          </w:p>
        </w:tc>
        <w:tc>
          <w:tcPr>
            <w:tcW w:w="364" w:type="dxa"/>
          </w:tcPr>
          <w:p w14:paraId="5B2F1C49"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395D0CB0"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41BC928E"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7A4F2A86"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278D2A40" w14:textId="77777777" w:rsidTr="00FD2E34">
        <w:tc>
          <w:tcPr>
            <w:tcW w:w="7413" w:type="dxa"/>
          </w:tcPr>
          <w:p w14:paraId="3E92590A" w14:textId="77777777" w:rsidR="00FD2E34" w:rsidRPr="001869B9" w:rsidRDefault="00FD2E34" w:rsidP="001058EF">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Pr="001869B9">
              <w:rPr>
                <w:rFonts w:ascii="Times New Roman" w:hAnsi="Times New Roman" w:cs="Times New Roman"/>
                <w:lang w:val="en-GB"/>
              </w:rPr>
              <w:t>lead to employment, income opportunities?</w:t>
            </w:r>
          </w:p>
        </w:tc>
        <w:tc>
          <w:tcPr>
            <w:tcW w:w="364" w:type="dxa"/>
          </w:tcPr>
          <w:p w14:paraId="0F6EB272"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24C082C7"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0865CB16"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442CC6B6"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75189D7B" w14:textId="77777777" w:rsidTr="00FD2E34">
        <w:tc>
          <w:tcPr>
            <w:tcW w:w="7413" w:type="dxa"/>
          </w:tcPr>
          <w:p w14:paraId="6D9AA141" w14:textId="77777777" w:rsidR="00FD2E34" w:rsidRPr="001869B9" w:rsidRDefault="00FD2E34" w:rsidP="001058EF">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Pr="001869B9">
              <w:rPr>
                <w:rFonts w:ascii="Times New Roman" w:hAnsi="Times New Roman" w:cs="Times New Roman"/>
                <w:lang w:val="en-GB"/>
              </w:rPr>
              <w:t>other (specify): ………………..</w:t>
            </w:r>
          </w:p>
        </w:tc>
        <w:tc>
          <w:tcPr>
            <w:tcW w:w="364" w:type="dxa"/>
          </w:tcPr>
          <w:p w14:paraId="602929CE"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2635B2F5"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751F22CA"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46868BA7" w14:textId="77777777" w:rsidR="00FD2E34" w:rsidRPr="001869B9" w:rsidRDefault="00FD2E34" w:rsidP="001058EF">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bl>
    <w:p w14:paraId="28C7179A" w14:textId="77777777" w:rsidR="00FD2E34" w:rsidRPr="001869B9" w:rsidRDefault="00FD2E34" w:rsidP="0098016F">
      <w:pPr>
        <w:rPr>
          <w:rFonts w:ascii="Times New Roman" w:hAnsi="Times New Roman" w:cs="Times New Roman"/>
          <w:lang w:eastAsia="en-GB"/>
        </w:rPr>
      </w:pPr>
    </w:p>
    <w:p w14:paraId="54B7B984" w14:textId="7160AE1E" w:rsidR="0098016F" w:rsidRPr="001869B9" w:rsidRDefault="0098016F" w:rsidP="00FD2E34">
      <w:pPr>
        <w:pStyle w:val="Heading1"/>
        <w:rPr>
          <w:rFonts w:ascii="Times New Roman" w:hAnsi="Times New Roman" w:cs="Times New Roman"/>
          <w:lang w:eastAsia="en-GB"/>
        </w:rPr>
      </w:pPr>
      <w:r w:rsidRPr="001869B9">
        <w:rPr>
          <w:rFonts w:ascii="Times New Roman" w:hAnsi="Times New Roman" w:cs="Times New Roman"/>
        </w:rPr>
        <w:lastRenderedPageBreak/>
        <w:t>Stakeholders involved in the Approach</w:t>
      </w:r>
    </w:p>
    <w:p w14:paraId="4C90B1E7" w14:textId="77777777" w:rsidR="00FD2E34" w:rsidRPr="001869B9" w:rsidRDefault="00FD2E34" w:rsidP="00FD2E34">
      <w:pPr>
        <w:tabs>
          <w:tab w:val="left" w:pos="-720"/>
          <w:tab w:val="left" w:pos="1985"/>
        </w:tabs>
        <w:suppressAutoHyphens/>
        <w:spacing w:after="0"/>
        <w:rPr>
          <w:rFonts w:ascii="Times New Roman" w:hAnsi="Times New Roman" w:cs="Times New Roman"/>
          <w:b/>
          <w:i/>
          <w:lang w:val="en-GB"/>
        </w:rPr>
      </w:pPr>
    </w:p>
    <w:p w14:paraId="0C4E8290" w14:textId="06F6FE91" w:rsidR="00FD2E34" w:rsidRPr="001869B9" w:rsidRDefault="00FD2E34" w:rsidP="00FD2E34">
      <w:pPr>
        <w:tabs>
          <w:tab w:val="left" w:pos="-720"/>
          <w:tab w:val="left" w:pos="1985"/>
        </w:tabs>
        <w:suppressAutoHyphens/>
        <w:spacing w:after="0"/>
        <w:rPr>
          <w:rFonts w:ascii="Times New Roman" w:hAnsi="Times New Roman" w:cs="Times New Roman"/>
          <w:b/>
          <w:i/>
          <w:lang w:val="en-GB"/>
        </w:rPr>
      </w:pPr>
      <w:r w:rsidRPr="001869B9">
        <w:rPr>
          <w:rFonts w:ascii="Times New Roman" w:hAnsi="Times New Roman" w:cs="Times New Roman"/>
          <w:b/>
          <w:i/>
          <w:lang w:val="en-GB"/>
        </w:rPr>
        <w:t>What stakeholders/ implementing bodies were involved in the Approach?</w:t>
      </w:r>
    </w:p>
    <w:p w14:paraId="3AF37713" w14:textId="77777777" w:rsidR="00FD2E34" w:rsidRPr="001869B9" w:rsidRDefault="00FD2E34" w:rsidP="00F25479">
      <w:pPr>
        <w:tabs>
          <w:tab w:val="left" w:pos="-720"/>
        </w:tabs>
        <w:suppressAutoHyphens/>
        <w:spacing w:after="0"/>
        <w:rPr>
          <w:rFonts w:ascii="Times New Roman" w:hAnsi="Times New Roman" w:cs="Times New Roman"/>
          <w:spacing w:val="-3"/>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local land users/ local communities</w:t>
      </w:r>
    </w:p>
    <w:p w14:paraId="292BE68D" w14:textId="77777777" w:rsidR="00FD2E34" w:rsidRPr="001869B9" w:rsidRDefault="00FD2E34" w:rsidP="00F25479">
      <w:pPr>
        <w:tabs>
          <w:tab w:val="left" w:pos="-720"/>
        </w:tabs>
        <w:suppressAutoHyphens/>
        <w:spacing w:after="0"/>
        <w:rPr>
          <w:rFonts w:ascii="Times New Roman" w:hAnsi="Times New Roman" w:cs="Times New Roman"/>
          <w:spacing w:val="-3"/>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community-based organizations</w:t>
      </w:r>
    </w:p>
    <w:p w14:paraId="1438701D" w14:textId="77777777" w:rsidR="00FD2E34" w:rsidRPr="001869B9" w:rsidRDefault="00FD2E34" w:rsidP="00F25479">
      <w:pPr>
        <w:tabs>
          <w:tab w:val="left" w:pos="-720"/>
        </w:tabs>
        <w:suppressAutoHyphens/>
        <w:spacing w:after="0"/>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Pr="001869B9">
        <w:rPr>
          <w:rFonts w:ascii="Times New Roman" w:hAnsi="Times New Roman" w:cs="Times New Roman"/>
          <w:spacing w:val="-3"/>
          <w:lang w:val="en-GB"/>
        </w:rPr>
        <w:t>SLM specialists/ agricultural advisers</w:t>
      </w:r>
    </w:p>
    <w:p w14:paraId="5431C78D" w14:textId="77777777" w:rsidR="00FD2E34" w:rsidRPr="001869B9" w:rsidRDefault="00FD2E34" w:rsidP="00F25479">
      <w:pPr>
        <w:suppressAutoHyphens/>
        <w:spacing w:after="0"/>
        <w:rPr>
          <w:rFonts w:ascii="Times New Roman" w:hAnsi="Times New Roman" w:cs="Times New Roman"/>
          <w:noProof/>
          <w:spacing w:val="-3"/>
          <w:lang w:val="en-GB" w:eastAsia="de-CH"/>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Pr="001869B9">
        <w:rPr>
          <w:rFonts w:ascii="Times New Roman" w:hAnsi="Times New Roman" w:cs="Times New Roman"/>
          <w:spacing w:val="-3"/>
          <w:lang w:val="en-GB"/>
        </w:rPr>
        <w:t>researchers</w:t>
      </w:r>
    </w:p>
    <w:p w14:paraId="14C13CD9" w14:textId="77777777" w:rsidR="00FD2E34" w:rsidRPr="001869B9" w:rsidRDefault="00FD2E34" w:rsidP="00F25479">
      <w:pPr>
        <w:tabs>
          <w:tab w:val="left" w:pos="-720"/>
        </w:tabs>
        <w:suppressAutoHyphens/>
        <w:spacing w:after="0"/>
        <w:rPr>
          <w:rFonts w:ascii="Times New Roman" w:hAnsi="Times New Roman" w:cs="Times New Roman"/>
          <w:spacing w:val="-3"/>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Pr="001869B9">
        <w:rPr>
          <w:rFonts w:ascii="Times New Roman" w:hAnsi="Times New Roman" w:cs="Times New Roman"/>
          <w:spacing w:val="-3"/>
          <w:lang w:val="en-GB"/>
        </w:rPr>
        <w:t>teachers/ school children/ students</w:t>
      </w:r>
    </w:p>
    <w:p w14:paraId="54481564" w14:textId="77777777" w:rsidR="00FD2E34" w:rsidRPr="001869B9" w:rsidRDefault="00FD2E34" w:rsidP="00F25479">
      <w:pPr>
        <w:tabs>
          <w:tab w:val="left" w:pos="-720"/>
        </w:tabs>
        <w:suppressAutoHyphens/>
        <w:spacing w:after="0"/>
        <w:rPr>
          <w:rFonts w:ascii="Times New Roman" w:hAnsi="Times New Roman" w:cs="Times New Roman"/>
          <w:spacing w:val="-3"/>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Pr="001869B9">
        <w:rPr>
          <w:rFonts w:ascii="Times New Roman" w:hAnsi="Times New Roman" w:cs="Times New Roman"/>
          <w:spacing w:val="-3"/>
          <w:lang w:val="en-GB"/>
        </w:rPr>
        <w:t>NGO</w:t>
      </w:r>
    </w:p>
    <w:p w14:paraId="6C697EE2" w14:textId="77777777" w:rsidR="00FD2E34" w:rsidRPr="001869B9" w:rsidRDefault="00FD2E34" w:rsidP="00F25479">
      <w:pPr>
        <w:tabs>
          <w:tab w:val="left" w:pos="-720"/>
        </w:tabs>
        <w:suppressAutoHyphens/>
        <w:spacing w:after="0"/>
        <w:rPr>
          <w:rFonts w:ascii="Times New Roman" w:hAnsi="Times New Roman" w:cs="Times New Roman"/>
          <w:spacing w:val="-3"/>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Pr="001869B9">
        <w:rPr>
          <w:rFonts w:ascii="Times New Roman" w:hAnsi="Times New Roman" w:cs="Times New Roman"/>
          <w:spacing w:val="-3"/>
          <w:lang w:val="en-GB"/>
        </w:rPr>
        <w:t>private sector</w:t>
      </w:r>
    </w:p>
    <w:p w14:paraId="263590F9" w14:textId="77777777" w:rsidR="00FD2E34" w:rsidRPr="001869B9" w:rsidRDefault="00FD2E34" w:rsidP="00F25479">
      <w:pPr>
        <w:tabs>
          <w:tab w:val="left" w:pos="-720"/>
        </w:tabs>
        <w:suppressAutoHyphens/>
        <w:spacing w:after="0"/>
        <w:rPr>
          <w:rFonts w:ascii="Times New Roman" w:hAnsi="Times New Roman" w:cs="Times New Roman"/>
          <w:spacing w:val="-3"/>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Pr="001869B9">
        <w:rPr>
          <w:rFonts w:ascii="Times New Roman" w:hAnsi="Times New Roman" w:cs="Times New Roman"/>
          <w:spacing w:val="-3"/>
          <w:lang w:val="en-GB"/>
        </w:rPr>
        <w:t>local government</w:t>
      </w:r>
    </w:p>
    <w:p w14:paraId="70077772" w14:textId="77777777" w:rsidR="00FD2E34" w:rsidRPr="001869B9" w:rsidRDefault="00FD2E34" w:rsidP="00F25479">
      <w:pPr>
        <w:tabs>
          <w:tab w:val="left" w:pos="-720"/>
        </w:tabs>
        <w:suppressAutoHyphens/>
        <w:spacing w:after="0"/>
        <w:ind w:left="308" w:hanging="308"/>
        <w:rPr>
          <w:rFonts w:ascii="Times New Roman" w:hAnsi="Times New Roman" w:cs="Times New Roman"/>
          <w:spacing w:val="-3"/>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Pr="001869B9">
        <w:rPr>
          <w:rFonts w:ascii="Times New Roman" w:hAnsi="Times New Roman" w:cs="Times New Roman"/>
          <w:spacing w:val="-8"/>
          <w:lang w:val="en-GB"/>
        </w:rPr>
        <w:t>national government (planners, decision-makers)</w:t>
      </w:r>
    </w:p>
    <w:p w14:paraId="697E4C32" w14:textId="77777777" w:rsidR="00FD2E34" w:rsidRPr="001869B9" w:rsidRDefault="00FD2E34" w:rsidP="00F25479">
      <w:pPr>
        <w:tabs>
          <w:tab w:val="left" w:pos="-720"/>
        </w:tabs>
        <w:suppressAutoHyphens/>
        <w:spacing w:after="0"/>
        <w:rPr>
          <w:rFonts w:ascii="Times New Roman" w:hAnsi="Times New Roman" w:cs="Times New Roman"/>
          <w:spacing w:val="-3"/>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Pr="001869B9">
        <w:rPr>
          <w:rFonts w:ascii="Times New Roman" w:hAnsi="Times New Roman" w:cs="Times New Roman"/>
          <w:spacing w:val="-3"/>
          <w:lang w:val="en-GB"/>
        </w:rPr>
        <w:t>international organization</w:t>
      </w:r>
    </w:p>
    <w:p w14:paraId="43A646C7" w14:textId="77777777" w:rsidR="00F25479" w:rsidRPr="001869B9" w:rsidRDefault="00FD2E34" w:rsidP="00F25479">
      <w:pPr>
        <w:tabs>
          <w:tab w:val="left" w:pos="-720"/>
        </w:tabs>
        <w:suppressAutoHyphens/>
        <w:spacing w:after="0"/>
        <w:rPr>
          <w:rFonts w:ascii="Times New Roman" w:hAnsi="Times New Roman" w:cs="Times New Roman"/>
          <w:spacing w:val="-3"/>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Pr="001869B9">
        <w:rPr>
          <w:rFonts w:ascii="Times New Roman" w:hAnsi="Times New Roman" w:cs="Times New Roman"/>
          <w:spacing w:val="-3"/>
          <w:lang w:val="en-GB"/>
        </w:rPr>
        <w:t>other (specify): ...........................................</w:t>
      </w:r>
    </w:p>
    <w:p w14:paraId="042E7C2E" w14:textId="626B2639" w:rsidR="0098016F" w:rsidRPr="001869B9" w:rsidRDefault="0098016F" w:rsidP="00F25479">
      <w:pPr>
        <w:tabs>
          <w:tab w:val="left" w:pos="-720"/>
        </w:tabs>
        <w:suppressAutoHyphens/>
        <w:spacing w:after="0"/>
        <w:rPr>
          <w:rFonts w:ascii="Times New Roman" w:hAnsi="Times New Roman" w:cs="Times New Roman"/>
          <w:spacing w:val="-3"/>
          <w:lang w:val="en-GB"/>
        </w:rPr>
      </w:pPr>
      <w:r w:rsidRPr="001869B9">
        <w:rPr>
          <w:rFonts w:ascii="Times New Roman" w:hAnsi="Times New Roman" w:cs="Times New Roman"/>
          <w:lang w:val="en-GB"/>
        </w:rPr>
        <w:t xml:space="preserve">If several stakeholders were involved, indicate lead agency: </w:t>
      </w:r>
      <w:r w:rsidRPr="001869B9">
        <w:rPr>
          <w:rFonts w:ascii="Times New Roman" w:hAnsi="Times New Roman" w:cs="Times New Roman"/>
          <w:lang w:val="en-GB"/>
        </w:rPr>
        <w:tab/>
      </w:r>
    </w:p>
    <w:p w14:paraId="7BF84139" w14:textId="7AF777C9" w:rsidR="00F25479" w:rsidRPr="001869B9" w:rsidRDefault="0098016F" w:rsidP="00F25479">
      <w:pPr>
        <w:tabs>
          <w:tab w:val="left" w:pos="-720"/>
          <w:tab w:val="right" w:leader="dot" w:pos="9356"/>
        </w:tabs>
        <w:suppressAutoHyphens/>
        <w:spacing w:after="0"/>
        <w:rPr>
          <w:rFonts w:ascii="Times New Roman" w:hAnsi="Times New Roman" w:cs="Times New Roman"/>
          <w:lang w:val="en-GB"/>
        </w:rPr>
      </w:pPr>
      <w:r w:rsidRPr="001869B9">
        <w:rPr>
          <w:rFonts w:ascii="Times New Roman" w:hAnsi="Times New Roman" w:cs="Times New Roman"/>
          <w:lang w:val="en-GB"/>
        </w:rPr>
        <w:t xml:space="preserve">Comments: </w:t>
      </w:r>
      <w:r w:rsidRPr="001869B9">
        <w:rPr>
          <w:rFonts w:ascii="Times New Roman" w:hAnsi="Times New Roman" w:cs="Times New Roman"/>
          <w:lang w:val="en-GB"/>
        </w:rPr>
        <w:tab/>
      </w:r>
    </w:p>
    <w:p w14:paraId="02BB5727" w14:textId="680B33D4" w:rsidR="00F25479" w:rsidRPr="001869B9" w:rsidRDefault="00F25479" w:rsidP="00F25479">
      <w:pPr>
        <w:tabs>
          <w:tab w:val="left" w:pos="-720"/>
          <w:tab w:val="right" w:leader="dot" w:pos="9356"/>
        </w:tabs>
        <w:suppressAutoHyphens/>
        <w:spacing w:after="0"/>
        <w:rPr>
          <w:rFonts w:ascii="Times New Roman" w:hAnsi="Times New Roman" w:cs="Times New Roman"/>
          <w:lang w:val="en-GB"/>
        </w:rPr>
      </w:pPr>
    </w:p>
    <w:p w14:paraId="4BF13932" w14:textId="053E31CA" w:rsidR="0098016F" w:rsidRPr="001869B9" w:rsidRDefault="0098016F" w:rsidP="00F25479">
      <w:pPr>
        <w:pStyle w:val="Heading1"/>
        <w:rPr>
          <w:rFonts w:ascii="Times New Roman" w:hAnsi="Times New Roman" w:cs="Times New Roman"/>
        </w:rPr>
      </w:pPr>
      <w:r w:rsidRPr="001869B9">
        <w:rPr>
          <w:rFonts w:ascii="Times New Roman" w:hAnsi="Times New Roman" w:cs="Times New Roman"/>
        </w:rPr>
        <w:t xml:space="preserve">Photos of the </w:t>
      </w:r>
      <w:r w:rsidR="00402BAB">
        <w:rPr>
          <w:rFonts w:ascii="Times New Roman" w:hAnsi="Times New Roman" w:cs="Iskoola Pota"/>
          <w:lang w:val="en-GB" w:bidi="si-LK"/>
        </w:rPr>
        <w:t xml:space="preserve">Approach </w:t>
      </w:r>
    </w:p>
    <w:p w14:paraId="7E3F8A67" w14:textId="5B8758CE" w:rsidR="00B16D48" w:rsidRPr="001869B9" w:rsidRDefault="00B16D48" w:rsidP="00B16D48">
      <w:pPr>
        <w:pStyle w:val="Heading2"/>
        <w:numPr>
          <w:ilvl w:val="0"/>
          <w:numId w:val="0"/>
        </w:numPr>
        <w:ind w:left="576"/>
        <w:rPr>
          <w:rFonts w:ascii="Times New Roman" w:hAnsi="Times New Roman" w:cs="Times New Roman"/>
        </w:rPr>
      </w:pPr>
    </w:p>
    <w:p w14:paraId="7266BB03" w14:textId="6A215CAC" w:rsidR="006515F3" w:rsidRPr="001869B9" w:rsidRDefault="006515F3" w:rsidP="006515F3">
      <w:pPr>
        <w:rPr>
          <w:rFonts w:ascii="Times New Roman" w:hAnsi="Times New Roman" w:cs="Times New Roman"/>
          <w:lang w:eastAsia="en-GB"/>
        </w:rPr>
      </w:pPr>
    </w:p>
    <w:p w14:paraId="1CED129F" w14:textId="4DF012F6" w:rsidR="006515F3" w:rsidRPr="001869B9" w:rsidRDefault="006515F3" w:rsidP="006515F3">
      <w:pPr>
        <w:rPr>
          <w:rFonts w:ascii="Times New Roman" w:hAnsi="Times New Roman" w:cs="Times New Roman"/>
          <w:lang w:eastAsia="en-GB"/>
        </w:rPr>
      </w:pPr>
    </w:p>
    <w:p w14:paraId="0E143FDC" w14:textId="39E2A241" w:rsidR="006515F3" w:rsidRPr="001869B9" w:rsidRDefault="006515F3" w:rsidP="006515F3">
      <w:pPr>
        <w:rPr>
          <w:rFonts w:ascii="Times New Roman" w:hAnsi="Times New Roman" w:cs="Times New Roman"/>
          <w:lang w:eastAsia="en-GB"/>
        </w:rPr>
      </w:pPr>
    </w:p>
    <w:p w14:paraId="46776E75" w14:textId="6ED545FC" w:rsidR="006515F3" w:rsidRPr="001869B9" w:rsidRDefault="006515F3" w:rsidP="006515F3">
      <w:pPr>
        <w:rPr>
          <w:rFonts w:ascii="Times New Roman" w:hAnsi="Times New Roman" w:cs="Times New Roman"/>
          <w:lang w:eastAsia="en-GB"/>
        </w:rPr>
      </w:pPr>
    </w:p>
    <w:p w14:paraId="06EAB954" w14:textId="75D48AD4" w:rsidR="006515F3" w:rsidRPr="001869B9" w:rsidRDefault="006515F3" w:rsidP="006515F3">
      <w:pPr>
        <w:rPr>
          <w:rFonts w:ascii="Times New Roman" w:hAnsi="Times New Roman" w:cs="Times New Roman"/>
          <w:lang w:eastAsia="en-GB"/>
        </w:rPr>
      </w:pPr>
    </w:p>
    <w:p w14:paraId="75DED382" w14:textId="00652308" w:rsidR="006515F3" w:rsidRPr="001869B9" w:rsidRDefault="006515F3" w:rsidP="006515F3">
      <w:pPr>
        <w:rPr>
          <w:rFonts w:ascii="Times New Roman" w:hAnsi="Times New Roman" w:cs="Times New Roman"/>
          <w:lang w:eastAsia="en-GB"/>
        </w:rPr>
      </w:pPr>
    </w:p>
    <w:p w14:paraId="42FDA6AC" w14:textId="17EFFA3E" w:rsidR="006515F3" w:rsidRPr="001869B9" w:rsidRDefault="006515F3" w:rsidP="006515F3">
      <w:pPr>
        <w:rPr>
          <w:rFonts w:ascii="Times New Roman" w:hAnsi="Times New Roman" w:cs="Times New Roman"/>
          <w:lang w:eastAsia="en-GB"/>
        </w:rPr>
      </w:pPr>
    </w:p>
    <w:p w14:paraId="6C5FD1A5" w14:textId="32FA9ED4" w:rsidR="006515F3" w:rsidRPr="001869B9" w:rsidRDefault="006515F3" w:rsidP="006515F3">
      <w:pPr>
        <w:rPr>
          <w:rFonts w:ascii="Times New Roman" w:hAnsi="Times New Roman" w:cs="Times New Roman"/>
          <w:lang w:eastAsia="en-GB"/>
        </w:rPr>
      </w:pPr>
    </w:p>
    <w:p w14:paraId="53ABF678" w14:textId="071B3011" w:rsidR="006515F3" w:rsidRPr="001869B9" w:rsidRDefault="006515F3" w:rsidP="006515F3">
      <w:pPr>
        <w:rPr>
          <w:rFonts w:ascii="Times New Roman" w:hAnsi="Times New Roman" w:cs="Times New Roman"/>
          <w:lang w:eastAsia="en-GB"/>
        </w:rPr>
      </w:pPr>
    </w:p>
    <w:p w14:paraId="390FA0D1" w14:textId="279944F3" w:rsidR="006515F3" w:rsidRPr="001869B9" w:rsidRDefault="006515F3" w:rsidP="006515F3">
      <w:pPr>
        <w:rPr>
          <w:rFonts w:ascii="Times New Roman" w:hAnsi="Times New Roman" w:cs="Times New Roman"/>
          <w:lang w:eastAsia="en-GB"/>
        </w:rPr>
      </w:pPr>
    </w:p>
    <w:p w14:paraId="3DF6DBA5" w14:textId="425519B7" w:rsidR="006515F3" w:rsidRPr="001869B9" w:rsidRDefault="006515F3" w:rsidP="006515F3">
      <w:pPr>
        <w:rPr>
          <w:rFonts w:ascii="Times New Roman" w:hAnsi="Times New Roman" w:cs="Times New Roman"/>
          <w:lang w:eastAsia="en-GB"/>
        </w:rPr>
      </w:pPr>
    </w:p>
    <w:p w14:paraId="55C853FA" w14:textId="014A7724" w:rsidR="006515F3" w:rsidRPr="001869B9" w:rsidRDefault="006515F3" w:rsidP="006515F3">
      <w:pPr>
        <w:rPr>
          <w:rFonts w:ascii="Times New Roman" w:hAnsi="Times New Roman" w:cs="Times New Roman"/>
          <w:lang w:eastAsia="en-GB"/>
        </w:rPr>
      </w:pPr>
    </w:p>
    <w:p w14:paraId="20C940F9" w14:textId="63CE6054" w:rsidR="006515F3" w:rsidRPr="001869B9" w:rsidRDefault="006515F3" w:rsidP="006515F3">
      <w:pPr>
        <w:rPr>
          <w:rFonts w:ascii="Times New Roman" w:hAnsi="Times New Roman" w:cs="Times New Roman"/>
          <w:lang w:eastAsia="en-GB"/>
        </w:rPr>
      </w:pPr>
    </w:p>
    <w:p w14:paraId="7F5273FB" w14:textId="19385747" w:rsidR="006515F3" w:rsidRPr="001869B9" w:rsidRDefault="006515F3" w:rsidP="006515F3">
      <w:pPr>
        <w:rPr>
          <w:rFonts w:ascii="Times New Roman" w:hAnsi="Times New Roman" w:cs="Times New Roman"/>
          <w:lang w:eastAsia="en-GB"/>
        </w:rPr>
      </w:pPr>
    </w:p>
    <w:p w14:paraId="2178F245" w14:textId="37F312BD" w:rsidR="006515F3" w:rsidRPr="001869B9" w:rsidRDefault="006515F3" w:rsidP="006515F3">
      <w:pPr>
        <w:rPr>
          <w:rFonts w:ascii="Times New Roman" w:hAnsi="Times New Roman" w:cs="Times New Roman"/>
          <w:lang w:eastAsia="en-GB"/>
        </w:rPr>
      </w:pPr>
    </w:p>
    <w:p w14:paraId="0322B60E" w14:textId="65AEDEF2" w:rsidR="006515F3" w:rsidRPr="001869B9" w:rsidRDefault="006515F3" w:rsidP="006515F3">
      <w:pPr>
        <w:rPr>
          <w:rFonts w:ascii="Times New Roman" w:hAnsi="Times New Roman" w:cs="Times New Roman"/>
          <w:lang w:eastAsia="en-GB"/>
        </w:rPr>
      </w:pPr>
    </w:p>
    <w:p w14:paraId="00ABDC09" w14:textId="77777777" w:rsidR="006515F3" w:rsidRPr="001869B9" w:rsidRDefault="006515F3" w:rsidP="006515F3">
      <w:pPr>
        <w:rPr>
          <w:rFonts w:ascii="Times New Roman" w:hAnsi="Times New Roman" w:cs="Times New Roman"/>
          <w:lang w:eastAsia="en-GB"/>
        </w:rPr>
      </w:pPr>
    </w:p>
    <w:p w14:paraId="33D315FB" w14:textId="77777777" w:rsidR="001869B9" w:rsidRDefault="001869B9" w:rsidP="00F25479">
      <w:pPr>
        <w:rPr>
          <w:rFonts w:ascii="Times New Roman" w:hAnsi="Times New Roman" w:cs="Times New Roman"/>
          <w:lang w:eastAsia="en-GB"/>
        </w:rPr>
      </w:pPr>
    </w:p>
    <w:p w14:paraId="5D401656" w14:textId="36DF6930" w:rsidR="00F25479" w:rsidRPr="001869B9" w:rsidRDefault="006515F3" w:rsidP="00F25479">
      <w:pPr>
        <w:rPr>
          <w:rFonts w:ascii="Times New Roman" w:hAnsi="Times New Roman" w:cs="Times New Roman"/>
          <w:lang w:eastAsia="en-GB"/>
        </w:rPr>
      </w:pPr>
      <w:r w:rsidRPr="001869B9">
        <w:rPr>
          <w:rFonts w:ascii="Times New Roman" w:hAnsi="Times New Roman" w:cs="Times New Roman"/>
          <w:lang w:eastAsia="en-GB"/>
        </w:rPr>
        <w:lastRenderedPageBreak/>
        <w:t>Annexure 03:</w:t>
      </w:r>
    </w:p>
    <w:p w14:paraId="20A5F053" w14:textId="310CA3E4" w:rsidR="006515F3" w:rsidRPr="001869B9" w:rsidRDefault="006515F3" w:rsidP="00AC2C43">
      <w:pPr>
        <w:jc w:val="center"/>
        <w:rPr>
          <w:rFonts w:ascii="Times New Roman" w:hAnsi="Times New Roman" w:cs="Times New Roman"/>
          <w:lang w:eastAsia="en-GB"/>
        </w:rPr>
      </w:pPr>
      <w:r w:rsidRPr="001869B9">
        <w:rPr>
          <w:rFonts w:ascii="Times New Roman" w:hAnsi="Times New Roman" w:cs="Times New Roman"/>
          <w:lang w:eastAsia="en-GB"/>
        </w:rPr>
        <w:t xml:space="preserve">Progress on National </w:t>
      </w:r>
      <w:r w:rsidR="00AC2C43" w:rsidRPr="001869B9">
        <w:rPr>
          <w:rFonts w:ascii="Times New Roman" w:hAnsi="Times New Roman" w:cs="Times New Roman"/>
          <w:lang w:eastAsia="en-GB"/>
        </w:rPr>
        <w:t xml:space="preserve">Action </w:t>
      </w:r>
      <w:r w:rsidRPr="001869B9">
        <w:rPr>
          <w:rFonts w:ascii="Times New Roman" w:hAnsi="Times New Roman" w:cs="Times New Roman"/>
          <w:lang w:eastAsia="en-GB"/>
        </w:rPr>
        <w:t xml:space="preserve">Program </w:t>
      </w:r>
      <w:r w:rsidR="00AC2C43" w:rsidRPr="001869B9">
        <w:rPr>
          <w:rFonts w:ascii="Times New Roman" w:hAnsi="Times New Roman" w:cs="Times New Roman"/>
          <w:lang w:eastAsia="en-GB"/>
        </w:rPr>
        <w:t>for Combating Land Degradation in Sri Lanka 2015 - 2024</w:t>
      </w:r>
    </w:p>
    <w:tbl>
      <w:tblPr>
        <w:tblStyle w:val="TableGrid"/>
        <w:tblW w:w="9817" w:type="dxa"/>
        <w:tblLook w:val="04A0" w:firstRow="1" w:lastRow="0" w:firstColumn="1" w:lastColumn="0" w:noHBand="0" w:noVBand="1"/>
      </w:tblPr>
      <w:tblGrid>
        <w:gridCol w:w="414"/>
        <w:gridCol w:w="3364"/>
        <w:gridCol w:w="2429"/>
        <w:gridCol w:w="3610"/>
      </w:tblGrid>
      <w:tr w:rsidR="006515F3" w:rsidRPr="001869B9" w14:paraId="1F85EFC7" w14:textId="615040E0" w:rsidTr="00023525">
        <w:tc>
          <w:tcPr>
            <w:tcW w:w="431" w:type="dxa"/>
          </w:tcPr>
          <w:p w14:paraId="1051F86E" w14:textId="77777777" w:rsidR="006515F3" w:rsidRPr="001869B9" w:rsidRDefault="006515F3" w:rsidP="001869B9">
            <w:pPr>
              <w:ind w:left="360"/>
              <w:rPr>
                <w:rFonts w:ascii="Times New Roman" w:hAnsi="Times New Roman" w:cs="Times New Roman"/>
                <w:lang w:eastAsia="en-GB"/>
              </w:rPr>
            </w:pPr>
          </w:p>
        </w:tc>
        <w:tc>
          <w:tcPr>
            <w:tcW w:w="3524" w:type="dxa"/>
            <w:vAlign w:val="center"/>
          </w:tcPr>
          <w:p w14:paraId="6E0E49B9" w14:textId="43FEFE53" w:rsidR="006515F3" w:rsidRPr="00402BAB" w:rsidRDefault="00AC2C43" w:rsidP="001869B9">
            <w:pPr>
              <w:rPr>
                <w:rFonts w:ascii="Times New Roman" w:hAnsi="Times New Roman" w:cs="Times New Roman"/>
                <w:b/>
                <w:bCs/>
                <w:lang w:eastAsia="en-GB"/>
              </w:rPr>
            </w:pPr>
            <w:r w:rsidRPr="00402BAB">
              <w:rPr>
                <w:rFonts w:ascii="Times New Roman" w:hAnsi="Times New Roman" w:cs="Times New Roman"/>
                <w:b/>
                <w:bCs/>
                <w:lang w:eastAsia="en-GB"/>
              </w:rPr>
              <w:t>Programs</w:t>
            </w:r>
          </w:p>
        </w:tc>
        <w:tc>
          <w:tcPr>
            <w:tcW w:w="2070" w:type="dxa"/>
            <w:vAlign w:val="center"/>
          </w:tcPr>
          <w:p w14:paraId="352F3126" w14:textId="286F7C36" w:rsidR="006515F3" w:rsidRPr="00402BAB" w:rsidRDefault="00AC2C43" w:rsidP="001869B9">
            <w:pPr>
              <w:rPr>
                <w:rFonts w:ascii="Times New Roman" w:hAnsi="Times New Roman" w:cs="Times New Roman"/>
                <w:b/>
                <w:bCs/>
                <w:lang w:eastAsia="en-GB"/>
              </w:rPr>
            </w:pPr>
            <w:r w:rsidRPr="00402BAB">
              <w:rPr>
                <w:rFonts w:ascii="Times New Roman" w:hAnsi="Times New Roman" w:cs="Times New Roman"/>
                <w:b/>
                <w:bCs/>
              </w:rPr>
              <w:t>T</w:t>
            </w:r>
            <w:r w:rsidR="006515F3" w:rsidRPr="00402BAB">
              <w:rPr>
                <w:rFonts w:ascii="Times New Roman" w:hAnsi="Times New Roman" w:cs="Times New Roman"/>
                <w:b/>
                <w:bCs/>
              </w:rPr>
              <w:t>ota</w:t>
            </w:r>
            <w:r w:rsidRPr="00402BAB">
              <w:rPr>
                <w:rFonts w:ascii="Times New Roman" w:hAnsi="Times New Roman" w:cs="Times New Roman"/>
                <w:b/>
                <w:bCs/>
              </w:rPr>
              <w:t>l cost under your organization/institution budget from 2015 to 2020</w:t>
            </w:r>
          </w:p>
        </w:tc>
        <w:tc>
          <w:tcPr>
            <w:tcW w:w="3792" w:type="dxa"/>
            <w:vAlign w:val="center"/>
          </w:tcPr>
          <w:p w14:paraId="29882124" w14:textId="4BDFBBB4" w:rsidR="006515F3" w:rsidRPr="00402BAB" w:rsidRDefault="00023525" w:rsidP="001869B9">
            <w:pPr>
              <w:rPr>
                <w:rFonts w:ascii="Times New Roman" w:hAnsi="Times New Roman" w:cs="Times New Roman"/>
                <w:b/>
                <w:bCs/>
                <w:lang w:eastAsia="en-GB"/>
              </w:rPr>
            </w:pPr>
            <w:r w:rsidRPr="00402BAB">
              <w:rPr>
                <w:rFonts w:ascii="Times New Roman" w:hAnsi="Times New Roman" w:cs="Times New Roman"/>
                <w:b/>
                <w:bCs/>
                <w:lang w:eastAsia="en-GB"/>
              </w:rPr>
              <w:t xml:space="preserve">Briefly explain key quantifiable achievements/ outputs </w:t>
            </w:r>
          </w:p>
          <w:p w14:paraId="6E7D4ADB" w14:textId="160192C9" w:rsidR="00023525" w:rsidRPr="00402BAB" w:rsidRDefault="00023525" w:rsidP="001869B9">
            <w:pPr>
              <w:rPr>
                <w:rFonts w:ascii="Times New Roman" w:hAnsi="Times New Roman" w:cs="Times New Roman"/>
                <w:b/>
                <w:bCs/>
                <w:lang w:eastAsia="en-GB"/>
              </w:rPr>
            </w:pPr>
            <w:proofErr w:type="spellStart"/>
            <w:r w:rsidRPr="00402BAB">
              <w:rPr>
                <w:rFonts w:ascii="Times New Roman" w:hAnsi="Times New Roman" w:cs="Times New Roman"/>
                <w:b/>
                <w:bCs/>
                <w:lang w:eastAsia="en-GB"/>
              </w:rPr>
              <w:t>Eg</w:t>
            </w:r>
            <w:proofErr w:type="spellEnd"/>
            <w:r w:rsidRPr="00402BAB">
              <w:rPr>
                <w:rFonts w:ascii="Times New Roman" w:hAnsi="Times New Roman" w:cs="Times New Roman"/>
                <w:b/>
                <w:bCs/>
                <w:lang w:eastAsia="en-GB"/>
              </w:rPr>
              <w:t xml:space="preserve">: No of events, </w:t>
            </w:r>
            <w:r w:rsidR="00402BAB">
              <w:rPr>
                <w:rFonts w:ascii="Times New Roman" w:hAnsi="Times New Roman" w:cs="Times New Roman"/>
                <w:b/>
                <w:bCs/>
                <w:lang w:eastAsia="en-GB"/>
              </w:rPr>
              <w:t xml:space="preserve">restored area </w:t>
            </w:r>
          </w:p>
        </w:tc>
      </w:tr>
      <w:tr w:rsidR="006515F3" w:rsidRPr="001869B9" w14:paraId="35DBA94B" w14:textId="4B6011BD" w:rsidTr="00023525">
        <w:tc>
          <w:tcPr>
            <w:tcW w:w="431" w:type="dxa"/>
          </w:tcPr>
          <w:p w14:paraId="7C744E4B"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3A2FDBB1" w14:textId="270325A7"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 xml:space="preserve">Awareness raising and education of relevant local, </w:t>
            </w:r>
            <w:proofErr w:type="gramStart"/>
            <w:r w:rsidRPr="001869B9">
              <w:rPr>
                <w:rFonts w:ascii="Times New Roman" w:hAnsi="Times New Roman" w:cs="Times New Roman"/>
              </w:rPr>
              <w:t>national</w:t>
            </w:r>
            <w:proofErr w:type="gramEnd"/>
            <w:r w:rsidRPr="001869B9">
              <w:rPr>
                <w:rFonts w:ascii="Times New Roman" w:hAnsi="Times New Roman" w:cs="Times New Roman"/>
              </w:rPr>
              <w:t xml:space="preserve"> and international stakeholders on land degradation issues in Sri Lanka</w:t>
            </w:r>
          </w:p>
        </w:tc>
        <w:tc>
          <w:tcPr>
            <w:tcW w:w="2070" w:type="dxa"/>
            <w:vAlign w:val="center"/>
          </w:tcPr>
          <w:p w14:paraId="590BF941" w14:textId="77777777" w:rsidR="006515F3" w:rsidRPr="001869B9" w:rsidRDefault="006515F3" w:rsidP="001869B9">
            <w:pPr>
              <w:rPr>
                <w:rFonts w:ascii="Times New Roman" w:hAnsi="Times New Roman" w:cs="Times New Roman"/>
                <w:lang w:eastAsia="en-GB"/>
              </w:rPr>
            </w:pPr>
          </w:p>
        </w:tc>
        <w:tc>
          <w:tcPr>
            <w:tcW w:w="3792" w:type="dxa"/>
            <w:vAlign w:val="center"/>
          </w:tcPr>
          <w:p w14:paraId="3B66184B" w14:textId="77777777" w:rsidR="006515F3" w:rsidRPr="001869B9" w:rsidRDefault="006515F3" w:rsidP="001869B9">
            <w:pPr>
              <w:rPr>
                <w:rFonts w:ascii="Times New Roman" w:hAnsi="Times New Roman" w:cs="Times New Roman"/>
                <w:lang w:eastAsia="en-GB"/>
              </w:rPr>
            </w:pPr>
          </w:p>
        </w:tc>
      </w:tr>
      <w:tr w:rsidR="006515F3" w:rsidRPr="001869B9" w14:paraId="318C37A0" w14:textId="61D91B2D" w:rsidTr="00023525">
        <w:tc>
          <w:tcPr>
            <w:tcW w:w="431" w:type="dxa"/>
          </w:tcPr>
          <w:p w14:paraId="46FA7BEF"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6E2752AD" w14:textId="3EC835EF"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 xml:space="preserve">Assessment of land related development policies, legislations, </w:t>
            </w:r>
            <w:proofErr w:type="gramStart"/>
            <w:r w:rsidRPr="001869B9">
              <w:rPr>
                <w:rFonts w:ascii="Times New Roman" w:hAnsi="Times New Roman" w:cs="Times New Roman"/>
              </w:rPr>
              <w:t>regulations</w:t>
            </w:r>
            <w:proofErr w:type="gramEnd"/>
            <w:r w:rsidRPr="001869B9">
              <w:rPr>
                <w:rFonts w:ascii="Times New Roman" w:hAnsi="Times New Roman" w:cs="Times New Roman"/>
              </w:rPr>
              <w:t xml:space="preserve"> and institution and recommend appropriate changes</w:t>
            </w:r>
          </w:p>
        </w:tc>
        <w:tc>
          <w:tcPr>
            <w:tcW w:w="2070" w:type="dxa"/>
            <w:vAlign w:val="center"/>
          </w:tcPr>
          <w:p w14:paraId="759B99E6" w14:textId="77777777" w:rsidR="006515F3" w:rsidRPr="001869B9" w:rsidRDefault="006515F3" w:rsidP="001869B9">
            <w:pPr>
              <w:rPr>
                <w:rFonts w:ascii="Times New Roman" w:hAnsi="Times New Roman" w:cs="Times New Roman"/>
                <w:lang w:eastAsia="en-GB"/>
              </w:rPr>
            </w:pPr>
          </w:p>
        </w:tc>
        <w:tc>
          <w:tcPr>
            <w:tcW w:w="3792" w:type="dxa"/>
            <w:vAlign w:val="center"/>
          </w:tcPr>
          <w:p w14:paraId="6D6C11DA" w14:textId="77777777" w:rsidR="006515F3" w:rsidRPr="001869B9" w:rsidRDefault="006515F3" w:rsidP="001869B9">
            <w:pPr>
              <w:rPr>
                <w:rFonts w:ascii="Times New Roman" w:hAnsi="Times New Roman" w:cs="Times New Roman"/>
                <w:lang w:eastAsia="en-GB"/>
              </w:rPr>
            </w:pPr>
          </w:p>
        </w:tc>
      </w:tr>
      <w:tr w:rsidR="006515F3" w:rsidRPr="001869B9" w14:paraId="73A7CB5D" w14:textId="1D6EF3DC" w:rsidTr="00023525">
        <w:tc>
          <w:tcPr>
            <w:tcW w:w="431" w:type="dxa"/>
          </w:tcPr>
          <w:p w14:paraId="6B3EC7EB"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1E8ACBB5" w14:textId="21C9E97E"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Addressing environmental concerns in economic policies to ensure SLM</w:t>
            </w:r>
          </w:p>
        </w:tc>
        <w:tc>
          <w:tcPr>
            <w:tcW w:w="2070" w:type="dxa"/>
            <w:vAlign w:val="center"/>
          </w:tcPr>
          <w:p w14:paraId="4DB5A2F0" w14:textId="77777777" w:rsidR="006515F3" w:rsidRPr="001869B9" w:rsidRDefault="006515F3" w:rsidP="001869B9">
            <w:pPr>
              <w:rPr>
                <w:rFonts w:ascii="Times New Roman" w:hAnsi="Times New Roman" w:cs="Times New Roman"/>
                <w:lang w:eastAsia="en-GB"/>
              </w:rPr>
            </w:pPr>
          </w:p>
        </w:tc>
        <w:tc>
          <w:tcPr>
            <w:tcW w:w="3792" w:type="dxa"/>
            <w:vAlign w:val="center"/>
          </w:tcPr>
          <w:p w14:paraId="4C38B644" w14:textId="77777777" w:rsidR="006515F3" w:rsidRPr="001869B9" w:rsidRDefault="006515F3" w:rsidP="001869B9">
            <w:pPr>
              <w:rPr>
                <w:rFonts w:ascii="Times New Roman" w:hAnsi="Times New Roman" w:cs="Times New Roman"/>
                <w:lang w:eastAsia="en-GB"/>
              </w:rPr>
            </w:pPr>
          </w:p>
        </w:tc>
      </w:tr>
      <w:tr w:rsidR="006515F3" w:rsidRPr="001869B9" w14:paraId="70FA4BC9" w14:textId="15A458B4" w:rsidTr="00023525">
        <w:tc>
          <w:tcPr>
            <w:tcW w:w="431" w:type="dxa"/>
          </w:tcPr>
          <w:p w14:paraId="073192AB"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5F120BF8" w14:textId="5A0F4E2E"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Incorporating SLM into poverty reduction programs</w:t>
            </w:r>
          </w:p>
        </w:tc>
        <w:tc>
          <w:tcPr>
            <w:tcW w:w="2070" w:type="dxa"/>
            <w:vAlign w:val="center"/>
          </w:tcPr>
          <w:p w14:paraId="52620927" w14:textId="77777777" w:rsidR="006515F3" w:rsidRPr="001869B9" w:rsidRDefault="006515F3" w:rsidP="001869B9">
            <w:pPr>
              <w:rPr>
                <w:rFonts w:ascii="Times New Roman" w:hAnsi="Times New Roman" w:cs="Times New Roman"/>
                <w:lang w:eastAsia="en-GB"/>
              </w:rPr>
            </w:pPr>
          </w:p>
        </w:tc>
        <w:tc>
          <w:tcPr>
            <w:tcW w:w="3792" w:type="dxa"/>
            <w:vAlign w:val="center"/>
          </w:tcPr>
          <w:p w14:paraId="1605F1C4" w14:textId="77777777" w:rsidR="006515F3" w:rsidRPr="001869B9" w:rsidRDefault="006515F3" w:rsidP="001869B9">
            <w:pPr>
              <w:rPr>
                <w:rFonts w:ascii="Times New Roman" w:hAnsi="Times New Roman" w:cs="Times New Roman"/>
                <w:lang w:eastAsia="en-GB"/>
              </w:rPr>
            </w:pPr>
          </w:p>
        </w:tc>
      </w:tr>
      <w:tr w:rsidR="006515F3" w:rsidRPr="001869B9" w14:paraId="4BFFDA29" w14:textId="571DCA73" w:rsidTr="00023525">
        <w:tc>
          <w:tcPr>
            <w:tcW w:w="431" w:type="dxa"/>
          </w:tcPr>
          <w:p w14:paraId="4D3A44F8"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351D0319" w14:textId="18371886"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Promotion of integrated management of Central Highlands</w:t>
            </w:r>
          </w:p>
        </w:tc>
        <w:tc>
          <w:tcPr>
            <w:tcW w:w="2070" w:type="dxa"/>
            <w:vAlign w:val="center"/>
          </w:tcPr>
          <w:p w14:paraId="350CB085" w14:textId="77777777" w:rsidR="006515F3" w:rsidRPr="001869B9" w:rsidRDefault="006515F3" w:rsidP="001869B9">
            <w:pPr>
              <w:rPr>
                <w:rFonts w:ascii="Times New Roman" w:hAnsi="Times New Roman" w:cs="Times New Roman"/>
                <w:lang w:eastAsia="en-GB"/>
              </w:rPr>
            </w:pPr>
          </w:p>
        </w:tc>
        <w:tc>
          <w:tcPr>
            <w:tcW w:w="3792" w:type="dxa"/>
            <w:vAlign w:val="center"/>
          </w:tcPr>
          <w:p w14:paraId="42DCC15F" w14:textId="77777777" w:rsidR="006515F3" w:rsidRPr="001869B9" w:rsidRDefault="006515F3" w:rsidP="001869B9">
            <w:pPr>
              <w:rPr>
                <w:rFonts w:ascii="Times New Roman" w:hAnsi="Times New Roman" w:cs="Times New Roman"/>
                <w:lang w:eastAsia="en-GB"/>
              </w:rPr>
            </w:pPr>
          </w:p>
        </w:tc>
      </w:tr>
      <w:tr w:rsidR="006515F3" w:rsidRPr="001869B9" w14:paraId="16D45C75" w14:textId="074293BD" w:rsidTr="00023525">
        <w:tc>
          <w:tcPr>
            <w:tcW w:w="431" w:type="dxa"/>
          </w:tcPr>
          <w:p w14:paraId="3161474A"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72C38CD4" w14:textId="14B4900B"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Rehabilitation of degraded agricultural lands</w:t>
            </w:r>
          </w:p>
        </w:tc>
        <w:tc>
          <w:tcPr>
            <w:tcW w:w="2070" w:type="dxa"/>
            <w:vAlign w:val="center"/>
          </w:tcPr>
          <w:p w14:paraId="52FE9D52" w14:textId="77777777" w:rsidR="006515F3" w:rsidRPr="001869B9" w:rsidRDefault="006515F3" w:rsidP="001869B9">
            <w:pPr>
              <w:rPr>
                <w:rFonts w:ascii="Times New Roman" w:hAnsi="Times New Roman" w:cs="Times New Roman"/>
                <w:lang w:eastAsia="en-GB"/>
              </w:rPr>
            </w:pPr>
          </w:p>
        </w:tc>
        <w:tc>
          <w:tcPr>
            <w:tcW w:w="3792" w:type="dxa"/>
            <w:vAlign w:val="center"/>
          </w:tcPr>
          <w:p w14:paraId="0CE639D2" w14:textId="77777777" w:rsidR="006515F3" w:rsidRPr="001869B9" w:rsidRDefault="006515F3" w:rsidP="001869B9">
            <w:pPr>
              <w:rPr>
                <w:rFonts w:ascii="Times New Roman" w:hAnsi="Times New Roman" w:cs="Times New Roman"/>
                <w:lang w:eastAsia="en-GB"/>
              </w:rPr>
            </w:pPr>
          </w:p>
        </w:tc>
      </w:tr>
      <w:tr w:rsidR="006515F3" w:rsidRPr="001869B9" w14:paraId="2DA6114B" w14:textId="15145BA0" w:rsidTr="00023525">
        <w:tc>
          <w:tcPr>
            <w:tcW w:w="431" w:type="dxa"/>
          </w:tcPr>
          <w:p w14:paraId="6BEBB5FD"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2708410B" w14:textId="6E06B4C9"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Management of low-lying lands in the southwest costal belt for productivity improvement and maintaining ecological functions</w:t>
            </w:r>
          </w:p>
        </w:tc>
        <w:tc>
          <w:tcPr>
            <w:tcW w:w="2070" w:type="dxa"/>
            <w:vAlign w:val="center"/>
          </w:tcPr>
          <w:p w14:paraId="02B40683" w14:textId="77777777" w:rsidR="006515F3" w:rsidRPr="001869B9" w:rsidRDefault="006515F3" w:rsidP="001869B9">
            <w:pPr>
              <w:rPr>
                <w:rFonts w:ascii="Times New Roman" w:hAnsi="Times New Roman" w:cs="Times New Roman"/>
                <w:lang w:eastAsia="en-GB"/>
              </w:rPr>
            </w:pPr>
          </w:p>
        </w:tc>
        <w:tc>
          <w:tcPr>
            <w:tcW w:w="3792" w:type="dxa"/>
            <w:vAlign w:val="center"/>
          </w:tcPr>
          <w:p w14:paraId="4F6A75F4" w14:textId="77777777" w:rsidR="006515F3" w:rsidRPr="001869B9" w:rsidRDefault="006515F3" w:rsidP="001869B9">
            <w:pPr>
              <w:rPr>
                <w:rFonts w:ascii="Times New Roman" w:hAnsi="Times New Roman" w:cs="Times New Roman"/>
                <w:lang w:eastAsia="en-GB"/>
              </w:rPr>
            </w:pPr>
          </w:p>
        </w:tc>
      </w:tr>
      <w:tr w:rsidR="006515F3" w:rsidRPr="001869B9" w14:paraId="3A74FD86" w14:textId="631588B1" w:rsidTr="00023525">
        <w:tc>
          <w:tcPr>
            <w:tcW w:w="431" w:type="dxa"/>
          </w:tcPr>
          <w:p w14:paraId="56F22B82"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0FC5B65D" w14:textId="1252651B"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Promote sustainable agriculture</w:t>
            </w:r>
          </w:p>
        </w:tc>
        <w:tc>
          <w:tcPr>
            <w:tcW w:w="2070" w:type="dxa"/>
            <w:vAlign w:val="center"/>
          </w:tcPr>
          <w:p w14:paraId="2EF1B7BF" w14:textId="77777777" w:rsidR="006515F3" w:rsidRPr="001869B9" w:rsidRDefault="006515F3" w:rsidP="001869B9">
            <w:pPr>
              <w:rPr>
                <w:rFonts w:ascii="Times New Roman" w:hAnsi="Times New Roman" w:cs="Times New Roman"/>
                <w:lang w:eastAsia="en-GB"/>
              </w:rPr>
            </w:pPr>
          </w:p>
        </w:tc>
        <w:tc>
          <w:tcPr>
            <w:tcW w:w="3792" w:type="dxa"/>
            <w:vAlign w:val="center"/>
          </w:tcPr>
          <w:p w14:paraId="0A22E971" w14:textId="77777777" w:rsidR="006515F3" w:rsidRPr="001869B9" w:rsidRDefault="006515F3" w:rsidP="001869B9">
            <w:pPr>
              <w:rPr>
                <w:rFonts w:ascii="Times New Roman" w:hAnsi="Times New Roman" w:cs="Times New Roman"/>
                <w:lang w:eastAsia="en-GB"/>
              </w:rPr>
            </w:pPr>
          </w:p>
        </w:tc>
      </w:tr>
      <w:tr w:rsidR="006515F3" w:rsidRPr="001869B9" w14:paraId="29024047" w14:textId="7D3FD898" w:rsidTr="00023525">
        <w:tc>
          <w:tcPr>
            <w:tcW w:w="431" w:type="dxa"/>
          </w:tcPr>
          <w:p w14:paraId="5EDAC8CE"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6B3F9028" w14:textId="7DFD6770"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Integration of livestock farming into Sustainable Land Management activities</w:t>
            </w:r>
          </w:p>
        </w:tc>
        <w:tc>
          <w:tcPr>
            <w:tcW w:w="2070" w:type="dxa"/>
            <w:vAlign w:val="center"/>
          </w:tcPr>
          <w:p w14:paraId="008A339D" w14:textId="77777777" w:rsidR="006515F3" w:rsidRPr="001869B9" w:rsidRDefault="006515F3" w:rsidP="001869B9">
            <w:pPr>
              <w:rPr>
                <w:rFonts w:ascii="Times New Roman" w:hAnsi="Times New Roman" w:cs="Times New Roman"/>
                <w:lang w:eastAsia="en-GB"/>
              </w:rPr>
            </w:pPr>
          </w:p>
        </w:tc>
        <w:tc>
          <w:tcPr>
            <w:tcW w:w="3792" w:type="dxa"/>
            <w:vAlign w:val="center"/>
          </w:tcPr>
          <w:p w14:paraId="50EAC2DC" w14:textId="77777777" w:rsidR="006515F3" w:rsidRPr="001869B9" w:rsidRDefault="006515F3" w:rsidP="001869B9">
            <w:pPr>
              <w:rPr>
                <w:rFonts w:ascii="Times New Roman" w:hAnsi="Times New Roman" w:cs="Times New Roman"/>
                <w:lang w:eastAsia="en-GB"/>
              </w:rPr>
            </w:pPr>
          </w:p>
        </w:tc>
      </w:tr>
      <w:tr w:rsidR="006515F3" w:rsidRPr="001869B9" w14:paraId="2E93276A" w14:textId="69F6B01E" w:rsidTr="00023525">
        <w:tc>
          <w:tcPr>
            <w:tcW w:w="431" w:type="dxa"/>
          </w:tcPr>
          <w:p w14:paraId="5668AEB8"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5FB4B139" w14:textId="7D764173"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Integrated biodiversity conservation for improvement of degraded ecosystems</w:t>
            </w:r>
          </w:p>
        </w:tc>
        <w:tc>
          <w:tcPr>
            <w:tcW w:w="2070" w:type="dxa"/>
            <w:vAlign w:val="center"/>
          </w:tcPr>
          <w:p w14:paraId="31FFCB06" w14:textId="77777777" w:rsidR="006515F3" w:rsidRPr="001869B9" w:rsidRDefault="006515F3" w:rsidP="001869B9">
            <w:pPr>
              <w:rPr>
                <w:rFonts w:ascii="Times New Roman" w:hAnsi="Times New Roman" w:cs="Times New Roman"/>
                <w:lang w:eastAsia="en-GB"/>
              </w:rPr>
            </w:pPr>
          </w:p>
        </w:tc>
        <w:tc>
          <w:tcPr>
            <w:tcW w:w="3792" w:type="dxa"/>
            <w:vAlign w:val="center"/>
          </w:tcPr>
          <w:p w14:paraId="3D1C6D90" w14:textId="77777777" w:rsidR="006515F3" w:rsidRPr="001869B9" w:rsidRDefault="006515F3" w:rsidP="001869B9">
            <w:pPr>
              <w:rPr>
                <w:rFonts w:ascii="Times New Roman" w:hAnsi="Times New Roman" w:cs="Times New Roman"/>
                <w:lang w:eastAsia="en-GB"/>
              </w:rPr>
            </w:pPr>
          </w:p>
        </w:tc>
      </w:tr>
      <w:tr w:rsidR="006515F3" w:rsidRPr="001869B9" w14:paraId="30299E34" w14:textId="2953C7BC" w:rsidTr="00023525">
        <w:tc>
          <w:tcPr>
            <w:tcW w:w="431" w:type="dxa"/>
          </w:tcPr>
          <w:p w14:paraId="5E5BE399"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5A9F9846" w14:textId="3CB9CC18"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Prevention of forest cover decline</w:t>
            </w:r>
          </w:p>
        </w:tc>
        <w:tc>
          <w:tcPr>
            <w:tcW w:w="2070" w:type="dxa"/>
            <w:vAlign w:val="center"/>
          </w:tcPr>
          <w:p w14:paraId="37A19F74" w14:textId="77777777" w:rsidR="006515F3" w:rsidRPr="001869B9" w:rsidRDefault="006515F3" w:rsidP="001869B9">
            <w:pPr>
              <w:rPr>
                <w:rFonts w:ascii="Times New Roman" w:hAnsi="Times New Roman" w:cs="Times New Roman"/>
                <w:lang w:eastAsia="en-GB"/>
              </w:rPr>
            </w:pPr>
          </w:p>
        </w:tc>
        <w:tc>
          <w:tcPr>
            <w:tcW w:w="3792" w:type="dxa"/>
            <w:vAlign w:val="center"/>
          </w:tcPr>
          <w:p w14:paraId="4E6EFFCE" w14:textId="77777777" w:rsidR="006515F3" w:rsidRPr="001869B9" w:rsidRDefault="006515F3" w:rsidP="001869B9">
            <w:pPr>
              <w:rPr>
                <w:rFonts w:ascii="Times New Roman" w:hAnsi="Times New Roman" w:cs="Times New Roman"/>
                <w:lang w:eastAsia="en-GB"/>
              </w:rPr>
            </w:pPr>
          </w:p>
        </w:tc>
      </w:tr>
      <w:tr w:rsidR="006515F3" w:rsidRPr="001869B9" w14:paraId="384ED88D" w14:textId="5330F8AC" w:rsidTr="00023525">
        <w:tc>
          <w:tcPr>
            <w:tcW w:w="431" w:type="dxa"/>
          </w:tcPr>
          <w:p w14:paraId="47A6ECE8"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3E859BBF" w14:textId="3ED77D2D"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Restoration of degraded forests</w:t>
            </w:r>
          </w:p>
        </w:tc>
        <w:tc>
          <w:tcPr>
            <w:tcW w:w="2070" w:type="dxa"/>
            <w:vAlign w:val="center"/>
          </w:tcPr>
          <w:p w14:paraId="26B4C0BC" w14:textId="77777777" w:rsidR="006515F3" w:rsidRPr="001869B9" w:rsidRDefault="006515F3" w:rsidP="001869B9">
            <w:pPr>
              <w:rPr>
                <w:rFonts w:ascii="Times New Roman" w:hAnsi="Times New Roman" w:cs="Times New Roman"/>
                <w:lang w:eastAsia="en-GB"/>
              </w:rPr>
            </w:pPr>
          </w:p>
        </w:tc>
        <w:tc>
          <w:tcPr>
            <w:tcW w:w="3792" w:type="dxa"/>
            <w:vAlign w:val="center"/>
          </w:tcPr>
          <w:p w14:paraId="7F52B7AC" w14:textId="77777777" w:rsidR="006515F3" w:rsidRPr="001869B9" w:rsidRDefault="006515F3" w:rsidP="001869B9">
            <w:pPr>
              <w:rPr>
                <w:rFonts w:ascii="Times New Roman" w:hAnsi="Times New Roman" w:cs="Times New Roman"/>
                <w:lang w:eastAsia="en-GB"/>
              </w:rPr>
            </w:pPr>
          </w:p>
        </w:tc>
      </w:tr>
      <w:tr w:rsidR="006515F3" w:rsidRPr="001869B9" w14:paraId="6514EC59" w14:textId="382F0E80" w:rsidTr="00023525">
        <w:tc>
          <w:tcPr>
            <w:tcW w:w="431" w:type="dxa"/>
          </w:tcPr>
          <w:p w14:paraId="43D67981"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4A212088" w14:textId="6BE9F39F"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Conservation of natural grasslands (</w:t>
            </w:r>
            <w:proofErr w:type="spellStart"/>
            <w:r w:rsidRPr="001869B9">
              <w:rPr>
                <w:rFonts w:ascii="Times New Roman" w:hAnsi="Times New Roman" w:cs="Times New Roman"/>
              </w:rPr>
              <w:t>Pathana</w:t>
            </w:r>
            <w:proofErr w:type="spellEnd"/>
            <w:r w:rsidRPr="001869B9">
              <w:rPr>
                <w:rFonts w:ascii="Times New Roman" w:hAnsi="Times New Roman" w:cs="Times New Roman"/>
              </w:rPr>
              <w:t xml:space="preserve">, Savanah, </w:t>
            </w:r>
            <w:proofErr w:type="spellStart"/>
            <w:r w:rsidRPr="001869B9">
              <w:rPr>
                <w:rFonts w:ascii="Times New Roman" w:hAnsi="Times New Roman" w:cs="Times New Roman"/>
              </w:rPr>
              <w:t>Damana</w:t>
            </w:r>
            <w:proofErr w:type="spellEnd"/>
            <w:r w:rsidRPr="001869B9">
              <w:rPr>
                <w:rFonts w:ascii="Times New Roman" w:hAnsi="Times New Roman" w:cs="Times New Roman"/>
              </w:rPr>
              <w:t xml:space="preserve"> and Villa)</w:t>
            </w:r>
          </w:p>
        </w:tc>
        <w:tc>
          <w:tcPr>
            <w:tcW w:w="2070" w:type="dxa"/>
            <w:vAlign w:val="center"/>
          </w:tcPr>
          <w:p w14:paraId="73E9DB05" w14:textId="77777777" w:rsidR="006515F3" w:rsidRPr="001869B9" w:rsidRDefault="006515F3" w:rsidP="001869B9">
            <w:pPr>
              <w:rPr>
                <w:rFonts w:ascii="Times New Roman" w:hAnsi="Times New Roman" w:cs="Times New Roman"/>
                <w:lang w:eastAsia="en-GB"/>
              </w:rPr>
            </w:pPr>
          </w:p>
        </w:tc>
        <w:tc>
          <w:tcPr>
            <w:tcW w:w="3792" w:type="dxa"/>
            <w:vAlign w:val="center"/>
          </w:tcPr>
          <w:p w14:paraId="6D8431F2" w14:textId="77777777" w:rsidR="006515F3" w:rsidRPr="001869B9" w:rsidRDefault="006515F3" w:rsidP="001869B9">
            <w:pPr>
              <w:rPr>
                <w:rFonts w:ascii="Times New Roman" w:hAnsi="Times New Roman" w:cs="Times New Roman"/>
                <w:lang w:eastAsia="en-GB"/>
              </w:rPr>
            </w:pPr>
          </w:p>
        </w:tc>
      </w:tr>
      <w:tr w:rsidR="006515F3" w:rsidRPr="001869B9" w14:paraId="674DA51A" w14:textId="0337A127" w:rsidTr="00023525">
        <w:tc>
          <w:tcPr>
            <w:tcW w:w="431" w:type="dxa"/>
          </w:tcPr>
          <w:p w14:paraId="6EBC087E"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6C12AB2A" w14:textId="09341785"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 xml:space="preserve">Protection of streams, </w:t>
            </w:r>
            <w:proofErr w:type="gramStart"/>
            <w:r w:rsidRPr="001869B9">
              <w:rPr>
                <w:rFonts w:ascii="Times New Roman" w:hAnsi="Times New Roman" w:cs="Times New Roman"/>
              </w:rPr>
              <w:t>springs</w:t>
            </w:r>
            <w:proofErr w:type="gramEnd"/>
            <w:r w:rsidRPr="001869B9">
              <w:rPr>
                <w:rFonts w:ascii="Times New Roman" w:hAnsi="Times New Roman" w:cs="Times New Roman"/>
              </w:rPr>
              <w:t xml:space="preserve"> and waterspouts</w:t>
            </w:r>
          </w:p>
        </w:tc>
        <w:tc>
          <w:tcPr>
            <w:tcW w:w="2070" w:type="dxa"/>
            <w:vAlign w:val="center"/>
          </w:tcPr>
          <w:p w14:paraId="233D69CA" w14:textId="77777777" w:rsidR="006515F3" w:rsidRPr="001869B9" w:rsidRDefault="006515F3" w:rsidP="001869B9">
            <w:pPr>
              <w:rPr>
                <w:rFonts w:ascii="Times New Roman" w:hAnsi="Times New Roman" w:cs="Times New Roman"/>
                <w:lang w:eastAsia="en-GB"/>
              </w:rPr>
            </w:pPr>
          </w:p>
        </w:tc>
        <w:tc>
          <w:tcPr>
            <w:tcW w:w="3792" w:type="dxa"/>
            <w:vAlign w:val="center"/>
          </w:tcPr>
          <w:p w14:paraId="061023DB" w14:textId="77777777" w:rsidR="006515F3" w:rsidRPr="001869B9" w:rsidRDefault="006515F3" w:rsidP="001869B9">
            <w:pPr>
              <w:rPr>
                <w:rFonts w:ascii="Times New Roman" w:hAnsi="Times New Roman" w:cs="Times New Roman"/>
                <w:lang w:eastAsia="en-GB"/>
              </w:rPr>
            </w:pPr>
          </w:p>
        </w:tc>
      </w:tr>
      <w:tr w:rsidR="006515F3" w:rsidRPr="001869B9" w14:paraId="64617605" w14:textId="685F29E0" w:rsidTr="00023525">
        <w:tc>
          <w:tcPr>
            <w:tcW w:w="431" w:type="dxa"/>
          </w:tcPr>
          <w:p w14:paraId="28C3D41A"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07AC81DD" w14:textId="2E770D6D"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Conservation of reservoir and canal reservation</w:t>
            </w:r>
          </w:p>
        </w:tc>
        <w:tc>
          <w:tcPr>
            <w:tcW w:w="2070" w:type="dxa"/>
            <w:vAlign w:val="center"/>
          </w:tcPr>
          <w:p w14:paraId="7FFEC11D" w14:textId="77777777" w:rsidR="006515F3" w:rsidRPr="001869B9" w:rsidRDefault="006515F3" w:rsidP="001869B9">
            <w:pPr>
              <w:rPr>
                <w:rFonts w:ascii="Times New Roman" w:hAnsi="Times New Roman" w:cs="Times New Roman"/>
                <w:lang w:eastAsia="en-GB"/>
              </w:rPr>
            </w:pPr>
          </w:p>
        </w:tc>
        <w:tc>
          <w:tcPr>
            <w:tcW w:w="3792" w:type="dxa"/>
            <w:vAlign w:val="center"/>
          </w:tcPr>
          <w:p w14:paraId="6B4380D3" w14:textId="77777777" w:rsidR="006515F3" w:rsidRPr="001869B9" w:rsidRDefault="006515F3" w:rsidP="001869B9">
            <w:pPr>
              <w:rPr>
                <w:rFonts w:ascii="Times New Roman" w:hAnsi="Times New Roman" w:cs="Times New Roman"/>
                <w:lang w:eastAsia="en-GB"/>
              </w:rPr>
            </w:pPr>
          </w:p>
        </w:tc>
      </w:tr>
      <w:tr w:rsidR="006515F3" w:rsidRPr="001869B9" w14:paraId="18C9E302" w14:textId="2C38B3E0" w:rsidTr="00023525">
        <w:tc>
          <w:tcPr>
            <w:tcW w:w="431" w:type="dxa"/>
          </w:tcPr>
          <w:p w14:paraId="09F99B8D"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25739F09" w14:textId="284AECB6"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Promotion of sustainable ground water management</w:t>
            </w:r>
          </w:p>
        </w:tc>
        <w:tc>
          <w:tcPr>
            <w:tcW w:w="2070" w:type="dxa"/>
            <w:vAlign w:val="center"/>
          </w:tcPr>
          <w:p w14:paraId="5FA8D810" w14:textId="77777777" w:rsidR="006515F3" w:rsidRPr="001869B9" w:rsidRDefault="006515F3" w:rsidP="001869B9">
            <w:pPr>
              <w:rPr>
                <w:rFonts w:ascii="Times New Roman" w:hAnsi="Times New Roman" w:cs="Times New Roman"/>
                <w:lang w:eastAsia="en-GB"/>
              </w:rPr>
            </w:pPr>
          </w:p>
        </w:tc>
        <w:tc>
          <w:tcPr>
            <w:tcW w:w="3792" w:type="dxa"/>
            <w:vAlign w:val="center"/>
          </w:tcPr>
          <w:p w14:paraId="6B75B5B3" w14:textId="77777777" w:rsidR="006515F3" w:rsidRPr="001869B9" w:rsidRDefault="006515F3" w:rsidP="001869B9">
            <w:pPr>
              <w:rPr>
                <w:rFonts w:ascii="Times New Roman" w:hAnsi="Times New Roman" w:cs="Times New Roman"/>
                <w:lang w:eastAsia="en-GB"/>
              </w:rPr>
            </w:pPr>
          </w:p>
        </w:tc>
      </w:tr>
      <w:tr w:rsidR="006515F3" w:rsidRPr="001869B9" w14:paraId="3D5D60AF" w14:textId="7FAAC338" w:rsidTr="00023525">
        <w:tc>
          <w:tcPr>
            <w:tcW w:w="431" w:type="dxa"/>
          </w:tcPr>
          <w:p w14:paraId="55A8645A"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334A48D7" w14:textId="5D67BAFC"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Establishing a drought early warning system</w:t>
            </w:r>
          </w:p>
        </w:tc>
        <w:tc>
          <w:tcPr>
            <w:tcW w:w="2070" w:type="dxa"/>
            <w:vAlign w:val="center"/>
          </w:tcPr>
          <w:p w14:paraId="43D92497" w14:textId="77777777" w:rsidR="006515F3" w:rsidRPr="001869B9" w:rsidRDefault="006515F3" w:rsidP="001869B9">
            <w:pPr>
              <w:rPr>
                <w:rFonts w:ascii="Times New Roman" w:hAnsi="Times New Roman" w:cs="Times New Roman"/>
                <w:lang w:eastAsia="en-GB"/>
              </w:rPr>
            </w:pPr>
          </w:p>
        </w:tc>
        <w:tc>
          <w:tcPr>
            <w:tcW w:w="3792" w:type="dxa"/>
            <w:vAlign w:val="center"/>
          </w:tcPr>
          <w:p w14:paraId="7C5D8F71" w14:textId="77777777" w:rsidR="006515F3" w:rsidRPr="001869B9" w:rsidRDefault="006515F3" w:rsidP="001869B9">
            <w:pPr>
              <w:rPr>
                <w:rFonts w:ascii="Times New Roman" w:hAnsi="Times New Roman" w:cs="Times New Roman"/>
                <w:lang w:eastAsia="en-GB"/>
              </w:rPr>
            </w:pPr>
          </w:p>
        </w:tc>
      </w:tr>
      <w:tr w:rsidR="006515F3" w:rsidRPr="001869B9" w14:paraId="48DF683F" w14:textId="6A6D3FBE" w:rsidTr="00023525">
        <w:tc>
          <w:tcPr>
            <w:tcW w:w="431" w:type="dxa"/>
          </w:tcPr>
          <w:p w14:paraId="4252FD9B"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4D31238A" w14:textId="6F7D5094"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Strengthening of adaptation mechanism to drought</w:t>
            </w:r>
          </w:p>
        </w:tc>
        <w:tc>
          <w:tcPr>
            <w:tcW w:w="2070" w:type="dxa"/>
            <w:vAlign w:val="center"/>
          </w:tcPr>
          <w:p w14:paraId="712D371A" w14:textId="77777777" w:rsidR="006515F3" w:rsidRPr="001869B9" w:rsidRDefault="006515F3" w:rsidP="001869B9">
            <w:pPr>
              <w:rPr>
                <w:rFonts w:ascii="Times New Roman" w:hAnsi="Times New Roman" w:cs="Times New Roman"/>
                <w:lang w:eastAsia="en-GB"/>
              </w:rPr>
            </w:pPr>
          </w:p>
        </w:tc>
        <w:tc>
          <w:tcPr>
            <w:tcW w:w="3792" w:type="dxa"/>
            <w:vAlign w:val="center"/>
          </w:tcPr>
          <w:p w14:paraId="6EA7D5B5" w14:textId="77777777" w:rsidR="006515F3" w:rsidRPr="001869B9" w:rsidRDefault="006515F3" w:rsidP="001869B9">
            <w:pPr>
              <w:rPr>
                <w:rFonts w:ascii="Times New Roman" w:hAnsi="Times New Roman" w:cs="Times New Roman"/>
                <w:lang w:eastAsia="en-GB"/>
              </w:rPr>
            </w:pPr>
          </w:p>
        </w:tc>
      </w:tr>
      <w:tr w:rsidR="006515F3" w:rsidRPr="001869B9" w14:paraId="732FB8A4" w14:textId="572428BC" w:rsidTr="00023525">
        <w:tc>
          <w:tcPr>
            <w:tcW w:w="431" w:type="dxa"/>
          </w:tcPr>
          <w:p w14:paraId="3DAF186C"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1E32F91F" w14:textId="35892159"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Disaster risk reduction in vulnerable areas</w:t>
            </w:r>
          </w:p>
        </w:tc>
        <w:tc>
          <w:tcPr>
            <w:tcW w:w="2070" w:type="dxa"/>
            <w:vAlign w:val="center"/>
          </w:tcPr>
          <w:p w14:paraId="248BDB00" w14:textId="77777777" w:rsidR="006515F3" w:rsidRPr="001869B9" w:rsidRDefault="006515F3" w:rsidP="001869B9">
            <w:pPr>
              <w:rPr>
                <w:rFonts w:ascii="Times New Roman" w:hAnsi="Times New Roman" w:cs="Times New Roman"/>
                <w:lang w:eastAsia="en-GB"/>
              </w:rPr>
            </w:pPr>
          </w:p>
        </w:tc>
        <w:tc>
          <w:tcPr>
            <w:tcW w:w="3792" w:type="dxa"/>
            <w:vAlign w:val="center"/>
          </w:tcPr>
          <w:p w14:paraId="245D6671" w14:textId="77777777" w:rsidR="006515F3" w:rsidRPr="001869B9" w:rsidRDefault="006515F3" w:rsidP="001869B9">
            <w:pPr>
              <w:rPr>
                <w:rFonts w:ascii="Times New Roman" w:hAnsi="Times New Roman" w:cs="Times New Roman"/>
                <w:lang w:eastAsia="en-GB"/>
              </w:rPr>
            </w:pPr>
          </w:p>
        </w:tc>
      </w:tr>
      <w:tr w:rsidR="006515F3" w:rsidRPr="001869B9" w14:paraId="585761FE" w14:textId="08213FDA" w:rsidTr="00023525">
        <w:tc>
          <w:tcPr>
            <w:tcW w:w="431" w:type="dxa"/>
          </w:tcPr>
          <w:p w14:paraId="08CB6A10"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7C2E5C2E" w14:textId="68D1163E"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Prevention of land degradation by development activities and industries</w:t>
            </w:r>
          </w:p>
        </w:tc>
        <w:tc>
          <w:tcPr>
            <w:tcW w:w="2070" w:type="dxa"/>
            <w:vAlign w:val="center"/>
          </w:tcPr>
          <w:p w14:paraId="19933950" w14:textId="77777777" w:rsidR="006515F3" w:rsidRPr="001869B9" w:rsidRDefault="006515F3" w:rsidP="001869B9">
            <w:pPr>
              <w:rPr>
                <w:rFonts w:ascii="Times New Roman" w:hAnsi="Times New Roman" w:cs="Times New Roman"/>
                <w:lang w:eastAsia="en-GB"/>
              </w:rPr>
            </w:pPr>
          </w:p>
        </w:tc>
        <w:tc>
          <w:tcPr>
            <w:tcW w:w="3792" w:type="dxa"/>
            <w:vAlign w:val="center"/>
          </w:tcPr>
          <w:p w14:paraId="400A7B6B" w14:textId="77777777" w:rsidR="006515F3" w:rsidRPr="001869B9" w:rsidRDefault="006515F3" w:rsidP="001869B9">
            <w:pPr>
              <w:rPr>
                <w:rFonts w:ascii="Times New Roman" w:hAnsi="Times New Roman" w:cs="Times New Roman"/>
                <w:lang w:eastAsia="en-GB"/>
              </w:rPr>
            </w:pPr>
          </w:p>
        </w:tc>
      </w:tr>
      <w:tr w:rsidR="006515F3" w:rsidRPr="001869B9" w14:paraId="13BBE252" w14:textId="2510B6B6" w:rsidTr="00023525">
        <w:tc>
          <w:tcPr>
            <w:tcW w:w="431" w:type="dxa"/>
          </w:tcPr>
          <w:p w14:paraId="2B572B3C"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073BF04E" w14:textId="384F2A3B"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Prevention of coastal erosion and rehabilitation of degraded coastal areas</w:t>
            </w:r>
          </w:p>
        </w:tc>
        <w:tc>
          <w:tcPr>
            <w:tcW w:w="2070" w:type="dxa"/>
            <w:vAlign w:val="center"/>
          </w:tcPr>
          <w:p w14:paraId="217E8295" w14:textId="77777777" w:rsidR="006515F3" w:rsidRPr="001869B9" w:rsidRDefault="006515F3" w:rsidP="001869B9">
            <w:pPr>
              <w:rPr>
                <w:rFonts w:ascii="Times New Roman" w:hAnsi="Times New Roman" w:cs="Times New Roman"/>
                <w:lang w:eastAsia="en-GB"/>
              </w:rPr>
            </w:pPr>
          </w:p>
        </w:tc>
        <w:tc>
          <w:tcPr>
            <w:tcW w:w="3792" w:type="dxa"/>
            <w:vAlign w:val="center"/>
          </w:tcPr>
          <w:p w14:paraId="0D6441FC" w14:textId="77777777" w:rsidR="006515F3" w:rsidRPr="001869B9" w:rsidRDefault="006515F3" w:rsidP="001869B9">
            <w:pPr>
              <w:rPr>
                <w:rFonts w:ascii="Times New Roman" w:hAnsi="Times New Roman" w:cs="Times New Roman"/>
                <w:lang w:eastAsia="en-GB"/>
              </w:rPr>
            </w:pPr>
          </w:p>
        </w:tc>
      </w:tr>
      <w:tr w:rsidR="006515F3" w:rsidRPr="001869B9" w14:paraId="21067C8F" w14:textId="23B9E145" w:rsidTr="00023525">
        <w:tc>
          <w:tcPr>
            <w:tcW w:w="431" w:type="dxa"/>
          </w:tcPr>
          <w:p w14:paraId="29E62DAC"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7F009006" w14:textId="5013EDE1"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 xml:space="preserve">Study of linkages among ecosystem degradation, biophysical factors, socioeconomic </w:t>
            </w:r>
            <w:proofErr w:type="gramStart"/>
            <w:r w:rsidRPr="001869B9">
              <w:rPr>
                <w:rFonts w:ascii="Times New Roman" w:hAnsi="Times New Roman" w:cs="Times New Roman"/>
              </w:rPr>
              <w:t>conditions</w:t>
            </w:r>
            <w:proofErr w:type="gramEnd"/>
            <w:r w:rsidRPr="001869B9">
              <w:rPr>
                <w:rFonts w:ascii="Times New Roman" w:hAnsi="Times New Roman" w:cs="Times New Roman"/>
              </w:rPr>
              <w:t xml:space="preserve"> and cultural norms</w:t>
            </w:r>
          </w:p>
        </w:tc>
        <w:tc>
          <w:tcPr>
            <w:tcW w:w="2070" w:type="dxa"/>
            <w:vAlign w:val="center"/>
          </w:tcPr>
          <w:p w14:paraId="53A22CA4" w14:textId="77777777" w:rsidR="006515F3" w:rsidRPr="001869B9" w:rsidRDefault="006515F3" w:rsidP="001869B9">
            <w:pPr>
              <w:rPr>
                <w:rFonts w:ascii="Times New Roman" w:hAnsi="Times New Roman" w:cs="Times New Roman"/>
                <w:lang w:eastAsia="en-GB"/>
              </w:rPr>
            </w:pPr>
          </w:p>
        </w:tc>
        <w:tc>
          <w:tcPr>
            <w:tcW w:w="3792" w:type="dxa"/>
            <w:vAlign w:val="center"/>
          </w:tcPr>
          <w:p w14:paraId="0F97702A" w14:textId="77777777" w:rsidR="006515F3" w:rsidRPr="001869B9" w:rsidRDefault="006515F3" w:rsidP="001869B9">
            <w:pPr>
              <w:rPr>
                <w:rFonts w:ascii="Times New Roman" w:hAnsi="Times New Roman" w:cs="Times New Roman"/>
                <w:lang w:eastAsia="en-GB"/>
              </w:rPr>
            </w:pPr>
          </w:p>
        </w:tc>
      </w:tr>
      <w:tr w:rsidR="006515F3" w:rsidRPr="001869B9" w14:paraId="7C4D09FD" w14:textId="08078EC5" w:rsidTr="00023525">
        <w:tc>
          <w:tcPr>
            <w:tcW w:w="431" w:type="dxa"/>
          </w:tcPr>
          <w:p w14:paraId="10E5348C"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5F208B0B" w14:textId="27999F6A"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Enhancing institutional capacity to address sustainable land management</w:t>
            </w:r>
          </w:p>
        </w:tc>
        <w:tc>
          <w:tcPr>
            <w:tcW w:w="2070" w:type="dxa"/>
            <w:vAlign w:val="center"/>
          </w:tcPr>
          <w:p w14:paraId="7E8314EF" w14:textId="77777777" w:rsidR="006515F3" w:rsidRPr="001869B9" w:rsidRDefault="006515F3" w:rsidP="001869B9">
            <w:pPr>
              <w:rPr>
                <w:rFonts w:ascii="Times New Roman" w:hAnsi="Times New Roman" w:cs="Times New Roman"/>
                <w:lang w:eastAsia="en-GB"/>
              </w:rPr>
            </w:pPr>
          </w:p>
        </w:tc>
        <w:tc>
          <w:tcPr>
            <w:tcW w:w="3792" w:type="dxa"/>
            <w:vAlign w:val="center"/>
          </w:tcPr>
          <w:p w14:paraId="05C72344" w14:textId="77777777" w:rsidR="006515F3" w:rsidRPr="001869B9" w:rsidRDefault="006515F3" w:rsidP="001869B9">
            <w:pPr>
              <w:rPr>
                <w:rFonts w:ascii="Times New Roman" w:hAnsi="Times New Roman" w:cs="Times New Roman"/>
                <w:lang w:eastAsia="en-GB"/>
              </w:rPr>
            </w:pPr>
          </w:p>
        </w:tc>
      </w:tr>
      <w:tr w:rsidR="006515F3" w:rsidRPr="001869B9" w14:paraId="589F89D2" w14:textId="14010F41" w:rsidTr="00023525">
        <w:tc>
          <w:tcPr>
            <w:tcW w:w="431" w:type="dxa"/>
          </w:tcPr>
          <w:p w14:paraId="32852BBE"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0528B178" w14:textId="4B8574B5" w:rsidR="006515F3" w:rsidRPr="001869B9" w:rsidRDefault="006515F3" w:rsidP="001869B9">
            <w:pPr>
              <w:rPr>
                <w:rFonts w:ascii="Times New Roman" w:hAnsi="Times New Roman" w:cs="Times New Roman"/>
                <w:lang w:eastAsia="en-GB"/>
              </w:rPr>
            </w:pPr>
            <w:r w:rsidRPr="001869B9">
              <w:rPr>
                <w:rFonts w:ascii="Times New Roman" w:hAnsi="Times New Roman" w:cs="Times New Roman"/>
              </w:rPr>
              <w:t>Development of a Land Resource Information system</w:t>
            </w:r>
          </w:p>
        </w:tc>
        <w:tc>
          <w:tcPr>
            <w:tcW w:w="2070" w:type="dxa"/>
            <w:vAlign w:val="center"/>
          </w:tcPr>
          <w:p w14:paraId="052D0D28" w14:textId="77777777" w:rsidR="006515F3" w:rsidRPr="001869B9" w:rsidRDefault="006515F3" w:rsidP="001869B9">
            <w:pPr>
              <w:rPr>
                <w:rFonts w:ascii="Times New Roman" w:hAnsi="Times New Roman" w:cs="Times New Roman"/>
                <w:lang w:eastAsia="en-GB"/>
              </w:rPr>
            </w:pPr>
          </w:p>
        </w:tc>
        <w:tc>
          <w:tcPr>
            <w:tcW w:w="3792" w:type="dxa"/>
            <w:vAlign w:val="center"/>
          </w:tcPr>
          <w:p w14:paraId="2C5E72BA" w14:textId="77777777" w:rsidR="006515F3" w:rsidRPr="001869B9" w:rsidRDefault="006515F3" w:rsidP="001869B9">
            <w:pPr>
              <w:rPr>
                <w:rFonts w:ascii="Times New Roman" w:hAnsi="Times New Roman" w:cs="Times New Roman"/>
                <w:lang w:eastAsia="en-GB"/>
              </w:rPr>
            </w:pPr>
          </w:p>
        </w:tc>
      </w:tr>
      <w:tr w:rsidR="006515F3" w:rsidRPr="001869B9" w14:paraId="3EBEA72D" w14:textId="77777777" w:rsidTr="00023525">
        <w:tc>
          <w:tcPr>
            <w:tcW w:w="431" w:type="dxa"/>
          </w:tcPr>
          <w:p w14:paraId="19DC7C1C" w14:textId="77777777" w:rsidR="006515F3" w:rsidRPr="001869B9" w:rsidRDefault="006515F3" w:rsidP="001869B9">
            <w:pPr>
              <w:pStyle w:val="ListParagraph"/>
              <w:numPr>
                <w:ilvl w:val="0"/>
                <w:numId w:val="20"/>
              </w:numPr>
              <w:ind w:left="420"/>
              <w:rPr>
                <w:rFonts w:ascii="Times New Roman" w:hAnsi="Times New Roman" w:cs="Times New Roman"/>
                <w:lang w:eastAsia="en-GB"/>
              </w:rPr>
            </w:pPr>
          </w:p>
        </w:tc>
        <w:tc>
          <w:tcPr>
            <w:tcW w:w="3524" w:type="dxa"/>
            <w:vAlign w:val="center"/>
          </w:tcPr>
          <w:p w14:paraId="3A91EFA0" w14:textId="33204D4E" w:rsidR="006515F3" w:rsidRPr="001869B9" w:rsidRDefault="006515F3" w:rsidP="001869B9">
            <w:pPr>
              <w:rPr>
                <w:rFonts w:ascii="Times New Roman" w:hAnsi="Times New Roman" w:cs="Times New Roman"/>
              </w:rPr>
            </w:pPr>
            <w:r w:rsidRPr="001869B9">
              <w:rPr>
                <w:rFonts w:ascii="Times New Roman" w:hAnsi="Times New Roman" w:cs="Times New Roman"/>
              </w:rPr>
              <w:t>Development of a Knowledge Management System</w:t>
            </w:r>
          </w:p>
        </w:tc>
        <w:tc>
          <w:tcPr>
            <w:tcW w:w="2070" w:type="dxa"/>
            <w:vAlign w:val="center"/>
          </w:tcPr>
          <w:p w14:paraId="0BA2A279" w14:textId="77777777" w:rsidR="006515F3" w:rsidRPr="001869B9" w:rsidRDefault="006515F3" w:rsidP="001869B9">
            <w:pPr>
              <w:rPr>
                <w:rFonts w:ascii="Times New Roman" w:hAnsi="Times New Roman" w:cs="Times New Roman"/>
                <w:lang w:eastAsia="en-GB"/>
              </w:rPr>
            </w:pPr>
          </w:p>
        </w:tc>
        <w:tc>
          <w:tcPr>
            <w:tcW w:w="3792" w:type="dxa"/>
            <w:vAlign w:val="center"/>
          </w:tcPr>
          <w:p w14:paraId="793FAB29" w14:textId="77777777" w:rsidR="006515F3" w:rsidRPr="001869B9" w:rsidRDefault="006515F3" w:rsidP="001869B9">
            <w:pPr>
              <w:rPr>
                <w:rFonts w:ascii="Times New Roman" w:hAnsi="Times New Roman" w:cs="Times New Roman"/>
                <w:lang w:eastAsia="en-GB"/>
              </w:rPr>
            </w:pPr>
          </w:p>
        </w:tc>
      </w:tr>
    </w:tbl>
    <w:p w14:paraId="58F13A8B" w14:textId="77777777" w:rsidR="00B16D48" w:rsidRPr="001869B9" w:rsidRDefault="00B16D48" w:rsidP="00AC2C43">
      <w:pPr>
        <w:rPr>
          <w:rFonts w:ascii="Times New Roman" w:hAnsi="Times New Roman" w:cs="Times New Roman"/>
          <w:lang w:eastAsia="en-GB"/>
        </w:rPr>
      </w:pPr>
    </w:p>
    <w:sectPr w:rsidR="00B16D48" w:rsidRPr="001869B9" w:rsidSect="00474DDA">
      <w:type w:val="continuous"/>
      <w:pgSz w:w="11909" w:h="16834" w:code="9"/>
      <w:pgMar w:top="720" w:right="1440" w:bottom="720" w:left="12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Iskoola Pota">
    <w:panose1 w:val="020B0502040204020203"/>
    <w:charset w:val="00"/>
    <w:family w:val="swiss"/>
    <w:pitch w:val="variable"/>
    <w:sig w:usb0="00000003" w:usb1="00000000" w:usb2="000002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F742B"/>
    <w:multiLevelType w:val="hybridMultilevel"/>
    <w:tmpl w:val="EAD6D2A6"/>
    <w:lvl w:ilvl="0" w:tplc="04090001">
      <w:start w:val="1"/>
      <w:numFmt w:val="bullet"/>
      <w:lvlText w:val=""/>
      <w:lvlJc w:val="left"/>
      <w:pPr>
        <w:ind w:left="1263" w:hanging="360"/>
      </w:pPr>
      <w:rPr>
        <w:rFonts w:ascii="Symbol" w:hAnsi="Symbol"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1" w15:restartNumberingAfterBreak="0">
    <w:nsid w:val="10C57995"/>
    <w:multiLevelType w:val="multilevel"/>
    <w:tmpl w:val="562EB3B4"/>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8147AAC"/>
    <w:multiLevelType w:val="hybridMultilevel"/>
    <w:tmpl w:val="4A143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BD0F1C"/>
    <w:multiLevelType w:val="hybridMultilevel"/>
    <w:tmpl w:val="0A583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861623"/>
    <w:multiLevelType w:val="hybridMultilevel"/>
    <w:tmpl w:val="DB422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4D7ECC"/>
    <w:multiLevelType w:val="hybridMultilevel"/>
    <w:tmpl w:val="60481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B90306"/>
    <w:multiLevelType w:val="hybridMultilevel"/>
    <w:tmpl w:val="5B30C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6E4B53"/>
    <w:multiLevelType w:val="hybridMultilevel"/>
    <w:tmpl w:val="FAF07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294724"/>
    <w:multiLevelType w:val="hybridMultilevel"/>
    <w:tmpl w:val="CD62B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13676F"/>
    <w:multiLevelType w:val="hybridMultilevel"/>
    <w:tmpl w:val="CDF0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7C5763"/>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A206874"/>
    <w:multiLevelType w:val="multilevel"/>
    <w:tmpl w:val="8FC633B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4B332029"/>
    <w:multiLevelType w:val="multilevel"/>
    <w:tmpl w:val="32A8C26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596287D"/>
    <w:multiLevelType w:val="hybridMultilevel"/>
    <w:tmpl w:val="0E6804B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5E011481"/>
    <w:multiLevelType w:val="hybridMultilevel"/>
    <w:tmpl w:val="36445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ED142A"/>
    <w:multiLevelType w:val="hybridMultilevel"/>
    <w:tmpl w:val="83FC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F84F9F"/>
    <w:multiLevelType w:val="hybridMultilevel"/>
    <w:tmpl w:val="7C820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373361"/>
    <w:multiLevelType w:val="hybridMultilevel"/>
    <w:tmpl w:val="7B26D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5"/>
  </w:num>
  <w:num w:numId="4">
    <w:abstractNumId w:val="8"/>
  </w:num>
  <w:num w:numId="5">
    <w:abstractNumId w:val="13"/>
  </w:num>
  <w:num w:numId="6">
    <w:abstractNumId w:val="15"/>
  </w:num>
  <w:num w:numId="7">
    <w:abstractNumId w:val="9"/>
  </w:num>
  <w:num w:numId="8">
    <w:abstractNumId w:val="4"/>
  </w:num>
  <w:num w:numId="9">
    <w:abstractNumId w:val="14"/>
  </w:num>
  <w:num w:numId="10">
    <w:abstractNumId w:val="2"/>
  </w:num>
  <w:num w:numId="11">
    <w:abstractNumId w:val="3"/>
  </w:num>
  <w:num w:numId="12">
    <w:abstractNumId w:val="6"/>
  </w:num>
  <w:num w:numId="13">
    <w:abstractNumId w:val="12"/>
  </w:num>
  <w:num w:numId="14">
    <w:abstractNumId w:val="1"/>
  </w:num>
  <w:num w:numId="15">
    <w:abstractNumId w:val="1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TE3M7E0N7MwMjZU0lEKTi0uzszPAykwrAUAOtKh1SwAAAA="/>
  </w:docVars>
  <w:rsids>
    <w:rsidRoot w:val="008329BA"/>
    <w:rsid w:val="0000050B"/>
    <w:rsid w:val="00000856"/>
    <w:rsid w:val="00001FFA"/>
    <w:rsid w:val="000024B7"/>
    <w:rsid w:val="0000268A"/>
    <w:rsid w:val="00003DF7"/>
    <w:rsid w:val="00004985"/>
    <w:rsid w:val="00005398"/>
    <w:rsid w:val="00005A9D"/>
    <w:rsid w:val="0001104D"/>
    <w:rsid w:val="00012537"/>
    <w:rsid w:val="00013B88"/>
    <w:rsid w:val="00013D6E"/>
    <w:rsid w:val="0001405F"/>
    <w:rsid w:val="00014227"/>
    <w:rsid w:val="00015000"/>
    <w:rsid w:val="00016531"/>
    <w:rsid w:val="000167B9"/>
    <w:rsid w:val="00020285"/>
    <w:rsid w:val="00020957"/>
    <w:rsid w:val="00020D09"/>
    <w:rsid w:val="0002182E"/>
    <w:rsid w:val="00021BBB"/>
    <w:rsid w:val="00022987"/>
    <w:rsid w:val="00023525"/>
    <w:rsid w:val="00024185"/>
    <w:rsid w:val="00024DC4"/>
    <w:rsid w:val="0002726C"/>
    <w:rsid w:val="0003518E"/>
    <w:rsid w:val="00036CC5"/>
    <w:rsid w:val="0003728C"/>
    <w:rsid w:val="00040597"/>
    <w:rsid w:val="000412CB"/>
    <w:rsid w:val="0004323D"/>
    <w:rsid w:val="00043259"/>
    <w:rsid w:val="0004574F"/>
    <w:rsid w:val="00046774"/>
    <w:rsid w:val="00047A99"/>
    <w:rsid w:val="00050B0F"/>
    <w:rsid w:val="00050C28"/>
    <w:rsid w:val="00050D31"/>
    <w:rsid w:val="00051C10"/>
    <w:rsid w:val="000526CA"/>
    <w:rsid w:val="00053368"/>
    <w:rsid w:val="000539BE"/>
    <w:rsid w:val="000556D8"/>
    <w:rsid w:val="000560F3"/>
    <w:rsid w:val="0005792F"/>
    <w:rsid w:val="00062646"/>
    <w:rsid w:val="000627C6"/>
    <w:rsid w:val="00063F11"/>
    <w:rsid w:val="000647F7"/>
    <w:rsid w:val="000648B5"/>
    <w:rsid w:val="00064AFA"/>
    <w:rsid w:val="00067ECD"/>
    <w:rsid w:val="00071808"/>
    <w:rsid w:val="00071C70"/>
    <w:rsid w:val="000731F5"/>
    <w:rsid w:val="00073504"/>
    <w:rsid w:val="00073B5C"/>
    <w:rsid w:val="00074E9C"/>
    <w:rsid w:val="00077B41"/>
    <w:rsid w:val="00080CBC"/>
    <w:rsid w:val="00081225"/>
    <w:rsid w:val="000828A0"/>
    <w:rsid w:val="00082BCF"/>
    <w:rsid w:val="00083C18"/>
    <w:rsid w:val="00084490"/>
    <w:rsid w:val="00084FD4"/>
    <w:rsid w:val="00085370"/>
    <w:rsid w:val="000857F9"/>
    <w:rsid w:val="00085D23"/>
    <w:rsid w:val="00085F90"/>
    <w:rsid w:val="00085FA7"/>
    <w:rsid w:val="0008796B"/>
    <w:rsid w:val="000900D5"/>
    <w:rsid w:val="00090579"/>
    <w:rsid w:val="00091288"/>
    <w:rsid w:val="00091D60"/>
    <w:rsid w:val="00092355"/>
    <w:rsid w:val="00092B78"/>
    <w:rsid w:val="00093832"/>
    <w:rsid w:val="00094807"/>
    <w:rsid w:val="00095C0C"/>
    <w:rsid w:val="00096102"/>
    <w:rsid w:val="000965BA"/>
    <w:rsid w:val="000970C6"/>
    <w:rsid w:val="00097573"/>
    <w:rsid w:val="00097E04"/>
    <w:rsid w:val="000A1EFA"/>
    <w:rsid w:val="000A47FE"/>
    <w:rsid w:val="000B08DD"/>
    <w:rsid w:val="000B2527"/>
    <w:rsid w:val="000B2983"/>
    <w:rsid w:val="000B7CE3"/>
    <w:rsid w:val="000C301B"/>
    <w:rsid w:val="000C3AE2"/>
    <w:rsid w:val="000C4FA5"/>
    <w:rsid w:val="000C615E"/>
    <w:rsid w:val="000C7861"/>
    <w:rsid w:val="000D0AFF"/>
    <w:rsid w:val="000D1A94"/>
    <w:rsid w:val="000D1B0E"/>
    <w:rsid w:val="000D23B3"/>
    <w:rsid w:val="000D4F30"/>
    <w:rsid w:val="000D7FF8"/>
    <w:rsid w:val="000E3B19"/>
    <w:rsid w:val="000E4DE4"/>
    <w:rsid w:val="000E6443"/>
    <w:rsid w:val="000F35F7"/>
    <w:rsid w:val="000F412E"/>
    <w:rsid w:val="000F4E4C"/>
    <w:rsid w:val="000F5CBB"/>
    <w:rsid w:val="000F5F37"/>
    <w:rsid w:val="000F6807"/>
    <w:rsid w:val="000F71D8"/>
    <w:rsid w:val="000F745D"/>
    <w:rsid w:val="0010126C"/>
    <w:rsid w:val="0010380E"/>
    <w:rsid w:val="0010676F"/>
    <w:rsid w:val="001071FF"/>
    <w:rsid w:val="001119A3"/>
    <w:rsid w:val="00112261"/>
    <w:rsid w:val="0011238C"/>
    <w:rsid w:val="001125BC"/>
    <w:rsid w:val="00112CD1"/>
    <w:rsid w:val="0011392B"/>
    <w:rsid w:val="00114457"/>
    <w:rsid w:val="00114942"/>
    <w:rsid w:val="00114A3B"/>
    <w:rsid w:val="00114BD7"/>
    <w:rsid w:val="0011516D"/>
    <w:rsid w:val="00121462"/>
    <w:rsid w:val="001227F2"/>
    <w:rsid w:val="0012462E"/>
    <w:rsid w:val="00125780"/>
    <w:rsid w:val="00125CC2"/>
    <w:rsid w:val="0012645D"/>
    <w:rsid w:val="001310DF"/>
    <w:rsid w:val="00131B43"/>
    <w:rsid w:val="00131CA1"/>
    <w:rsid w:val="00131F93"/>
    <w:rsid w:val="00133B7F"/>
    <w:rsid w:val="00134153"/>
    <w:rsid w:val="00134D52"/>
    <w:rsid w:val="00135407"/>
    <w:rsid w:val="00135F7B"/>
    <w:rsid w:val="001376A4"/>
    <w:rsid w:val="0014134B"/>
    <w:rsid w:val="001435BF"/>
    <w:rsid w:val="00143739"/>
    <w:rsid w:val="00143842"/>
    <w:rsid w:val="001446BA"/>
    <w:rsid w:val="00145163"/>
    <w:rsid w:val="00145F00"/>
    <w:rsid w:val="00151B89"/>
    <w:rsid w:val="00151EA2"/>
    <w:rsid w:val="00152094"/>
    <w:rsid w:val="0015476C"/>
    <w:rsid w:val="00156DC7"/>
    <w:rsid w:val="00160120"/>
    <w:rsid w:val="001607CD"/>
    <w:rsid w:val="0016153B"/>
    <w:rsid w:val="00163EB6"/>
    <w:rsid w:val="00166C7E"/>
    <w:rsid w:val="00166D03"/>
    <w:rsid w:val="00167141"/>
    <w:rsid w:val="00171BF7"/>
    <w:rsid w:val="001720E0"/>
    <w:rsid w:val="00173D45"/>
    <w:rsid w:val="00174197"/>
    <w:rsid w:val="001744C2"/>
    <w:rsid w:val="00174639"/>
    <w:rsid w:val="00175E01"/>
    <w:rsid w:val="00180C46"/>
    <w:rsid w:val="00181B15"/>
    <w:rsid w:val="00181D45"/>
    <w:rsid w:val="00183970"/>
    <w:rsid w:val="001839DB"/>
    <w:rsid w:val="00183C19"/>
    <w:rsid w:val="00184351"/>
    <w:rsid w:val="00184388"/>
    <w:rsid w:val="001869B9"/>
    <w:rsid w:val="00193CDB"/>
    <w:rsid w:val="0019455C"/>
    <w:rsid w:val="0019490D"/>
    <w:rsid w:val="00196AAD"/>
    <w:rsid w:val="00196EAB"/>
    <w:rsid w:val="00197371"/>
    <w:rsid w:val="00197CCF"/>
    <w:rsid w:val="00197ECC"/>
    <w:rsid w:val="001A10A9"/>
    <w:rsid w:val="001A236E"/>
    <w:rsid w:val="001A27FE"/>
    <w:rsid w:val="001A2DE6"/>
    <w:rsid w:val="001A549D"/>
    <w:rsid w:val="001A5586"/>
    <w:rsid w:val="001A5EA6"/>
    <w:rsid w:val="001A748A"/>
    <w:rsid w:val="001B1A34"/>
    <w:rsid w:val="001B1E23"/>
    <w:rsid w:val="001B2E25"/>
    <w:rsid w:val="001B49FE"/>
    <w:rsid w:val="001B5965"/>
    <w:rsid w:val="001B5E0B"/>
    <w:rsid w:val="001B6116"/>
    <w:rsid w:val="001B66CB"/>
    <w:rsid w:val="001B6BCC"/>
    <w:rsid w:val="001B6F21"/>
    <w:rsid w:val="001B7090"/>
    <w:rsid w:val="001B7C1C"/>
    <w:rsid w:val="001C0496"/>
    <w:rsid w:val="001C14F9"/>
    <w:rsid w:val="001C17A9"/>
    <w:rsid w:val="001C180B"/>
    <w:rsid w:val="001C1C37"/>
    <w:rsid w:val="001C27D0"/>
    <w:rsid w:val="001C2D4C"/>
    <w:rsid w:val="001C34CD"/>
    <w:rsid w:val="001C4047"/>
    <w:rsid w:val="001C564F"/>
    <w:rsid w:val="001C5CE8"/>
    <w:rsid w:val="001C61B6"/>
    <w:rsid w:val="001C6526"/>
    <w:rsid w:val="001C7801"/>
    <w:rsid w:val="001C7BCE"/>
    <w:rsid w:val="001D1643"/>
    <w:rsid w:val="001D21F1"/>
    <w:rsid w:val="001D2353"/>
    <w:rsid w:val="001D407C"/>
    <w:rsid w:val="001D4186"/>
    <w:rsid w:val="001D586F"/>
    <w:rsid w:val="001D75DD"/>
    <w:rsid w:val="001E0063"/>
    <w:rsid w:val="001E0533"/>
    <w:rsid w:val="001E0B57"/>
    <w:rsid w:val="001E16D8"/>
    <w:rsid w:val="001E2DF2"/>
    <w:rsid w:val="001E5065"/>
    <w:rsid w:val="001E6365"/>
    <w:rsid w:val="001E661B"/>
    <w:rsid w:val="001F03A7"/>
    <w:rsid w:val="001F0DE2"/>
    <w:rsid w:val="001F1C80"/>
    <w:rsid w:val="001F22BC"/>
    <w:rsid w:val="001F28B9"/>
    <w:rsid w:val="001F3604"/>
    <w:rsid w:val="001F36A1"/>
    <w:rsid w:val="001F4998"/>
    <w:rsid w:val="001F5C46"/>
    <w:rsid w:val="00200293"/>
    <w:rsid w:val="00201762"/>
    <w:rsid w:val="002027B4"/>
    <w:rsid w:val="00202B37"/>
    <w:rsid w:val="00203910"/>
    <w:rsid w:val="0020427E"/>
    <w:rsid w:val="00205524"/>
    <w:rsid w:val="00206B45"/>
    <w:rsid w:val="00207290"/>
    <w:rsid w:val="0020778F"/>
    <w:rsid w:val="00212541"/>
    <w:rsid w:val="00214538"/>
    <w:rsid w:val="00214DB4"/>
    <w:rsid w:val="00217FE4"/>
    <w:rsid w:val="002208DD"/>
    <w:rsid w:val="002209F5"/>
    <w:rsid w:val="00222782"/>
    <w:rsid w:val="00223163"/>
    <w:rsid w:val="0022579C"/>
    <w:rsid w:val="00226B41"/>
    <w:rsid w:val="00226F55"/>
    <w:rsid w:val="002308FC"/>
    <w:rsid w:val="00230E04"/>
    <w:rsid w:val="00231B96"/>
    <w:rsid w:val="002341FC"/>
    <w:rsid w:val="00234CE3"/>
    <w:rsid w:val="00234CEE"/>
    <w:rsid w:val="00235D7C"/>
    <w:rsid w:val="00237D56"/>
    <w:rsid w:val="00237E4B"/>
    <w:rsid w:val="00240F82"/>
    <w:rsid w:val="00242CE8"/>
    <w:rsid w:val="0024409D"/>
    <w:rsid w:val="00245097"/>
    <w:rsid w:val="0024531C"/>
    <w:rsid w:val="00245504"/>
    <w:rsid w:val="00245557"/>
    <w:rsid w:val="002457F6"/>
    <w:rsid w:val="00245C74"/>
    <w:rsid w:val="00245E87"/>
    <w:rsid w:val="002461EF"/>
    <w:rsid w:val="00250C0F"/>
    <w:rsid w:val="00252657"/>
    <w:rsid w:val="00253420"/>
    <w:rsid w:val="002550D9"/>
    <w:rsid w:val="00255525"/>
    <w:rsid w:val="00255EAB"/>
    <w:rsid w:val="002565D7"/>
    <w:rsid w:val="00260118"/>
    <w:rsid w:val="0026047A"/>
    <w:rsid w:val="00261A00"/>
    <w:rsid w:val="00262E29"/>
    <w:rsid w:val="002640C0"/>
    <w:rsid w:val="0027054E"/>
    <w:rsid w:val="00270D6B"/>
    <w:rsid w:val="00270D71"/>
    <w:rsid w:val="00271065"/>
    <w:rsid w:val="002718EB"/>
    <w:rsid w:val="002733B8"/>
    <w:rsid w:val="002743E9"/>
    <w:rsid w:val="0027480B"/>
    <w:rsid w:val="002766DF"/>
    <w:rsid w:val="002816BD"/>
    <w:rsid w:val="002823D6"/>
    <w:rsid w:val="0028251E"/>
    <w:rsid w:val="00283BA5"/>
    <w:rsid w:val="00283F4D"/>
    <w:rsid w:val="00286339"/>
    <w:rsid w:val="00286F3A"/>
    <w:rsid w:val="00290A22"/>
    <w:rsid w:val="0029134A"/>
    <w:rsid w:val="0029262E"/>
    <w:rsid w:val="00292954"/>
    <w:rsid w:val="00292E88"/>
    <w:rsid w:val="002945E1"/>
    <w:rsid w:val="0029614A"/>
    <w:rsid w:val="00296401"/>
    <w:rsid w:val="002968C4"/>
    <w:rsid w:val="00297051"/>
    <w:rsid w:val="00297C91"/>
    <w:rsid w:val="002A02D7"/>
    <w:rsid w:val="002A07CC"/>
    <w:rsid w:val="002A0832"/>
    <w:rsid w:val="002A1D4D"/>
    <w:rsid w:val="002A2307"/>
    <w:rsid w:val="002A492A"/>
    <w:rsid w:val="002A5E73"/>
    <w:rsid w:val="002A614E"/>
    <w:rsid w:val="002A6DE3"/>
    <w:rsid w:val="002A7032"/>
    <w:rsid w:val="002A7645"/>
    <w:rsid w:val="002A7E8A"/>
    <w:rsid w:val="002A7FD8"/>
    <w:rsid w:val="002B2B9F"/>
    <w:rsid w:val="002B3074"/>
    <w:rsid w:val="002B3755"/>
    <w:rsid w:val="002B48C0"/>
    <w:rsid w:val="002B588A"/>
    <w:rsid w:val="002B70AC"/>
    <w:rsid w:val="002B741F"/>
    <w:rsid w:val="002C0083"/>
    <w:rsid w:val="002C05BA"/>
    <w:rsid w:val="002C2AAF"/>
    <w:rsid w:val="002C3812"/>
    <w:rsid w:val="002C67AD"/>
    <w:rsid w:val="002C6812"/>
    <w:rsid w:val="002C6EBE"/>
    <w:rsid w:val="002C736D"/>
    <w:rsid w:val="002C75E7"/>
    <w:rsid w:val="002C7774"/>
    <w:rsid w:val="002C7FC0"/>
    <w:rsid w:val="002D15C0"/>
    <w:rsid w:val="002D19A9"/>
    <w:rsid w:val="002D2048"/>
    <w:rsid w:val="002D2C77"/>
    <w:rsid w:val="002D2DCC"/>
    <w:rsid w:val="002D376A"/>
    <w:rsid w:val="002D5D8A"/>
    <w:rsid w:val="002D6994"/>
    <w:rsid w:val="002D70AE"/>
    <w:rsid w:val="002D7FF4"/>
    <w:rsid w:val="002E00D3"/>
    <w:rsid w:val="002E0ACA"/>
    <w:rsid w:val="002E19F3"/>
    <w:rsid w:val="002E23B2"/>
    <w:rsid w:val="002E3085"/>
    <w:rsid w:val="002E332A"/>
    <w:rsid w:val="002E34D5"/>
    <w:rsid w:val="002E3772"/>
    <w:rsid w:val="002E3CBA"/>
    <w:rsid w:val="002E4CA8"/>
    <w:rsid w:val="002E4D6C"/>
    <w:rsid w:val="002F1F42"/>
    <w:rsid w:val="002F5448"/>
    <w:rsid w:val="002F5C33"/>
    <w:rsid w:val="002F658E"/>
    <w:rsid w:val="00301CCD"/>
    <w:rsid w:val="003025D7"/>
    <w:rsid w:val="00302EEC"/>
    <w:rsid w:val="00303B2A"/>
    <w:rsid w:val="00304957"/>
    <w:rsid w:val="00305278"/>
    <w:rsid w:val="00305CE4"/>
    <w:rsid w:val="00307A7A"/>
    <w:rsid w:val="00307FC4"/>
    <w:rsid w:val="00310FD3"/>
    <w:rsid w:val="00312614"/>
    <w:rsid w:val="0031308F"/>
    <w:rsid w:val="00313363"/>
    <w:rsid w:val="003136FC"/>
    <w:rsid w:val="00313DEC"/>
    <w:rsid w:val="00313FA0"/>
    <w:rsid w:val="003142A8"/>
    <w:rsid w:val="003144B6"/>
    <w:rsid w:val="003150CF"/>
    <w:rsid w:val="00315F98"/>
    <w:rsid w:val="00316366"/>
    <w:rsid w:val="003200EF"/>
    <w:rsid w:val="00323519"/>
    <w:rsid w:val="00325B12"/>
    <w:rsid w:val="003260D0"/>
    <w:rsid w:val="003266CF"/>
    <w:rsid w:val="003302E2"/>
    <w:rsid w:val="00330989"/>
    <w:rsid w:val="00330D8A"/>
    <w:rsid w:val="00331A82"/>
    <w:rsid w:val="00331FCC"/>
    <w:rsid w:val="0033233D"/>
    <w:rsid w:val="00332C06"/>
    <w:rsid w:val="00332DE9"/>
    <w:rsid w:val="0033407C"/>
    <w:rsid w:val="003373F9"/>
    <w:rsid w:val="003417C8"/>
    <w:rsid w:val="00341A8E"/>
    <w:rsid w:val="0034204F"/>
    <w:rsid w:val="003421D2"/>
    <w:rsid w:val="003425AC"/>
    <w:rsid w:val="003434DF"/>
    <w:rsid w:val="00343523"/>
    <w:rsid w:val="0034383B"/>
    <w:rsid w:val="00343D45"/>
    <w:rsid w:val="00343E93"/>
    <w:rsid w:val="00344039"/>
    <w:rsid w:val="0034442E"/>
    <w:rsid w:val="003444DA"/>
    <w:rsid w:val="00351722"/>
    <w:rsid w:val="003528A2"/>
    <w:rsid w:val="0035359A"/>
    <w:rsid w:val="003554AC"/>
    <w:rsid w:val="00356588"/>
    <w:rsid w:val="0035674A"/>
    <w:rsid w:val="0035750F"/>
    <w:rsid w:val="003575BE"/>
    <w:rsid w:val="00357B63"/>
    <w:rsid w:val="00361193"/>
    <w:rsid w:val="00361249"/>
    <w:rsid w:val="00362408"/>
    <w:rsid w:val="003630AD"/>
    <w:rsid w:val="00363DC8"/>
    <w:rsid w:val="0036406B"/>
    <w:rsid w:val="003644F6"/>
    <w:rsid w:val="003653E5"/>
    <w:rsid w:val="00366237"/>
    <w:rsid w:val="00370BCC"/>
    <w:rsid w:val="00372713"/>
    <w:rsid w:val="003742A5"/>
    <w:rsid w:val="0037523D"/>
    <w:rsid w:val="00375DFA"/>
    <w:rsid w:val="00376570"/>
    <w:rsid w:val="00381B05"/>
    <w:rsid w:val="00382CEE"/>
    <w:rsid w:val="0038501F"/>
    <w:rsid w:val="003855EF"/>
    <w:rsid w:val="003865E4"/>
    <w:rsid w:val="00387512"/>
    <w:rsid w:val="00387D5C"/>
    <w:rsid w:val="0039007C"/>
    <w:rsid w:val="003938DA"/>
    <w:rsid w:val="00393A9F"/>
    <w:rsid w:val="003946C6"/>
    <w:rsid w:val="003961B8"/>
    <w:rsid w:val="00396D5C"/>
    <w:rsid w:val="0039749A"/>
    <w:rsid w:val="00397A3A"/>
    <w:rsid w:val="003A2883"/>
    <w:rsid w:val="003A28B6"/>
    <w:rsid w:val="003A39D3"/>
    <w:rsid w:val="003A3BBD"/>
    <w:rsid w:val="003A4053"/>
    <w:rsid w:val="003A47B1"/>
    <w:rsid w:val="003A582E"/>
    <w:rsid w:val="003B0061"/>
    <w:rsid w:val="003B00B6"/>
    <w:rsid w:val="003B10D8"/>
    <w:rsid w:val="003B1155"/>
    <w:rsid w:val="003B1407"/>
    <w:rsid w:val="003B1848"/>
    <w:rsid w:val="003B5900"/>
    <w:rsid w:val="003B5FD8"/>
    <w:rsid w:val="003B6CD8"/>
    <w:rsid w:val="003B7FF0"/>
    <w:rsid w:val="003C01B0"/>
    <w:rsid w:val="003C026B"/>
    <w:rsid w:val="003C0ABC"/>
    <w:rsid w:val="003C2EB7"/>
    <w:rsid w:val="003C33D8"/>
    <w:rsid w:val="003C3DE1"/>
    <w:rsid w:val="003C456A"/>
    <w:rsid w:val="003C6447"/>
    <w:rsid w:val="003D0314"/>
    <w:rsid w:val="003D0660"/>
    <w:rsid w:val="003D4444"/>
    <w:rsid w:val="003D5D9D"/>
    <w:rsid w:val="003D751B"/>
    <w:rsid w:val="003E2D9B"/>
    <w:rsid w:val="003E3342"/>
    <w:rsid w:val="003E3456"/>
    <w:rsid w:val="003E385A"/>
    <w:rsid w:val="003E456E"/>
    <w:rsid w:val="003E4DE4"/>
    <w:rsid w:val="003E6051"/>
    <w:rsid w:val="003E68A8"/>
    <w:rsid w:val="003F0068"/>
    <w:rsid w:val="003F2122"/>
    <w:rsid w:val="003F2D3A"/>
    <w:rsid w:val="003F4116"/>
    <w:rsid w:val="003F4CB1"/>
    <w:rsid w:val="003F4EC5"/>
    <w:rsid w:val="003F5313"/>
    <w:rsid w:val="003F6A89"/>
    <w:rsid w:val="004000A9"/>
    <w:rsid w:val="00400598"/>
    <w:rsid w:val="0040080B"/>
    <w:rsid w:val="004023FD"/>
    <w:rsid w:val="00402BAB"/>
    <w:rsid w:val="00403722"/>
    <w:rsid w:val="00404A6E"/>
    <w:rsid w:val="00404CE4"/>
    <w:rsid w:val="00405B43"/>
    <w:rsid w:val="004067F2"/>
    <w:rsid w:val="0040764F"/>
    <w:rsid w:val="00407EB3"/>
    <w:rsid w:val="00411381"/>
    <w:rsid w:val="0041175C"/>
    <w:rsid w:val="00411E81"/>
    <w:rsid w:val="00413984"/>
    <w:rsid w:val="00414F6E"/>
    <w:rsid w:val="00416845"/>
    <w:rsid w:val="00417938"/>
    <w:rsid w:val="004202AF"/>
    <w:rsid w:val="00421238"/>
    <w:rsid w:val="004235AD"/>
    <w:rsid w:val="004244AC"/>
    <w:rsid w:val="0042492E"/>
    <w:rsid w:val="0042503E"/>
    <w:rsid w:val="00426577"/>
    <w:rsid w:val="004270AD"/>
    <w:rsid w:val="00430263"/>
    <w:rsid w:val="00432A9E"/>
    <w:rsid w:val="00432D3E"/>
    <w:rsid w:val="004331CC"/>
    <w:rsid w:val="004343AE"/>
    <w:rsid w:val="0043502F"/>
    <w:rsid w:val="004355A2"/>
    <w:rsid w:val="00435F90"/>
    <w:rsid w:val="004371EF"/>
    <w:rsid w:val="0043730F"/>
    <w:rsid w:val="004375AE"/>
    <w:rsid w:val="00440CA9"/>
    <w:rsid w:val="0044104B"/>
    <w:rsid w:val="004417F4"/>
    <w:rsid w:val="00445EB0"/>
    <w:rsid w:val="004477AA"/>
    <w:rsid w:val="004509DB"/>
    <w:rsid w:val="00450AE0"/>
    <w:rsid w:val="00453A15"/>
    <w:rsid w:val="004550AA"/>
    <w:rsid w:val="00456197"/>
    <w:rsid w:val="00456A95"/>
    <w:rsid w:val="0045753C"/>
    <w:rsid w:val="00460771"/>
    <w:rsid w:val="004627D9"/>
    <w:rsid w:val="00464C72"/>
    <w:rsid w:val="00464D93"/>
    <w:rsid w:val="00465300"/>
    <w:rsid w:val="004655DB"/>
    <w:rsid w:val="00465E76"/>
    <w:rsid w:val="00466C6C"/>
    <w:rsid w:val="0046769D"/>
    <w:rsid w:val="004705A7"/>
    <w:rsid w:val="00474DDA"/>
    <w:rsid w:val="00475872"/>
    <w:rsid w:val="00475CD7"/>
    <w:rsid w:val="004764A4"/>
    <w:rsid w:val="0047749E"/>
    <w:rsid w:val="00477870"/>
    <w:rsid w:val="004804FD"/>
    <w:rsid w:val="0048148C"/>
    <w:rsid w:val="00482036"/>
    <w:rsid w:val="00482435"/>
    <w:rsid w:val="00482766"/>
    <w:rsid w:val="00483387"/>
    <w:rsid w:val="00483F16"/>
    <w:rsid w:val="00484E81"/>
    <w:rsid w:val="004857E2"/>
    <w:rsid w:val="00485D21"/>
    <w:rsid w:val="00485F8E"/>
    <w:rsid w:val="004865C1"/>
    <w:rsid w:val="00487188"/>
    <w:rsid w:val="0049027E"/>
    <w:rsid w:val="00492014"/>
    <w:rsid w:val="00492C9E"/>
    <w:rsid w:val="004930EE"/>
    <w:rsid w:val="004931B1"/>
    <w:rsid w:val="004952F3"/>
    <w:rsid w:val="00497C28"/>
    <w:rsid w:val="004A2B28"/>
    <w:rsid w:val="004A4669"/>
    <w:rsid w:val="004A4BE9"/>
    <w:rsid w:val="004A7428"/>
    <w:rsid w:val="004B1FE5"/>
    <w:rsid w:val="004B4D2B"/>
    <w:rsid w:val="004B4F3A"/>
    <w:rsid w:val="004B5F80"/>
    <w:rsid w:val="004B6F91"/>
    <w:rsid w:val="004B745C"/>
    <w:rsid w:val="004B7D17"/>
    <w:rsid w:val="004C16F8"/>
    <w:rsid w:val="004C2479"/>
    <w:rsid w:val="004C2B78"/>
    <w:rsid w:val="004C2F3F"/>
    <w:rsid w:val="004C5B2C"/>
    <w:rsid w:val="004C7FBF"/>
    <w:rsid w:val="004D0C82"/>
    <w:rsid w:val="004D14D5"/>
    <w:rsid w:val="004D1746"/>
    <w:rsid w:val="004D379B"/>
    <w:rsid w:val="004D53A5"/>
    <w:rsid w:val="004D5A6E"/>
    <w:rsid w:val="004D5EE2"/>
    <w:rsid w:val="004D6DCB"/>
    <w:rsid w:val="004E0B11"/>
    <w:rsid w:val="004E23A6"/>
    <w:rsid w:val="004E33FB"/>
    <w:rsid w:val="004E371F"/>
    <w:rsid w:val="004E5B1A"/>
    <w:rsid w:val="004E75EB"/>
    <w:rsid w:val="004E7A29"/>
    <w:rsid w:val="004F02C6"/>
    <w:rsid w:val="004F2957"/>
    <w:rsid w:val="004F2DAF"/>
    <w:rsid w:val="004F3806"/>
    <w:rsid w:val="004F65AB"/>
    <w:rsid w:val="004F6D81"/>
    <w:rsid w:val="00500297"/>
    <w:rsid w:val="00500EE0"/>
    <w:rsid w:val="005027ED"/>
    <w:rsid w:val="00503834"/>
    <w:rsid w:val="005057DC"/>
    <w:rsid w:val="005061BA"/>
    <w:rsid w:val="00511F7B"/>
    <w:rsid w:val="00512F69"/>
    <w:rsid w:val="00513CD7"/>
    <w:rsid w:val="00521AF9"/>
    <w:rsid w:val="00521C1E"/>
    <w:rsid w:val="00523203"/>
    <w:rsid w:val="005263B2"/>
    <w:rsid w:val="0052696A"/>
    <w:rsid w:val="00526A08"/>
    <w:rsid w:val="00526DE8"/>
    <w:rsid w:val="00530DA9"/>
    <w:rsid w:val="00530EC1"/>
    <w:rsid w:val="005313AD"/>
    <w:rsid w:val="00532C29"/>
    <w:rsid w:val="005336A7"/>
    <w:rsid w:val="00534186"/>
    <w:rsid w:val="00534F7A"/>
    <w:rsid w:val="005359E9"/>
    <w:rsid w:val="005368EE"/>
    <w:rsid w:val="005369B2"/>
    <w:rsid w:val="00541F00"/>
    <w:rsid w:val="005425CC"/>
    <w:rsid w:val="005456C6"/>
    <w:rsid w:val="00545A36"/>
    <w:rsid w:val="00545CCE"/>
    <w:rsid w:val="0054747E"/>
    <w:rsid w:val="00550033"/>
    <w:rsid w:val="005500DC"/>
    <w:rsid w:val="005517E1"/>
    <w:rsid w:val="0055439D"/>
    <w:rsid w:val="00554620"/>
    <w:rsid w:val="00554B28"/>
    <w:rsid w:val="00554FF9"/>
    <w:rsid w:val="005554B9"/>
    <w:rsid w:val="005568D9"/>
    <w:rsid w:val="0056343D"/>
    <w:rsid w:val="005634C0"/>
    <w:rsid w:val="005636A7"/>
    <w:rsid w:val="00563A67"/>
    <w:rsid w:val="00564203"/>
    <w:rsid w:val="00565370"/>
    <w:rsid w:val="00571F2A"/>
    <w:rsid w:val="0057224C"/>
    <w:rsid w:val="0057265F"/>
    <w:rsid w:val="005747C4"/>
    <w:rsid w:val="00575489"/>
    <w:rsid w:val="005754B1"/>
    <w:rsid w:val="005758E8"/>
    <w:rsid w:val="005766B5"/>
    <w:rsid w:val="00577573"/>
    <w:rsid w:val="0057784E"/>
    <w:rsid w:val="005833A7"/>
    <w:rsid w:val="00583B3D"/>
    <w:rsid w:val="00584F55"/>
    <w:rsid w:val="00585B78"/>
    <w:rsid w:val="00593B2D"/>
    <w:rsid w:val="00597308"/>
    <w:rsid w:val="00597377"/>
    <w:rsid w:val="00597728"/>
    <w:rsid w:val="005A3B70"/>
    <w:rsid w:val="005A3CAA"/>
    <w:rsid w:val="005A4279"/>
    <w:rsid w:val="005A5545"/>
    <w:rsid w:val="005A699A"/>
    <w:rsid w:val="005A775B"/>
    <w:rsid w:val="005A7C61"/>
    <w:rsid w:val="005A7EBF"/>
    <w:rsid w:val="005B0CEC"/>
    <w:rsid w:val="005B13EB"/>
    <w:rsid w:val="005B17CC"/>
    <w:rsid w:val="005B1A0E"/>
    <w:rsid w:val="005B30A6"/>
    <w:rsid w:val="005B3233"/>
    <w:rsid w:val="005B55E7"/>
    <w:rsid w:val="005B73DD"/>
    <w:rsid w:val="005B7C29"/>
    <w:rsid w:val="005C0735"/>
    <w:rsid w:val="005C1022"/>
    <w:rsid w:val="005C1FAA"/>
    <w:rsid w:val="005C2449"/>
    <w:rsid w:val="005C4255"/>
    <w:rsid w:val="005C4287"/>
    <w:rsid w:val="005C5B1B"/>
    <w:rsid w:val="005C6D91"/>
    <w:rsid w:val="005D09F7"/>
    <w:rsid w:val="005D0EB1"/>
    <w:rsid w:val="005D0FAD"/>
    <w:rsid w:val="005D149D"/>
    <w:rsid w:val="005D1665"/>
    <w:rsid w:val="005D1FBD"/>
    <w:rsid w:val="005D361C"/>
    <w:rsid w:val="005D3BA7"/>
    <w:rsid w:val="005D505F"/>
    <w:rsid w:val="005D67A2"/>
    <w:rsid w:val="005D7309"/>
    <w:rsid w:val="005D7F1A"/>
    <w:rsid w:val="005E0545"/>
    <w:rsid w:val="005E0AAC"/>
    <w:rsid w:val="005E1229"/>
    <w:rsid w:val="005E2E48"/>
    <w:rsid w:val="005E2EF2"/>
    <w:rsid w:val="005E405D"/>
    <w:rsid w:val="005E43ED"/>
    <w:rsid w:val="005E4B8B"/>
    <w:rsid w:val="005E536A"/>
    <w:rsid w:val="005F1284"/>
    <w:rsid w:val="005F157C"/>
    <w:rsid w:val="005F1B7E"/>
    <w:rsid w:val="005F1C6B"/>
    <w:rsid w:val="005F333D"/>
    <w:rsid w:val="005F4513"/>
    <w:rsid w:val="005F4EBE"/>
    <w:rsid w:val="005F563D"/>
    <w:rsid w:val="005F6A7D"/>
    <w:rsid w:val="006003F4"/>
    <w:rsid w:val="006006AE"/>
    <w:rsid w:val="00600ED4"/>
    <w:rsid w:val="00601416"/>
    <w:rsid w:val="0060199A"/>
    <w:rsid w:val="00602413"/>
    <w:rsid w:val="00602ACE"/>
    <w:rsid w:val="006050B1"/>
    <w:rsid w:val="00606853"/>
    <w:rsid w:val="00611F2D"/>
    <w:rsid w:val="00612312"/>
    <w:rsid w:val="006135B0"/>
    <w:rsid w:val="00613F6E"/>
    <w:rsid w:val="0061442C"/>
    <w:rsid w:val="0061449B"/>
    <w:rsid w:val="0061682A"/>
    <w:rsid w:val="0061730A"/>
    <w:rsid w:val="006202E2"/>
    <w:rsid w:val="00621852"/>
    <w:rsid w:val="00621DC0"/>
    <w:rsid w:val="00623476"/>
    <w:rsid w:val="00623964"/>
    <w:rsid w:val="0062538E"/>
    <w:rsid w:val="0062712B"/>
    <w:rsid w:val="0063000F"/>
    <w:rsid w:val="0063001A"/>
    <w:rsid w:val="00631581"/>
    <w:rsid w:val="00631CC0"/>
    <w:rsid w:val="00632ECD"/>
    <w:rsid w:val="0063306B"/>
    <w:rsid w:val="00633742"/>
    <w:rsid w:val="006337FB"/>
    <w:rsid w:val="00633F4B"/>
    <w:rsid w:val="006346EB"/>
    <w:rsid w:val="00634F52"/>
    <w:rsid w:val="006352C3"/>
    <w:rsid w:val="0063778F"/>
    <w:rsid w:val="00637EAB"/>
    <w:rsid w:val="00640554"/>
    <w:rsid w:val="00640995"/>
    <w:rsid w:val="00640BD8"/>
    <w:rsid w:val="0064245F"/>
    <w:rsid w:val="0064295F"/>
    <w:rsid w:val="0064484F"/>
    <w:rsid w:val="006449FB"/>
    <w:rsid w:val="00646F0C"/>
    <w:rsid w:val="0064715D"/>
    <w:rsid w:val="006472A1"/>
    <w:rsid w:val="00650D43"/>
    <w:rsid w:val="006512F0"/>
    <w:rsid w:val="006515F3"/>
    <w:rsid w:val="006533A4"/>
    <w:rsid w:val="006537B8"/>
    <w:rsid w:val="00653C3E"/>
    <w:rsid w:val="00656A59"/>
    <w:rsid w:val="006575F4"/>
    <w:rsid w:val="0066056A"/>
    <w:rsid w:val="00660E37"/>
    <w:rsid w:val="00661457"/>
    <w:rsid w:val="00662221"/>
    <w:rsid w:val="00662511"/>
    <w:rsid w:val="006629AB"/>
    <w:rsid w:val="006629CC"/>
    <w:rsid w:val="006635D9"/>
    <w:rsid w:val="00663898"/>
    <w:rsid w:val="00663E56"/>
    <w:rsid w:val="006643DB"/>
    <w:rsid w:val="00664651"/>
    <w:rsid w:val="00666E7C"/>
    <w:rsid w:val="006671D0"/>
    <w:rsid w:val="00667B9B"/>
    <w:rsid w:val="00672E36"/>
    <w:rsid w:val="0067676E"/>
    <w:rsid w:val="00676CB6"/>
    <w:rsid w:val="0067777D"/>
    <w:rsid w:val="00677848"/>
    <w:rsid w:val="00677A84"/>
    <w:rsid w:val="00681809"/>
    <w:rsid w:val="0068189D"/>
    <w:rsid w:val="006830C9"/>
    <w:rsid w:val="00683189"/>
    <w:rsid w:val="006836C4"/>
    <w:rsid w:val="006838D8"/>
    <w:rsid w:val="006847B1"/>
    <w:rsid w:val="006850C3"/>
    <w:rsid w:val="00687E9A"/>
    <w:rsid w:val="006906BB"/>
    <w:rsid w:val="00692165"/>
    <w:rsid w:val="006926B4"/>
    <w:rsid w:val="00693A68"/>
    <w:rsid w:val="00695466"/>
    <w:rsid w:val="00696904"/>
    <w:rsid w:val="006A05AF"/>
    <w:rsid w:val="006A10B2"/>
    <w:rsid w:val="006A3A63"/>
    <w:rsid w:val="006A3BC0"/>
    <w:rsid w:val="006A46C6"/>
    <w:rsid w:val="006A48B0"/>
    <w:rsid w:val="006A4C3D"/>
    <w:rsid w:val="006A6CCB"/>
    <w:rsid w:val="006A76AB"/>
    <w:rsid w:val="006A79C1"/>
    <w:rsid w:val="006B3397"/>
    <w:rsid w:val="006B5BEC"/>
    <w:rsid w:val="006B5CAB"/>
    <w:rsid w:val="006B75EF"/>
    <w:rsid w:val="006C05B4"/>
    <w:rsid w:val="006C0AB5"/>
    <w:rsid w:val="006C0FD4"/>
    <w:rsid w:val="006C1326"/>
    <w:rsid w:val="006C1C4E"/>
    <w:rsid w:val="006C2F31"/>
    <w:rsid w:val="006C3E06"/>
    <w:rsid w:val="006C495E"/>
    <w:rsid w:val="006C7300"/>
    <w:rsid w:val="006D18A6"/>
    <w:rsid w:val="006D3574"/>
    <w:rsid w:val="006D6BBF"/>
    <w:rsid w:val="006D6CA0"/>
    <w:rsid w:val="006D7D18"/>
    <w:rsid w:val="006E2FCD"/>
    <w:rsid w:val="006E463F"/>
    <w:rsid w:val="006E497F"/>
    <w:rsid w:val="006E5675"/>
    <w:rsid w:val="006E5F12"/>
    <w:rsid w:val="006F0E72"/>
    <w:rsid w:val="006F17AF"/>
    <w:rsid w:val="006F2332"/>
    <w:rsid w:val="006F3D3E"/>
    <w:rsid w:val="006F5645"/>
    <w:rsid w:val="006F7E69"/>
    <w:rsid w:val="007006DD"/>
    <w:rsid w:val="00700B8E"/>
    <w:rsid w:val="00701D85"/>
    <w:rsid w:val="0070298F"/>
    <w:rsid w:val="00704232"/>
    <w:rsid w:val="00704848"/>
    <w:rsid w:val="00705757"/>
    <w:rsid w:val="007101CC"/>
    <w:rsid w:val="007132F4"/>
    <w:rsid w:val="0071341F"/>
    <w:rsid w:val="00714270"/>
    <w:rsid w:val="007142ED"/>
    <w:rsid w:val="00715321"/>
    <w:rsid w:val="007154B4"/>
    <w:rsid w:val="00716060"/>
    <w:rsid w:val="00717883"/>
    <w:rsid w:val="00720DCF"/>
    <w:rsid w:val="00721273"/>
    <w:rsid w:val="00724542"/>
    <w:rsid w:val="00725C92"/>
    <w:rsid w:val="0073010C"/>
    <w:rsid w:val="007311F3"/>
    <w:rsid w:val="00731AFE"/>
    <w:rsid w:val="00732CA4"/>
    <w:rsid w:val="00732F9A"/>
    <w:rsid w:val="00734779"/>
    <w:rsid w:val="007347DB"/>
    <w:rsid w:val="00734CC0"/>
    <w:rsid w:val="00736122"/>
    <w:rsid w:val="00742F2E"/>
    <w:rsid w:val="007439AF"/>
    <w:rsid w:val="00746373"/>
    <w:rsid w:val="007474FE"/>
    <w:rsid w:val="00750C41"/>
    <w:rsid w:val="00752C06"/>
    <w:rsid w:val="00754496"/>
    <w:rsid w:val="00757161"/>
    <w:rsid w:val="00757EDD"/>
    <w:rsid w:val="00760076"/>
    <w:rsid w:val="0076112F"/>
    <w:rsid w:val="00761179"/>
    <w:rsid w:val="0076219D"/>
    <w:rsid w:val="00762411"/>
    <w:rsid w:val="007624D8"/>
    <w:rsid w:val="00762513"/>
    <w:rsid w:val="00763944"/>
    <w:rsid w:val="00763ECE"/>
    <w:rsid w:val="00764564"/>
    <w:rsid w:val="00764EF3"/>
    <w:rsid w:val="007654BD"/>
    <w:rsid w:val="00766089"/>
    <w:rsid w:val="00767B91"/>
    <w:rsid w:val="007711E7"/>
    <w:rsid w:val="00771E8A"/>
    <w:rsid w:val="0077334B"/>
    <w:rsid w:val="007736CB"/>
    <w:rsid w:val="00774938"/>
    <w:rsid w:val="0077534F"/>
    <w:rsid w:val="00775974"/>
    <w:rsid w:val="00776714"/>
    <w:rsid w:val="00780608"/>
    <w:rsid w:val="00780D0D"/>
    <w:rsid w:val="007820D2"/>
    <w:rsid w:val="0078228F"/>
    <w:rsid w:val="00782D66"/>
    <w:rsid w:val="0078372F"/>
    <w:rsid w:val="00784BE1"/>
    <w:rsid w:val="007850F7"/>
    <w:rsid w:val="00785677"/>
    <w:rsid w:val="00785990"/>
    <w:rsid w:val="00786FB8"/>
    <w:rsid w:val="00787A57"/>
    <w:rsid w:val="0079040E"/>
    <w:rsid w:val="00790BED"/>
    <w:rsid w:val="00791262"/>
    <w:rsid w:val="00793B1F"/>
    <w:rsid w:val="0079425B"/>
    <w:rsid w:val="007948FC"/>
    <w:rsid w:val="00795F34"/>
    <w:rsid w:val="007964DB"/>
    <w:rsid w:val="00796FD2"/>
    <w:rsid w:val="007A059F"/>
    <w:rsid w:val="007A10D5"/>
    <w:rsid w:val="007A2A60"/>
    <w:rsid w:val="007A3289"/>
    <w:rsid w:val="007A493F"/>
    <w:rsid w:val="007A525C"/>
    <w:rsid w:val="007A5C0D"/>
    <w:rsid w:val="007A6026"/>
    <w:rsid w:val="007B021C"/>
    <w:rsid w:val="007B072E"/>
    <w:rsid w:val="007B20BE"/>
    <w:rsid w:val="007B231B"/>
    <w:rsid w:val="007B2608"/>
    <w:rsid w:val="007B3922"/>
    <w:rsid w:val="007B420A"/>
    <w:rsid w:val="007B452A"/>
    <w:rsid w:val="007B4A65"/>
    <w:rsid w:val="007B6AAF"/>
    <w:rsid w:val="007B723B"/>
    <w:rsid w:val="007B75F5"/>
    <w:rsid w:val="007C05A5"/>
    <w:rsid w:val="007C5000"/>
    <w:rsid w:val="007C5FD6"/>
    <w:rsid w:val="007C64E7"/>
    <w:rsid w:val="007C6E1C"/>
    <w:rsid w:val="007D0F25"/>
    <w:rsid w:val="007D1D16"/>
    <w:rsid w:val="007D2926"/>
    <w:rsid w:val="007D39A3"/>
    <w:rsid w:val="007D4278"/>
    <w:rsid w:val="007D493C"/>
    <w:rsid w:val="007D4C3E"/>
    <w:rsid w:val="007D532D"/>
    <w:rsid w:val="007D5E82"/>
    <w:rsid w:val="007D6F5C"/>
    <w:rsid w:val="007E04FF"/>
    <w:rsid w:val="007E0DA5"/>
    <w:rsid w:val="007E15D5"/>
    <w:rsid w:val="007E1691"/>
    <w:rsid w:val="007E2E39"/>
    <w:rsid w:val="007E61B0"/>
    <w:rsid w:val="007E7BF2"/>
    <w:rsid w:val="007E7C7A"/>
    <w:rsid w:val="007F100C"/>
    <w:rsid w:val="007F16DD"/>
    <w:rsid w:val="007F2A07"/>
    <w:rsid w:val="007F2C00"/>
    <w:rsid w:val="007F395E"/>
    <w:rsid w:val="007F4FFD"/>
    <w:rsid w:val="007F77D5"/>
    <w:rsid w:val="00800CE6"/>
    <w:rsid w:val="00801C6E"/>
    <w:rsid w:val="00801C99"/>
    <w:rsid w:val="00801FAC"/>
    <w:rsid w:val="00802486"/>
    <w:rsid w:val="00803B95"/>
    <w:rsid w:val="00803D6C"/>
    <w:rsid w:val="00804119"/>
    <w:rsid w:val="00804142"/>
    <w:rsid w:val="00804D44"/>
    <w:rsid w:val="0080709B"/>
    <w:rsid w:val="008105A2"/>
    <w:rsid w:val="00810811"/>
    <w:rsid w:val="00810AD9"/>
    <w:rsid w:val="008118C4"/>
    <w:rsid w:val="0081196D"/>
    <w:rsid w:val="00812459"/>
    <w:rsid w:val="008128F7"/>
    <w:rsid w:val="00813069"/>
    <w:rsid w:val="0081319C"/>
    <w:rsid w:val="008138DB"/>
    <w:rsid w:val="00813A18"/>
    <w:rsid w:val="00814292"/>
    <w:rsid w:val="00814358"/>
    <w:rsid w:val="0081502D"/>
    <w:rsid w:val="008153D6"/>
    <w:rsid w:val="00816BFC"/>
    <w:rsid w:val="00822135"/>
    <w:rsid w:val="00822363"/>
    <w:rsid w:val="00823ABA"/>
    <w:rsid w:val="00824EA6"/>
    <w:rsid w:val="00825221"/>
    <w:rsid w:val="0082530B"/>
    <w:rsid w:val="00826CAA"/>
    <w:rsid w:val="00826F8A"/>
    <w:rsid w:val="0082732F"/>
    <w:rsid w:val="00827BB6"/>
    <w:rsid w:val="00832636"/>
    <w:rsid w:val="008329BA"/>
    <w:rsid w:val="00832DD3"/>
    <w:rsid w:val="008336AA"/>
    <w:rsid w:val="00833A0A"/>
    <w:rsid w:val="0083423D"/>
    <w:rsid w:val="008347B2"/>
    <w:rsid w:val="0083524E"/>
    <w:rsid w:val="0083619E"/>
    <w:rsid w:val="00836395"/>
    <w:rsid w:val="00836E63"/>
    <w:rsid w:val="008375FE"/>
    <w:rsid w:val="00837C7F"/>
    <w:rsid w:val="008422E3"/>
    <w:rsid w:val="00843618"/>
    <w:rsid w:val="00844E91"/>
    <w:rsid w:val="00846E83"/>
    <w:rsid w:val="0084743A"/>
    <w:rsid w:val="008479D2"/>
    <w:rsid w:val="00847F06"/>
    <w:rsid w:val="00850D95"/>
    <w:rsid w:val="008523F0"/>
    <w:rsid w:val="00852B1A"/>
    <w:rsid w:val="008530D5"/>
    <w:rsid w:val="00861F46"/>
    <w:rsid w:val="00863D97"/>
    <w:rsid w:val="00864587"/>
    <w:rsid w:val="008651B8"/>
    <w:rsid w:val="00867F0A"/>
    <w:rsid w:val="00871E2A"/>
    <w:rsid w:val="00874B8C"/>
    <w:rsid w:val="00874C55"/>
    <w:rsid w:val="0087540E"/>
    <w:rsid w:val="00875C6F"/>
    <w:rsid w:val="00875D4E"/>
    <w:rsid w:val="00877EAC"/>
    <w:rsid w:val="00881CB3"/>
    <w:rsid w:val="00882BC9"/>
    <w:rsid w:val="00882CE6"/>
    <w:rsid w:val="0088482A"/>
    <w:rsid w:val="008852B2"/>
    <w:rsid w:val="0088562E"/>
    <w:rsid w:val="00885FEF"/>
    <w:rsid w:val="008866A2"/>
    <w:rsid w:val="008875EF"/>
    <w:rsid w:val="008878B5"/>
    <w:rsid w:val="00890CE4"/>
    <w:rsid w:val="008915B6"/>
    <w:rsid w:val="00891B97"/>
    <w:rsid w:val="00891D55"/>
    <w:rsid w:val="00891FA3"/>
    <w:rsid w:val="00892198"/>
    <w:rsid w:val="00892960"/>
    <w:rsid w:val="00892F29"/>
    <w:rsid w:val="008940C8"/>
    <w:rsid w:val="008A023F"/>
    <w:rsid w:val="008A17A3"/>
    <w:rsid w:val="008A1C3F"/>
    <w:rsid w:val="008A3D59"/>
    <w:rsid w:val="008A4892"/>
    <w:rsid w:val="008A7DB9"/>
    <w:rsid w:val="008B1CAA"/>
    <w:rsid w:val="008B2C6F"/>
    <w:rsid w:val="008B3653"/>
    <w:rsid w:val="008B39E1"/>
    <w:rsid w:val="008B3FF6"/>
    <w:rsid w:val="008B4518"/>
    <w:rsid w:val="008B4793"/>
    <w:rsid w:val="008B48CB"/>
    <w:rsid w:val="008B59EC"/>
    <w:rsid w:val="008B5C62"/>
    <w:rsid w:val="008B5FD2"/>
    <w:rsid w:val="008B64BC"/>
    <w:rsid w:val="008B712D"/>
    <w:rsid w:val="008B75CC"/>
    <w:rsid w:val="008B7638"/>
    <w:rsid w:val="008B7E7D"/>
    <w:rsid w:val="008C04E3"/>
    <w:rsid w:val="008C0DAE"/>
    <w:rsid w:val="008C1243"/>
    <w:rsid w:val="008C6A8C"/>
    <w:rsid w:val="008D150A"/>
    <w:rsid w:val="008D1D36"/>
    <w:rsid w:val="008D357F"/>
    <w:rsid w:val="008D3859"/>
    <w:rsid w:val="008D3EA6"/>
    <w:rsid w:val="008D49FB"/>
    <w:rsid w:val="008D5D38"/>
    <w:rsid w:val="008D615C"/>
    <w:rsid w:val="008D74A0"/>
    <w:rsid w:val="008E4165"/>
    <w:rsid w:val="008E4785"/>
    <w:rsid w:val="008E5A84"/>
    <w:rsid w:val="008E5E5E"/>
    <w:rsid w:val="008E7B03"/>
    <w:rsid w:val="008F008A"/>
    <w:rsid w:val="008F00D7"/>
    <w:rsid w:val="008F197E"/>
    <w:rsid w:val="008F22DF"/>
    <w:rsid w:val="008F5E56"/>
    <w:rsid w:val="008F7FB5"/>
    <w:rsid w:val="00901DA2"/>
    <w:rsid w:val="00906F65"/>
    <w:rsid w:val="00907B2C"/>
    <w:rsid w:val="00910142"/>
    <w:rsid w:val="00910544"/>
    <w:rsid w:val="00912B70"/>
    <w:rsid w:val="00913633"/>
    <w:rsid w:val="009138B5"/>
    <w:rsid w:val="00914532"/>
    <w:rsid w:val="00914E29"/>
    <w:rsid w:val="0091693D"/>
    <w:rsid w:val="009174E1"/>
    <w:rsid w:val="00917694"/>
    <w:rsid w:val="0092007D"/>
    <w:rsid w:val="00921954"/>
    <w:rsid w:val="00924425"/>
    <w:rsid w:val="00924628"/>
    <w:rsid w:val="00924BAE"/>
    <w:rsid w:val="00924E25"/>
    <w:rsid w:val="00925F4A"/>
    <w:rsid w:val="0092758A"/>
    <w:rsid w:val="00927C63"/>
    <w:rsid w:val="00927FF8"/>
    <w:rsid w:val="00930117"/>
    <w:rsid w:val="00930F5A"/>
    <w:rsid w:val="00935F53"/>
    <w:rsid w:val="0093605C"/>
    <w:rsid w:val="00936745"/>
    <w:rsid w:val="00936AA2"/>
    <w:rsid w:val="00936C67"/>
    <w:rsid w:val="009374F1"/>
    <w:rsid w:val="00937A7F"/>
    <w:rsid w:val="00937F5C"/>
    <w:rsid w:val="009411D2"/>
    <w:rsid w:val="00941BD2"/>
    <w:rsid w:val="00941E90"/>
    <w:rsid w:val="00942415"/>
    <w:rsid w:val="00943150"/>
    <w:rsid w:val="0094386E"/>
    <w:rsid w:val="00943F0A"/>
    <w:rsid w:val="0094515F"/>
    <w:rsid w:val="009466C5"/>
    <w:rsid w:val="0094683C"/>
    <w:rsid w:val="00946E65"/>
    <w:rsid w:val="00947AAA"/>
    <w:rsid w:val="009527D3"/>
    <w:rsid w:val="00955769"/>
    <w:rsid w:val="00955E84"/>
    <w:rsid w:val="009563DC"/>
    <w:rsid w:val="00956FD9"/>
    <w:rsid w:val="0096134C"/>
    <w:rsid w:val="00962808"/>
    <w:rsid w:val="00962931"/>
    <w:rsid w:val="00963A67"/>
    <w:rsid w:val="00964EBE"/>
    <w:rsid w:val="00966122"/>
    <w:rsid w:val="009665F9"/>
    <w:rsid w:val="00966E0C"/>
    <w:rsid w:val="00967460"/>
    <w:rsid w:val="00970817"/>
    <w:rsid w:val="00970D18"/>
    <w:rsid w:val="00970FB5"/>
    <w:rsid w:val="00972992"/>
    <w:rsid w:val="00973264"/>
    <w:rsid w:val="00975DFB"/>
    <w:rsid w:val="00976018"/>
    <w:rsid w:val="009768C5"/>
    <w:rsid w:val="0098016F"/>
    <w:rsid w:val="00980CEC"/>
    <w:rsid w:val="009813A1"/>
    <w:rsid w:val="00983575"/>
    <w:rsid w:val="00983AFE"/>
    <w:rsid w:val="00983EB1"/>
    <w:rsid w:val="00983EBB"/>
    <w:rsid w:val="00985A3E"/>
    <w:rsid w:val="009900FC"/>
    <w:rsid w:val="00991B69"/>
    <w:rsid w:val="00992491"/>
    <w:rsid w:val="00994DE9"/>
    <w:rsid w:val="00996D19"/>
    <w:rsid w:val="009A01A7"/>
    <w:rsid w:val="009A0605"/>
    <w:rsid w:val="009A1BCB"/>
    <w:rsid w:val="009A265D"/>
    <w:rsid w:val="009A4CA3"/>
    <w:rsid w:val="009A6698"/>
    <w:rsid w:val="009A6D26"/>
    <w:rsid w:val="009A6F10"/>
    <w:rsid w:val="009B1548"/>
    <w:rsid w:val="009B1B81"/>
    <w:rsid w:val="009B1C81"/>
    <w:rsid w:val="009B1D97"/>
    <w:rsid w:val="009B415E"/>
    <w:rsid w:val="009B4B64"/>
    <w:rsid w:val="009B6BEE"/>
    <w:rsid w:val="009B6D4A"/>
    <w:rsid w:val="009B7173"/>
    <w:rsid w:val="009C0054"/>
    <w:rsid w:val="009C161F"/>
    <w:rsid w:val="009C234A"/>
    <w:rsid w:val="009C2E27"/>
    <w:rsid w:val="009C32C6"/>
    <w:rsid w:val="009C437C"/>
    <w:rsid w:val="009C6572"/>
    <w:rsid w:val="009C6AD6"/>
    <w:rsid w:val="009C6B4C"/>
    <w:rsid w:val="009C6E06"/>
    <w:rsid w:val="009D023D"/>
    <w:rsid w:val="009D18F9"/>
    <w:rsid w:val="009D267E"/>
    <w:rsid w:val="009D2C88"/>
    <w:rsid w:val="009D33C0"/>
    <w:rsid w:val="009D602B"/>
    <w:rsid w:val="009D6484"/>
    <w:rsid w:val="009D64CF"/>
    <w:rsid w:val="009D6AC6"/>
    <w:rsid w:val="009E0283"/>
    <w:rsid w:val="009E19C3"/>
    <w:rsid w:val="009E33DF"/>
    <w:rsid w:val="009E380E"/>
    <w:rsid w:val="009E4D8D"/>
    <w:rsid w:val="009E5893"/>
    <w:rsid w:val="009E5F71"/>
    <w:rsid w:val="009F0F92"/>
    <w:rsid w:val="009F127A"/>
    <w:rsid w:val="009F1738"/>
    <w:rsid w:val="009F3111"/>
    <w:rsid w:val="009F4A05"/>
    <w:rsid w:val="009F6050"/>
    <w:rsid w:val="009F688E"/>
    <w:rsid w:val="009F723B"/>
    <w:rsid w:val="00A00929"/>
    <w:rsid w:val="00A01E19"/>
    <w:rsid w:val="00A046F8"/>
    <w:rsid w:val="00A057C6"/>
    <w:rsid w:val="00A05BE9"/>
    <w:rsid w:val="00A05C80"/>
    <w:rsid w:val="00A06885"/>
    <w:rsid w:val="00A10791"/>
    <w:rsid w:val="00A117CE"/>
    <w:rsid w:val="00A14B00"/>
    <w:rsid w:val="00A14FB3"/>
    <w:rsid w:val="00A16375"/>
    <w:rsid w:val="00A17D29"/>
    <w:rsid w:val="00A20435"/>
    <w:rsid w:val="00A20F53"/>
    <w:rsid w:val="00A222CE"/>
    <w:rsid w:val="00A22756"/>
    <w:rsid w:val="00A2278D"/>
    <w:rsid w:val="00A26B57"/>
    <w:rsid w:val="00A27EB7"/>
    <w:rsid w:val="00A302CF"/>
    <w:rsid w:val="00A303DB"/>
    <w:rsid w:val="00A308A1"/>
    <w:rsid w:val="00A312C2"/>
    <w:rsid w:val="00A31314"/>
    <w:rsid w:val="00A31455"/>
    <w:rsid w:val="00A338F0"/>
    <w:rsid w:val="00A351C3"/>
    <w:rsid w:val="00A35BCD"/>
    <w:rsid w:val="00A35D14"/>
    <w:rsid w:val="00A36104"/>
    <w:rsid w:val="00A3751B"/>
    <w:rsid w:val="00A3771E"/>
    <w:rsid w:val="00A42ACF"/>
    <w:rsid w:val="00A44211"/>
    <w:rsid w:val="00A448CD"/>
    <w:rsid w:val="00A45F52"/>
    <w:rsid w:val="00A460E7"/>
    <w:rsid w:val="00A56832"/>
    <w:rsid w:val="00A57E64"/>
    <w:rsid w:val="00A61528"/>
    <w:rsid w:val="00A62420"/>
    <w:rsid w:val="00A63A50"/>
    <w:rsid w:val="00A64EFA"/>
    <w:rsid w:val="00A650E9"/>
    <w:rsid w:val="00A653DA"/>
    <w:rsid w:val="00A65B92"/>
    <w:rsid w:val="00A66D17"/>
    <w:rsid w:val="00A67B96"/>
    <w:rsid w:val="00A7071C"/>
    <w:rsid w:val="00A71BD9"/>
    <w:rsid w:val="00A71E8D"/>
    <w:rsid w:val="00A7291D"/>
    <w:rsid w:val="00A73C85"/>
    <w:rsid w:val="00A73F7A"/>
    <w:rsid w:val="00A746A7"/>
    <w:rsid w:val="00A758ED"/>
    <w:rsid w:val="00A77ED7"/>
    <w:rsid w:val="00A8068E"/>
    <w:rsid w:val="00A808BB"/>
    <w:rsid w:val="00A81C4A"/>
    <w:rsid w:val="00A81D9F"/>
    <w:rsid w:val="00A82C5B"/>
    <w:rsid w:val="00A857CE"/>
    <w:rsid w:val="00A85C09"/>
    <w:rsid w:val="00A86AF2"/>
    <w:rsid w:val="00A8747C"/>
    <w:rsid w:val="00A87911"/>
    <w:rsid w:val="00A91725"/>
    <w:rsid w:val="00A91956"/>
    <w:rsid w:val="00A9282E"/>
    <w:rsid w:val="00A93697"/>
    <w:rsid w:val="00A93749"/>
    <w:rsid w:val="00A9385C"/>
    <w:rsid w:val="00A93CF5"/>
    <w:rsid w:val="00A93D92"/>
    <w:rsid w:val="00A94AC2"/>
    <w:rsid w:val="00A94E9F"/>
    <w:rsid w:val="00A95178"/>
    <w:rsid w:val="00A96923"/>
    <w:rsid w:val="00A97CAB"/>
    <w:rsid w:val="00A97F0A"/>
    <w:rsid w:val="00AA0F39"/>
    <w:rsid w:val="00AA1484"/>
    <w:rsid w:val="00AA2B50"/>
    <w:rsid w:val="00AA2E6A"/>
    <w:rsid w:val="00AA3C31"/>
    <w:rsid w:val="00AA5C97"/>
    <w:rsid w:val="00AA7024"/>
    <w:rsid w:val="00AB220E"/>
    <w:rsid w:val="00AB3B58"/>
    <w:rsid w:val="00AB4EF9"/>
    <w:rsid w:val="00AB65B5"/>
    <w:rsid w:val="00AB6AD3"/>
    <w:rsid w:val="00AB7F51"/>
    <w:rsid w:val="00AC071C"/>
    <w:rsid w:val="00AC0824"/>
    <w:rsid w:val="00AC106B"/>
    <w:rsid w:val="00AC16E4"/>
    <w:rsid w:val="00AC2052"/>
    <w:rsid w:val="00AC2C43"/>
    <w:rsid w:val="00AC3D6E"/>
    <w:rsid w:val="00AC5B16"/>
    <w:rsid w:val="00AC6CF2"/>
    <w:rsid w:val="00AC76E9"/>
    <w:rsid w:val="00AC794B"/>
    <w:rsid w:val="00AD2425"/>
    <w:rsid w:val="00AD4B7D"/>
    <w:rsid w:val="00AD50C7"/>
    <w:rsid w:val="00AD515A"/>
    <w:rsid w:val="00AD6928"/>
    <w:rsid w:val="00AD7A7D"/>
    <w:rsid w:val="00AE219A"/>
    <w:rsid w:val="00AE2CF8"/>
    <w:rsid w:val="00AE3CCB"/>
    <w:rsid w:val="00AE3F57"/>
    <w:rsid w:val="00AF2D03"/>
    <w:rsid w:val="00AF52CA"/>
    <w:rsid w:val="00AF5ED0"/>
    <w:rsid w:val="00AF7964"/>
    <w:rsid w:val="00B00059"/>
    <w:rsid w:val="00B00675"/>
    <w:rsid w:val="00B01530"/>
    <w:rsid w:val="00B02152"/>
    <w:rsid w:val="00B02621"/>
    <w:rsid w:val="00B035C2"/>
    <w:rsid w:val="00B04CE4"/>
    <w:rsid w:val="00B056C9"/>
    <w:rsid w:val="00B06148"/>
    <w:rsid w:val="00B06352"/>
    <w:rsid w:val="00B12697"/>
    <w:rsid w:val="00B13323"/>
    <w:rsid w:val="00B14508"/>
    <w:rsid w:val="00B1579D"/>
    <w:rsid w:val="00B16235"/>
    <w:rsid w:val="00B16D48"/>
    <w:rsid w:val="00B16DD3"/>
    <w:rsid w:val="00B174A4"/>
    <w:rsid w:val="00B17786"/>
    <w:rsid w:val="00B179F1"/>
    <w:rsid w:val="00B20056"/>
    <w:rsid w:val="00B20178"/>
    <w:rsid w:val="00B21E66"/>
    <w:rsid w:val="00B238CB"/>
    <w:rsid w:val="00B251EA"/>
    <w:rsid w:val="00B278F7"/>
    <w:rsid w:val="00B27CA2"/>
    <w:rsid w:val="00B311DA"/>
    <w:rsid w:val="00B3347A"/>
    <w:rsid w:val="00B33C86"/>
    <w:rsid w:val="00B33D27"/>
    <w:rsid w:val="00B3435F"/>
    <w:rsid w:val="00B34C50"/>
    <w:rsid w:val="00B34DC4"/>
    <w:rsid w:val="00B36749"/>
    <w:rsid w:val="00B37D72"/>
    <w:rsid w:val="00B4275C"/>
    <w:rsid w:val="00B43727"/>
    <w:rsid w:val="00B4374D"/>
    <w:rsid w:val="00B44B52"/>
    <w:rsid w:val="00B44CB6"/>
    <w:rsid w:val="00B466A2"/>
    <w:rsid w:val="00B5119B"/>
    <w:rsid w:val="00B547D8"/>
    <w:rsid w:val="00B54AF8"/>
    <w:rsid w:val="00B54C5E"/>
    <w:rsid w:val="00B55F06"/>
    <w:rsid w:val="00B56567"/>
    <w:rsid w:val="00B56BE6"/>
    <w:rsid w:val="00B60E41"/>
    <w:rsid w:val="00B61D11"/>
    <w:rsid w:val="00B62634"/>
    <w:rsid w:val="00B6368C"/>
    <w:rsid w:val="00B645DD"/>
    <w:rsid w:val="00B646FC"/>
    <w:rsid w:val="00B66DCA"/>
    <w:rsid w:val="00B67F14"/>
    <w:rsid w:val="00B704A1"/>
    <w:rsid w:val="00B709CB"/>
    <w:rsid w:val="00B719C4"/>
    <w:rsid w:val="00B721D8"/>
    <w:rsid w:val="00B73071"/>
    <w:rsid w:val="00B73260"/>
    <w:rsid w:val="00B73D6F"/>
    <w:rsid w:val="00B7530D"/>
    <w:rsid w:val="00B75C2F"/>
    <w:rsid w:val="00B76F8B"/>
    <w:rsid w:val="00B7718C"/>
    <w:rsid w:val="00B80A95"/>
    <w:rsid w:val="00B82A83"/>
    <w:rsid w:val="00B8619C"/>
    <w:rsid w:val="00B8663F"/>
    <w:rsid w:val="00B868C3"/>
    <w:rsid w:val="00B868CA"/>
    <w:rsid w:val="00B87132"/>
    <w:rsid w:val="00B9102D"/>
    <w:rsid w:val="00B912F7"/>
    <w:rsid w:val="00B95FD8"/>
    <w:rsid w:val="00B96263"/>
    <w:rsid w:val="00B96E6C"/>
    <w:rsid w:val="00BA0EA6"/>
    <w:rsid w:val="00BA43CC"/>
    <w:rsid w:val="00BA7BE8"/>
    <w:rsid w:val="00BB0228"/>
    <w:rsid w:val="00BB0536"/>
    <w:rsid w:val="00BB46E9"/>
    <w:rsid w:val="00BB493E"/>
    <w:rsid w:val="00BB5CF9"/>
    <w:rsid w:val="00BB7897"/>
    <w:rsid w:val="00BB7B06"/>
    <w:rsid w:val="00BB7D7D"/>
    <w:rsid w:val="00BC0AC7"/>
    <w:rsid w:val="00BC0EDC"/>
    <w:rsid w:val="00BC10D5"/>
    <w:rsid w:val="00BC2005"/>
    <w:rsid w:val="00BC511A"/>
    <w:rsid w:val="00BC7D62"/>
    <w:rsid w:val="00BC7F2B"/>
    <w:rsid w:val="00BD36A5"/>
    <w:rsid w:val="00BD3B9B"/>
    <w:rsid w:val="00BD5175"/>
    <w:rsid w:val="00BD617B"/>
    <w:rsid w:val="00BD65F7"/>
    <w:rsid w:val="00BD7486"/>
    <w:rsid w:val="00BD79A2"/>
    <w:rsid w:val="00BE14C8"/>
    <w:rsid w:val="00BE18E5"/>
    <w:rsid w:val="00BE248B"/>
    <w:rsid w:val="00BE703B"/>
    <w:rsid w:val="00BF1AD7"/>
    <w:rsid w:val="00BF1DE2"/>
    <w:rsid w:val="00BF2F1C"/>
    <w:rsid w:val="00BF3718"/>
    <w:rsid w:val="00BF406C"/>
    <w:rsid w:val="00BF4693"/>
    <w:rsid w:val="00BF4B6F"/>
    <w:rsid w:val="00BF4FFC"/>
    <w:rsid w:val="00BF5C98"/>
    <w:rsid w:val="00BF77A8"/>
    <w:rsid w:val="00BF787F"/>
    <w:rsid w:val="00C02BC4"/>
    <w:rsid w:val="00C03800"/>
    <w:rsid w:val="00C03DFA"/>
    <w:rsid w:val="00C04078"/>
    <w:rsid w:val="00C0694F"/>
    <w:rsid w:val="00C0762A"/>
    <w:rsid w:val="00C107E9"/>
    <w:rsid w:val="00C11746"/>
    <w:rsid w:val="00C11E5F"/>
    <w:rsid w:val="00C132B5"/>
    <w:rsid w:val="00C13ADF"/>
    <w:rsid w:val="00C13CEF"/>
    <w:rsid w:val="00C16823"/>
    <w:rsid w:val="00C16A08"/>
    <w:rsid w:val="00C170EA"/>
    <w:rsid w:val="00C21A74"/>
    <w:rsid w:val="00C222D7"/>
    <w:rsid w:val="00C22BB6"/>
    <w:rsid w:val="00C231EF"/>
    <w:rsid w:val="00C2512C"/>
    <w:rsid w:val="00C25BE3"/>
    <w:rsid w:val="00C26FB8"/>
    <w:rsid w:val="00C31471"/>
    <w:rsid w:val="00C3223A"/>
    <w:rsid w:val="00C32ACD"/>
    <w:rsid w:val="00C335CD"/>
    <w:rsid w:val="00C34CD3"/>
    <w:rsid w:val="00C3557F"/>
    <w:rsid w:val="00C35D46"/>
    <w:rsid w:val="00C430F5"/>
    <w:rsid w:val="00C4454B"/>
    <w:rsid w:val="00C44C5A"/>
    <w:rsid w:val="00C4578A"/>
    <w:rsid w:val="00C46F32"/>
    <w:rsid w:val="00C474CE"/>
    <w:rsid w:val="00C47AEB"/>
    <w:rsid w:val="00C5207D"/>
    <w:rsid w:val="00C5285D"/>
    <w:rsid w:val="00C52ECA"/>
    <w:rsid w:val="00C52F1B"/>
    <w:rsid w:val="00C55350"/>
    <w:rsid w:val="00C553A7"/>
    <w:rsid w:val="00C55539"/>
    <w:rsid w:val="00C55E19"/>
    <w:rsid w:val="00C560BD"/>
    <w:rsid w:val="00C56B74"/>
    <w:rsid w:val="00C56BC0"/>
    <w:rsid w:val="00C57BB0"/>
    <w:rsid w:val="00C57C4D"/>
    <w:rsid w:val="00C636B3"/>
    <w:rsid w:val="00C638CA"/>
    <w:rsid w:val="00C63F3E"/>
    <w:rsid w:val="00C645BF"/>
    <w:rsid w:val="00C64A03"/>
    <w:rsid w:val="00C66027"/>
    <w:rsid w:val="00C668EA"/>
    <w:rsid w:val="00C7058E"/>
    <w:rsid w:val="00C722CC"/>
    <w:rsid w:val="00C724BF"/>
    <w:rsid w:val="00C725AC"/>
    <w:rsid w:val="00C73863"/>
    <w:rsid w:val="00C74C15"/>
    <w:rsid w:val="00C753DB"/>
    <w:rsid w:val="00C820F1"/>
    <w:rsid w:val="00C8244F"/>
    <w:rsid w:val="00C82D74"/>
    <w:rsid w:val="00C83247"/>
    <w:rsid w:val="00C834F0"/>
    <w:rsid w:val="00C8362E"/>
    <w:rsid w:val="00C83B69"/>
    <w:rsid w:val="00C86B61"/>
    <w:rsid w:val="00C872FB"/>
    <w:rsid w:val="00C91600"/>
    <w:rsid w:val="00C92AC8"/>
    <w:rsid w:val="00C93BE2"/>
    <w:rsid w:val="00C94127"/>
    <w:rsid w:val="00C95329"/>
    <w:rsid w:val="00C97830"/>
    <w:rsid w:val="00C97E2B"/>
    <w:rsid w:val="00C97EF0"/>
    <w:rsid w:val="00CA0A7F"/>
    <w:rsid w:val="00CA10CC"/>
    <w:rsid w:val="00CA1637"/>
    <w:rsid w:val="00CA192A"/>
    <w:rsid w:val="00CA314A"/>
    <w:rsid w:val="00CA3386"/>
    <w:rsid w:val="00CA37EF"/>
    <w:rsid w:val="00CA50C8"/>
    <w:rsid w:val="00CA5379"/>
    <w:rsid w:val="00CA5FA1"/>
    <w:rsid w:val="00CB0AC2"/>
    <w:rsid w:val="00CB1389"/>
    <w:rsid w:val="00CB2234"/>
    <w:rsid w:val="00CB2B49"/>
    <w:rsid w:val="00CB349C"/>
    <w:rsid w:val="00CB3702"/>
    <w:rsid w:val="00CB4B77"/>
    <w:rsid w:val="00CB6A12"/>
    <w:rsid w:val="00CB7790"/>
    <w:rsid w:val="00CB78BE"/>
    <w:rsid w:val="00CC0984"/>
    <w:rsid w:val="00CC1717"/>
    <w:rsid w:val="00CC1BE1"/>
    <w:rsid w:val="00CC25C8"/>
    <w:rsid w:val="00CC3AAF"/>
    <w:rsid w:val="00CC545D"/>
    <w:rsid w:val="00CC7FD1"/>
    <w:rsid w:val="00CD23C7"/>
    <w:rsid w:val="00CD2645"/>
    <w:rsid w:val="00CD54C4"/>
    <w:rsid w:val="00CD66A9"/>
    <w:rsid w:val="00CD69C0"/>
    <w:rsid w:val="00CE0158"/>
    <w:rsid w:val="00CE0B64"/>
    <w:rsid w:val="00CE1242"/>
    <w:rsid w:val="00CE127D"/>
    <w:rsid w:val="00CE1EF7"/>
    <w:rsid w:val="00CE2E8A"/>
    <w:rsid w:val="00CE3DE2"/>
    <w:rsid w:val="00CE412F"/>
    <w:rsid w:val="00CE5C83"/>
    <w:rsid w:val="00CE5D1E"/>
    <w:rsid w:val="00CE638D"/>
    <w:rsid w:val="00CE663E"/>
    <w:rsid w:val="00CE6D8D"/>
    <w:rsid w:val="00CE7BB5"/>
    <w:rsid w:val="00CE7D97"/>
    <w:rsid w:val="00CF177A"/>
    <w:rsid w:val="00CF2BD6"/>
    <w:rsid w:val="00CF2C97"/>
    <w:rsid w:val="00CF341B"/>
    <w:rsid w:val="00CF35A7"/>
    <w:rsid w:val="00CF3784"/>
    <w:rsid w:val="00CF3F58"/>
    <w:rsid w:val="00CF4DE2"/>
    <w:rsid w:val="00CF57FE"/>
    <w:rsid w:val="00CF59D2"/>
    <w:rsid w:val="00CF5A04"/>
    <w:rsid w:val="00CF646E"/>
    <w:rsid w:val="00CF6FB2"/>
    <w:rsid w:val="00D003E4"/>
    <w:rsid w:val="00D0396C"/>
    <w:rsid w:val="00D03BEB"/>
    <w:rsid w:val="00D04A4F"/>
    <w:rsid w:val="00D04F4C"/>
    <w:rsid w:val="00D06682"/>
    <w:rsid w:val="00D1045A"/>
    <w:rsid w:val="00D10B6A"/>
    <w:rsid w:val="00D10C85"/>
    <w:rsid w:val="00D11675"/>
    <w:rsid w:val="00D11A3B"/>
    <w:rsid w:val="00D16524"/>
    <w:rsid w:val="00D16F54"/>
    <w:rsid w:val="00D16F9B"/>
    <w:rsid w:val="00D17E76"/>
    <w:rsid w:val="00D201E2"/>
    <w:rsid w:val="00D217FD"/>
    <w:rsid w:val="00D223F1"/>
    <w:rsid w:val="00D22EAD"/>
    <w:rsid w:val="00D25639"/>
    <w:rsid w:val="00D2698B"/>
    <w:rsid w:val="00D26B88"/>
    <w:rsid w:val="00D2719C"/>
    <w:rsid w:val="00D277DD"/>
    <w:rsid w:val="00D27867"/>
    <w:rsid w:val="00D322DA"/>
    <w:rsid w:val="00D32532"/>
    <w:rsid w:val="00D33075"/>
    <w:rsid w:val="00D3364B"/>
    <w:rsid w:val="00D339BD"/>
    <w:rsid w:val="00D33D8B"/>
    <w:rsid w:val="00D340CF"/>
    <w:rsid w:val="00D3419D"/>
    <w:rsid w:val="00D35915"/>
    <w:rsid w:val="00D41D37"/>
    <w:rsid w:val="00D42637"/>
    <w:rsid w:val="00D440CC"/>
    <w:rsid w:val="00D44C58"/>
    <w:rsid w:val="00D459ED"/>
    <w:rsid w:val="00D5049B"/>
    <w:rsid w:val="00D511CF"/>
    <w:rsid w:val="00D520FA"/>
    <w:rsid w:val="00D5277D"/>
    <w:rsid w:val="00D52B97"/>
    <w:rsid w:val="00D5348F"/>
    <w:rsid w:val="00D536B4"/>
    <w:rsid w:val="00D5389C"/>
    <w:rsid w:val="00D548CD"/>
    <w:rsid w:val="00D55FF2"/>
    <w:rsid w:val="00D56D55"/>
    <w:rsid w:val="00D5712E"/>
    <w:rsid w:val="00D60C54"/>
    <w:rsid w:val="00D6194A"/>
    <w:rsid w:val="00D638A4"/>
    <w:rsid w:val="00D641A2"/>
    <w:rsid w:val="00D645F0"/>
    <w:rsid w:val="00D649E1"/>
    <w:rsid w:val="00D65823"/>
    <w:rsid w:val="00D66CB3"/>
    <w:rsid w:val="00D67D4C"/>
    <w:rsid w:val="00D70911"/>
    <w:rsid w:val="00D71A53"/>
    <w:rsid w:val="00D72657"/>
    <w:rsid w:val="00D726C5"/>
    <w:rsid w:val="00D729BF"/>
    <w:rsid w:val="00D736B1"/>
    <w:rsid w:val="00D746B1"/>
    <w:rsid w:val="00D74987"/>
    <w:rsid w:val="00D760ED"/>
    <w:rsid w:val="00D76525"/>
    <w:rsid w:val="00D77C3A"/>
    <w:rsid w:val="00D77CB8"/>
    <w:rsid w:val="00D77F4E"/>
    <w:rsid w:val="00D8096E"/>
    <w:rsid w:val="00D81411"/>
    <w:rsid w:val="00D823BB"/>
    <w:rsid w:val="00D843DC"/>
    <w:rsid w:val="00D8455D"/>
    <w:rsid w:val="00D845A8"/>
    <w:rsid w:val="00D85F4E"/>
    <w:rsid w:val="00D86039"/>
    <w:rsid w:val="00D87D98"/>
    <w:rsid w:val="00D919CD"/>
    <w:rsid w:val="00D92FF1"/>
    <w:rsid w:val="00D93C8F"/>
    <w:rsid w:val="00D94798"/>
    <w:rsid w:val="00D94BE0"/>
    <w:rsid w:val="00D94CE8"/>
    <w:rsid w:val="00D94E2F"/>
    <w:rsid w:val="00D9607E"/>
    <w:rsid w:val="00DA0304"/>
    <w:rsid w:val="00DA048C"/>
    <w:rsid w:val="00DA2BB5"/>
    <w:rsid w:val="00DA3351"/>
    <w:rsid w:val="00DA3D9B"/>
    <w:rsid w:val="00DA488D"/>
    <w:rsid w:val="00DA5709"/>
    <w:rsid w:val="00DA57B0"/>
    <w:rsid w:val="00DA610A"/>
    <w:rsid w:val="00DA762C"/>
    <w:rsid w:val="00DA792B"/>
    <w:rsid w:val="00DB0442"/>
    <w:rsid w:val="00DB10CD"/>
    <w:rsid w:val="00DB351B"/>
    <w:rsid w:val="00DB40EE"/>
    <w:rsid w:val="00DB42C0"/>
    <w:rsid w:val="00DB447A"/>
    <w:rsid w:val="00DB6061"/>
    <w:rsid w:val="00DB7327"/>
    <w:rsid w:val="00DB7626"/>
    <w:rsid w:val="00DB7E5D"/>
    <w:rsid w:val="00DC0BE8"/>
    <w:rsid w:val="00DC0CE5"/>
    <w:rsid w:val="00DC1958"/>
    <w:rsid w:val="00DC3AB7"/>
    <w:rsid w:val="00DC5725"/>
    <w:rsid w:val="00DC5DC2"/>
    <w:rsid w:val="00DD0B85"/>
    <w:rsid w:val="00DD3C59"/>
    <w:rsid w:val="00DD4253"/>
    <w:rsid w:val="00DD4D12"/>
    <w:rsid w:val="00DD55F0"/>
    <w:rsid w:val="00DD635E"/>
    <w:rsid w:val="00DD6C57"/>
    <w:rsid w:val="00DD721F"/>
    <w:rsid w:val="00DE075B"/>
    <w:rsid w:val="00DE1EBB"/>
    <w:rsid w:val="00DE25A3"/>
    <w:rsid w:val="00DE2892"/>
    <w:rsid w:val="00DE2966"/>
    <w:rsid w:val="00DE3575"/>
    <w:rsid w:val="00DE3681"/>
    <w:rsid w:val="00DE3CBE"/>
    <w:rsid w:val="00DE4AEB"/>
    <w:rsid w:val="00DE5CFB"/>
    <w:rsid w:val="00DE5EEE"/>
    <w:rsid w:val="00DE683C"/>
    <w:rsid w:val="00DF1223"/>
    <w:rsid w:val="00DF17DE"/>
    <w:rsid w:val="00DF1F70"/>
    <w:rsid w:val="00DF2B15"/>
    <w:rsid w:val="00DF7490"/>
    <w:rsid w:val="00DF74BC"/>
    <w:rsid w:val="00DF79D1"/>
    <w:rsid w:val="00E00B91"/>
    <w:rsid w:val="00E016C1"/>
    <w:rsid w:val="00E021F4"/>
    <w:rsid w:val="00E02789"/>
    <w:rsid w:val="00E03DB9"/>
    <w:rsid w:val="00E03E93"/>
    <w:rsid w:val="00E06A70"/>
    <w:rsid w:val="00E07294"/>
    <w:rsid w:val="00E0762A"/>
    <w:rsid w:val="00E10435"/>
    <w:rsid w:val="00E10E0B"/>
    <w:rsid w:val="00E11934"/>
    <w:rsid w:val="00E1356E"/>
    <w:rsid w:val="00E13A31"/>
    <w:rsid w:val="00E13FB4"/>
    <w:rsid w:val="00E14FDA"/>
    <w:rsid w:val="00E163B4"/>
    <w:rsid w:val="00E207E0"/>
    <w:rsid w:val="00E218B6"/>
    <w:rsid w:val="00E22363"/>
    <w:rsid w:val="00E25C39"/>
    <w:rsid w:val="00E277DB"/>
    <w:rsid w:val="00E27A77"/>
    <w:rsid w:val="00E306D5"/>
    <w:rsid w:val="00E30B00"/>
    <w:rsid w:val="00E30C8B"/>
    <w:rsid w:val="00E319F9"/>
    <w:rsid w:val="00E3320A"/>
    <w:rsid w:val="00E3410C"/>
    <w:rsid w:val="00E352E7"/>
    <w:rsid w:val="00E35654"/>
    <w:rsid w:val="00E35A9F"/>
    <w:rsid w:val="00E35F9E"/>
    <w:rsid w:val="00E365A3"/>
    <w:rsid w:val="00E44D6C"/>
    <w:rsid w:val="00E44EFE"/>
    <w:rsid w:val="00E457B1"/>
    <w:rsid w:val="00E462CF"/>
    <w:rsid w:val="00E46DF9"/>
    <w:rsid w:val="00E50AF5"/>
    <w:rsid w:val="00E52EF5"/>
    <w:rsid w:val="00E53334"/>
    <w:rsid w:val="00E53CC8"/>
    <w:rsid w:val="00E568A6"/>
    <w:rsid w:val="00E6006C"/>
    <w:rsid w:val="00E6028B"/>
    <w:rsid w:val="00E61574"/>
    <w:rsid w:val="00E61951"/>
    <w:rsid w:val="00E623D2"/>
    <w:rsid w:val="00E62881"/>
    <w:rsid w:val="00E62FC9"/>
    <w:rsid w:val="00E653D1"/>
    <w:rsid w:val="00E7010D"/>
    <w:rsid w:val="00E705EB"/>
    <w:rsid w:val="00E712E6"/>
    <w:rsid w:val="00E7194F"/>
    <w:rsid w:val="00E72CF9"/>
    <w:rsid w:val="00E76A62"/>
    <w:rsid w:val="00E776A9"/>
    <w:rsid w:val="00E800E6"/>
    <w:rsid w:val="00E83765"/>
    <w:rsid w:val="00E83AB6"/>
    <w:rsid w:val="00E8451F"/>
    <w:rsid w:val="00E8529C"/>
    <w:rsid w:val="00E853E7"/>
    <w:rsid w:val="00E8541B"/>
    <w:rsid w:val="00E8555B"/>
    <w:rsid w:val="00E85DDE"/>
    <w:rsid w:val="00E90657"/>
    <w:rsid w:val="00E924CC"/>
    <w:rsid w:val="00E93B28"/>
    <w:rsid w:val="00E9470D"/>
    <w:rsid w:val="00E94774"/>
    <w:rsid w:val="00E94AF8"/>
    <w:rsid w:val="00E95574"/>
    <w:rsid w:val="00E958A7"/>
    <w:rsid w:val="00EA21F1"/>
    <w:rsid w:val="00EA3189"/>
    <w:rsid w:val="00EA3F66"/>
    <w:rsid w:val="00EA4815"/>
    <w:rsid w:val="00EA4F14"/>
    <w:rsid w:val="00EA515C"/>
    <w:rsid w:val="00EA5AE9"/>
    <w:rsid w:val="00EA5E58"/>
    <w:rsid w:val="00EA60F2"/>
    <w:rsid w:val="00EA6C00"/>
    <w:rsid w:val="00EA6F7D"/>
    <w:rsid w:val="00EB007A"/>
    <w:rsid w:val="00EB096A"/>
    <w:rsid w:val="00EB0F07"/>
    <w:rsid w:val="00EB244E"/>
    <w:rsid w:val="00EB295F"/>
    <w:rsid w:val="00EB331F"/>
    <w:rsid w:val="00EB37DD"/>
    <w:rsid w:val="00EB3CA2"/>
    <w:rsid w:val="00EB4F1E"/>
    <w:rsid w:val="00EB7217"/>
    <w:rsid w:val="00EC07FF"/>
    <w:rsid w:val="00EC0DC6"/>
    <w:rsid w:val="00EC1AEE"/>
    <w:rsid w:val="00EC278F"/>
    <w:rsid w:val="00EC2BAA"/>
    <w:rsid w:val="00EC39EB"/>
    <w:rsid w:val="00EC41CC"/>
    <w:rsid w:val="00EC4D6E"/>
    <w:rsid w:val="00EC4DFB"/>
    <w:rsid w:val="00EC6015"/>
    <w:rsid w:val="00EC622F"/>
    <w:rsid w:val="00EC73AC"/>
    <w:rsid w:val="00EC7C58"/>
    <w:rsid w:val="00ED0F8F"/>
    <w:rsid w:val="00ED1EB8"/>
    <w:rsid w:val="00ED1FBB"/>
    <w:rsid w:val="00ED2EF1"/>
    <w:rsid w:val="00ED3275"/>
    <w:rsid w:val="00ED5376"/>
    <w:rsid w:val="00ED6A9E"/>
    <w:rsid w:val="00ED6AF8"/>
    <w:rsid w:val="00ED7815"/>
    <w:rsid w:val="00EE0642"/>
    <w:rsid w:val="00EE0834"/>
    <w:rsid w:val="00EE0A3D"/>
    <w:rsid w:val="00EE35A5"/>
    <w:rsid w:val="00EE3A36"/>
    <w:rsid w:val="00EE3C8F"/>
    <w:rsid w:val="00EE450F"/>
    <w:rsid w:val="00EE4799"/>
    <w:rsid w:val="00EE4F8A"/>
    <w:rsid w:val="00EE520E"/>
    <w:rsid w:val="00EE527C"/>
    <w:rsid w:val="00EE5D10"/>
    <w:rsid w:val="00EE740C"/>
    <w:rsid w:val="00EF022E"/>
    <w:rsid w:val="00EF0256"/>
    <w:rsid w:val="00EF2B6F"/>
    <w:rsid w:val="00EF3878"/>
    <w:rsid w:val="00EF470E"/>
    <w:rsid w:val="00EF49F7"/>
    <w:rsid w:val="00EF6603"/>
    <w:rsid w:val="00EF6ABB"/>
    <w:rsid w:val="00EF6F09"/>
    <w:rsid w:val="00EF7017"/>
    <w:rsid w:val="00EF7051"/>
    <w:rsid w:val="00F01C28"/>
    <w:rsid w:val="00F041EE"/>
    <w:rsid w:val="00F05523"/>
    <w:rsid w:val="00F10078"/>
    <w:rsid w:val="00F10740"/>
    <w:rsid w:val="00F10DED"/>
    <w:rsid w:val="00F11394"/>
    <w:rsid w:val="00F1364F"/>
    <w:rsid w:val="00F13907"/>
    <w:rsid w:val="00F1399C"/>
    <w:rsid w:val="00F17404"/>
    <w:rsid w:val="00F17D55"/>
    <w:rsid w:val="00F20756"/>
    <w:rsid w:val="00F22087"/>
    <w:rsid w:val="00F22EC0"/>
    <w:rsid w:val="00F234E6"/>
    <w:rsid w:val="00F24745"/>
    <w:rsid w:val="00F25429"/>
    <w:rsid w:val="00F25479"/>
    <w:rsid w:val="00F25F51"/>
    <w:rsid w:val="00F26A63"/>
    <w:rsid w:val="00F26BFC"/>
    <w:rsid w:val="00F26EAC"/>
    <w:rsid w:val="00F26FFC"/>
    <w:rsid w:val="00F3111F"/>
    <w:rsid w:val="00F3308C"/>
    <w:rsid w:val="00F335CF"/>
    <w:rsid w:val="00F341CA"/>
    <w:rsid w:val="00F34455"/>
    <w:rsid w:val="00F355FA"/>
    <w:rsid w:val="00F35A8F"/>
    <w:rsid w:val="00F36787"/>
    <w:rsid w:val="00F37505"/>
    <w:rsid w:val="00F40031"/>
    <w:rsid w:val="00F400DB"/>
    <w:rsid w:val="00F40283"/>
    <w:rsid w:val="00F402F7"/>
    <w:rsid w:val="00F4140E"/>
    <w:rsid w:val="00F4195B"/>
    <w:rsid w:val="00F41E8C"/>
    <w:rsid w:val="00F42866"/>
    <w:rsid w:val="00F434DB"/>
    <w:rsid w:val="00F43873"/>
    <w:rsid w:val="00F45206"/>
    <w:rsid w:val="00F46457"/>
    <w:rsid w:val="00F46EE1"/>
    <w:rsid w:val="00F5163E"/>
    <w:rsid w:val="00F518A5"/>
    <w:rsid w:val="00F53014"/>
    <w:rsid w:val="00F536C2"/>
    <w:rsid w:val="00F53E68"/>
    <w:rsid w:val="00F54A30"/>
    <w:rsid w:val="00F54C96"/>
    <w:rsid w:val="00F5611E"/>
    <w:rsid w:val="00F566F6"/>
    <w:rsid w:val="00F56E0E"/>
    <w:rsid w:val="00F57FBC"/>
    <w:rsid w:val="00F610C2"/>
    <w:rsid w:val="00F61A50"/>
    <w:rsid w:val="00F61E3E"/>
    <w:rsid w:val="00F629F2"/>
    <w:rsid w:val="00F62B65"/>
    <w:rsid w:val="00F6349C"/>
    <w:rsid w:val="00F6447D"/>
    <w:rsid w:val="00F65347"/>
    <w:rsid w:val="00F659CE"/>
    <w:rsid w:val="00F66049"/>
    <w:rsid w:val="00F66DB4"/>
    <w:rsid w:val="00F6711D"/>
    <w:rsid w:val="00F67EAD"/>
    <w:rsid w:val="00F70774"/>
    <w:rsid w:val="00F70D1B"/>
    <w:rsid w:val="00F75C8A"/>
    <w:rsid w:val="00F75EDB"/>
    <w:rsid w:val="00F76FBF"/>
    <w:rsid w:val="00F776FD"/>
    <w:rsid w:val="00F77CA5"/>
    <w:rsid w:val="00F77D93"/>
    <w:rsid w:val="00F8232D"/>
    <w:rsid w:val="00F829A4"/>
    <w:rsid w:val="00F83347"/>
    <w:rsid w:val="00F83682"/>
    <w:rsid w:val="00F83A59"/>
    <w:rsid w:val="00F868A2"/>
    <w:rsid w:val="00F878C3"/>
    <w:rsid w:val="00F9077C"/>
    <w:rsid w:val="00F91CFE"/>
    <w:rsid w:val="00F970B7"/>
    <w:rsid w:val="00FA0AFD"/>
    <w:rsid w:val="00FA1B18"/>
    <w:rsid w:val="00FA24F7"/>
    <w:rsid w:val="00FA2A8E"/>
    <w:rsid w:val="00FA49F1"/>
    <w:rsid w:val="00FA4CF8"/>
    <w:rsid w:val="00FA4E3E"/>
    <w:rsid w:val="00FA56F0"/>
    <w:rsid w:val="00FA7602"/>
    <w:rsid w:val="00FB1CB7"/>
    <w:rsid w:val="00FB200A"/>
    <w:rsid w:val="00FB2F90"/>
    <w:rsid w:val="00FB4875"/>
    <w:rsid w:val="00FB62D8"/>
    <w:rsid w:val="00FC0E9A"/>
    <w:rsid w:val="00FC118B"/>
    <w:rsid w:val="00FC141D"/>
    <w:rsid w:val="00FC2469"/>
    <w:rsid w:val="00FC2DB7"/>
    <w:rsid w:val="00FC3106"/>
    <w:rsid w:val="00FC4397"/>
    <w:rsid w:val="00FC4A20"/>
    <w:rsid w:val="00FC4EE2"/>
    <w:rsid w:val="00FC6564"/>
    <w:rsid w:val="00FC697E"/>
    <w:rsid w:val="00FC6A5B"/>
    <w:rsid w:val="00FD175B"/>
    <w:rsid w:val="00FD18BC"/>
    <w:rsid w:val="00FD1CCD"/>
    <w:rsid w:val="00FD2570"/>
    <w:rsid w:val="00FD2B7C"/>
    <w:rsid w:val="00FD2E34"/>
    <w:rsid w:val="00FD6CF6"/>
    <w:rsid w:val="00FE053C"/>
    <w:rsid w:val="00FE08A3"/>
    <w:rsid w:val="00FE140B"/>
    <w:rsid w:val="00FE4322"/>
    <w:rsid w:val="00FE73FE"/>
    <w:rsid w:val="00FF0065"/>
    <w:rsid w:val="00FF038A"/>
    <w:rsid w:val="00FF03D3"/>
    <w:rsid w:val="00FF05FA"/>
    <w:rsid w:val="00FF1C33"/>
    <w:rsid w:val="00FF32CB"/>
    <w:rsid w:val="00FF3E0E"/>
    <w:rsid w:val="00FF4004"/>
    <w:rsid w:val="00FF50DC"/>
    <w:rsid w:val="00FF5766"/>
    <w:rsid w:val="00FF5B6D"/>
    <w:rsid w:val="00FF6222"/>
    <w:rsid w:val="00FF687C"/>
    <w:rsid w:val="00FF7A57"/>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E5DE4"/>
  <w15:docId w15:val="{D818DC49-2390-4A07-A14C-BDCC8E82F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3B2"/>
  </w:style>
  <w:style w:type="paragraph" w:styleId="Heading1">
    <w:name w:val="heading 1"/>
    <w:basedOn w:val="Normal"/>
    <w:next w:val="Normal"/>
    <w:link w:val="Heading1Char"/>
    <w:uiPriority w:val="9"/>
    <w:qFormat/>
    <w:rsid w:val="009E4D8D"/>
    <w:pPr>
      <w:keepNext/>
      <w:keepLines/>
      <w:numPr>
        <w:numId w:val="17"/>
      </w:numPr>
      <w:shd w:val="clear" w:color="auto" w:fill="C6D9F1" w:themeFill="text2" w:themeFillTint="33"/>
      <w:spacing w:before="240" w:after="0"/>
      <w:outlineLvl w:val="0"/>
    </w:pPr>
    <w:rPr>
      <w:rFonts w:asciiTheme="majorHAnsi" w:eastAsiaTheme="majorEastAsia" w:hAnsiTheme="majorHAnsi" w:cstheme="majorBidi"/>
      <w:b/>
      <w:bCs/>
      <w:color w:val="365F91" w:themeColor="accent1" w:themeShade="BF"/>
      <w:sz w:val="26"/>
      <w:szCs w:val="26"/>
    </w:rPr>
  </w:style>
  <w:style w:type="paragraph" w:styleId="Heading2">
    <w:name w:val="heading 2"/>
    <w:basedOn w:val="Normal"/>
    <w:next w:val="Normal"/>
    <w:link w:val="Heading2Char"/>
    <w:uiPriority w:val="9"/>
    <w:unhideWhenUsed/>
    <w:qFormat/>
    <w:rsid w:val="00C636B3"/>
    <w:pPr>
      <w:keepNext/>
      <w:keepLines/>
      <w:numPr>
        <w:ilvl w:val="1"/>
        <w:numId w:val="17"/>
      </w:numPr>
      <w:spacing w:before="200" w:after="0" w:line="240" w:lineRule="auto"/>
      <w:outlineLvl w:val="1"/>
    </w:pPr>
    <w:rPr>
      <w:rFonts w:asciiTheme="majorHAnsi" w:eastAsiaTheme="majorEastAsia" w:hAnsiTheme="majorHAnsi" w:cstheme="majorBidi"/>
      <w:sz w:val="24"/>
      <w:szCs w:val="24"/>
      <w:lang w:eastAsia="en-GB"/>
    </w:rPr>
  </w:style>
  <w:style w:type="paragraph" w:styleId="Heading3">
    <w:name w:val="heading 3"/>
    <w:basedOn w:val="Normal"/>
    <w:next w:val="Normal"/>
    <w:link w:val="Heading3Char"/>
    <w:uiPriority w:val="9"/>
    <w:semiHidden/>
    <w:unhideWhenUsed/>
    <w:qFormat/>
    <w:rsid w:val="00C636B3"/>
    <w:pPr>
      <w:keepNext/>
      <w:keepLines/>
      <w:numPr>
        <w:ilvl w:val="2"/>
        <w:numId w:val="17"/>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636B3"/>
    <w:pPr>
      <w:keepNext/>
      <w:keepLines/>
      <w:numPr>
        <w:ilvl w:val="3"/>
        <w:numId w:val="17"/>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636B3"/>
    <w:pPr>
      <w:keepNext/>
      <w:keepLines/>
      <w:numPr>
        <w:ilvl w:val="4"/>
        <w:numId w:val="17"/>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636B3"/>
    <w:pPr>
      <w:keepNext/>
      <w:keepLines/>
      <w:numPr>
        <w:ilvl w:val="5"/>
        <w:numId w:val="17"/>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636B3"/>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636B3"/>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636B3"/>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22EC0"/>
    <w:pPr>
      <w:spacing w:after="0" w:line="240" w:lineRule="auto"/>
    </w:pPr>
  </w:style>
  <w:style w:type="paragraph" w:styleId="ListParagraph">
    <w:name w:val="List Paragraph"/>
    <w:basedOn w:val="Normal"/>
    <w:uiPriority w:val="34"/>
    <w:qFormat/>
    <w:rsid w:val="003373F9"/>
    <w:pPr>
      <w:spacing w:before="360"/>
      <w:ind w:left="720"/>
      <w:contextualSpacing/>
    </w:pPr>
  </w:style>
  <w:style w:type="paragraph" w:styleId="BalloonText">
    <w:name w:val="Balloon Text"/>
    <w:basedOn w:val="Normal"/>
    <w:link w:val="BalloonTextChar"/>
    <w:uiPriority w:val="99"/>
    <w:semiHidden/>
    <w:unhideWhenUsed/>
    <w:rsid w:val="008118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18C4"/>
    <w:rPr>
      <w:rFonts w:ascii="Tahoma" w:hAnsi="Tahoma" w:cs="Tahoma"/>
      <w:sz w:val="16"/>
      <w:szCs w:val="16"/>
    </w:rPr>
  </w:style>
  <w:style w:type="character" w:customStyle="1" w:styleId="Heading2Char">
    <w:name w:val="Heading 2 Char"/>
    <w:basedOn w:val="DefaultParagraphFont"/>
    <w:link w:val="Heading2"/>
    <w:uiPriority w:val="9"/>
    <w:rsid w:val="00C636B3"/>
    <w:rPr>
      <w:rFonts w:asciiTheme="majorHAnsi" w:eastAsiaTheme="majorEastAsia" w:hAnsiTheme="majorHAnsi" w:cstheme="majorBidi"/>
      <w:sz w:val="24"/>
      <w:szCs w:val="24"/>
      <w:lang w:eastAsia="en-GB"/>
    </w:rPr>
  </w:style>
  <w:style w:type="character" w:styleId="Strong">
    <w:name w:val="Strong"/>
    <w:basedOn w:val="DefaultParagraphFont"/>
    <w:uiPriority w:val="22"/>
    <w:qFormat/>
    <w:rsid w:val="00BE18E5"/>
    <w:rPr>
      <w:b/>
      <w:bCs/>
    </w:rPr>
  </w:style>
  <w:style w:type="character" w:styleId="Hyperlink">
    <w:name w:val="Hyperlink"/>
    <w:basedOn w:val="DefaultParagraphFont"/>
    <w:uiPriority w:val="99"/>
    <w:semiHidden/>
    <w:unhideWhenUsed/>
    <w:rsid w:val="00BE18E5"/>
    <w:rPr>
      <w:color w:val="0000FF"/>
      <w:u w:val="single"/>
    </w:rPr>
  </w:style>
  <w:style w:type="paragraph" w:customStyle="1" w:styleId="Default">
    <w:name w:val="Default"/>
    <w:rsid w:val="00D56D55"/>
    <w:pPr>
      <w:autoSpaceDE w:val="0"/>
      <w:autoSpaceDN w:val="0"/>
      <w:adjustRightInd w:val="0"/>
      <w:spacing w:after="0" w:line="240" w:lineRule="auto"/>
    </w:pPr>
    <w:rPr>
      <w:rFonts w:ascii="Calibri" w:eastAsia="Times New Roman" w:hAnsi="Calibri" w:cs="Calibri"/>
      <w:color w:val="000000"/>
      <w:sz w:val="24"/>
      <w:szCs w:val="24"/>
    </w:rPr>
  </w:style>
  <w:style w:type="paragraph" w:styleId="CommentText">
    <w:name w:val="annotation text"/>
    <w:basedOn w:val="Normal"/>
    <w:link w:val="CommentTextChar"/>
    <w:uiPriority w:val="99"/>
    <w:qFormat/>
    <w:rsid w:val="007A059F"/>
    <w:pPr>
      <w:spacing w:after="0" w:line="240" w:lineRule="auto"/>
    </w:pPr>
    <w:rPr>
      <w:rFonts w:ascii="Times New Roman" w:eastAsia="Times New Roman" w:hAnsi="Times New Roman" w:cs="Times New Roman"/>
      <w:sz w:val="20"/>
      <w:szCs w:val="20"/>
      <w:lang w:eastAsia="de-DE"/>
    </w:rPr>
  </w:style>
  <w:style w:type="character" w:customStyle="1" w:styleId="CommentTextChar">
    <w:name w:val="Comment Text Char"/>
    <w:basedOn w:val="DefaultParagraphFont"/>
    <w:link w:val="CommentText"/>
    <w:uiPriority w:val="99"/>
    <w:qFormat/>
    <w:rsid w:val="007A059F"/>
    <w:rPr>
      <w:rFonts w:ascii="Times New Roman" w:eastAsia="Times New Roman" w:hAnsi="Times New Roman" w:cs="Times New Roman"/>
      <w:sz w:val="20"/>
      <w:szCs w:val="20"/>
      <w:lang w:eastAsia="de-DE"/>
    </w:rPr>
  </w:style>
  <w:style w:type="character" w:customStyle="1" w:styleId="Heading1Char">
    <w:name w:val="Heading 1 Char"/>
    <w:basedOn w:val="DefaultParagraphFont"/>
    <w:link w:val="Heading1"/>
    <w:uiPriority w:val="9"/>
    <w:rsid w:val="009E4D8D"/>
    <w:rPr>
      <w:rFonts w:asciiTheme="majorHAnsi" w:eastAsiaTheme="majorEastAsia" w:hAnsiTheme="majorHAnsi" w:cstheme="majorBidi"/>
      <w:b/>
      <w:bCs/>
      <w:color w:val="365F91" w:themeColor="accent1" w:themeShade="BF"/>
      <w:sz w:val="26"/>
      <w:szCs w:val="26"/>
      <w:shd w:val="clear" w:color="auto" w:fill="C6D9F1" w:themeFill="text2" w:themeFillTint="33"/>
    </w:rPr>
  </w:style>
  <w:style w:type="character" w:customStyle="1" w:styleId="Heading3Char">
    <w:name w:val="Heading 3 Char"/>
    <w:basedOn w:val="DefaultParagraphFont"/>
    <w:link w:val="Heading3"/>
    <w:uiPriority w:val="9"/>
    <w:semiHidden/>
    <w:rsid w:val="00C636B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C636B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C636B3"/>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C636B3"/>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636B3"/>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636B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636B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rsid w:val="00B16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el4">
    <w:name w:val="Titel4"/>
    <w:basedOn w:val="Normal"/>
    <w:link w:val="Titel4Zchn"/>
    <w:rsid w:val="0098016F"/>
    <w:pPr>
      <w:tabs>
        <w:tab w:val="left" w:pos="709"/>
      </w:tabs>
      <w:spacing w:before="300" w:line="240" w:lineRule="auto"/>
      <w:ind w:left="709" w:hanging="709"/>
      <w:jc w:val="both"/>
    </w:pPr>
    <w:rPr>
      <w:rFonts w:ascii="Times New Roman" w:eastAsia="Times New Roman" w:hAnsi="Times New Roman" w:cs="Times New Roman"/>
      <w:b/>
      <w:sz w:val="20"/>
      <w:szCs w:val="20"/>
      <w:lang w:val="en-GB" w:eastAsia="de-DE"/>
    </w:rPr>
  </w:style>
  <w:style w:type="character" w:customStyle="1" w:styleId="Titel4Zchn">
    <w:name w:val="Titel4 Zchn"/>
    <w:basedOn w:val="DefaultParagraphFont"/>
    <w:link w:val="Titel4"/>
    <w:rsid w:val="0098016F"/>
    <w:rPr>
      <w:rFonts w:ascii="Times New Roman" w:eastAsia="Times New Roman" w:hAnsi="Times New Roman" w:cs="Times New Roman"/>
      <w:b/>
      <w:sz w:val="20"/>
      <w:szCs w:val="20"/>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185881">
      <w:bodyDiv w:val="1"/>
      <w:marLeft w:val="0"/>
      <w:marRight w:val="0"/>
      <w:marTop w:val="0"/>
      <w:marBottom w:val="0"/>
      <w:divBdr>
        <w:top w:val="none" w:sz="0" w:space="0" w:color="auto"/>
        <w:left w:val="none" w:sz="0" w:space="0" w:color="auto"/>
        <w:bottom w:val="none" w:sz="0" w:space="0" w:color="auto"/>
        <w:right w:val="none" w:sz="0" w:space="0" w:color="auto"/>
      </w:divBdr>
    </w:div>
    <w:div w:id="326516414">
      <w:bodyDiv w:val="1"/>
      <w:marLeft w:val="0"/>
      <w:marRight w:val="0"/>
      <w:marTop w:val="0"/>
      <w:marBottom w:val="0"/>
      <w:divBdr>
        <w:top w:val="none" w:sz="0" w:space="0" w:color="auto"/>
        <w:left w:val="none" w:sz="0" w:space="0" w:color="auto"/>
        <w:bottom w:val="none" w:sz="0" w:space="0" w:color="auto"/>
        <w:right w:val="none" w:sz="0" w:space="0" w:color="auto"/>
      </w:divBdr>
    </w:div>
    <w:div w:id="694621161">
      <w:bodyDiv w:val="1"/>
      <w:marLeft w:val="0"/>
      <w:marRight w:val="0"/>
      <w:marTop w:val="0"/>
      <w:marBottom w:val="0"/>
      <w:divBdr>
        <w:top w:val="none" w:sz="0" w:space="0" w:color="auto"/>
        <w:left w:val="none" w:sz="0" w:space="0" w:color="auto"/>
        <w:bottom w:val="none" w:sz="0" w:space="0" w:color="auto"/>
        <w:right w:val="none" w:sz="0" w:space="0" w:color="auto"/>
      </w:divBdr>
    </w:div>
    <w:div w:id="800881624">
      <w:bodyDiv w:val="1"/>
      <w:marLeft w:val="0"/>
      <w:marRight w:val="0"/>
      <w:marTop w:val="0"/>
      <w:marBottom w:val="0"/>
      <w:divBdr>
        <w:top w:val="none" w:sz="0" w:space="0" w:color="auto"/>
        <w:left w:val="none" w:sz="0" w:space="0" w:color="auto"/>
        <w:bottom w:val="none" w:sz="0" w:space="0" w:color="auto"/>
        <w:right w:val="none" w:sz="0" w:space="0" w:color="auto"/>
      </w:divBdr>
    </w:div>
    <w:div w:id="931742297">
      <w:bodyDiv w:val="1"/>
      <w:marLeft w:val="0"/>
      <w:marRight w:val="0"/>
      <w:marTop w:val="0"/>
      <w:marBottom w:val="0"/>
      <w:divBdr>
        <w:top w:val="none" w:sz="0" w:space="0" w:color="auto"/>
        <w:left w:val="none" w:sz="0" w:space="0" w:color="auto"/>
        <w:bottom w:val="none" w:sz="0" w:space="0" w:color="auto"/>
        <w:right w:val="none" w:sz="0" w:space="0" w:color="auto"/>
      </w:divBdr>
    </w:div>
    <w:div w:id="1297445424">
      <w:bodyDiv w:val="1"/>
      <w:marLeft w:val="0"/>
      <w:marRight w:val="0"/>
      <w:marTop w:val="0"/>
      <w:marBottom w:val="0"/>
      <w:divBdr>
        <w:top w:val="none" w:sz="0" w:space="0" w:color="auto"/>
        <w:left w:val="none" w:sz="0" w:space="0" w:color="auto"/>
        <w:bottom w:val="none" w:sz="0" w:space="0" w:color="auto"/>
        <w:right w:val="none" w:sz="0" w:space="0" w:color="auto"/>
      </w:divBdr>
    </w:div>
    <w:div w:id="1801999708">
      <w:bodyDiv w:val="1"/>
      <w:marLeft w:val="0"/>
      <w:marRight w:val="0"/>
      <w:marTop w:val="0"/>
      <w:marBottom w:val="0"/>
      <w:divBdr>
        <w:top w:val="none" w:sz="0" w:space="0" w:color="auto"/>
        <w:left w:val="none" w:sz="0" w:space="0" w:color="auto"/>
        <w:bottom w:val="none" w:sz="0" w:space="0" w:color="auto"/>
        <w:right w:val="none" w:sz="0" w:space="0" w:color="auto"/>
      </w:divBdr>
    </w:div>
    <w:div w:id="2072851097">
      <w:bodyDiv w:val="1"/>
      <w:marLeft w:val="0"/>
      <w:marRight w:val="0"/>
      <w:marTop w:val="0"/>
      <w:marBottom w:val="0"/>
      <w:divBdr>
        <w:top w:val="none" w:sz="0" w:space="0" w:color="auto"/>
        <w:left w:val="none" w:sz="0" w:space="0" w:color="auto"/>
        <w:bottom w:val="none" w:sz="0" w:space="0" w:color="auto"/>
        <w:right w:val="none" w:sz="0" w:space="0" w:color="auto"/>
      </w:divBdr>
    </w:div>
    <w:div w:id="2138257884">
      <w:bodyDiv w:val="1"/>
      <w:marLeft w:val="0"/>
      <w:marRight w:val="0"/>
      <w:marTop w:val="0"/>
      <w:marBottom w:val="0"/>
      <w:divBdr>
        <w:top w:val="none" w:sz="0" w:space="0" w:color="auto"/>
        <w:left w:val="none" w:sz="0" w:space="0" w:color="auto"/>
        <w:bottom w:val="none" w:sz="0" w:space="0" w:color="auto"/>
        <w:right w:val="none" w:sz="0" w:space="0" w:color="auto"/>
      </w:divBdr>
    </w:div>
    <w:div w:id="214102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dict.leo.org/ende?lp=ende&amp;p=/gQPU.&amp;search=consciousnes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dict.leo.org/ende?lp=ende&amp;p=/gQPU.&amp;search=environmental"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1</TotalTime>
  <Pages>10</Pages>
  <Words>2010</Words>
  <Characters>1145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1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ARMASENA</dc:creator>
  <cp:lastModifiedBy>Mohamed</cp:lastModifiedBy>
  <cp:revision>19</cp:revision>
  <dcterms:created xsi:type="dcterms:W3CDTF">2021-01-01T04:52:00Z</dcterms:created>
  <dcterms:modified xsi:type="dcterms:W3CDTF">2021-02-09T09:57:00Z</dcterms:modified>
</cp:coreProperties>
</file>